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38" w:type="dxa"/>
        <w:tblInd w:w="-58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"/>
        <w:gridCol w:w="866"/>
        <w:gridCol w:w="248"/>
        <w:gridCol w:w="990"/>
        <w:gridCol w:w="540"/>
        <w:gridCol w:w="23"/>
        <w:gridCol w:w="37"/>
        <w:gridCol w:w="30"/>
        <w:gridCol w:w="720"/>
        <w:gridCol w:w="159"/>
        <w:gridCol w:w="674"/>
        <w:gridCol w:w="171"/>
        <w:gridCol w:w="561"/>
        <w:gridCol w:w="249"/>
        <w:gridCol w:w="443"/>
        <w:gridCol w:w="368"/>
        <w:gridCol w:w="460"/>
        <w:gridCol w:w="351"/>
        <w:gridCol w:w="351"/>
        <w:gridCol w:w="460"/>
        <w:gridCol w:w="378"/>
        <w:gridCol w:w="432"/>
        <w:gridCol w:w="189"/>
        <w:gridCol w:w="355"/>
        <w:gridCol w:w="267"/>
        <w:gridCol w:w="811"/>
        <w:gridCol w:w="791"/>
      </w:tblGrid>
      <w:tr w:rsidR="00C0603C" w:rsidRPr="006D4632" w14:paraId="51ECDA0E" w14:textId="77777777" w:rsidTr="00DA4D0F">
        <w:trPr>
          <w:trHeight w:val="619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1D9A7" w14:textId="1C78DBB0" w:rsidR="00C0603C" w:rsidRPr="00B901C9" w:rsidRDefault="00C0603C" w:rsidP="0082371A">
            <w:pPr>
              <w:pStyle w:val="Header"/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Ultrasonic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Thickness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Measurement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report</w:t>
            </w:r>
          </w:p>
          <w:p w14:paraId="6DF7AE76" w14:textId="77777777" w:rsidR="00C0603C" w:rsidRPr="00A55DD8" w:rsidRDefault="00C0603C" w:rsidP="0082371A">
            <w:pPr>
              <w:pStyle w:val="Header"/>
              <w:jc w:val="center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токол по результатам </w:t>
            </w:r>
            <w:r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ведения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>ультразвуковой толщинометрии</w:t>
            </w:r>
          </w:p>
        </w:tc>
      </w:tr>
      <w:tr w:rsidR="00C0603C" w:rsidRPr="00A55DD8" w14:paraId="7DF1E413" w14:textId="77777777" w:rsidTr="009E0E1F">
        <w:trPr>
          <w:trHeight w:val="53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76283A" w14:textId="3F1EB20A" w:rsidR="00C0603C" w:rsidRPr="00A55DD8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</w:rPr>
              <w:t>JOB DETAILS / РАБОЧАЯ ИНФОРМАЦИЯ</w:t>
            </w:r>
          </w:p>
        </w:tc>
      </w:tr>
      <w:tr w:rsidR="00C0603C" w:rsidRPr="009F42C3" w14:paraId="2F42B77D" w14:textId="77777777" w:rsidTr="00203B0A">
        <w:trPr>
          <w:trHeight w:val="360"/>
        </w:trPr>
        <w:tc>
          <w:tcPr>
            <w:tcW w:w="26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3C7B725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lient</w:t>
            </w:r>
          </w:p>
          <w:p w14:paraId="5FC9E539" w14:textId="77777777" w:rsidR="00C0603C" w:rsidRPr="00A55DD8" w:rsidRDefault="00C0603C" w:rsidP="0082371A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лиент</w:t>
            </w:r>
          </w:p>
        </w:tc>
        <w:tc>
          <w:tcPr>
            <w:tcW w:w="23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6BB34A" w14:textId="77777777" w:rsidR="00C0603C" w:rsidRPr="00A55DD8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NCOC N. V.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1CA1A30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Project </w:t>
            </w:r>
          </w:p>
          <w:p w14:paraId="015B8A65" w14:textId="77777777" w:rsidR="00C0603C" w:rsidRPr="009F42C3" w:rsidRDefault="00C0603C" w:rsidP="0082371A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роект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D8E7D6" w14:textId="77777777" w:rsidR="00C0603C" w:rsidRPr="009F42C3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ESKENE WEST</w:t>
            </w:r>
          </w:p>
        </w:tc>
      </w:tr>
      <w:tr w:rsidR="00C0603C" w:rsidRPr="009F42C3" w14:paraId="743D89A9" w14:textId="77777777" w:rsidTr="00203B0A">
        <w:trPr>
          <w:trHeight w:val="288"/>
        </w:trPr>
        <w:tc>
          <w:tcPr>
            <w:tcW w:w="26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D8604F9" w14:textId="6F4887ED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ork location</w:t>
            </w:r>
          </w:p>
          <w:p w14:paraId="09799C64" w14:textId="77777777" w:rsidR="00C0603C" w:rsidRPr="00A55DD8" w:rsidRDefault="00C0603C" w:rsidP="0082371A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есто работы</w:t>
            </w:r>
          </w:p>
        </w:tc>
        <w:tc>
          <w:tcPr>
            <w:tcW w:w="23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714E95" w14:textId="7279843B" w:rsidR="00C0603C" w:rsidRPr="00116003" w:rsidRDefault="00AE7598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E7598">
              <w:rPr>
                <w:rFonts w:ascii="Arial" w:hAnsi="Arial" w:cs="Arial"/>
                <w:b/>
                <w:sz w:val="18"/>
                <w:szCs w:val="18"/>
              </w:rPr>
              <w:t>Unit 210 Tr 2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AE06656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ntrol object</w:t>
            </w:r>
          </w:p>
          <w:p w14:paraId="7DC2B5E9" w14:textId="77777777" w:rsidR="00C0603C" w:rsidRPr="009F42C3" w:rsidRDefault="00C0603C" w:rsidP="0082371A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Объект</w:t>
            </w:r>
            <w:r w:rsidRPr="00A55DD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онтроля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CEFF02" w14:textId="77777777" w:rsidR="00027D18" w:rsidRPr="00027D18" w:rsidRDefault="00027D18" w:rsidP="00027D1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027D18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CS-038-6-A18-WN KE01-A1-210-PO-P-DI-8020-051</w:t>
            </w:r>
          </w:p>
          <w:p w14:paraId="4719C78B" w14:textId="77777777" w:rsidR="00027D18" w:rsidRPr="00027D18" w:rsidRDefault="00027D18" w:rsidP="00027D1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027D18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CS-038-6-A18-WN KE01-A1-210-PO-P-DI-8020-052</w:t>
            </w:r>
          </w:p>
          <w:p w14:paraId="4308F4D7" w14:textId="77777777" w:rsidR="00027D18" w:rsidRPr="00027D18" w:rsidRDefault="00027D18" w:rsidP="00027D1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027D18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CS-041-6-A18-WN KE01-A1-210-PO-P-DI-8022-051</w:t>
            </w:r>
          </w:p>
          <w:p w14:paraId="20ABA74A" w14:textId="49A5B1AC" w:rsidR="000E2063" w:rsidRPr="00EB13A2" w:rsidRDefault="00027D18" w:rsidP="00027D1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027D18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CS-041-6-A18-WN KE01-A1-210-PO-P-DI-8022-052</w:t>
            </w:r>
          </w:p>
        </w:tc>
      </w:tr>
      <w:tr w:rsidR="00C0603C" w:rsidRPr="00AE7598" w14:paraId="08D15A65" w14:textId="77777777" w:rsidTr="00203B0A">
        <w:trPr>
          <w:trHeight w:val="288"/>
        </w:trPr>
        <w:tc>
          <w:tcPr>
            <w:tcW w:w="26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7D7190B" w14:textId="77777777" w:rsidR="00C0603C" w:rsidRPr="00A55DD8" w:rsidRDefault="00C0603C" w:rsidP="0082371A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terial</w:t>
            </w:r>
          </w:p>
          <w:p w14:paraId="11E8B68E" w14:textId="77777777" w:rsidR="00C0603C" w:rsidRPr="00A55DD8" w:rsidRDefault="00C0603C" w:rsidP="0082371A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арка стали</w:t>
            </w:r>
          </w:p>
        </w:tc>
        <w:tc>
          <w:tcPr>
            <w:tcW w:w="23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87667" w14:textId="48F37BE4" w:rsidR="00C0603C" w:rsidRDefault="00AE7598" w:rsidP="0082371A">
            <w:pPr>
              <w:ind w:left="-144" w:right="-144"/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/>
                <w:b/>
                <w:sz w:val="18"/>
                <w:szCs w:val="18"/>
                <w:lang w:val="en-US"/>
              </w:rPr>
              <w:t>A420/W|PL</w:t>
            </w:r>
          </w:p>
          <w:p w14:paraId="27B02D4B" w14:textId="1102782E" w:rsidR="000E2063" w:rsidRPr="000A508F" w:rsidRDefault="000E2063" w:rsidP="0082371A">
            <w:pPr>
              <w:ind w:left="-144" w:right="-144"/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/>
                <w:b/>
                <w:sz w:val="18"/>
                <w:szCs w:val="18"/>
                <w:lang w:val="en-US"/>
              </w:rPr>
              <w:t>A333 Gr.6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CC66991" w14:textId="77777777" w:rsidR="00C0603C" w:rsidRPr="000438CB" w:rsidRDefault="00C0603C" w:rsidP="0082371A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imension</w:t>
            </w:r>
          </w:p>
          <w:p w14:paraId="52CCB8EA" w14:textId="77777777" w:rsidR="00C0603C" w:rsidRPr="000438CB" w:rsidRDefault="00C0603C" w:rsidP="0082371A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Размер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602BD6" w14:textId="77777777" w:rsidR="000E2063" w:rsidRDefault="00C0603C" w:rsidP="00AE759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98121B">
              <w:rPr>
                <w:rFonts w:ascii="Arial" w:hAnsi="Arial" w:cs="Arial"/>
                <w:b/>
                <w:sz w:val="18"/>
                <w:szCs w:val="18"/>
                <w:lang w:val="ru-RU"/>
              </w:rPr>
              <w:t>6’’</w:t>
            </w:r>
            <w:r w:rsidR="00A02D30">
              <w:rPr>
                <w:rFonts w:ascii="Arial" w:hAnsi="Arial" w:cs="Arial"/>
                <w:b/>
                <w:sz w:val="18"/>
                <w:szCs w:val="18"/>
              </w:rPr>
              <w:t>x</w:t>
            </w:r>
            <w:r w:rsidR="00027D18">
              <w:rPr>
                <w:rFonts w:ascii="Arial" w:hAnsi="Arial" w:cs="Arial"/>
                <w:b/>
                <w:sz w:val="18"/>
                <w:szCs w:val="18"/>
              </w:rPr>
              <w:t>7.11</w:t>
            </w:r>
            <w:r w:rsidR="00A02D30" w:rsidRPr="0098121B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="00A02D30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="00A02D30" w:rsidRPr="0098121B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; </w:t>
            </w:r>
          </w:p>
          <w:p w14:paraId="12DECFAA" w14:textId="3DAD5191" w:rsidR="008641F8" w:rsidRPr="008641F8" w:rsidRDefault="008641F8" w:rsidP="00AE759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641F8">
              <w:rPr>
                <w:rFonts w:ascii="Arial" w:hAnsi="Arial" w:cs="Arial"/>
                <w:b/>
                <w:lang w:val="en-US"/>
              </w:rPr>
              <w:t>¾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”x5.56mm.</w:t>
            </w:r>
          </w:p>
        </w:tc>
      </w:tr>
      <w:tr w:rsidR="00C0603C" w:rsidRPr="009F42C3" w14:paraId="0B08E654" w14:textId="77777777" w:rsidTr="00203B0A">
        <w:trPr>
          <w:trHeight w:val="535"/>
        </w:trPr>
        <w:tc>
          <w:tcPr>
            <w:tcW w:w="26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285798E" w14:textId="7A9C56E3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Temperature</w:t>
            </w:r>
          </w:p>
          <w:p w14:paraId="35952483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калибровочного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3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A68CF5" w14:textId="77C1C79A" w:rsidR="00C0603C" w:rsidRPr="00116003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</w:t>
            </w:r>
            <w:r w:rsidR="00027D18">
              <w:rPr>
                <w:rFonts w:ascii="Arial" w:hAnsi="Arial" w:cs="Arial"/>
                <w:b/>
                <w:sz w:val="18"/>
                <w:szCs w:val="18"/>
                <w:lang w:val="en-US"/>
              </w:rPr>
              <w:t>2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17A64E6" w14:textId="77777777" w:rsidR="00C0603C" w:rsidRPr="009F42C3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Object</w:t>
            </w:r>
            <w:r w:rsidRPr="009F42C3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emperature</w:t>
            </w:r>
          </w:p>
          <w:p w14:paraId="5F7DB9D9" w14:textId="77777777" w:rsidR="00C0603C" w:rsidRPr="009F42C3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объекта контроля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4FA20E" w14:textId="4EE99461" w:rsidR="00C0603C" w:rsidRPr="00116003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</w:t>
            </w:r>
            <w:r w:rsidR="008641F8">
              <w:rPr>
                <w:rFonts w:ascii="Arial" w:hAnsi="Arial" w:cs="Arial"/>
                <w:b/>
                <w:sz w:val="18"/>
                <w:szCs w:val="18"/>
                <w:lang w:val="en-US"/>
              </w:rPr>
              <w:t>50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</w:tr>
      <w:tr w:rsidR="00C0603C" w:rsidRPr="009F42C3" w14:paraId="4D934BD3" w14:textId="77777777" w:rsidTr="00203B0A">
        <w:trPr>
          <w:trHeight w:val="360"/>
        </w:trPr>
        <w:tc>
          <w:tcPr>
            <w:tcW w:w="26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F78E613" w14:textId="77777777" w:rsidR="00C0603C" w:rsidRPr="00A55DD8" w:rsidRDefault="00C0603C" w:rsidP="0082371A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urface condition</w:t>
            </w:r>
          </w:p>
          <w:p w14:paraId="0C1F64A3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Состояние поверхности</w:t>
            </w:r>
          </w:p>
        </w:tc>
        <w:tc>
          <w:tcPr>
            <w:tcW w:w="23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646CE6" w14:textId="73646062" w:rsidR="00C0603C" w:rsidRPr="00C055D8" w:rsidRDefault="00027D18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oated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6B2896C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uplant</w:t>
            </w:r>
          </w:p>
          <w:p w14:paraId="4A4ED438" w14:textId="77777777" w:rsidR="00C0603C" w:rsidRPr="00313FFC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 xml:space="preserve">Контактная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жидкость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3035F8" w14:textId="77777777" w:rsidR="00C0603C" w:rsidRPr="00116003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UT Gel</w:t>
            </w:r>
          </w:p>
        </w:tc>
      </w:tr>
      <w:tr w:rsidR="00C0603C" w:rsidRPr="009F42C3" w14:paraId="616CBAEF" w14:textId="77777777" w:rsidTr="00203B0A">
        <w:trPr>
          <w:trHeight w:val="360"/>
        </w:trPr>
        <w:tc>
          <w:tcPr>
            <w:tcW w:w="26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6D0CA9A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rrection factors</w:t>
            </w:r>
          </w:p>
          <w:p w14:paraId="32F92D78" w14:textId="77777777" w:rsidR="00C0603C" w:rsidRPr="00A55DD8" w:rsidRDefault="00C0603C" w:rsidP="0082371A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оправочные факторы</w:t>
            </w:r>
          </w:p>
        </w:tc>
        <w:tc>
          <w:tcPr>
            <w:tcW w:w="23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521EED" w14:textId="77777777" w:rsidR="00C0603C" w:rsidRPr="00116003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n/a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57924C5" w14:textId="77777777" w:rsidR="00C0603C" w:rsidRPr="00C5284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Roughness</w:t>
            </w:r>
          </w:p>
          <w:p w14:paraId="638455A8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sz w:val="18"/>
                <w:szCs w:val="18"/>
                <w:lang w:val="ru-RU"/>
              </w:rPr>
              <w:t>Шероховатость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D701CB" w14:textId="77777777" w:rsidR="00C0603C" w:rsidRPr="00116003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</w:t>
            </w:r>
          </w:p>
        </w:tc>
      </w:tr>
      <w:tr w:rsidR="00C0603C" w:rsidRPr="00A55DD8" w14:paraId="4377611D" w14:textId="77777777" w:rsidTr="00203B0A">
        <w:trPr>
          <w:trHeight w:val="360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4C5C23" w14:textId="272DC4D1" w:rsidR="00C0603C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  <w:r w:rsidRPr="00D3386B">
              <w:rPr>
                <w:rFonts w:ascii="Arial" w:hAnsi="Arial" w:cs="Arial"/>
                <w:b/>
              </w:rPr>
              <w:t>INSPECTION PROCEDURE / НОРМАТИВНЫЕ ДОКУМЕНТЫ</w:t>
            </w:r>
          </w:p>
        </w:tc>
      </w:tr>
      <w:tr w:rsidR="00C0603C" w:rsidRPr="000D10F7" w14:paraId="215C8AF9" w14:textId="77777777" w:rsidTr="00B548C7">
        <w:trPr>
          <w:trHeight w:val="360"/>
        </w:trPr>
        <w:tc>
          <w:tcPr>
            <w:tcW w:w="21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5D56A6E" w14:textId="77777777" w:rsidR="00C0603C" w:rsidRPr="000D10F7" w:rsidRDefault="00C0603C" w:rsidP="0082371A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D10F7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rocedure</w:t>
            </w:r>
          </w:p>
          <w:p w14:paraId="7760D014" w14:textId="77777777" w:rsidR="00C0603C" w:rsidRPr="000D10F7" w:rsidRDefault="00C0603C" w:rsidP="0082371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F4438">
              <w:rPr>
                <w:rFonts w:ascii="Arial" w:hAnsi="Arial" w:cs="Arial"/>
                <w:sz w:val="18"/>
                <w:szCs w:val="18"/>
                <w:lang w:val="en-US"/>
              </w:rPr>
              <w:t>Процедура</w:t>
            </w:r>
          </w:p>
        </w:tc>
        <w:tc>
          <w:tcPr>
            <w:tcW w:w="15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B9277" w14:textId="476757A0" w:rsidR="00C0603C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QP-11-UTT-Q01</w:t>
            </w:r>
          </w:p>
          <w:p w14:paraId="34CEBB2B" w14:textId="77777777" w:rsidR="00C0603C" w:rsidRPr="00967030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Rev 04</w:t>
            </w:r>
          </w:p>
        </w:tc>
        <w:tc>
          <w:tcPr>
            <w:tcW w:w="20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9EF3596" w14:textId="77777777" w:rsidR="00C0603C" w:rsidRPr="006F6522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F6522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testing</w:t>
            </w:r>
          </w:p>
          <w:p w14:paraId="68E7BAF1" w14:textId="77777777" w:rsidR="00C0603C" w:rsidRPr="000D10F7" w:rsidRDefault="00C0603C" w:rsidP="0082371A">
            <w:pPr>
              <w:rPr>
                <w:rFonts w:ascii="Arial" w:hAnsi="Arial" w:cs="Arial"/>
                <w:b/>
                <w:lang w:val="en-US"/>
              </w:rPr>
            </w:pP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Стандарт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по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контролю</w:t>
            </w:r>
          </w:p>
        </w:tc>
        <w:tc>
          <w:tcPr>
            <w:tcW w:w="15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FBAEB5" w14:textId="77777777" w:rsidR="00C0603C" w:rsidRPr="000D10F7" w:rsidRDefault="00C0603C" w:rsidP="0082371A">
            <w:pPr>
              <w:rPr>
                <w:rFonts w:ascii="Arial" w:hAnsi="Arial" w:cs="Arial"/>
                <w:b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GOST 28702-90</w:t>
            </w:r>
          </w:p>
        </w:tc>
        <w:tc>
          <w:tcPr>
            <w:tcW w:w="18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6A1298" w14:textId="77777777" w:rsidR="00C0603C" w:rsidRDefault="00C0603C" w:rsidP="0082371A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item</w:t>
            </w:r>
          </w:p>
          <w:p w14:paraId="46583DF1" w14:textId="77777777" w:rsidR="00C0603C" w:rsidRPr="000D10F7" w:rsidRDefault="00C0603C" w:rsidP="0082371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>Стандарт для ОК</w:t>
            </w:r>
          </w:p>
        </w:tc>
        <w:tc>
          <w:tcPr>
            <w:tcW w:w="18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D0F9B" w14:textId="77777777" w:rsidR="00C0603C" w:rsidRPr="00F27DD9" w:rsidRDefault="00C0603C" w:rsidP="0082371A">
            <w:pPr>
              <w:rPr>
                <w:rFonts w:ascii="Arial" w:hAnsi="Arial" w:cs="Arial"/>
                <w:b/>
                <w:color w:val="000000"/>
                <w:sz w:val="18"/>
                <w:szCs w:val="27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27"/>
              </w:rPr>
              <w:t>ASME B31.3</w:t>
            </w:r>
          </w:p>
        </w:tc>
      </w:tr>
      <w:tr w:rsidR="00C0603C" w:rsidRPr="00A55DD8" w14:paraId="62A2D022" w14:textId="77777777" w:rsidTr="00203B0A">
        <w:trPr>
          <w:trHeight w:val="360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4C27E1" w14:textId="77777777" w:rsidR="00C0603C" w:rsidRPr="00D3386B" w:rsidRDefault="00C0603C" w:rsidP="0082371A">
            <w:pPr>
              <w:jc w:val="center"/>
              <w:rPr>
                <w:rFonts w:ascii="Arial" w:hAnsi="Arial" w:cs="Arial"/>
                <w:b/>
              </w:rPr>
            </w:pPr>
            <w:r w:rsidRPr="00D3386B">
              <w:rPr>
                <w:rFonts w:ascii="Arial" w:hAnsi="Arial" w:cs="Arial"/>
                <w:b/>
              </w:rPr>
              <w:t>EQIPMENT PARAMETERS / ПАРАМЕТРЫ ОБОРУДОВАНИЯ</w:t>
            </w:r>
          </w:p>
        </w:tc>
      </w:tr>
      <w:tr w:rsidR="00C0603C" w:rsidRPr="00A55DD8" w14:paraId="31C2EEAE" w14:textId="77777777" w:rsidTr="00203B0A">
        <w:trPr>
          <w:trHeight w:val="360"/>
        </w:trPr>
        <w:tc>
          <w:tcPr>
            <w:tcW w:w="27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B1789B0" w14:textId="2D4930A8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Probe, S/N</w:t>
            </w:r>
          </w:p>
          <w:p w14:paraId="7109D68A" w14:textId="77777777" w:rsidR="00C0603C" w:rsidRPr="00D3386B" w:rsidRDefault="00C0603C" w:rsidP="0082371A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атчик, №</w:t>
            </w:r>
          </w:p>
        </w:tc>
        <w:tc>
          <w:tcPr>
            <w:tcW w:w="23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BDF4A" w14:textId="77777777" w:rsidR="00C0603C" w:rsidRDefault="00027D18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 xml:space="preserve">D790, </w:t>
            </w:r>
            <w:r w:rsidRPr="003F2F5F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№</w:t>
            </w:r>
            <w:r w:rsidRPr="003F2F5F">
              <w:rPr>
                <w:rFonts w:ascii="Arial" w:hAnsi="Arial" w:cs="Arial"/>
                <w:b/>
                <w:sz w:val="18"/>
                <w:szCs w:val="18"/>
              </w:rPr>
              <w:t>1306596</w:t>
            </w:r>
          </w:p>
          <w:p w14:paraId="21784F6A" w14:textId="0F6C996B" w:rsidR="008641F8" w:rsidRPr="008B417D" w:rsidRDefault="008641F8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798 / 1307120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F8B62E9" w14:textId="77777777" w:rsidR="00C0603C" w:rsidRPr="00555F25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55F25">
              <w:rPr>
                <w:rFonts w:ascii="Arial" w:hAnsi="Arial" w:cs="Arial"/>
                <w:b/>
                <w:bCs/>
                <w:sz w:val="18"/>
                <w:szCs w:val="18"/>
              </w:rPr>
              <w:t>Size</w:t>
            </w:r>
          </w:p>
          <w:p w14:paraId="415E5079" w14:textId="77777777" w:rsidR="00C0603C" w:rsidRPr="00555F25" w:rsidRDefault="00C0603C" w:rsidP="0082371A">
            <w:pPr>
              <w:jc w:val="both"/>
              <w:rPr>
                <w:rFonts w:ascii="Arial" w:hAnsi="Arial" w:cs="Arial"/>
              </w:rPr>
            </w:pPr>
            <w:r w:rsidRPr="00555F25">
              <w:rPr>
                <w:rFonts w:ascii="Arial" w:hAnsi="Arial" w:cs="Arial"/>
                <w:sz w:val="18"/>
                <w:szCs w:val="18"/>
              </w:rPr>
              <w:t>Размер</w:t>
            </w:r>
            <w:r w:rsidRPr="00555F25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FD0A5" w14:textId="77777777" w:rsidR="00C0603C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11 mm</w:t>
            </w:r>
          </w:p>
          <w:p w14:paraId="5A4204E7" w14:textId="49C2C328" w:rsidR="008641F8" w:rsidRPr="00D3386B" w:rsidRDefault="008641F8" w:rsidP="0082371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.2mm</w:t>
            </w:r>
          </w:p>
        </w:tc>
      </w:tr>
      <w:tr w:rsidR="00C0603C" w:rsidRPr="00A55DD8" w14:paraId="79C98688" w14:textId="77777777" w:rsidTr="00203B0A">
        <w:trPr>
          <w:trHeight w:val="360"/>
        </w:trPr>
        <w:tc>
          <w:tcPr>
            <w:tcW w:w="27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E4B5E1B" w14:textId="287D6111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Angle</w:t>
            </w:r>
          </w:p>
          <w:p w14:paraId="4C6603EE" w14:textId="77777777" w:rsidR="00C0603C" w:rsidRPr="00D3386B" w:rsidRDefault="00C0603C" w:rsidP="0082371A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Угол ввода</w:t>
            </w:r>
          </w:p>
        </w:tc>
        <w:tc>
          <w:tcPr>
            <w:tcW w:w="23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19E4D" w14:textId="77777777" w:rsidR="00C0603C" w:rsidRPr="00D3386B" w:rsidRDefault="00C0603C" w:rsidP="0082371A">
            <w:pPr>
              <w:jc w:val="center"/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A55DD8">
              <w:rPr>
                <w:rFonts w:ascii="Arial" w:hAnsi="Arial" w:cs="Arial"/>
                <w:b/>
                <w:sz w:val="18"/>
                <w:szCs w:val="18"/>
                <w:lang w:val="en-US"/>
              </w:rPr>
              <w:t>º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912A579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Crystal</w:t>
            </w:r>
          </w:p>
          <w:p w14:paraId="1B62E0F6" w14:textId="77777777" w:rsidR="00C0603C" w:rsidRPr="00D3386B" w:rsidRDefault="00C0603C" w:rsidP="0082371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ПЭ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5CFFAE" w14:textId="77777777" w:rsidR="00C0603C" w:rsidRPr="00D3386B" w:rsidRDefault="00C0603C" w:rsidP="0082371A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Dual</w:t>
            </w:r>
          </w:p>
        </w:tc>
      </w:tr>
      <w:tr w:rsidR="00C0603C" w:rsidRPr="00A55DD8" w14:paraId="320C7B38" w14:textId="77777777" w:rsidTr="00203B0A">
        <w:trPr>
          <w:trHeight w:val="360"/>
        </w:trPr>
        <w:tc>
          <w:tcPr>
            <w:tcW w:w="27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33B04D2" w14:textId="6D083F35" w:rsidR="00C0603C" w:rsidRPr="00A55DD8" w:rsidRDefault="00C0603C" w:rsidP="0082371A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Frequency</w:t>
            </w:r>
          </w:p>
          <w:p w14:paraId="4A34B80B" w14:textId="77777777" w:rsidR="00C0603C" w:rsidRPr="00D3386B" w:rsidRDefault="00C0603C" w:rsidP="0082371A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Частота преобразователя</w:t>
            </w:r>
          </w:p>
        </w:tc>
        <w:tc>
          <w:tcPr>
            <w:tcW w:w="23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549F9" w14:textId="688B39D4" w:rsidR="00C0603C" w:rsidRPr="00D3386B" w:rsidRDefault="00C0603C" w:rsidP="0082371A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5 MHz</w:t>
            </w:r>
            <w:r w:rsidR="008641F8">
              <w:rPr>
                <w:rFonts w:ascii="Arial" w:hAnsi="Arial" w:cs="Arial"/>
                <w:b/>
                <w:sz w:val="18"/>
                <w:szCs w:val="18"/>
              </w:rPr>
              <w:t>; 7.5 MHz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B73B658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Accuracy</w:t>
            </w:r>
          </w:p>
          <w:p w14:paraId="7126FC1F" w14:textId="77777777" w:rsidR="00C0603C" w:rsidRPr="00D3386B" w:rsidRDefault="00C0603C" w:rsidP="0082371A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чность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32D44" w14:textId="77777777" w:rsidR="00C0603C" w:rsidRPr="00D3386B" w:rsidRDefault="00C0603C" w:rsidP="0082371A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± 0,1 mm</w:t>
            </w:r>
          </w:p>
        </w:tc>
      </w:tr>
      <w:tr w:rsidR="00C0603C" w:rsidRPr="00A55DD8" w14:paraId="61AEE954" w14:textId="77777777" w:rsidTr="00203B0A">
        <w:trPr>
          <w:trHeight w:val="360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DFF461" w14:textId="62F843F2" w:rsidR="00C0603C" w:rsidRPr="00441EBD" w:rsidRDefault="00C0603C" w:rsidP="0082371A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9041DA">
              <w:rPr>
                <w:rFonts w:ascii="Arial" w:hAnsi="Arial" w:cs="Arial"/>
                <w:b/>
              </w:rPr>
              <w:t xml:space="preserve">CALIBRATION BLOCK DETAILS / </w:t>
            </w:r>
            <w:r>
              <w:rPr>
                <w:rFonts w:ascii="Arial" w:hAnsi="Arial" w:cs="Arial"/>
                <w:b/>
                <w:lang w:val="ru-RU"/>
              </w:rPr>
              <w:t>ПАРАМЕТРЫ</w:t>
            </w:r>
            <w:r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lang w:val="ru-RU"/>
              </w:rPr>
              <w:t>КАЛИБРОВОЧНОГО</w:t>
            </w:r>
            <w:r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lang w:val="ru-RU"/>
              </w:rPr>
              <w:t>БЛОКА</w:t>
            </w:r>
          </w:p>
        </w:tc>
      </w:tr>
      <w:tr w:rsidR="00C0603C" w:rsidRPr="00A55DD8" w14:paraId="372BC393" w14:textId="77777777" w:rsidTr="00203B0A">
        <w:trPr>
          <w:trHeight w:val="360"/>
        </w:trPr>
        <w:tc>
          <w:tcPr>
            <w:tcW w:w="27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E3A2F48" w14:textId="12F1AB95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</w:t>
            </w:r>
          </w:p>
          <w:p w14:paraId="6934A8FB" w14:textId="77777777" w:rsidR="00C0603C" w:rsidRDefault="00C0603C" w:rsidP="0082371A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ый блок</w:t>
            </w:r>
          </w:p>
        </w:tc>
        <w:tc>
          <w:tcPr>
            <w:tcW w:w="23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39E7F" w14:textId="77777777" w:rsidR="00C0603C" w:rsidRDefault="00C0603C" w:rsidP="0082371A">
            <w:pPr>
              <w:jc w:val="center"/>
              <w:rPr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80340C">
              <w:rPr>
                <w:rFonts w:ascii="Arial" w:hAnsi="Arial" w:cs="Arial"/>
                <w:b/>
                <w:sz w:val="18"/>
                <w:szCs w:val="18"/>
              </w:rPr>
              <w:t>tep wedge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1242489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 Range</w:t>
            </w:r>
          </w:p>
          <w:p w14:paraId="729A70A9" w14:textId="77777777" w:rsidR="00C0603C" w:rsidRDefault="00C0603C" w:rsidP="0082371A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иапазо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лщи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ого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0FBE2" w14:textId="7D162976" w:rsidR="00C0603C" w:rsidRPr="00967030" w:rsidRDefault="008641F8" w:rsidP="0082371A">
            <w:pPr>
              <w:jc w:val="center"/>
              <w:rPr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2.5</w:t>
            </w:r>
            <w:r w:rsidRPr="00967030">
              <w:rPr>
                <w:rFonts w:ascii="Arial" w:hAnsi="Arial" w:cs="Arial"/>
                <w:b/>
                <w:sz w:val="18"/>
                <w:szCs w:val="18"/>
                <w:lang w:val="en-US"/>
              </w:rPr>
              <w:t>-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12.50</w:t>
            </w:r>
            <w:r w:rsidRPr="00967030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mm</w:t>
            </w:r>
          </w:p>
        </w:tc>
      </w:tr>
      <w:tr w:rsidR="00C0603C" w:rsidRPr="006D4632" w14:paraId="41C890B4" w14:textId="77777777" w:rsidTr="00203B0A">
        <w:trPr>
          <w:trHeight w:val="360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FABA44" w14:textId="56231B53" w:rsidR="00C0603C" w:rsidRPr="00A55DD8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lang w:val="en-US"/>
              </w:rPr>
              <w:t>INSPECTION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lang w:val="en-US"/>
              </w:rPr>
              <w:t>EQUIPMENT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/ ОБОРУДОВАНИЕ ИНСПЕКЦИОННОГО КОНТРОЛЯ</w:t>
            </w:r>
          </w:p>
        </w:tc>
      </w:tr>
      <w:tr w:rsidR="00C0603C" w:rsidRPr="006D4632" w14:paraId="45356450" w14:textId="77777777" w:rsidTr="00203B0A">
        <w:trPr>
          <w:trHeight w:val="360"/>
        </w:trPr>
        <w:tc>
          <w:tcPr>
            <w:tcW w:w="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664269A" w14:textId="77777777" w:rsidR="00C0603C" w:rsidRPr="004C0917" w:rsidRDefault="00C0603C" w:rsidP="0082371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0917">
              <w:rPr>
                <w:rFonts w:ascii="Arial" w:hAnsi="Arial" w:cs="Arial"/>
                <w:b/>
                <w:bCs/>
                <w:lang w:val="ru-RU"/>
              </w:rPr>
              <w:t>№</w:t>
            </w:r>
          </w:p>
        </w:tc>
        <w:tc>
          <w:tcPr>
            <w:tcW w:w="18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B29BA4A" w14:textId="77777777" w:rsidR="00C0603C" w:rsidRPr="00352F51" w:rsidRDefault="00C0603C" w:rsidP="0082371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quipment</w:t>
            </w:r>
          </w:p>
          <w:p w14:paraId="5ADC6247" w14:textId="77777777" w:rsidR="00C0603C" w:rsidRPr="00A55DD8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Оборудование</w:t>
            </w:r>
          </w:p>
        </w:tc>
        <w:tc>
          <w:tcPr>
            <w:tcW w:w="16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3B31CE0" w14:textId="77777777" w:rsidR="00C0603C" w:rsidRPr="00A55DD8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nufacture</w:t>
            </w:r>
            <w:r w:rsidRPr="00352F51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Изготовитель</w:t>
            </w:r>
          </w:p>
        </w:tc>
        <w:tc>
          <w:tcPr>
            <w:tcW w:w="22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967AA79" w14:textId="77777777" w:rsidR="00C0603C" w:rsidRPr="00352F51" w:rsidRDefault="00C0603C" w:rsidP="0082371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erial number</w:t>
            </w:r>
          </w:p>
          <w:p w14:paraId="3903A96B" w14:textId="77777777" w:rsidR="00C0603C" w:rsidRPr="00A55DD8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ийный номер</w:t>
            </w:r>
          </w:p>
        </w:tc>
        <w:tc>
          <w:tcPr>
            <w:tcW w:w="21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C872FF5" w14:textId="77777777" w:rsidR="00C0603C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ertificate</w:t>
            </w:r>
          </w:p>
          <w:p w14:paraId="4947ABC9" w14:textId="77777777" w:rsidR="00C0603C" w:rsidRPr="00A55DD8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тификат поверке</w:t>
            </w:r>
          </w:p>
        </w:tc>
        <w:tc>
          <w:tcPr>
            <w:tcW w:w="22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D96196E" w14:textId="77777777" w:rsidR="00C0603C" w:rsidRPr="00352F51" w:rsidRDefault="00C0603C" w:rsidP="0082371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xpire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ate</w:t>
            </w:r>
          </w:p>
          <w:p w14:paraId="625A81E0" w14:textId="77777777" w:rsidR="00C0603C" w:rsidRPr="004C0917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Дата истечения поверки</w:t>
            </w:r>
          </w:p>
        </w:tc>
      </w:tr>
      <w:tr w:rsidR="00C0603C" w:rsidRPr="00182AFA" w14:paraId="0BDDCC18" w14:textId="77777777" w:rsidTr="00203B0A">
        <w:trPr>
          <w:trHeight w:val="360"/>
        </w:trPr>
        <w:tc>
          <w:tcPr>
            <w:tcW w:w="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62728" w14:textId="77777777" w:rsidR="00C0603C" w:rsidRPr="004C0917" w:rsidRDefault="00C0603C" w:rsidP="0082371A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28F80F" w14:textId="23E29262" w:rsidR="00C0603C" w:rsidRPr="008B417D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38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DL PLUS</w:t>
            </w:r>
          </w:p>
        </w:tc>
        <w:tc>
          <w:tcPr>
            <w:tcW w:w="16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C118B6" w14:textId="77777777" w:rsidR="00C0603C" w:rsidRPr="00967030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7030">
              <w:rPr>
                <w:rFonts w:ascii="Arial" w:hAnsi="Arial" w:cs="Arial"/>
                <w:sz w:val="18"/>
                <w:szCs w:val="18"/>
              </w:rPr>
              <w:t>OLYMPUS</w:t>
            </w:r>
          </w:p>
        </w:tc>
        <w:tc>
          <w:tcPr>
            <w:tcW w:w="22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DDFFA" w14:textId="77777777" w:rsidR="00C0603C" w:rsidRPr="00967030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1421601</w:t>
            </w:r>
          </w:p>
        </w:tc>
        <w:tc>
          <w:tcPr>
            <w:tcW w:w="21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6443A" w14:textId="77777777" w:rsidR="00C0603C" w:rsidRPr="00967030" w:rsidRDefault="00C0603C" w:rsidP="0082371A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Z-01-21-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Ж-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0169</w:t>
            </w:r>
          </w:p>
        </w:tc>
        <w:tc>
          <w:tcPr>
            <w:tcW w:w="22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426B5" w14:textId="77777777" w:rsidR="00C0603C" w:rsidRPr="00967030" w:rsidRDefault="00C0603C" w:rsidP="0082371A">
            <w:pPr>
              <w:jc w:val="center"/>
              <w:rPr>
                <w:rFonts w:ascii="Arial" w:hAnsi="Arial" w:cs="Arial"/>
                <w:sz w:val="18"/>
                <w:highlight w:val="yellow"/>
              </w:rPr>
            </w:pPr>
            <w:r>
              <w:rPr>
                <w:rFonts w:ascii="Arial" w:hAnsi="Arial" w:cs="Arial"/>
                <w:sz w:val="18"/>
                <w:szCs w:val="18"/>
              </w:rPr>
              <w:t>01.03.2022</w:t>
            </w:r>
          </w:p>
        </w:tc>
      </w:tr>
      <w:tr w:rsidR="008641F8" w:rsidRPr="00182AFA" w14:paraId="068E46C3" w14:textId="77777777" w:rsidTr="009E0E1F">
        <w:trPr>
          <w:trHeight w:val="440"/>
        </w:trPr>
        <w:tc>
          <w:tcPr>
            <w:tcW w:w="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B5C21" w14:textId="77777777" w:rsidR="008641F8" w:rsidRPr="00182AFA" w:rsidRDefault="008641F8" w:rsidP="008641F8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BADBC" w14:textId="46141173" w:rsidR="008641F8" w:rsidRPr="00967030" w:rsidRDefault="008641F8" w:rsidP="008641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E3D8A">
              <w:rPr>
                <w:rFonts w:ascii="Arial" w:hAnsi="Arial" w:cs="Arial"/>
              </w:rPr>
              <w:t>Step wedge calibration block</w:t>
            </w:r>
          </w:p>
        </w:tc>
        <w:tc>
          <w:tcPr>
            <w:tcW w:w="16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4E3EF" w14:textId="6F428131" w:rsidR="008641F8" w:rsidRPr="00967030" w:rsidRDefault="008641F8" w:rsidP="008641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A7B28">
              <w:rPr>
                <w:rFonts w:ascii="Arial" w:hAnsi="Arial" w:cs="Arial"/>
                <w:sz w:val="18"/>
              </w:rPr>
              <w:t>OLYMPUS</w:t>
            </w:r>
          </w:p>
        </w:tc>
        <w:tc>
          <w:tcPr>
            <w:tcW w:w="22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90B1B" w14:textId="25970B7F" w:rsidR="008641F8" w:rsidRPr="00967030" w:rsidRDefault="008641F8" w:rsidP="008641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A7B28">
              <w:rPr>
                <w:rFonts w:ascii="Arial" w:hAnsi="Arial" w:cs="Arial"/>
                <w:sz w:val="18"/>
              </w:rPr>
              <w:t>0265</w:t>
            </w:r>
            <w:r>
              <w:rPr>
                <w:rFonts w:ascii="Arial" w:hAnsi="Arial" w:cs="Arial"/>
                <w:sz w:val="18"/>
              </w:rPr>
              <w:t xml:space="preserve"> </w:t>
            </w:r>
            <w:r w:rsidRPr="00BA7B28">
              <w:rPr>
                <w:rFonts w:ascii="Arial" w:hAnsi="Arial" w:cs="Arial"/>
                <w:sz w:val="18"/>
              </w:rPr>
              <w:t>19</w:t>
            </w:r>
          </w:p>
        </w:tc>
        <w:tc>
          <w:tcPr>
            <w:tcW w:w="21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C0F5C" w14:textId="77777777" w:rsidR="008641F8" w:rsidRPr="00967030" w:rsidRDefault="008641F8" w:rsidP="008641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7030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2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5FC55" w14:textId="77777777" w:rsidR="008641F8" w:rsidRPr="00967030" w:rsidRDefault="008641F8" w:rsidP="008641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7030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C0603C" w:rsidRPr="00313FFC" w14:paraId="377EF682" w14:textId="77777777" w:rsidTr="00652371">
        <w:trPr>
          <w:trHeight w:val="2852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3D6050" w14:textId="25F4EB5B" w:rsidR="00C0603C" w:rsidRPr="00483318" w:rsidRDefault="00C0603C" w:rsidP="0082371A">
            <w:pPr>
              <w:spacing w:before="120" w:after="12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C0917">
              <w:rPr>
                <w:rFonts w:ascii="Arial" w:hAnsi="Arial" w:cs="Arial"/>
                <w:b/>
                <w:bCs/>
                <w:sz w:val="18"/>
                <w:szCs w:val="18"/>
              </w:rPr>
              <w:t>Job descriptio</w:t>
            </w:r>
            <w:r w:rsidRPr="00483318">
              <w:rPr>
                <w:rFonts w:ascii="Arial" w:hAnsi="Arial" w:cs="Arial"/>
                <w:b/>
                <w:bCs/>
                <w:sz w:val="18"/>
                <w:szCs w:val="18"/>
              </w:rPr>
              <w:t>n</w:t>
            </w:r>
            <w:r w:rsidRPr="0048331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:</w:t>
            </w:r>
          </w:p>
          <w:p w14:paraId="1CA49CC1" w14:textId="399C8CBA" w:rsidR="00C0603C" w:rsidRPr="002E4F47" w:rsidRDefault="00C0603C" w:rsidP="0082371A">
            <w:pPr>
              <w:numPr>
                <w:ilvl w:val="0"/>
                <w:numId w:val="12"/>
              </w:numPr>
              <w:spacing w:before="80" w:after="8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A6BAE">
              <w:rPr>
                <w:rFonts w:ascii="Arial" w:hAnsi="Arial" w:cs="Arial"/>
                <w:sz w:val="18"/>
                <w:szCs w:val="18"/>
              </w:rPr>
              <w:t>Echo</w:t>
            </w:r>
            <w:r w:rsidRPr="005A6BA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5A6BAE">
              <w:rPr>
                <w:rFonts w:ascii="Arial" w:hAnsi="Arial" w:cs="Arial"/>
                <w:sz w:val="18"/>
                <w:szCs w:val="18"/>
              </w:rPr>
              <w:t>to</w:t>
            </w:r>
            <w:r w:rsidRPr="005A6BA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5A6BAE">
              <w:rPr>
                <w:rFonts w:ascii="Arial" w:hAnsi="Arial" w:cs="Arial"/>
                <w:sz w:val="18"/>
                <w:szCs w:val="18"/>
              </w:rPr>
              <w:t>echo</w:t>
            </w:r>
            <w:r w:rsidRPr="005A6BA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5A6BAE">
              <w:rPr>
                <w:rFonts w:ascii="Arial" w:hAnsi="Arial" w:cs="Arial"/>
                <w:sz w:val="18"/>
                <w:szCs w:val="18"/>
              </w:rPr>
              <w:t>UT</w:t>
            </w:r>
            <w:r w:rsidRPr="005A6BA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5A6BAE">
              <w:rPr>
                <w:rFonts w:ascii="Arial" w:hAnsi="Arial" w:cs="Arial"/>
                <w:sz w:val="18"/>
                <w:szCs w:val="18"/>
              </w:rPr>
              <w:t>technique</w:t>
            </w:r>
            <w:r w:rsidRPr="005A6BA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5A6BAE">
              <w:rPr>
                <w:rFonts w:ascii="Arial" w:hAnsi="Arial" w:cs="Arial"/>
                <w:sz w:val="18"/>
                <w:szCs w:val="18"/>
              </w:rPr>
              <w:t>was</w:t>
            </w:r>
            <w:r w:rsidRPr="005A6BA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5A6BAE">
              <w:rPr>
                <w:rFonts w:ascii="Arial" w:hAnsi="Arial" w:cs="Arial"/>
                <w:sz w:val="18"/>
                <w:szCs w:val="18"/>
              </w:rPr>
              <w:t>used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</w:p>
          <w:p w14:paraId="22C89F30" w14:textId="77777777" w:rsidR="006D4632" w:rsidRPr="00A02D30" w:rsidRDefault="006D4632" w:rsidP="006D4632">
            <w:pPr>
              <w:numPr>
                <w:ilvl w:val="0"/>
                <w:numId w:val="12"/>
              </w:numPr>
              <w:spacing w:before="80" w:after="8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Inspection performed on South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North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West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East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Top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Bottom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Extrados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and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Intrados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sides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related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to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object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position</w:t>
            </w:r>
            <w:r w:rsidRPr="007E5240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29A4EF59" w14:textId="629B6B7F" w:rsidR="00C0603C" w:rsidRPr="00174471" w:rsidRDefault="00C0603C" w:rsidP="0082371A">
            <w:pPr>
              <w:tabs>
                <w:tab w:val="left" w:pos="3594"/>
              </w:tabs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C0603C" w:rsidRPr="00A55DD8" w14:paraId="2605B932" w14:textId="77777777" w:rsidTr="00203B0A">
        <w:trPr>
          <w:trHeight w:val="64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3B684" w14:textId="723E53E0" w:rsidR="00C0603C" w:rsidRPr="00A55DD8" w:rsidRDefault="00C0603C" w:rsidP="0082371A">
            <w:pPr>
              <w:tabs>
                <w:tab w:val="left" w:pos="437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C0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te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8331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/>
              </w:rPr>
              <w:t>Примечания</w:t>
            </w:r>
            <w:r w:rsidRPr="00A55DD8">
              <w:rPr>
                <w:rFonts w:ascii="Arial" w:hAnsi="Arial" w:cs="Arial"/>
                <w:color w:val="000000"/>
                <w:sz w:val="18"/>
                <w:szCs w:val="18"/>
              </w:rPr>
              <w:t>:</w:t>
            </w:r>
          </w:p>
          <w:p w14:paraId="1B3D9EE7" w14:textId="7677E815" w:rsidR="00C0603C" w:rsidRPr="004C0917" w:rsidRDefault="00C0603C" w:rsidP="0082371A">
            <w:pPr>
              <w:tabs>
                <w:tab w:val="left" w:pos="437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-not applicable.</w:t>
            </w:r>
            <w:r w:rsidR="00FB6465">
              <w:rPr>
                <w:noProof/>
              </w:rPr>
              <w:t xml:space="preserve"> </w:t>
            </w:r>
          </w:p>
        </w:tc>
      </w:tr>
      <w:tr w:rsidR="00203B0A" w:rsidRPr="00464DC6" w14:paraId="6557632C" w14:textId="77777777" w:rsidTr="009E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41"/>
          <w:tblHeader/>
        </w:trPr>
        <w:tc>
          <w:tcPr>
            <w:tcW w:w="10924" w:type="dxa"/>
            <w:gridSpan w:val="26"/>
            <w:shd w:val="clear" w:color="auto" w:fill="F2F2F2" w:themeFill="background1" w:themeFillShade="F2"/>
            <w:vAlign w:val="center"/>
          </w:tcPr>
          <w:p w14:paraId="423E267D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203B0A" w:rsidRPr="006D4632" w14:paraId="7064B204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041"/>
          <w:tblHeader/>
        </w:trPr>
        <w:tc>
          <w:tcPr>
            <w:tcW w:w="1114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6484800D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Номер </w:t>
            </w:r>
          </w:p>
        </w:tc>
        <w:tc>
          <w:tcPr>
            <w:tcW w:w="990" w:type="dxa"/>
            <w:shd w:val="clear" w:color="auto" w:fill="F2F2F2" w:themeFill="background1" w:themeFillShade="F2"/>
            <w:textDirection w:val="btLr"/>
            <w:vAlign w:val="center"/>
          </w:tcPr>
          <w:p w14:paraId="4A31503C" w14:textId="77777777" w:rsidR="00203B0A" w:rsidRPr="00464DC6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60DFDBA5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 контроля</w:t>
            </w:r>
          </w:p>
        </w:tc>
        <w:tc>
          <w:tcPr>
            <w:tcW w:w="630" w:type="dxa"/>
            <w:gridSpan w:val="4"/>
            <w:shd w:val="clear" w:color="auto" w:fill="F2F2F2" w:themeFill="background1" w:themeFillShade="F2"/>
            <w:textDirection w:val="btLr"/>
            <w:vAlign w:val="center"/>
          </w:tcPr>
          <w:p w14:paraId="06FA3E95" w14:textId="77777777" w:rsidR="00203B0A" w:rsidRPr="00464DC6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493F9459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 сечения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272AF958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36AC64BC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дюйм</w:t>
            </w:r>
          </w:p>
        </w:tc>
        <w:tc>
          <w:tcPr>
            <w:tcW w:w="1004" w:type="dxa"/>
            <w:gridSpan w:val="3"/>
            <w:shd w:val="clear" w:color="auto" w:fill="F2F2F2" w:themeFill="background1" w:themeFillShade="F2"/>
            <w:textDirection w:val="btLr"/>
            <w:vAlign w:val="center"/>
          </w:tcPr>
          <w:p w14:paraId="0EA149E1" w14:textId="77777777" w:rsidR="00203B0A" w:rsidRPr="00D6379D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5C9BFE73" w14:textId="77777777" w:rsidR="00203B0A" w:rsidRPr="00D6379D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810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677D6714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/</w:t>
            </w:r>
          </w:p>
          <w:p w14:paraId="50E85A48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Юг, мм</w:t>
            </w:r>
          </w:p>
        </w:tc>
        <w:tc>
          <w:tcPr>
            <w:tcW w:w="811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7CDC6B32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2F0964B6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Север, мм</w:t>
            </w:r>
          </w:p>
        </w:tc>
        <w:tc>
          <w:tcPr>
            <w:tcW w:w="811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16696439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6436AAD5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Запад, мм</w:t>
            </w:r>
          </w:p>
        </w:tc>
        <w:tc>
          <w:tcPr>
            <w:tcW w:w="811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20449C33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03291CCF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Восток, мм</w:t>
            </w:r>
          </w:p>
        </w:tc>
        <w:tc>
          <w:tcPr>
            <w:tcW w:w="810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5B42E13A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2FC75879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Верх, мм</w:t>
            </w:r>
          </w:p>
        </w:tc>
        <w:tc>
          <w:tcPr>
            <w:tcW w:w="811" w:type="dxa"/>
            <w:gridSpan w:val="3"/>
            <w:shd w:val="clear" w:color="auto" w:fill="F2F2F2" w:themeFill="background1" w:themeFillShade="F2"/>
            <w:textDirection w:val="btLr"/>
            <w:vAlign w:val="center"/>
          </w:tcPr>
          <w:p w14:paraId="0D99E1BE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6375E9F2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из, мм</w:t>
            </w:r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3D9CE465" w14:textId="77777777" w:rsidR="00203B0A" w:rsidRPr="00D6379D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46F2DDB8" w14:textId="77777777" w:rsidR="00203B0A" w:rsidRPr="00D6379D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ешний радиус, мм</w:t>
            </w:r>
          </w:p>
        </w:tc>
        <w:tc>
          <w:tcPr>
            <w:tcW w:w="791" w:type="dxa"/>
            <w:shd w:val="clear" w:color="auto" w:fill="F2F2F2" w:themeFill="background1" w:themeFillShade="F2"/>
            <w:textDirection w:val="btLr"/>
            <w:vAlign w:val="center"/>
          </w:tcPr>
          <w:p w14:paraId="6E30AC50" w14:textId="77777777" w:rsidR="00203B0A" w:rsidRPr="00D6379D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5C4F7C69" w14:textId="77777777" w:rsidR="00203B0A" w:rsidRPr="00D6379D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утренний радиус, мм</w:t>
            </w:r>
          </w:p>
        </w:tc>
      </w:tr>
      <w:tr w:rsidR="00027D18" w:rsidRPr="00464DC6" w14:paraId="5061B7BF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60"/>
        </w:trPr>
        <w:tc>
          <w:tcPr>
            <w:tcW w:w="1114" w:type="dxa"/>
            <w:gridSpan w:val="2"/>
            <w:vMerge w:val="restart"/>
            <w:textDirection w:val="btLr"/>
            <w:vAlign w:val="center"/>
          </w:tcPr>
          <w:p w14:paraId="564F4C56" w14:textId="2846FAA5" w:rsidR="00027D18" w:rsidRPr="009654B7" w:rsidRDefault="00027D18" w:rsidP="00A011C9">
            <w:pPr>
              <w:jc w:val="center"/>
              <w:rPr>
                <w:rFonts w:ascii="Arial" w:hAnsi="Arial" w:cs="Arial"/>
                <w:b/>
                <w:bCs/>
                <w:lang w:val="en-US" w:eastAsia="en-US"/>
              </w:rPr>
            </w:pPr>
            <w:r w:rsidRPr="00027D18">
              <w:rPr>
                <w:rFonts w:ascii="Arial" w:hAnsi="Arial" w:cs="Arial"/>
                <w:b/>
                <w:bCs/>
                <w:lang w:val="en-US" w:eastAsia="en-US"/>
              </w:rPr>
              <w:t>A1-2102-CS-038-6-A18-WN KE01-A1-210-PO-P-DI-8020-052</w:t>
            </w:r>
          </w:p>
        </w:tc>
        <w:tc>
          <w:tcPr>
            <w:tcW w:w="990" w:type="dxa"/>
            <w:vMerge w:val="restart"/>
            <w:shd w:val="clear" w:color="auto" w:fill="auto"/>
            <w:vAlign w:val="center"/>
          </w:tcPr>
          <w:p w14:paraId="3B3050EA" w14:textId="0A9D0099" w:rsidR="00027D18" w:rsidRPr="00457CF2" w:rsidRDefault="00027D18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CML-0</w:t>
            </w:r>
            <w:r w:rsidR="009B12DE"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3</w:t>
            </w:r>
          </w:p>
          <w:p w14:paraId="479CFA66" w14:textId="1454EF2E" w:rsidR="00027D18" w:rsidRPr="00457CF2" w:rsidRDefault="00027D18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Elbow</w:t>
            </w:r>
          </w:p>
        </w:tc>
        <w:tc>
          <w:tcPr>
            <w:tcW w:w="630" w:type="dxa"/>
            <w:gridSpan w:val="4"/>
            <w:vAlign w:val="center"/>
          </w:tcPr>
          <w:p w14:paraId="6C3EE947" w14:textId="77777777" w:rsidR="00027D18" w:rsidRPr="00457CF2" w:rsidRDefault="00027D18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20" w:type="dxa"/>
            <w:vMerge w:val="restart"/>
            <w:vAlign w:val="center"/>
          </w:tcPr>
          <w:p w14:paraId="44883AE9" w14:textId="325F02F1" w:rsidR="00027D18" w:rsidRPr="00457CF2" w:rsidRDefault="00027D18" w:rsidP="00A011C9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6”</w:t>
            </w:r>
          </w:p>
        </w:tc>
        <w:tc>
          <w:tcPr>
            <w:tcW w:w="1004" w:type="dxa"/>
            <w:gridSpan w:val="3"/>
            <w:vMerge w:val="restart"/>
            <w:vAlign w:val="center"/>
          </w:tcPr>
          <w:p w14:paraId="3948C8B3" w14:textId="6D9BA454" w:rsidR="00027D18" w:rsidRPr="00457CF2" w:rsidRDefault="00027D18" w:rsidP="00A011C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7.11</w:t>
            </w:r>
          </w:p>
        </w:tc>
        <w:tc>
          <w:tcPr>
            <w:tcW w:w="810" w:type="dxa"/>
            <w:gridSpan w:val="2"/>
            <w:vAlign w:val="center"/>
          </w:tcPr>
          <w:p w14:paraId="38483C84" w14:textId="08078681" w:rsidR="00027D18" w:rsidRPr="00457CF2" w:rsidRDefault="009B12DE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646645A" w14:textId="255F7DDD" w:rsidR="00027D18" w:rsidRPr="00457CF2" w:rsidRDefault="009B12DE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57CF2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584A6B7" w14:textId="0A769A90" w:rsidR="00027D18" w:rsidRPr="00457CF2" w:rsidRDefault="009B12DE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65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CFC820A" w14:textId="58E8EB22" w:rsidR="00027D18" w:rsidRPr="00457CF2" w:rsidRDefault="009B12DE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17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1E157F05" w14:textId="23B33002" w:rsidR="00027D18" w:rsidRPr="00457CF2" w:rsidRDefault="009B12DE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39B69DEF" w14:textId="3DD15B95" w:rsidR="00027D18" w:rsidRPr="00457CF2" w:rsidRDefault="009B12DE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DD5BFBA" w14:textId="69BA3D39" w:rsidR="00027D18" w:rsidRPr="00457CF2" w:rsidRDefault="00494293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8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7C291D9B" w14:textId="17E93176" w:rsidR="00027D18" w:rsidRPr="00457CF2" w:rsidRDefault="00494293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76</w:t>
            </w:r>
          </w:p>
        </w:tc>
      </w:tr>
      <w:tr w:rsidR="00027D18" w:rsidRPr="00464DC6" w14:paraId="5CD365B3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60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3D868B27" w14:textId="77777777" w:rsidR="00027D18" w:rsidRPr="00027D18" w:rsidRDefault="00027D18" w:rsidP="00A011C9">
            <w:pPr>
              <w:jc w:val="center"/>
              <w:rPr>
                <w:rFonts w:ascii="Arial" w:hAnsi="Arial" w:cs="Arial"/>
                <w:b/>
                <w:bCs/>
                <w:lang w:val="en-US" w:eastAsia="en-US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6D9536C6" w14:textId="77777777" w:rsidR="00027D18" w:rsidRPr="00457CF2" w:rsidRDefault="00027D18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10634172" w14:textId="0104F483" w:rsidR="00027D18" w:rsidRPr="00457CF2" w:rsidRDefault="009B12DE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2</w:t>
            </w:r>
          </w:p>
        </w:tc>
        <w:tc>
          <w:tcPr>
            <w:tcW w:w="720" w:type="dxa"/>
            <w:vMerge/>
            <w:vAlign w:val="center"/>
          </w:tcPr>
          <w:p w14:paraId="4AD25B1A" w14:textId="77777777" w:rsidR="00027D18" w:rsidRPr="00457CF2" w:rsidRDefault="00027D18" w:rsidP="00A011C9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02FDC020" w14:textId="77777777" w:rsidR="00027D18" w:rsidRPr="00457CF2" w:rsidRDefault="00027D18" w:rsidP="00A011C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5BC050A2" w14:textId="23BFA8DB" w:rsidR="00027D18" w:rsidRPr="00457CF2" w:rsidRDefault="009B12DE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BE23BDB" w14:textId="5B6C5ECD" w:rsidR="00027D18" w:rsidRPr="00457CF2" w:rsidRDefault="009B12DE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color w:val="0D0D0D" w:themeColor="text1" w:themeTint="F2"/>
                <w:sz w:val="16"/>
                <w:szCs w:val="16"/>
              </w:rPr>
            </w:pPr>
            <w:r w:rsidRPr="00457CF2">
              <w:rPr>
                <w:rFonts w:ascii="Arial" w:hAnsi="Arial" w:cs="Arial"/>
                <w:b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11F2BB5" w14:textId="45EBE677" w:rsidR="00027D18" w:rsidRPr="00457CF2" w:rsidRDefault="00494293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85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3DC8F01" w14:textId="51F0A58A" w:rsidR="00027D18" w:rsidRPr="00457CF2" w:rsidRDefault="009B12DE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58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0F66E173" w14:textId="2C457E24" w:rsidR="00027D18" w:rsidRPr="00457CF2" w:rsidRDefault="009B12DE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78E3A236" w14:textId="0B79561C" w:rsidR="00027D18" w:rsidRPr="00457CF2" w:rsidRDefault="009B12DE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FD2DC9D" w14:textId="7BEBFFD0" w:rsidR="00027D18" w:rsidRPr="00457CF2" w:rsidRDefault="00494293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28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67665B8F" w14:textId="1EF97C35" w:rsidR="00027D18" w:rsidRPr="00457CF2" w:rsidRDefault="00494293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81</w:t>
            </w:r>
          </w:p>
        </w:tc>
      </w:tr>
      <w:tr w:rsidR="00027D18" w:rsidRPr="00464DC6" w14:paraId="45AD8EB4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60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54158F80" w14:textId="77777777" w:rsidR="00027D18" w:rsidRPr="00027D18" w:rsidRDefault="00027D18" w:rsidP="00A011C9">
            <w:pPr>
              <w:jc w:val="center"/>
              <w:rPr>
                <w:rFonts w:ascii="Arial" w:hAnsi="Arial" w:cs="Arial"/>
                <w:b/>
                <w:bCs/>
                <w:lang w:val="en-US" w:eastAsia="en-US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5A2F0D19" w14:textId="77777777" w:rsidR="00027D18" w:rsidRPr="00457CF2" w:rsidRDefault="00027D18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5A164BA0" w14:textId="3624F95E" w:rsidR="00027D18" w:rsidRPr="00457CF2" w:rsidRDefault="009B12DE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720" w:type="dxa"/>
            <w:vMerge/>
            <w:vAlign w:val="center"/>
          </w:tcPr>
          <w:p w14:paraId="24602746" w14:textId="77777777" w:rsidR="00027D18" w:rsidRPr="00457CF2" w:rsidRDefault="00027D18" w:rsidP="00A011C9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17CF5C5C" w14:textId="77777777" w:rsidR="00027D18" w:rsidRPr="00457CF2" w:rsidRDefault="00027D18" w:rsidP="00A011C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0916E42E" w14:textId="0ABD908F" w:rsidR="00027D18" w:rsidRPr="00457CF2" w:rsidRDefault="009B12DE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E3C7960" w14:textId="677DBE4E" w:rsidR="00027D18" w:rsidRPr="00457CF2" w:rsidRDefault="009B12DE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color w:val="0D0D0D" w:themeColor="text1" w:themeTint="F2"/>
                <w:sz w:val="16"/>
                <w:szCs w:val="16"/>
              </w:rPr>
            </w:pPr>
            <w:r w:rsidRPr="00457CF2">
              <w:rPr>
                <w:rFonts w:ascii="Arial" w:hAnsi="Arial" w:cs="Arial"/>
                <w:b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0109285A" w14:textId="70546095" w:rsidR="00027D18" w:rsidRPr="00457CF2" w:rsidRDefault="00494293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50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75DBB51" w14:textId="5B16BE34" w:rsidR="00027D18" w:rsidRPr="00457CF2" w:rsidRDefault="009B12DE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15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41E7FC3A" w14:textId="0AE33498" w:rsidR="00027D18" w:rsidRPr="00457CF2" w:rsidRDefault="009B12DE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7BC40E4A" w14:textId="48E937E1" w:rsidR="00027D18" w:rsidRPr="00457CF2" w:rsidRDefault="009B12DE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B652931" w14:textId="67A8D5BB" w:rsidR="00027D18" w:rsidRPr="00457CF2" w:rsidRDefault="00494293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1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62E9FD76" w14:textId="48A45031" w:rsidR="00027D18" w:rsidRPr="00457CF2" w:rsidRDefault="00494293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5</w:t>
            </w:r>
          </w:p>
        </w:tc>
      </w:tr>
      <w:tr w:rsidR="00AC4B39" w:rsidRPr="00464DC6" w14:paraId="1DD5CD3C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413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0BB2DCA6" w14:textId="77777777" w:rsidR="00AC4B39" w:rsidRPr="00027D18" w:rsidRDefault="00AC4B39" w:rsidP="00AC4B39">
            <w:pPr>
              <w:jc w:val="center"/>
              <w:rPr>
                <w:rFonts w:ascii="Arial" w:hAnsi="Arial" w:cs="Arial"/>
                <w:b/>
                <w:bCs/>
                <w:lang w:val="en-US" w:eastAsia="en-US"/>
              </w:rPr>
            </w:pPr>
          </w:p>
        </w:tc>
        <w:tc>
          <w:tcPr>
            <w:tcW w:w="990" w:type="dxa"/>
            <w:vMerge w:val="restart"/>
            <w:shd w:val="clear" w:color="auto" w:fill="auto"/>
            <w:vAlign w:val="center"/>
          </w:tcPr>
          <w:p w14:paraId="04641671" w14:textId="24882E14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CML-07</w:t>
            </w:r>
          </w:p>
          <w:p w14:paraId="67C78519" w14:textId="0EBDA480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Elbow</w:t>
            </w:r>
          </w:p>
        </w:tc>
        <w:tc>
          <w:tcPr>
            <w:tcW w:w="630" w:type="dxa"/>
            <w:gridSpan w:val="4"/>
            <w:vAlign w:val="center"/>
          </w:tcPr>
          <w:p w14:paraId="6C4A0425" w14:textId="437F5255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20" w:type="dxa"/>
            <w:vMerge/>
            <w:vAlign w:val="center"/>
          </w:tcPr>
          <w:p w14:paraId="6E8DE724" w14:textId="77777777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54E938E7" w14:textId="77777777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1238D441" w14:textId="744A2CB6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93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29338F64" w14:textId="3125A45A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color w:val="0D0D0D" w:themeColor="text1" w:themeTint="F2"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66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A10B7A2" w14:textId="0EE3972D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2E61A68E" w14:textId="0C083410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733F7438" w14:textId="34A52839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645A71FE" w14:textId="56436E9E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CD3FB9B" w14:textId="15047306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21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6B685D72" w14:textId="055EF725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16</w:t>
            </w:r>
          </w:p>
        </w:tc>
      </w:tr>
      <w:tr w:rsidR="00AC4B39" w:rsidRPr="00464DC6" w14:paraId="72D3D225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440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54998A6F" w14:textId="77777777" w:rsidR="00AC4B39" w:rsidRPr="00027D18" w:rsidRDefault="00AC4B39" w:rsidP="00AC4B39">
            <w:pPr>
              <w:jc w:val="center"/>
              <w:rPr>
                <w:rFonts w:ascii="Arial" w:hAnsi="Arial" w:cs="Arial"/>
                <w:b/>
                <w:bCs/>
                <w:lang w:val="en-US" w:eastAsia="en-US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2160B9D0" w14:textId="77777777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16C53336" w14:textId="06865B41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2</w:t>
            </w:r>
          </w:p>
        </w:tc>
        <w:tc>
          <w:tcPr>
            <w:tcW w:w="720" w:type="dxa"/>
            <w:vMerge/>
            <w:vAlign w:val="center"/>
          </w:tcPr>
          <w:p w14:paraId="264A5F82" w14:textId="77777777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0E3EBD3F" w14:textId="77777777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17EEC426" w14:textId="1584645F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83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DE7AA5D" w14:textId="6B5E2C19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color w:val="0D0D0D" w:themeColor="text1" w:themeTint="F2"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81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B7F9357" w14:textId="4C2B4A63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8445D79" w14:textId="31C1F532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21C2E850" w14:textId="3963FA82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4D571A7B" w14:textId="7AD6C472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19FBD39" w14:textId="54C22D15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57CF2">
              <w:rPr>
                <w:rFonts w:ascii="Arial" w:hAnsi="Arial" w:cs="Arial"/>
                <w:b/>
                <w:sz w:val="16"/>
                <w:szCs w:val="16"/>
              </w:rPr>
              <w:t>7.10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082AF3B3" w14:textId="4B81970C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24</w:t>
            </w:r>
          </w:p>
        </w:tc>
      </w:tr>
      <w:tr w:rsidR="00AC4B39" w:rsidRPr="00464DC6" w14:paraId="68E1B762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75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1A169FF2" w14:textId="77777777" w:rsidR="00AC4B39" w:rsidRPr="00027D18" w:rsidRDefault="00AC4B39" w:rsidP="00AC4B39">
            <w:pPr>
              <w:jc w:val="center"/>
              <w:rPr>
                <w:rFonts w:ascii="Arial" w:hAnsi="Arial" w:cs="Arial"/>
                <w:b/>
                <w:bCs/>
                <w:lang w:val="en-US" w:eastAsia="en-US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7102C301" w14:textId="77777777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11FFF121" w14:textId="59420064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720" w:type="dxa"/>
            <w:vMerge/>
            <w:vAlign w:val="center"/>
          </w:tcPr>
          <w:p w14:paraId="22D24AE5" w14:textId="77777777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788FE6BD" w14:textId="77777777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4393DFAA" w14:textId="467952CF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68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AF8521B" w14:textId="2B0E29DE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color w:val="0D0D0D" w:themeColor="text1" w:themeTint="F2"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9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3728503" w14:textId="33D1A087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B65AE91" w14:textId="78E85F85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26E6A86D" w14:textId="2707AE27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79D81677" w14:textId="29F6FEF9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1E2CE43" w14:textId="138A26A9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12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250FC412" w14:textId="00495364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27</w:t>
            </w:r>
          </w:p>
        </w:tc>
      </w:tr>
      <w:tr w:rsidR="00494293" w:rsidRPr="00464DC6" w14:paraId="07EDBC46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1946"/>
        </w:trPr>
        <w:tc>
          <w:tcPr>
            <w:tcW w:w="1114" w:type="dxa"/>
            <w:gridSpan w:val="2"/>
            <w:textDirection w:val="btLr"/>
            <w:vAlign w:val="center"/>
          </w:tcPr>
          <w:p w14:paraId="4FD2FEB7" w14:textId="54B39CD3" w:rsidR="00494293" w:rsidRDefault="00494293" w:rsidP="0049429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94293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CS-041-6-A18-WN KE01-A1-210-PO-P-DI-8022-05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8294A2" w14:textId="32FA2DCC" w:rsidR="00494293" w:rsidRPr="00457CF2" w:rsidRDefault="00494293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CML-15</w:t>
            </w:r>
          </w:p>
          <w:p w14:paraId="45A111FC" w14:textId="77777777" w:rsidR="00494293" w:rsidRPr="00457CF2" w:rsidRDefault="00494293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Dead </w:t>
            </w:r>
          </w:p>
          <w:p w14:paraId="688D091B" w14:textId="2CDB3C7B" w:rsidR="00494293" w:rsidRPr="00457CF2" w:rsidRDefault="00494293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Lag</w:t>
            </w:r>
          </w:p>
        </w:tc>
        <w:tc>
          <w:tcPr>
            <w:tcW w:w="630" w:type="dxa"/>
            <w:gridSpan w:val="4"/>
            <w:vAlign w:val="center"/>
          </w:tcPr>
          <w:p w14:paraId="05A32D33" w14:textId="77777777" w:rsidR="00494293" w:rsidRPr="00457CF2" w:rsidRDefault="00494293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20" w:type="dxa"/>
            <w:vAlign w:val="center"/>
          </w:tcPr>
          <w:p w14:paraId="6009AF94" w14:textId="367675F3" w:rsidR="00494293" w:rsidRPr="00457CF2" w:rsidRDefault="00494293" w:rsidP="00A011C9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3/4”</w:t>
            </w:r>
          </w:p>
        </w:tc>
        <w:tc>
          <w:tcPr>
            <w:tcW w:w="1004" w:type="dxa"/>
            <w:gridSpan w:val="3"/>
            <w:vAlign w:val="center"/>
          </w:tcPr>
          <w:p w14:paraId="6EA1A77D" w14:textId="78747937" w:rsidR="00494293" w:rsidRPr="00457CF2" w:rsidRDefault="009F1E7E" w:rsidP="00A011C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5.56</w:t>
            </w:r>
          </w:p>
        </w:tc>
        <w:tc>
          <w:tcPr>
            <w:tcW w:w="810" w:type="dxa"/>
            <w:gridSpan w:val="2"/>
            <w:vAlign w:val="center"/>
          </w:tcPr>
          <w:p w14:paraId="4AA367BC" w14:textId="1C81C5EA" w:rsidR="00494293" w:rsidRPr="00457CF2" w:rsidRDefault="00494293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5.32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9CF84EA" w14:textId="625A43D0" w:rsidR="00494293" w:rsidRPr="00457CF2" w:rsidRDefault="00494293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5.34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292AFB3F" w14:textId="7E9D000F" w:rsidR="00494293" w:rsidRPr="00457CF2" w:rsidRDefault="00494293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/>
                <w:sz w:val="16"/>
                <w:szCs w:val="16"/>
                <w:lang w:val="en-US"/>
              </w:rPr>
              <w:t>5.29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0F56BA3" w14:textId="6826010F" w:rsidR="00494293" w:rsidRPr="00457CF2" w:rsidRDefault="00494293" w:rsidP="00A011C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5.33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122F3E8F" w14:textId="227C788B" w:rsidR="00494293" w:rsidRPr="00457CF2" w:rsidRDefault="00494293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397FAE9E" w14:textId="1C291F13" w:rsidR="00494293" w:rsidRPr="00457CF2" w:rsidRDefault="00494293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25AC5DA" w14:textId="7099E6AE" w:rsidR="00494293" w:rsidRPr="00457CF2" w:rsidRDefault="00494293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1F652FF6" w14:textId="5B3385B0" w:rsidR="00494293" w:rsidRPr="00457CF2" w:rsidRDefault="00494293" w:rsidP="00A011C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</w:tr>
      <w:tr w:rsidR="008641F8" w:rsidRPr="00464DC6" w14:paraId="06119611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404"/>
        </w:trPr>
        <w:tc>
          <w:tcPr>
            <w:tcW w:w="1114" w:type="dxa"/>
            <w:gridSpan w:val="2"/>
            <w:vMerge w:val="restart"/>
            <w:textDirection w:val="btLr"/>
            <w:vAlign w:val="center"/>
          </w:tcPr>
          <w:p w14:paraId="5717A6C6" w14:textId="35D21CC2" w:rsidR="008641F8" w:rsidRPr="00464DC6" w:rsidRDefault="008641F8" w:rsidP="008641F8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3B38">
              <w:rPr>
                <w:rFonts w:ascii="Arial" w:hAnsi="Arial" w:cs="Arial"/>
                <w:b/>
                <w:sz w:val="18"/>
                <w:szCs w:val="18"/>
              </w:rPr>
              <w:t>A1-2102-CS-041-6-A18-WN KE01-A1-210-PO-P-DI-8022-051</w:t>
            </w:r>
          </w:p>
        </w:tc>
        <w:tc>
          <w:tcPr>
            <w:tcW w:w="990" w:type="dxa"/>
            <w:vMerge w:val="restart"/>
            <w:shd w:val="clear" w:color="auto" w:fill="auto"/>
            <w:vAlign w:val="center"/>
          </w:tcPr>
          <w:p w14:paraId="4165F15E" w14:textId="155E5ED2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CML-12</w:t>
            </w:r>
          </w:p>
          <w:p w14:paraId="7EE96B27" w14:textId="2CBCE39A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Elbow</w:t>
            </w:r>
          </w:p>
        </w:tc>
        <w:tc>
          <w:tcPr>
            <w:tcW w:w="630" w:type="dxa"/>
            <w:gridSpan w:val="4"/>
            <w:vAlign w:val="center"/>
          </w:tcPr>
          <w:p w14:paraId="5BC0A65C" w14:textId="77777777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20" w:type="dxa"/>
            <w:vMerge w:val="restart"/>
            <w:vAlign w:val="center"/>
          </w:tcPr>
          <w:p w14:paraId="08BB068B" w14:textId="55CA7646" w:rsidR="008641F8" w:rsidRPr="00457CF2" w:rsidRDefault="008641F8" w:rsidP="008641F8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6”</w:t>
            </w:r>
          </w:p>
        </w:tc>
        <w:tc>
          <w:tcPr>
            <w:tcW w:w="1004" w:type="dxa"/>
            <w:gridSpan w:val="3"/>
            <w:vMerge w:val="restart"/>
            <w:vAlign w:val="center"/>
          </w:tcPr>
          <w:p w14:paraId="09F6C449" w14:textId="7C852F60" w:rsidR="008641F8" w:rsidRPr="00457CF2" w:rsidRDefault="008641F8" w:rsidP="008641F8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7.11</w:t>
            </w:r>
          </w:p>
        </w:tc>
        <w:tc>
          <w:tcPr>
            <w:tcW w:w="810" w:type="dxa"/>
            <w:gridSpan w:val="2"/>
            <w:vAlign w:val="center"/>
          </w:tcPr>
          <w:p w14:paraId="5AD4EA6D" w14:textId="0EDB3508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97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532437F" w14:textId="33600AB5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69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4542831" w14:textId="58B4A818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0B96BD77" w14:textId="25A193F6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30EF33A8" w14:textId="457808AD" w:rsidR="008641F8" w:rsidRPr="00457CF2" w:rsidRDefault="008641F8" w:rsidP="008641F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639D7B10" w14:textId="28F1A493" w:rsidR="008641F8" w:rsidRPr="00457CF2" w:rsidRDefault="008641F8" w:rsidP="008641F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B86F625" w14:textId="47C41328" w:rsidR="008641F8" w:rsidRPr="00457CF2" w:rsidRDefault="006A39E9" w:rsidP="008641F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0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739DC168" w14:textId="08B3A9FC" w:rsidR="008641F8" w:rsidRPr="00457CF2" w:rsidRDefault="006A39E9" w:rsidP="008641F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11</w:t>
            </w:r>
          </w:p>
        </w:tc>
      </w:tr>
      <w:tr w:rsidR="008641F8" w:rsidRPr="00464DC6" w14:paraId="796E27A8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50"/>
        </w:trPr>
        <w:tc>
          <w:tcPr>
            <w:tcW w:w="1114" w:type="dxa"/>
            <w:gridSpan w:val="2"/>
            <w:vMerge/>
            <w:vAlign w:val="center"/>
          </w:tcPr>
          <w:p w14:paraId="6BB6B136" w14:textId="77777777" w:rsidR="008641F8" w:rsidRPr="00464DC6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5AB956CE" w14:textId="77777777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13441626" w14:textId="77777777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2</w:t>
            </w:r>
          </w:p>
        </w:tc>
        <w:tc>
          <w:tcPr>
            <w:tcW w:w="720" w:type="dxa"/>
            <w:vMerge/>
            <w:vAlign w:val="center"/>
          </w:tcPr>
          <w:p w14:paraId="36126634" w14:textId="77777777" w:rsidR="008641F8" w:rsidRPr="00457CF2" w:rsidRDefault="008641F8" w:rsidP="008641F8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7AE7ADC8" w14:textId="77777777" w:rsidR="008641F8" w:rsidRPr="00457CF2" w:rsidRDefault="008641F8" w:rsidP="008641F8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2502CA25" w14:textId="7A929D7D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91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711A3E9" w14:textId="25AEE38B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8.02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ACA23DE" w14:textId="42B605C8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7CEF02A" w14:textId="5C089316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18E0401F" w14:textId="59435911" w:rsidR="008641F8" w:rsidRPr="00457CF2" w:rsidRDefault="008641F8" w:rsidP="008641F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6E0895F6" w14:textId="07BCCDD3" w:rsidR="008641F8" w:rsidRPr="00457CF2" w:rsidRDefault="008641F8" w:rsidP="008641F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A6E011E" w14:textId="5588B2D6" w:rsidR="008641F8" w:rsidRPr="00457CF2" w:rsidRDefault="006A39E9" w:rsidP="008641F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12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492DB463" w14:textId="7634E482" w:rsidR="008641F8" w:rsidRPr="00457CF2" w:rsidRDefault="006A39E9" w:rsidP="008641F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24</w:t>
            </w:r>
          </w:p>
        </w:tc>
      </w:tr>
      <w:tr w:rsidR="008641F8" w:rsidRPr="00464DC6" w14:paraId="378989E7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50"/>
        </w:trPr>
        <w:tc>
          <w:tcPr>
            <w:tcW w:w="1114" w:type="dxa"/>
            <w:gridSpan w:val="2"/>
            <w:vMerge/>
            <w:vAlign w:val="center"/>
          </w:tcPr>
          <w:p w14:paraId="11F4553D" w14:textId="77777777" w:rsidR="008641F8" w:rsidRPr="00464DC6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6576CCB7" w14:textId="77777777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1998743B" w14:textId="77777777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720" w:type="dxa"/>
            <w:vMerge/>
            <w:vAlign w:val="center"/>
          </w:tcPr>
          <w:p w14:paraId="08AFB68E" w14:textId="77777777" w:rsidR="008641F8" w:rsidRPr="00457CF2" w:rsidRDefault="008641F8" w:rsidP="008641F8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57FB2520" w14:textId="77777777" w:rsidR="008641F8" w:rsidRPr="00457CF2" w:rsidRDefault="008641F8" w:rsidP="008641F8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58CC17A9" w14:textId="2AF24B6A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68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28B4A2D6" w14:textId="717717A4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57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4D7A98F" w14:textId="4FFF8D21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090A72B" w14:textId="19D61889" w:rsidR="008641F8" w:rsidRPr="00457CF2" w:rsidRDefault="008641F8" w:rsidP="008641F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5869FCC1" w14:textId="7130D9A9" w:rsidR="008641F8" w:rsidRPr="00457CF2" w:rsidRDefault="008641F8" w:rsidP="008641F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751253AC" w14:textId="7A1B2991" w:rsidR="008641F8" w:rsidRPr="00457CF2" w:rsidRDefault="008641F8" w:rsidP="008641F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B20EC56" w14:textId="72D663BF" w:rsidR="008641F8" w:rsidRPr="00457CF2" w:rsidRDefault="006A39E9" w:rsidP="008641F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1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19178D04" w14:textId="6E78E4FF" w:rsidR="008641F8" w:rsidRPr="00457CF2" w:rsidRDefault="006A39E9" w:rsidP="008641F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11</w:t>
            </w:r>
          </w:p>
        </w:tc>
      </w:tr>
      <w:tr w:rsidR="006A39E9" w:rsidRPr="00464DC6" w14:paraId="3E6221F6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50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57B1E974" w14:textId="1C06B38A" w:rsidR="006A39E9" w:rsidRPr="00464DC6" w:rsidRDefault="006A39E9" w:rsidP="006A39E9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 w:val="restart"/>
            <w:shd w:val="clear" w:color="auto" w:fill="auto"/>
            <w:vAlign w:val="center"/>
          </w:tcPr>
          <w:p w14:paraId="665EB9FF" w14:textId="7437B6DC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CML-13</w:t>
            </w:r>
          </w:p>
          <w:p w14:paraId="5F55F1D6" w14:textId="19D7F37A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Elbow</w:t>
            </w:r>
          </w:p>
        </w:tc>
        <w:tc>
          <w:tcPr>
            <w:tcW w:w="630" w:type="dxa"/>
            <w:gridSpan w:val="4"/>
            <w:vAlign w:val="center"/>
          </w:tcPr>
          <w:p w14:paraId="7F2B91C1" w14:textId="13B01AAF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20" w:type="dxa"/>
            <w:vMerge w:val="restart"/>
            <w:vAlign w:val="center"/>
          </w:tcPr>
          <w:p w14:paraId="45839259" w14:textId="43311673" w:rsidR="006A39E9" w:rsidRPr="00457CF2" w:rsidRDefault="006A39E9" w:rsidP="006A39E9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6”</w:t>
            </w:r>
          </w:p>
        </w:tc>
        <w:tc>
          <w:tcPr>
            <w:tcW w:w="1004" w:type="dxa"/>
            <w:gridSpan w:val="3"/>
            <w:vMerge w:val="restart"/>
            <w:vAlign w:val="center"/>
          </w:tcPr>
          <w:p w14:paraId="63923646" w14:textId="1BCD2238" w:rsidR="006A39E9" w:rsidRPr="00457CF2" w:rsidRDefault="006A39E9" w:rsidP="006A39E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7.11</w:t>
            </w:r>
          </w:p>
        </w:tc>
        <w:tc>
          <w:tcPr>
            <w:tcW w:w="810" w:type="dxa"/>
            <w:gridSpan w:val="2"/>
            <w:vAlign w:val="center"/>
          </w:tcPr>
          <w:p w14:paraId="7B390261" w14:textId="608F7DA6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51D331B" w14:textId="7BD42E4E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C3E73FD" w14:textId="247FEE44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88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2F4A14D" w14:textId="2F0A293E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85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5DDCF27E" w14:textId="3986EB86" w:rsidR="006A39E9" w:rsidRPr="00457CF2" w:rsidRDefault="006A39E9" w:rsidP="006A39E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004FBEB8" w14:textId="0806353F" w:rsidR="006A39E9" w:rsidRPr="00457CF2" w:rsidRDefault="006A39E9" w:rsidP="006A39E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E543E63" w14:textId="0D097CDF" w:rsidR="006A39E9" w:rsidRPr="00457CF2" w:rsidRDefault="006A39E9" w:rsidP="006A39E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6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50EA0F84" w14:textId="7D008113" w:rsidR="006A39E9" w:rsidRPr="00457CF2" w:rsidRDefault="006A39E9" w:rsidP="006A39E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24</w:t>
            </w:r>
          </w:p>
        </w:tc>
      </w:tr>
      <w:tr w:rsidR="006A39E9" w:rsidRPr="00464DC6" w14:paraId="7D1AAFE0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50"/>
        </w:trPr>
        <w:tc>
          <w:tcPr>
            <w:tcW w:w="1114" w:type="dxa"/>
            <w:gridSpan w:val="2"/>
            <w:vMerge/>
            <w:vAlign w:val="center"/>
          </w:tcPr>
          <w:p w14:paraId="3FDD722A" w14:textId="77777777" w:rsidR="006A39E9" w:rsidRPr="00464DC6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2D717C84" w14:textId="77777777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75C2AF4A" w14:textId="65FC69EA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2</w:t>
            </w:r>
          </w:p>
        </w:tc>
        <w:tc>
          <w:tcPr>
            <w:tcW w:w="720" w:type="dxa"/>
            <w:vMerge/>
            <w:vAlign w:val="center"/>
          </w:tcPr>
          <w:p w14:paraId="48CB93D5" w14:textId="77777777" w:rsidR="006A39E9" w:rsidRPr="00457CF2" w:rsidRDefault="006A39E9" w:rsidP="006A39E9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44F32639" w14:textId="77777777" w:rsidR="006A39E9" w:rsidRPr="00457CF2" w:rsidRDefault="006A39E9" w:rsidP="006A39E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3F0E3C5D" w14:textId="160160D9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202E8597" w14:textId="4DED17B5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3C7C879" w14:textId="44184A18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8.24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262A2E6" w14:textId="33DD034B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8.06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6D101C55" w14:textId="713562E3" w:rsidR="006A39E9" w:rsidRPr="00457CF2" w:rsidRDefault="006A39E9" w:rsidP="006A39E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1E1BCD5C" w14:textId="281F96BA" w:rsidR="006A39E9" w:rsidRPr="00457CF2" w:rsidRDefault="006A39E9" w:rsidP="006A39E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BA20C3A" w14:textId="0137B1A2" w:rsidR="006A39E9" w:rsidRPr="00457CF2" w:rsidRDefault="006A39E9" w:rsidP="006A39E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19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02BBE3B1" w14:textId="0DEBD8F6" w:rsidR="006A39E9" w:rsidRPr="00457CF2" w:rsidRDefault="006A39E9" w:rsidP="006A39E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31</w:t>
            </w:r>
          </w:p>
        </w:tc>
      </w:tr>
      <w:tr w:rsidR="006A39E9" w:rsidRPr="00464DC6" w14:paraId="002E6659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50"/>
        </w:trPr>
        <w:tc>
          <w:tcPr>
            <w:tcW w:w="1114" w:type="dxa"/>
            <w:gridSpan w:val="2"/>
            <w:vMerge/>
            <w:vAlign w:val="center"/>
          </w:tcPr>
          <w:p w14:paraId="77F5A240" w14:textId="77777777" w:rsidR="006A39E9" w:rsidRPr="00464DC6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255E6F5C" w14:textId="77777777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32E2DB70" w14:textId="1F7814A5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720" w:type="dxa"/>
            <w:vMerge/>
            <w:vAlign w:val="center"/>
          </w:tcPr>
          <w:p w14:paraId="4409284F" w14:textId="77777777" w:rsidR="006A39E9" w:rsidRPr="00457CF2" w:rsidRDefault="006A39E9" w:rsidP="006A39E9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2E5C49A0" w14:textId="77777777" w:rsidR="006A39E9" w:rsidRPr="00457CF2" w:rsidRDefault="006A39E9" w:rsidP="006A39E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25813A52" w14:textId="1BB36169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9A7224B" w14:textId="4BACA6C7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BDB9487" w14:textId="45ACDF98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8.07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1DDCD7E" w14:textId="40D430EF" w:rsidR="006A39E9" w:rsidRPr="00457CF2" w:rsidRDefault="006A39E9" w:rsidP="006A39E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97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75213B6E" w14:textId="2E5F2157" w:rsidR="006A39E9" w:rsidRPr="00457CF2" w:rsidRDefault="006A39E9" w:rsidP="006A39E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16F1D0F1" w14:textId="128EC865" w:rsidR="006A39E9" w:rsidRPr="00457CF2" w:rsidRDefault="006A39E9" w:rsidP="006A39E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5E96945" w14:textId="2A53DF09" w:rsidR="006A39E9" w:rsidRPr="00457CF2" w:rsidRDefault="006A39E9" w:rsidP="006A39E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27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76784CFC" w14:textId="28850435" w:rsidR="006A39E9" w:rsidRPr="00457CF2" w:rsidRDefault="006A39E9" w:rsidP="006A39E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15</w:t>
            </w:r>
          </w:p>
        </w:tc>
      </w:tr>
      <w:tr w:rsidR="00103B38" w:rsidRPr="00464DC6" w14:paraId="1198F818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475"/>
        </w:trPr>
        <w:tc>
          <w:tcPr>
            <w:tcW w:w="1114" w:type="dxa"/>
            <w:gridSpan w:val="2"/>
            <w:vMerge/>
            <w:vAlign w:val="center"/>
          </w:tcPr>
          <w:p w14:paraId="26A6457B" w14:textId="77777777" w:rsidR="00103B38" w:rsidRPr="00464DC6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 w:val="restart"/>
            <w:shd w:val="clear" w:color="auto" w:fill="auto"/>
            <w:vAlign w:val="center"/>
          </w:tcPr>
          <w:p w14:paraId="6AEDB64F" w14:textId="64C1FD10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CML-</w:t>
            </w:r>
            <w:r w:rsidR="00B548C7"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1</w:t>
            </w:r>
          </w:p>
          <w:p w14:paraId="53C449DD" w14:textId="3999FF9A" w:rsidR="00103B38" w:rsidRPr="00457CF2" w:rsidRDefault="00B548C7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Pipe</w:t>
            </w:r>
          </w:p>
        </w:tc>
        <w:tc>
          <w:tcPr>
            <w:tcW w:w="630" w:type="dxa"/>
            <w:gridSpan w:val="4"/>
            <w:vAlign w:val="center"/>
          </w:tcPr>
          <w:p w14:paraId="2C527662" w14:textId="54E21507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0</w:t>
            </w:r>
          </w:p>
        </w:tc>
        <w:tc>
          <w:tcPr>
            <w:tcW w:w="720" w:type="dxa"/>
            <w:vMerge w:val="restart"/>
            <w:vAlign w:val="center"/>
          </w:tcPr>
          <w:p w14:paraId="729451EF" w14:textId="5226E688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6”</w:t>
            </w:r>
          </w:p>
        </w:tc>
        <w:tc>
          <w:tcPr>
            <w:tcW w:w="1004" w:type="dxa"/>
            <w:gridSpan w:val="3"/>
            <w:vMerge w:val="restart"/>
            <w:vAlign w:val="center"/>
          </w:tcPr>
          <w:p w14:paraId="3F1830D7" w14:textId="42E18CC3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7.11</w:t>
            </w:r>
          </w:p>
        </w:tc>
        <w:tc>
          <w:tcPr>
            <w:tcW w:w="810" w:type="dxa"/>
            <w:gridSpan w:val="2"/>
            <w:vAlign w:val="center"/>
          </w:tcPr>
          <w:p w14:paraId="1E167B0E" w14:textId="27686D48" w:rsidR="00103B38" w:rsidRPr="00457CF2" w:rsidRDefault="00B548C7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57CF2">
              <w:rPr>
                <w:rFonts w:ascii="Arial" w:hAnsi="Arial" w:cs="Arial"/>
                <w:b/>
                <w:sz w:val="16"/>
                <w:szCs w:val="16"/>
              </w:rPr>
              <w:t>6.60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F7B7E7B" w14:textId="1A2C2A19" w:rsidR="00103B38" w:rsidRPr="00457CF2" w:rsidRDefault="00B548C7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55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FB02FF1" w14:textId="75AE08A6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52C02AC" w14:textId="308EB507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446F5D52" w14:textId="01BEBC29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40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7F5BEEA6" w14:textId="107E1755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6.70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4DF4AAC" w14:textId="3C3E2EA0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05405F69" w14:textId="388F8AB7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</w:tr>
      <w:tr w:rsidR="00103B38" w:rsidRPr="00464DC6" w14:paraId="7DE97FE4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475"/>
        </w:trPr>
        <w:tc>
          <w:tcPr>
            <w:tcW w:w="1114" w:type="dxa"/>
            <w:gridSpan w:val="2"/>
            <w:vMerge/>
            <w:vAlign w:val="center"/>
          </w:tcPr>
          <w:p w14:paraId="464473AB" w14:textId="77777777" w:rsidR="00103B38" w:rsidRPr="00464DC6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4B164E99" w14:textId="77777777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31D21781" w14:textId="3149D5A6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00</w:t>
            </w:r>
          </w:p>
        </w:tc>
        <w:tc>
          <w:tcPr>
            <w:tcW w:w="720" w:type="dxa"/>
            <w:vMerge/>
            <w:vAlign w:val="center"/>
          </w:tcPr>
          <w:p w14:paraId="63DC741F" w14:textId="77777777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1B5FB550" w14:textId="77777777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41BB6EB1" w14:textId="64CC1688" w:rsidR="00103B38" w:rsidRPr="00457CF2" w:rsidRDefault="00B548C7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57CF2">
              <w:rPr>
                <w:rFonts w:ascii="Arial" w:hAnsi="Arial" w:cs="Arial"/>
                <w:b/>
                <w:sz w:val="16"/>
                <w:szCs w:val="16"/>
              </w:rPr>
              <w:t>6.62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E9251B8" w14:textId="002845CF" w:rsidR="00103B38" w:rsidRPr="00457CF2" w:rsidRDefault="00B548C7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3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E55DC61" w14:textId="6DC39698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EF45B98" w14:textId="11FF36B4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  <w:r w:rsidR="006A39E9" w:rsidRPr="00457CF2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1F6A8E58" w14:textId="3DA81930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21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55E37B51" w14:textId="506CDEFA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6.78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2FEB8DB" w14:textId="75C9591B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510668A6" w14:textId="486C5DB7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</w:tr>
      <w:tr w:rsidR="00103B38" w:rsidRPr="00464DC6" w14:paraId="511A88C0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475"/>
        </w:trPr>
        <w:tc>
          <w:tcPr>
            <w:tcW w:w="1114" w:type="dxa"/>
            <w:gridSpan w:val="2"/>
            <w:vMerge/>
            <w:vAlign w:val="center"/>
          </w:tcPr>
          <w:p w14:paraId="2BD5CDF2" w14:textId="77777777" w:rsidR="00103B38" w:rsidRPr="00464DC6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444A8BE3" w14:textId="77777777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7AE56E89" w14:textId="57CA8A01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200</w:t>
            </w:r>
          </w:p>
        </w:tc>
        <w:tc>
          <w:tcPr>
            <w:tcW w:w="720" w:type="dxa"/>
            <w:vMerge/>
            <w:vAlign w:val="center"/>
          </w:tcPr>
          <w:p w14:paraId="4ECE6D43" w14:textId="77777777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604287F8" w14:textId="77777777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73670CC2" w14:textId="1F43765E" w:rsidR="00103B38" w:rsidRPr="00457CF2" w:rsidRDefault="00B548C7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57CF2">
              <w:rPr>
                <w:rFonts w:ascii="Arial" w:hAnsi="Arial" w:cs="Arial"/>
                <w:b/>
                <w:sz w:val="16"/>
                <w:szCs w:val="16"/>
              </w:rPr>
              <w:t>6.53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3615C3F" w14:textId="532780B6" w:rsidR="00103B38" w:rsidRPr="00457CF2" w:rsidRDefault="00B537F6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2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91CBAC5" w14:textId="4587AB76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E360842" w14:textId="00C9A2D7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39E7AD02" w14:textId="28F995EF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15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07E50830" w14:textId="6B08DEE4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6.69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877C079" w14:textId="00540788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251FD426" w14:textId="32B19BE9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</w:tr>
      <w:tr w:rsidR="00103B38" w:rsidRPr="00464DC6" w14:paraId="338B23B6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475"/>
        </w:trPr>
        <w:tc>
          <w:tcPr>
            <w:tcW w:w="1114" w:type="dxa"/>
            <w:gridSpan w:val="2"/>
            <w:vMerge/>
            <w:vAlign w:val="center"/>
          </w:tcPr>
          <w:p w14:paraId="72B7BD8C" w14:textId="77777777" w:rsidR="00103B38" w:rsidRPr="00464DC6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0DEF9FB8" w14:textId="77777777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3CCF1310" w14:textId="23794A8F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300</w:t>
            </w:r>
          </w:p>
        </w:tc>
        <w:tc>
          <w:tcPr>
            <w:tcW w:w="720" w:type="dxa"/>
            <w:vMerge/>
            <w:vAlign w:val="center"/>
          </w:tcPr>
          <w:p w14:paraId="6F1B0FA5" w14:textId="77777777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7C342E0A" w14:textId="77777777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78D734A2" w14:textId="4753B3B1" w:rsidR="00103B38" w:rsidRPr="00457CF2" w:rsidRDefault="00B548C7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57CF2">
              <w:rPr>
                <w:rFonts w:ascii="Arial" w:hAnsi="Arial" w:cs="Arial"/>
                <w:b/>
                <w:sz w:val="16"/>
                <w:szCs w:val="16"/>
              </w:rPr>
              <w:t>6.57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30B268E" w14:textId="1B965054" w:rsidR="00103B38" w:rsidRPr="00457CF2" w:rsidRDefault="00B537F6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6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0DD31198" w14:textId="5278C4D5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556BF5E" w14:textId="7E23F817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1BF88079" w14:textId="29872163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18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2765573C" w14:textId="5522A64C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6.8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5D051E4" w14:textId="62B719A1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53E28167" w14:textId="255F1181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</w:tr>
      <w:tr w:rsidR="00103B38" w:rsidRPr="00464DC6" w14:paraId="098AE1EF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475"/>
        </w:trPr>
        <w:tc>
          <w:tcPr>
            <w:tcW w:w="1114" w:type="dxa"/>
            <w:gridSpan w:val="2"/>
            <w:vMerge/>
            <w:vAlign w:val="center"/>
          </w:tcPr>
          <w:p w14:paraId="331D3100" w14:textId="77777777" w:rsidR="00103B38" w:rsidRPr="00464DC6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01ED898C" w14:textId="74FF8D34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10C26A59" w14:textId="3DC50E57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400</w:t>
            </w:r>
          </w:p>
        </w:tc>
        <w:tc>
          <w:tcPr>
            <w:tcW w:w="720" w:type="dxa"/>
            <w:vMerge/>
            <w:vAlign w:val="center"/>
          </w:tcPr>
          <w:p w14:paraId="0D768B70" w14:textId="27A66D67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17D00D86" w14:textId="13DBE33A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23A38C3F" w14:textId="49B7E5D4" w:rsidR="00103B38" w:rsidRPr="00457CF2" w:rsidRDefault="00B548C7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57CF2">
              <w:rPr>
                <w:rFonts w:ascii="Arial" w:hAnsi="Arial" w:cs="Arial"/>
                <w:b/>
                <w:sz w:val="16"/>
                <w:szCs w:val="16"/>
              </w:rPr>
              <w:t>6.61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4481A10" w14:textId="3DAD68BB" w:rsidR="00103B38" w:rsidRPr="00457CF2" w:rsidRDefault="00B537F6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38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D1CB519" w14:textId="44F1986B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015C5F65" w14:textId="037129B3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4FC45AF7" w14:textId="19A263B0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09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3AE29531" w14:textId="6A958B34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6.66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182477A" w14:textId="4B2F3770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1DFCE286" w14:textId="6D6E98A7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</w:tr>
      <w:tr w:rsidR="00103B38" w:rsidRPr="00464DC6" w14:paraId="484F099A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475"/>
        </w:trPr>
        <w:tc>
          <w:tcPr>
            <w:tcW w:w="1114" w:type="dxa"/>
            <w:gridSpan w:val="2"/>
            <w:vMerge/>
            <w:vAlign w:val="center"/>
          </w:tcPr>
          <w:p w14:paraId="4E7A6E60" w14:textId="77777777" w:rsidR="00103B38" w:rsidRPr="00464DC6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49E93B1B" w14:textId="77777777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138D59AC" w14:textId="47D9A51F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500</w:t>
            </w:r>
          </w:p>
        </w:tc>
        <w:tc>
          <w:tcPr>
            <w:tcW w:w="720" w:type="dxa"/>
            <w:vMerge/>
            <w:vAlign w:val="center"/>
          </w:tcPr>
          <w:p w14:paraId="30B5CD50" w14:textId="77777777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499247E2" w14:textId="77777777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0BDC906E" w14:textId="7C2416BF" w:rsidR="00103B38" w:rsidRPr="00457CF2" w:rsidRDefault="00B548C7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57CF2">
              <w:rPr>
                <w:rFonts w:ascii="Arial" w:hAnsi="Arial" w:cs="Arial"/>
                <w:b/>
                <w:sz w:val="16"/>
                <w:szCs w:val="16"/>
              </w:rPr>
              <w:t>6.60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279D91F2" w14:textId="551574F0" w:rsidR="00103B38" w:rsidRPr="00457CF2" w:rsidRDefault="00B537F6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2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2F4BD6A" w14:textId="27596FED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21376CE" w14:textId="2D279DE8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1FC19AE0" w14:textId="434D892E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21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615F3547" w14:textId="2CEA5688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6.7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C8BBD96" w14:textId="46E33E1F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37F4E056" w14:textId="16D3040E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</w:tr>
      <w:tr w:rsidR="00103B38" w:rsidRPr="00464DC6" w14:paraId="14EE236C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475"/>
        </w:trPr>
        <w:tc>
          <w:tcPr>
            <w:tcW w:w="1114" w:type="dxa"/>
            <w:gridSpan w:val="2"/>
            <w:vMerge/>
            <w:vAlign w:val="center"/>
          </w:tcPr>
          <w:p w14:paraId="10871037" w14:textId="77777777" w:rsidR="00103B38" w:rsidRPr="00464DC6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2885C01C" w14:textId="77777777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2E27B981" w14:textId="07665E2D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600</w:t>
            </w:r>
          </w:p>
        </w:tc>
        <w:tc>
          <w:tcPr>
            <w:tcW w:w="720" w:type="dxa"/>
            <w:vMerge/>
            <w:vAlign w:val="center"/>
          </w:tcPr>
          <w:p w14:paraId="450460B5" w14:textId="77777777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53FEC73C" w14:textId="77777777" w:rsidR="00103B38" w:rsidRPr="00457CF2" w:rsidRDefault="00103B38" w:rsidP="00103B38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702E2D93" w14:textId="2DDD0C22" w:rsidR="00103B38" w:rsidRPr="00457CF2" w:rsidRDefault="00B548C7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57CF2">
              <w:rPr>
                <w:rFonts w:ascii="Arial" w:hAnsi="Arial" w:cs="Arial"/>
                <w:b/>
                <w:sz w:val="16"/>
                <w:szCs w:val="16"/>
              </w:rPr>
              <w:t>6.65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6974602" w14:textId="648FDFA6" w:rsidR="00103B38" w:rsidRPr="00457CF2" w:rsidRDefault="00B537F6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36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46579E4" w14:textId="63E199B5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2401FE64" w14:textId="60D29915" w:rsidR="00103B38" w:rsidRPr="00457CF2" w:rsidRDefault="00103B38" w:rsidP="00103B3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7B88FEA4" w14:textId="7C47A939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7.28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519DE23F" w14:textId="40014193" w:rsidR="00103B38" w:rsidRPr="00457CF2" w:rsidRDefault="00B548C7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6.7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0FD70B7" w14:textId="384F49EE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05D9F08E" w14:textId="54D3F5D1" w:rsidR="00103B38" w:rsidRPr="00457CF2" w:rsidRDefault="00103B38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</w:tr>
      <w:tr w:rsidR="00652371" w:rsidRPr="00464DC6" w14:paraId="00BD8A71" w14:textId="77777777" w:rsidTr="006523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251"/>
        </w:trPr>
        <w:tc>
          <w:tcPr>
            <w:tcW w:w="10924" w:type="dxa"/>
            <w:gridSpan w:val="26"/>
            <w:shd w:val="clear" w:color="auto" w:fill="F2F2F2" w:themeFill="background1" w:themeFillShade="F2"/>
            <w:vAlign w:val="center"/>
          </w:tcPr>
          <w:p w14:paraId="3A2035D2" w14:textId="5F77F10F" w:rsidR="00652371" w:rsidRDefault="00652371" w:rsidP="00103B3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652371" w:rsidRPr="006D4632" w14:paraId="1BB3968C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2816"/>
        </w:trPr>
        <w:tc>
          <w:tcPr>
            <w:tcW w:w="1114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44EB4733" w14:textId="48BD896E" w:rsidR="00652371" w:rsidRPr="00464DC6" w:rsidRDefault="00652371" w:rsidP="00652371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Номер </w:t>
            </w:r>
          </w:p>
        </w:tc>
        <w:tc>
          <w:tcPr>
            <w:tcW w:w="990" w:type="dxa"/>
            <w:shd w:val="clear" w:color="auto" w:fill="F2F2F2" w:themeFill="background1" w:themeFillShade="F2"/>
            <w:textDirection w:val="btLr"/>
            <w:vAlign w:val="center"/>
          </w:tcPr>
          <w:p w14:paraId="2A4E1C86" w14:textId="77777777" w:rsidR="00652371" w:rsidRPr="00464DC6" w:rsidRDefault="00652371" w:rsidP="006523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11175AD5" w14:textId="11A9192C" w:rsidR="00652371" w:rsidRPr="003C1518" w:rsidRDefault="00652371" w:rsidP="0065237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 контроля</w:t>
            </w:r>
          </w:p>
        </w:tc>
        <w:tc>
          <w:tcPr>
            <w:tcW w:w="630" w:type="dxa"/>
            <w:gridSpan w:val="4"/>
            <w:shd w:val="clear" w:color="auto" w:fill="F2F2F2" w:themeFill="background1" w:themeFillShade="F2"/>
            <w:textDirection w:val="btLr"/>
            <w:vAlign w:val="center"/>
          </w:tcPr>
          <w:p w14:paraId="1F377452" w14:textId="77777777" w:rsidR="00652371" w:rsidRPr="00464DC6" w:rsidRDefault="00652371" w:rsidP="006523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480445B1" w14:textId="2D761E45" w:rsidR="00652371" w:rsidRDefault="00652371" w:rsidP="0065237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 сечения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2774048D" w14:textId="77777777" w:rsidR="00652371" w:rsidRPr="009F41D2" w:rsidRDefault="00652371" w:rsidP="006523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66F2667F" w14:textId="28DF53A4" w:rsidR="00652371" w:rsidRDefault="00652371" w:rsidP="0065237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дюйм</w:t>
            </w:r>
          </w:p>
        </w:tc>
        <w:tc>
          <w:tcPr>
            <w:tcW w:w="1004" w:type="dxa"/>
            <w:gridSpan w:val="3"/>
            <w:shd w:val="clear" w:color="auto" w:fill="F2F2F2" w:themeFill="background1" w:themeFillShade="F2"/>
            <w:textDirection w:val="btLr"/>
            <w:vAlign w:val="center"/>
          </w:tcPr>
          <w:p w14:paraId="1A9879D2" w14:textId="77777777" w:rsidR="00652371" w:rsidRPr="00D6379D" w:rsidRDefault="00652371" w:rsidP="006523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7C53161C" w14:textId="66862C74" w:rsidR="00652371" w:rsidRPr="00652371" w:rsidRDefault="00652371" w:rsidP="00652371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810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44643CB3" w14:textId="77777777" w:rsidR="00652371" w:rsidRPr="009F41D2" w:rsidRDefault="00652371" w:rsidP="006523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/</w:t>
            </w:r>
          </w:p>
          <w:p w14:paraId="1A8439AB" w14:textId="547981B5" w:rsidR="00652371" w:rsidRDefault="00652371" w:rsidP="0065237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Юг, мм</w:t>
            </w:r>
          </w:p>
        </w:tc>
        <w:tc>
          <w:tcPr>
            <w:tcW w:w="811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5471DF0F" w14:textId="77777777" w:rsidR="00652371" w:rsidRPr="009F41D2" w:rsidRDefault="00652371" w:rsidP="006523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5DA51495" w14:textId="2F872847" w:rsidR="00652371" w:rsidRDefault="00652371" w:rsidP="0065237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Север, мм</w:t>
            </w:r>
          </w:p>
        </w:tc>
        <w:tc>
          <w:tcPr>
            <w:tcW w:w="811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6F20FFDC" w14:textId="77777777" w:rsidR="00652371" w:rsidRPr="009F41D2" w:rsidRDefault="00652371" w:rsidP="006523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21139290" w14:textId="6004937B" w:rsidR="00652371" w:rsidRDefault="00652371" w:rsidP="0065237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Запад, мм</w:t>
            </w:r>
          </w:p>
        </w:tc>
        <w:tc>
          <w:tcPr>
            <w:tcW w:w="811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2A9AB991" w14:textId="77777777" w:rsidR="00652371" w:rsidRPr="009F41D2" w:rsidRDefault="00652371" w:rsidP="006523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06EA7083" w14:textId="0CCDA806" w:rsidR="00652371" w:rsidRDefault="00652371" w:rsidP="0065237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Восток, мм</w:t>
            </w:r>
          </w:p>
        </w:tc>
        <w:tc>
          <w:tcPr>
            <w:tcW w:w="810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48B3B86F" w14:textId="77777777" w:rsidR="00652371" w:rsidRPr="009F41D2" w:rsidRDefault="00652371" w:rsidP="006523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6AEB0F07" w14:textId="31B75464" w:rsidR="00652371" w:rsidRDefault="00652371" w:rsidP="0065237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Верх, мм</w:t>
            </w:r>
          </w:p>
        </w:tc>
        <w:tc>
          <w:tcPr>
            <w:tcW w:w="811" w:type="dxa"/>
            <w:gridSpan w:val="3"/>
            <w:shd w:val="clear" w:color="auto" w:fill="F2F2F2" w:themeFill="background1" w:themeFillShade="F2"/>
            <w:textDirection w:val="btLr"/>
            <w:vAlign w:val="center"/>
          </w:tcPr>
          <w:p w14:paraId="612D408A" w14:textId="77777777" w:rsidR="00652371" w:rsidRPr="009F41D2" w:rsidRDefault="00652371" w:rsidP="006523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56AC7DA5" w14:textId="2011E186" w:rsidR="00652371" w:rsidRDefault="00652371" w:rsidP="0065237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из, мм</w:t>
            </w:r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6905A107" w14:textId="77777777" w:rsidR="00652371" w:rsidRPr="00D6379D" w:rsidRDefault="00652371" w:rsidP="006523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325D17C1" w14:textId="17FF7119" w:rsidR="00652371" w:rsidRPr="00652371" w:rsidRDefault="00652371" w:rsidP="0065237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ешний радиус, мм</w:t>
            </w:r>
          </w:p>
        </w:tc>
        <w:tc>
          <w:tcPr>
            <w:tcW w:w="791" w:type="dxa"/>
            <w:shd w:val="clear" w:color="auto" w:fill="F2F2F2" w:themeFill="background1" w:themeFillShade="F2"/>
            <w:textDirection w:val="btLr"/>
            <w:vAlign w:val="center"/>
          </w:tcPr>
          <w:p w14:paraId="3DA2809B" w14:textId="77777777" w:rsidR="00652371" w:rsidRPr="00D6379D" w:rsidRDefault="00652371" w:rsidP="006523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386527C6" w14:textId="1E2CA0D0" w:rsidR="00652371" w:rsidRPr="00652371" w:rsidRDefault="00652371" w:rsidP="0065237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утренний радиус, мм</w:t>
            </w:r>
          </w:p>
        </w:tc>
      </w:tr>
      <w:tr w:rsidR="00AC4B39" w:rsidRPr="00652371" w14:paraId="7A1EB018" w14:textId="77777777" w:rsidTr="00457C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89"/>
        </w:trPr>
        <w:tc>
          <w:tcPr>
            <w:tcW w:w="1114" w:type="dxa"/>
            <w:gridSpan w:val="2"/>
            <w:vMerge w:val="restart"/>
            <w:textDirection w:val="btLr"/>
            <w:vAlign w:val="center"/>
          </w:tcPr>
          <w:p w14:paraId="73492E93" w14:textId="77777777" w:rsidR="00AC4B39" w:rsidRPr="00027D18" w:rsidRDefault="00AC4B39" w:rsidP="00AC4B3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027D18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CS-038-6-A18-WN KE01-A1-210-PO-P-DI-8020-051</w:t>
            </w:r>
          </w:p>
          <w:p w14:paraId="53A33480" w14:textId="77777777" w:rsidR="00AC4B39" w:rsidRPr="00B548C7" w:rsidRDefault="00AC4B39" w:rsidP="00AC4B39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vMerge w:val="restart"/>
            <w:shd w:val="clear" w:color="auto" w:fill="auto"/>
            <w:vAlign w:val="center"/>
          </w:tcPr>
          <w:p w14:paraId="79394B50" w14:textId="0F2D228E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CML-01</w:t>
            </w:r>
          </w:p>
          <w:p w14:paraId="372202D2" w14:textId="260B3599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Elbow</w:t>
            </w:r>
          </w:p>
        </w:tc>
        <w:tc>
          <w:tcPr>
            <w:tcW w:w="630" w:type="dxa"/>
            <w:gridSpan w:val="4"/>
            <w:vAlign w:val="center"/>
          </w:tcPr>
          <w:p w14:paraId="2ED2F07B" w14:textId="1810CA4B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20" w:type="dxa"/>
            <w:vAlign w:val="center"/>
          </w:tcPr>
          <w:p w14:paraId="6D606F61" w14:textId="722AC6D5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6”</w:t>
            </w:r>
          </w:p>
        </w:tc>
        <w:tc>
          <w:tcPr>
            <w:tcW w:w="1004" w:type="dxa"/>
            <w:gridSpan w:val="3"/>
            <w:vAlign w:val="center"/>
          </w:tcPr>
          <w:p w14:paraId="279DCE22" w14:textId="6E1ADB4D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7.11</w:t>
            </w:r>
          </w:p>
        </w:tc>
        <w:tc>
          <w:tcPr>
            <w:tcW w:w="810" w:type="dxa"/>
            <w:gridSpan w:val="2"/>
            <w:vAlign w:val="center"/>
          </w:tcPr>
          <w:p w14:paraId="6BF9A56C" w14:textId="74F5B328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34C0D7A" w14:textId="10E6EB10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7ADFB3A" w14:textId="285CAAF6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19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88BCE36" w14:textId="28A10834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27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5672EE6B" w14:textId="1F81AE95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123161EE" w14:textId="4D1347B8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B869FE3" w14:textId="448F0312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19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46B07253" w14:textId="5A817C5B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3</w:t>
            </w:r>
          </w:p>
        </w:tc>
      </w:tr>
      <w:tr w:rsidR="00AC4B39" w:rsidRPr="00652371" w14:paraId="52CAF865" w14:textId="77777777" w:rsidTr="00457C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89"/>
        </w:trPr>
        <w:tc>
          <w:tcPr>
            <w:tcW w:w="1114" w:type="dxa"/>
            <w:gridSpan w:val="2"/>
            <w:vMerge/>
            <w:vAlign w:val="center"/>
          </w:tcPr>
          <w:p w14:paraId="06566FAD" w14:textId="77777777" w:rsidR="00AC4B39" w:rsidRPr="00652371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3D06E324" w14:textId="77777777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4C44A4C2" w14:textId="572D641B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2</w:t>
            </w:r>
          </w:p>
        </w:tc>
        <w:tc>
          <w:tcPr>
            <w:tcW w:w="720" w:type="dxa"/>
            <w:vAlign w:val="center"/>
          </w:tcPr>
          <w:p w14:paraId="007187AA" w14:textId="4E04D1CF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6”</w:t>
            </w:r>
          </w:p>
        </w:tc>
        <w:tc>
          <w:tcPr>
            <w:tcW w:w="1004" w:type="dxa"/>
            <w:gridSpan w:val="3"/>
            <w:vAlign w:val="center"/>
          </w:tcPr>
          <w:p w14:paraId="1E6E286D" w14:textId="29F1D867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7.11</w:t>
            </w:r>
          </w:p>
        </w:tc>
        <w:tc>
          <w:tcPr>
            <w:tcW w:w="810" w:type="dxa"/>
            <w:gridSpan w:val="2"/>
            <w:vAlign w:val="center"/>
          </w:tcPr>
          <w:p w14:paraId="0311A2C3" w14:textId="05D47D16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69DC48E" w14:textId="43CF7847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D8A5623" w14:textId="74B48884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68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F176E02" w14:textId="23A08FC9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90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00E40EC8" w14:textId="77B34385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4817D025" w14:textId="333231D0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498EBD7" w14:textId="29F40CE5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5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099C7897" w14:textId="7FF3717A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50</w:t>
            </w:r>
          </w:p>
        </w:tc>
      </w:tr>
      <w:tr w:rsidR="00AC4B39" w:rsidRPr="00652371" w14:paraId="57A7ED68" w14:textId="77777777" w:rsidTr="00457C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89"/>
        </w:trPr>
        <w:tc>
          <w:tcPr>
            <w:tcW w:w="1114" w:type="dxa"/>
            <w:gridSpan w:val="2"/>
            <w:vMerge/>
            <w:vAlign w:val="center"/>
          </w:tcPr>
          <w:p w14:paraId="4FA815BB" w14:textId="77777777" w:rsidR="00AC4B39" w:rsidRPr="00652371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7E567501" w14:textId="77777777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55D3B1E8" w14:textId="0366453F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720" w:type="dxa"/>
            <w:vAlign w:val="center"/>
          </w:tcPr>
          <w:p w14:paraId="355CE594" w14:textId="48D9F849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6”</w:t>
            </w:r>
          </w:p>
        </w:tc>
        <w:tc>
          <w:tcPr>
            <w:tcW w:w="1004" w:type="dxa"/>
            <w:gridSpan w:val="3"/>
            <w:vAlign w:val="center"/>
          </w:tcPr>
          <w:p w14:paraId="47E01F81" w14:textId="6D16D1CC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7.11</w:t>
            </w:r>
          </w:p>
        </w:tc>
        <w:tc>
          <w:tcPr>
            <w:tcW w:w="810" w:type="dxa"/>
            <w:gridSpan w:val="2"/>
            <w:vAlign w:val="center"/>
          </w:tcPr>
          <w:p w14:paraId="7C256F4D" w14:textId="094619FB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32BDC33" w14:textId="615F7205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04AB7ADB" w14:textId="0E43E727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55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194CD5E" w14:textId="403F07E5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69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049776A1" w14:textId="27ADD301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41AEAC0B" w14:textId="52848A0E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50B0C9E" w14:textId="6C5C9B1A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4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73EFF571" w14:textId="6384C869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71</w:t>
            </w:r>
          </w:p>
        </w:tc>
      </w:tr>
      <w:tr w:rsidR="00AC4B39" w:rsidRPr="00652371" w14:paraId="7937E331" w14:textId="77777777" w:rsidTr="00457C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89"/>
        </w:trPr>
        <w:tc>
          <w:tcPr>
            <w:tcW w:w="1114" w:type="dxa"/>
            <w:gridSpan w:val="2"/>
            <w:vMerge/>
            <w:vAlign w:val="center"/>
          </w:tcPr>
          <w:p w14:paraId="604B8446" w14:textId="77777777" w:rsidR="00AC4B39" w:rsidRPr="00652371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</w:p>
        </w:tc>
        <w:tc>
          <w:tcPr>
            <w:tcW w:w="990" w:type="dxa"/>
            <w:vMerge w:val="restart"/>
            <w:shd w:val="clear" w:color="auto" w:fill="auto"/>
            <w:vAlign w:val="center"/>
          </w:tcPr>
          <w:p w14:paraId="68530ABD" w14:textId="2D6C820A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CML-02</w:t>
            </w:r>
          </w:p>
          <w:p w14:paraId="4C1E54EF" w14:textId="54CFD5EB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Elbow</w:t>
            </w:r>
          </w:p>
        </w:tc>
        <w:tc>
          <w:tcPr>
            <w:tcW w:w="630" w:type="dxa"/>
            <w:gridSpan w:val="4"/>
            <w:vAlign w:val="center"/>
          </w:tcPr>
          <w:p w14:paraId="42AD370E" w14:textId="057B3AFC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20" w:type="dxa"/>
            <w:vAlign w:val="center"/>
          </w:tcPr>
          <w:p w14:paraId="0A25F2F3" w14:textId="1F7B71AD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6”</w:t>
            </w:r>
          </w:p>
        </w:tc>
        <w:tc>
          <w:tcPr>
            <w:tcW w:w="1004" w:type="dxa"/>
            <w:gridSpan w:val="3"/>
            <w:vAlign w:val="center"/>
          </w:tcPr>
          <w:p w14:paraId="6CE6061A" w14:textId="5DC4C958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7.11</w:t>
            </w:r>
          </w:p>
        </w:tc>
        <w:tc>
          <w:tcPr>
            <w:tcW w:w="810" w:type="dxa"/>
            <w:gridSpan w:val="2"/>
            <w:vAlign w:val="center"/>
          </w:tcPr>
          <w:p w14:paraId="4F850BA1" w14:textId="25A620BB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E1C06D1" w14:textId="71426386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43E45E8" w14:textId="4EF11B28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40CC825" w14:textId="12ABBA8E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29671EBE" w14:textId="37455335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69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741316B1" w14:textId="1F3885B7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68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B5A82EF" w14:textId="547EB4CB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77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7A5DBD66" w14:textId="13778E20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60</w:t>
            </w:r>
          </w:p>
        </w:tc>
      </w:tr>
      <w:tr w:rsidR="00AC4B39" w:rsidRPr="00652371" w14:paraId="29193708" w14:textId="77777777" w:rsidTr="00457C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89"/>
        </w:trPr>
        <w:tc>
          <w:tcPr>
            <w:tcW w:w="1114" w:type="dxa"/>
            <w:gridSpan w:val="2"/>
            <w:vMerge/>
            <w:vAlign w:val="center"/>
          </w:tcPr>
          <w:p w14:paraId="7013D9CA" w14:textId="77777777" w:rsidR="00AC4B39" w:rsidRPr="00652371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4497187D" w14:textId="77777777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739341DB" w14:textId="639298C1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2</w:t>
            </w:r>
          </w:p>
        </w:tc>
        <w:tc>
          <w:tcPr>
            <w:tcW w:w="720" w:type="dxa"/>
            <w:vAlign w:val="center"/>
          </w:tcPr>
          <w:p w14:paraId="73527594" w14:textId="616D2A74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6”</w:t>
            </w:r>
          </w:p>
        </w:tc>
        <w:tc>
          <w:tcPr>
            <w:tcW w:w="1004" w:type="dxa"/>
            <w:gridSpan w:val="3"/>
            <w:vAlign w:val="center"/>
          </w:tcPr>
          <w:p w14:paraId="3D7594E5" w14:textId="34029D27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7.11</w:t>
            </w:r>
          </w:p>
        </w:tc>
        <w:tc>
          <w:tcPr>
            <w:tcW w:w="810" w:type="dxa"/>
            <w:gridSpan w:val="2"/>
            <w:vAlign w:val="center"/>
          </w:tcPr>
          <w:p w14:paraId="62DDDED8" w14:textId="1AF0F15C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4BAF382" w14:textId="28681CA2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31CC9C6" w14:textId="61209813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2757B09" w14:textId="3A76FD79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2FFDD466" w14:textId="486DF57C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91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37CA1583" w14:textId="655A32E2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7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EA80EDE" w14:textId="4E43F444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54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704F310A" w14:textId="2722A70D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44</w:t>
            </w:r>
          </w:p>
        </w:tc>
      </w:tr>
      <w:tr w:rsidR="00AC4B39" w:rsidRPr="00652371" w14:paraId="015ECABC" w14:textId="77777777" w:rsidTr="00457C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89"/>
        </w:trPr>
        <w:tc>
          <w:tcPr>
            <w:tcW w:w="1114" w:type="dxa"/>
            <w:gridSpan w:val="2"/>
            <w:vMerge/>
            <w:vAlign w:val="center"/>
          </w:tcPr>
          <w:p w14:paraId="4761050C" w14:textId="77777777" w:rsidR="00AC4B39" w:rsidRPr="00652371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700B80B6" w14:textId="77777777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0455C0C7" w14:textId="09FB21B2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720" w:type="dxa"/>
            <w:vAlign w:val="center"/>
          </w:tcPr>
          <w:p w14:paraId="68D1531B" w14:textId="6353A20E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6”</w:t>
            </w:r>
          </w:p>
        </w:tc>
        <w:tc>
          <w:tcPr>
            <w:tcW w:w="1004" w:type="dxa"/>
            <w:gridSpan w:val="3"/>
            <w:vAlign w:val="center"/>
          </w:tcPr>
          <w:p w14:paraId="416E1138" w14:textId="1A7CD877" w:rsidR="00AC4B39" w:rsidRPr="00457CF2" w:rsidRDefault="00AC4B39" w:rsidP="00AC4B3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7.11</w:t>
            </w:r>
          </w:p>
        </w:tc>
        <w:tc>
          <w:tcPr>
            <w:tcW w:w="810" w:type="dxa"/>
            <w:gridSpan w:val="2"/>
            <w:vAlign w:val="center"/>
          </w:tcPr>
          <w:p w14:paraId="36976617" w14:textId="3D1F2DE5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934448A" w14:textId="7030891F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5364737" w14:textId="01E6EC5E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E56BDBA" w14:textId="13068AB9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40B983FA" w14:textId="5C263598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80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2808EDE1" w14:textId="3BF77FDD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76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99AA554" w14:textId="2818CC9E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52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3CC58A7E" w14:textId="27418CB6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7.32</w:t>
            </w:r>
          </w:p>
        </w:tc>
      </w:tr>
      <w:tr w:rsidR="00AC4B39" w:rsidRPr="00652371" w14:paraId="0271553E" w14:textId="77777777" w:rsidTr="00457C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89"/>
        </w:trPr>
        <w:tc>
          <w:tcPr>
            <w:tcW w:w="1114" w:type="dxa"/>
            <w:gridSpan w:val="2"/>
            <w:vMerge/>
            <w:vAlign w:val="center"/>
          </w:tcPr>
          <w:p w14:paraId="2C94424C" w14:textId="77777777" w:rsidR="00AC4B39" w:rsidRPr="00652371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6C57D4B" w14:textId="2F9E5E43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CML-04A</w:t>
            </w:r>
          </w:p>
          <w:p w14:paraId="4EC039B2" w14:textId="6AC49AF5" w:rsidR="00AC4B39" w:rsidRPr="00457CF2" w:rsidRDefault="007D3F36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Nipolet</w:t>
            </w:r>
          </w:p>
        </w:tc>
        <w:tc>
          <w:tcPr>
            <w:tcW w:w="630" w:type="dxa"/>
            <w:gridSpan w:val="4"/>
            <w:shd w:val="clear" w:color="auto" w:fill="FFFFFF" w:themeFill="background1"/>
            <w:vAlign w:val="center"/>
          </w:tcPr>
          <w:p w14:paraId="3F725012" w14:textId="02486DA1" w:rsidR="00AC4B39" w:rsidRPr="00457CF2" w:rsidRDefault="00AC4B3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F76A200" w14:textId="3514EE26" w:rsidR="00AC4B39" w:rsidRPr="00457CF2" w:rsidRDefault="007D3F36" w:rsidP="00AC4B39">
            <w:pPr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3/4</w:t>
            </w:r>
          </w:p>
        </w:tc>
        <w:tc>
          <w:tcPr>
            <w:tcW w:w="1004" w:type="dxa"/>
            <w:gridSpan w:val="3"/>
            <w:shd w:val="clear" w:color="auto" w:fill="FFFFFF" w:themeFill="background1"/>
            <w:vAlign w:val="center"/>
          </w:tcPr>
          <w:p w14:paraId="25319D36" w14:textId="2E3F2E33" w:rsidR="00AC4B39" w:rsidRPr="00457CF2" w:rsidRDefault="006A39E9" w:rsidP="00AC4B39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5.56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7B68F7D5" w14:textId="42A11B06" w:rsidR="00AC4B39" w:rsidRPr="00457CF2" w:rsidRDefault="006A39E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5.39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04F890B5" w14:textId="7B832C7E" w:rsidR="00AC4B39" w:rsidRPr="00457CF2" w:rsidRDefault="006A39E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5.43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ED419A3" w14:textId="2B209296" w:rsidR="00AC4B39" w:rsidRPr="00457CF2" w:rsidRDefault="006A39E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5.31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9E870A9" w14:textId="667D8220" w:rsidR="00AC4B39" w:rsidRPr="00457CF2" w:rsidRDefault="006A39E9" w:rsidP="00AC4B3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/>
                <w:sz w:val="16"/>
                <w:szCs w:val="16"/>
                <w:lang w:val="en-US"/>
              </w:rPr>
              <w:t>5.28</w:t>
            </w:r>
          </w:p>
        </w:tc>
        <w:tc>
          <w:tcPr>
            <w:tcW w:w="810" w:type="dxa"/>
            <w:gridSpan w:val="2"/>
            <w:shd w:val="clear" w:color="auto" w:fill="FFFFFF" w:themeFill="background1"/>
            <w:vAlign w:val="center"/>
          </w:tcPr>
          <w:p w14:paraId="2536D332" w14:textId="25600C4C" w:rsidR="00AC4B39" w:rsidRPr="00457CF2" w:rsidRDefault="007D3F36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gridSpan w:val="3"/>
            <w:shd w:val="clear" w:color="auto" w:fill="FFFFFF" w:themeFill="background1"/>
            <w:vAlign w:val="center"/>
          </w:tcPr>
          <w:p w14:paraId="4350E9CC" w14:textId="70C473E8" w:rsidR="00AC4B39" w:rsidRPr="00457CF2" w:rsidRDefault="007D3F36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FFFFF" w:themeFill="background1"/>
            <w:vAlign w:val="center"/>
          </w:tcPr>
          <w:p w14:paraId="12261FA3" w14:textId="6F4D5DE2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FFFFFF" w:themeFill="background1"/>
            <w:vAlign w:val="center"/>
          </w:tcPr>
          <w:p w14:paraId="5B98729A" w14:textId="0617AB47" w:rsidR="00AC4B39" w:rsidRPr="00457CF2" w:rsidRDefault="00AC4B39" w:rsidP="00AC4B3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ru-RU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</w:tr>
    </w:tbl>
    <w:p w14:paraId="6D7EFAC2" w14:textId="77777777" w:rsidR="00203B0A" w:rsidRPr="00652371" w:rsidRDefault="00203B0A">
      <w:pPr>
        <w:rPr>
          <w:lang w:val="ru-RU"/>
        </w:rPr>
      </w:pPr>
    </w:p>
    <w:p w14:paraId="377E126C" w14:textId="0649CD20" w:rsidR="004E6084" w:rsidRPr="00652371" w:rsidRDefault="004E6084">
      <w:pPr>
        <w:rPr>
          <w:sz w:val="18"/>
          <w:szCs w:val="18"/>
          <w:lang w:val="ru-RU"/>
        </w:rPr>
      </w:pPr>
      <w:r w:rsidRPr="00652371">
        <w:rPr>
          <w:sz w:val="18"/>
          <w:szCs w:val="18"/>
          <w:lang w:val="ru-RU"/>
        </w:rPr>
        <w:t xml:space="preserve"> </w:t>
      </w:r>
    </w:p>
    <w:p w14:paraId="4081430E" w14:textId="1F3CC1E1" w:rsidR="001B6F18" w:rsidRPr="00652371" w:rsidRDefault="001B6F18">
      <w:pPr>
        <w:rPr>
          <w:sz w:val="18"/>
          <w:szCs w:val="18"/>
          <w:lang w:val="ru-RU"/>
        </w:rPr>
      </w:pPr>
    </w:p>
    <w:p w14:paraId="236FB61E" w14:textId="0FAA5FE3" w:rsidR="00FD602A" w:rsidRPr="00652371" w:rsidRDefault="00FD602A">
      <w:pPr>
        <w:rPr>
          <w:sz w:val="18"/>
          <w:szCs w:val="18"/>
          <w:lang w:val="ru-RU"/>
        </w:rPr>
      </w:pPr>
    </w:p>
    <w:p w14:paraId="162D49C7" w14:textId="77777777" w:rsidR="00FD602A" w:rsidRPr="00652371" w:rsidRDefault="00FD602A">
      <w:pPr>
        <w:rPr>
          <w:sz w:val="18"/>
          <w:szCs w:val="18"/>
          <w:lang w:val="ru-RU"/>
        </w:rPr>
      </w:pPr>
    </w:p>
    <w:tbl>
      <w:tblPr>
        <w:tblW w:w="10935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7"/>
        <w:gridCol w:w="2340"/>
        <w:gridCol w:w="1260"/>
        <w:gridCol w:w="2340"/>
        <w:gridCol w:w="1350"/>
        <w:gridCol w:w="2258"/>
      </w:tblGrid>
      <w:tr w:rsidR="00E74DE3" w:rsidRPr="00E74DE3" w14:paraId="4EDA878D" w14:textId="77777777" w:rsidTr="007F56CD">
        <w:trPr>
          <w:trHeight w:val="282"/>
        </w:trPr>
        <w:tc>
          <w:tcPr>
            <w:tcW w:w="37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6CFC008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Examined by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Контроль провёл: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0B06C27C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Approved by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отокол утвердил:</w:t>
            </w:r>
          </w:p>
        </w:tc>
        <w:tc>
          <w:tcPr>
            <w:tcW w:w="36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1D5FBEC7" w14:textId="77777777" w:rsidR="00313FFC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lient</w:t>
            </w:r>
            <w:r w:rsidRP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representativ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/</w:t>
            </w:r>
          </w:p>
          <w:p w14:paraId="7D26A6D0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едставитель клиента</w:t>
            </w:r>
          </w:p>
        </w:tc>
      </w:tr>
      <w:tr w:rsidR="006A39E9" w14:paraId="751500B0" w14:textId="77777777" w:rsidTr="006A39E9">
        <w:trPr>
          <w:trHeight w:val="255"/>
        </w:trPr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F0E28" w14:textId="77777777" w:rsidR="006A39E9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ED784" w14:textId="548B906B" w:rsidR="006A39E9" w:rsidRPr="00930427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>Zhuravlyov Serge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ECBA0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16AFE3" w14:textId="31C4D39E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sz w:val="18"/>
                <w:szCs w:val="18"/>
              </w:rPr>
              <w:t>Kuryanau Dzmitry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666D7B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2F59C" w14:textId="77777777" w:rsidR="006A39E9" w:rsidRDefault="006A39E9" w:rsidP="006A39E9">
            <w:pPr>
              <w:rPr>
                <w:lang w:val="en-US" w:eastAsia="en-US"/>
              </w:rPr>
            </w:pPr>
          </w:p>
        </w:tc>
      </w:tr>
      <w:tr w:rsidR="006A39E9" w14:paraId="661C77CB" w14:textId="77777777" w:rsidTr="006A39E9">
        <w:trPr>
          <w:trHeight w:val="255"/>
        </w:trPr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C867C9" w14:textId="77777777" w:rsidR="006A39E9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26090" w14:textId="77777777" w:rsidR="006A39E9" w:rsidRPr="00930427" w:rsidRDefault="006A39E9" w:rsidP="006A39E9">
            <w:pPr>
              <w:rPr>
                <w:highlight w:val="yellow"/>
                <w:lang w:val="en-US"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7F4649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82D6C" w14:textId="77777777" w:rsidR="006A39E9" w:rsidRPr="00576240" w:rsidRDefault="006A39E9" w:rsidP="006A39E9">
            <w:pPr>
              <w:rPr>
                <w:lang w:val="en-US"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345FB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05513" w14:textId="77777777" w:rsidR="006A39E9" w:rsidRDefault="006A39E9" w:rsidP="006A39E9">
            <w:pPr>
              <w:rPr>
                <w:lang w:val="en-US" w:eastAsia="en-US"/>
              </w:rPr>
            </w:pPr>
          </w:p>
        </w:tc>
      </w:tr>
      <w:tr w:rsidR="006A39E9" w14:paraId="1B8F2069" w14:textId="77777777" w:rsidTr="006A39E9">
        <w:trPr>
          <w:trHeight w:val="285"/>
        </w:trPr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2C98EF" w14:textId="77777777" w:rsidR="006A39E9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40222" w14:textId="427A3555" w:rsidR="006A39E9" w:rsidRPr="00395CE9" w:rsidRDefault="006A39E9" w:rsidP="006A39E9">
            <w:pPr>
              <w:rPr>
                <w:rFonts w:ascii="Arial" w:hAnsi="Arial" w:cs="Arial"/>
                <w:sz w:val="18"/>
                <w:szCs w:val="18"/>
                <w:highlight w:val="yellow"/>
                <w:lang w:val="en-US" w:eastAsia="ru-RU"/>
              </w:rPr>
            </w:pPr>
            <w:r>
              <w:rPr>
                <w:rFonts w:ascii="Arial" w:hAnsi="Arial"/>
                <w:sz w:val="18"/>
                <w:szCs w:val="18"/>
              </w:rPr>
              <w:t>03.12.202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02AF30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07A04C" w14:textId="46B996A2" w:rsidR="006A39E9" w:rsidRPr="00576240" w:rsidRDefault="00457CF2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03</w:t>
            </w:r>
            <w:r w:rsidR="006A39E9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</w:t>
            </w:r>
            <w:r w:rsidR="006A39E9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1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  <w:r w:rsidR="006A39E9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D77F8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068BF" w14:textId="77777777" w:rsidR="006A39E9" w:rsidRDefault="006A39E9" w:rsidP="006A39E9">
            <w:pPr>
              <w:rPr>
                <w:lang w:val="en-US" w:eastAsia="en-US"/>
              </w:rPr>
            </w:pPr>
          </w:p>
        </w:tc>
      </w:tr>
      <w:tr w:rsidR="006A39E9" w14:paraId="24273C53" w14:textId="77777777" w:rsidTr="006A39E9">
        <w:trPr>
          <w:trHeight w:val="255"/>
        </w:trPr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DB1863" w14:textId="77777777" w:rsidR="006A39E9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. № /</w:t>
            </w:r>
          </w:p>
          <w:p w14:paraId="5C43694D" w14:textId="77777777" w:rsidR="006A39E9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№ серт-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52DB221" w14:textId="3661AEC7" w:rsidR="006A39E9" w:rsidRDefault="006A39E9" w:rsidP="006A39E9">
            <w:pPr>
              <w:pStyle w:val="Foo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UT L II cert. No. </w:t>
            </w:r>
            <w:r>
              <w:rPr>
                <w:rFonts w:ascii="Arial" w:hAnsi="Arial"/>
                <w:sz w:val="18"/>
                <w:szCs w:val="18"/>
              </w:rPr>
              <w:t>63-05-19</w:t>
            </w:r>
          </w:p>
          <w:p w14:paraId="2096696E" w14:textId="3FB81849" w:rsidR="006A39E9" w:rsidRPr="00930427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val="en-US" w:eastAsia="ru-RU"/>
              </w:rPr>
            </w:pPr>
            <w:r>
              <w:rPr>
                <w:rFonts w:ascii="Arial" w:hAnsi="Arial" w:cs="Arial"/>
                <w:sz w:val="18"/>
                <w:szCs w:val="18"/>
              </w:rPr>
              <w:t>expire date: 28.05.202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5776AE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. № /</w:t>
            </w:r>
          </w:p>
          <w:p w14:paraId="4770C342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№ серт-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0B9BD" w14:textId="77777777" w:rsidR="006A39E9" w:rsidRDefault="006A39E9" w:rsidP="006A39E9">
            <w:pPr>
              <w:pStyle w:val="Footer"/>
              <w:rPr>
                <w:rFonts w:ascii="Arial" w:hAnsi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/>
                <w:sz w:val="18"/>
                <w:szCs w:val="18"/>
              </w:rPr>
              <w:t>UT L II cert. No 2B 230/20</w:t>
            </w:r>
          </w:p>
          <w:p w14:paraId="26648E74" w14:textId="0972785B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/>
                <w:sz w:val="18"/>
                <w:szCs w:val="18"/>
              </w:rPr>
              <w:t>expiry date 31.05.202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B9C5C3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. № /</w:t>
            </w:r>
          </w:p>
          <w:p w14:paraId="43E4D0F0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№ серт-та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04DD8" w14:textId="77777777" w:rsidR="006A39E9" w:rsidRDefault="006A39E9" w:rsidP="006A39E9">
            <w:pPr>
              <w:rPr>
                <w:lang w:val="en-US" w:eastAsia="en-US"/>
              </w:rPr>
            </w:pPr>
          </w:p>
        </w:tc>
      </w:tr>
    </w:tbl>
    <w:p w14:paraId="37FE730B" w14:textId="3B87B94B" w:rsidR="00652371" w:rsidRDefault="00652371"/>
    <w:p w14:paraId="7C6EA39D" w14:textId="58D4A997" w:rsidR="007F56CD" w:rsidRDefault="00652371">
      <w:r>
        <w:br w:type="page"/>
      </w:r>
    </w:p>
    <w:tbl>
      <w:tblPr>
        <w:tblW w:w="10933" w:type="dxa"/>
        <w:tblInd w:w="-5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33"/>
      </w:tblGrid>
      <w:tr w:rsidR="00B22438" w:rsidRPr="00124CC4" w14:paraId="43450A63" w14:textId="77777777" w:rsidTr="007F56CD">
        <w:trPr>
          <w:cantSplit/>
          <w:trHeight w:val="424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6665F7F3" w14:textId="77777777" w:rsidR="00B22438" w:rsidRPr="00B22438" w:rsidRDefault="00B22438" w:rsidP="005A498E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</w:rPr>
              <w:lastRenderedPageBreak/>
              <w:br w:type="page"/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Annex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/ </w:t>
            </w:r>
            <w:r w:rsidRPr="00BD27E5">
              <w:rPr>
                <w:rFonts w:ascii="Arial" w:hAnsi="Arial" w:cs="Arial"/>
                <w:sz w:val="18"/>
                <w:szCs w:val="18"/>
                <w:lang w:val="ru-RU"/>
              </w:rPr>
              <w:t>Приложение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</w:t>
            </w:r>
          </w:p>
          <w:p w14:paraId="70E6046F" w14:textId="77777777" w:rsidR="00B22438" w:rsidRPr="00B22438" w:rsidRDefault="00B22438" w:rsidP="005A498E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nspection Drawing</w:t>
            </w:r>
            <w:r w:rsidRPr="001C5CC3">
              <w:rPr>
                <w:rFonts w:ascii="Arial" w:hAnsi="Arial" w:cs="Arial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7A7ECD" w:rsidRPr="00BD27E5" w14:paraId="5D60CD47" w14:textId="77777777" w:rsidTr="00A011C9">
        <w:trPr>
          <w:cantSplit/>
          <w:trHeight w:val="4986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1E1C574" w14:textId="66AEE835" w:rsidR="007A7ECD" w:rsidRPr="00BD27E5" w:rsidRDefault="00D038E7" w:rsidP="000C3CD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t xml:space="preserve"> </w:t>
            </w:r>
            <w:r w:rsidR="00701364">
              <w:rPr>
                <w:noProof/>
              </w:rPr>
              <w:t xml:space="preserve"> </w:t>
            </w:r>
            <w:r w:rsidR="00457CF2">
              <w:rPr>
                <w:noProof/>
              </w:rPr>
              <w:drawing>
                <wp:inline distT="0" distB="0" distL="0" distR="0" wp14:anchorId="65BD8A28" wp14:editId="61E84D84">
                  <wp:extent cx="5543001" cy="3931920"/>
                  <wp:effectExtent l="0" t="0" r="63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3001" cy="3931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11C9" w:rsidRPr="00BD27E5" w14:paraId="7CD3F818" w14:textId="77777777" w:rsidTr="00457CF2">
        <w:trPr>
          <w:cantSplit/>
          <w:trHeight w:val="150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18512A64" w14:textId="28C145C7" w:rsidR="00A011C9" w:rsidRPr="00457CF2" w:rsidRDefault="00457CF2" w:rsidP="00457CF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027D18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CS-038-6-A18-WN KE01-A1-210-PO-P-DI-8020-052</w:t>
            </w:r>
          </w:p>
        </w:tc>
      </w:tr>
      <w:tr w:rsidR="00A011C9" w:rsidRPr="00BD27E5" w14:paraId="3F00FAD8" w14:textId="77777777" w:rsidTr="007F56CD">
        <w:trPr>
          <w:cantSplit/>
          <w:trHeight w:val="4912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14:paraId="297D17A6" w14:textId="0D261AEF" w:rsidR="00A011C9" w:rsidRDefault="00835209" w:rsidP="000C3CD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8507044" wp14:editId="1A9ED5AF">
                  <wp:extent cx="5421885" cy="3840480"/>
                  <wp:effectExtent l="0" t="0" r="762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1885" cy="3840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3CDA" w:rsidRPr="00BD27E5" w14:paraId="08A061A6" w14:textId="77777777" w:rsidTr="00835209">
        <w:trPr>
          <w:cantSplit/>
          <w:trHeight w:val="89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6A278183" w14:textId="0C20D8B3" w:rsidR="00A011C9" w:rsidRPr="00A011C9" w:rsidRDefault="00835209" w:rsidP="00A011C9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7D18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CS-041-6-A18-WN KE01-A1-210-PO-P-DI-8022-052</w:t>
            </w:r>
          </w:p>
        </w:tc>
      </w:tr>
      <w:tr w:rsidR="0082371A" w:rsidRPr="00BD27E5" w14:paraId="2438C284" w14:textId="77777777" w:rsidTr="0082371A">
        <w:trPr>
          <w:cantSplit/>
          <w:trHeight w:val="89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17DC9A7A" w14:textId="77777777" w:rsidR="0082371A" w:rsidRPr="00B22438" w:rsidRDefault="0082371A" w:rsidP="0082371A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lastRenderedPageBreak/>
              <w:t>Annex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/ </w:t>
            </w:r>
            <w:r w:rsidRPr="00BD27E5">
              <w:rPr>
                <w:rFonts w:ascii="Arial" w:hAnsi="Arial" w:cs="Arial"/>
                <w:sz w:val="18"/>
                <w:szCs w:val="18"/>
                <w:lang w:val="ru-RU"/>
              </w:rPr>
              <w:t>Приложение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</w:t>
            </w:r>
          </w:p>
          <w:p w14:paraId="4BA21627" w14:textId="051EECC0" w:rsidR="0082371A" w:rsidRPr="00A011C9" w:rsidRDefault="0082371A" w:rsidP="0082371A">
            <w:pPr>
              <w:tabs>
                <w:tab w:val="left" w:pos="4374"/>
              </w:tabs>
              <w:ind w:left="113" w:right="113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nspection Drawing</w:t>
            </w:r>
            <w:r w:rsidRPr="001C5CC3">
              <w:rPr>
                <w:rFonts w:ascii="Arial" w:hAnsi="Arial" w:cs="Arial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82371A" w:rsidRPr="00BD27E5" w14:paraId="79B775FC" w14:textId="77777777" w:rsidTr="0082371A">
        <w:trPr>
          <w:cantSplit/>
          <w:trHeight w:val="89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5AC95B11" w14:textId="5B3BF3D9" w:rsidR="0082371A" w:rsidRDefault="00835209" w:rsidP="0082371A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4687BBC" wp14:editId="7C3B6BBE">
                  <wp:extent cx="5450404" cy="38404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50404" cy="3840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71A" w:rsidRPr="00BD27E5" w14:paraId="0357EFB3" w14:textId="77777777" w:rsidTr="008837C1">
        <w:trPr>
          <w:cantSplit/>
          <w:trHeight w:val="89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1620CCA7" w14:textId="04447F3B" w:rsidR="0082371A" w:rsidRPr="0082371A" w:rsidRDefault="00835209" w:rsidP="0082371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103B38">
              <w:rPr>
                <w:rFonts w:ascii="Arial" w:hAnsi="Arial" w:cs="Arial"/>
                <w:b/>
                <w:sz w:val="18"/>
                <w:szCs w:val="18"/>
              </w:rPr>
              <w:t>A1-2102-CS-041-6-A18-WN KE01-A1-210-PO-P-DI-8022-051</w:t>
            </w:r>
          </w:p>
        </w:tc>
      </w:tr>
      <w:tr w:rsidR="00835209" w:rsidRPr="00BD27E5" w14:paraId="567C5A86" w14:textId="77777777" w:rsidTr="0082371A">
        <w:trPr>
          <w:cantSplit/>
          <w:trHeight w:val="89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870B27E" w14:textId="4292B38B" w:rsidR="00835209" w:rsidRPr="00103B38" w:rsidRDefault="00600DE3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0FEBC9B" wp14:editId="0AF69E42">
                      <wp:simplePos x="0" y="0"/>
                      <wp:positionH relativeFrom="column">
                        <wp:posOffset>3392170</wp:posOffset>
                      </wp:positionH>
                      <wp:positionV relativeFrom="paragraph">
                        <wp:posOffset>2222500</wp:posOffset>
                      </wp:positionV>
                      <wp:extent cx="381000" cy="197485"/>
                      <wp:effectExtent l="0" t="0" r="19050" b="1206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197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A9F55C4" w14:textId="43D6D4CD" w:rsidR="00600DE3" w:rsidRPr="00600DE3" w:rsidRDefault="00600DE3" w:rsidP="00600DE3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4472C4" w:themeColor="accent1"/>
                                      <w:sz w:val="6"/>
                                      <w:szCs w:val="6"/>
                                      <w:lang w:val="en-US"/>
                                    </w:rPr>
                                  </w:pPr>
                                  <w:r w:rsidRPr="00600DE3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4472C4" w:themeColor="accent1"/>
                                      <w:sz w:val="6"/>
                                      <w:szCs w:val="6"/>
                                      <w:lang w:val="en-US"/>
                                    </w:rPr>
                                    <w:t>CML-04A</w:t>
                                  </w:r>
                                </w:p>
                                <w:p w14:paraId="23AE90B2" w14:textId="2F4F42F0" w:rsidR="00600DE3" w:rsidRPr="00600DE3" w:rsidRDefault="00600DE3" w:rsidP="00600DE3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4472C4" w:themeColor="accent1"/>
                                      <w:sz w:val="6"/>
                                      <w:szCs w:val="6"/>
                                      <w:lang w:val="en-US"/>
                                    </w:rPr>
                                  </w:pPr>
                                  <w:r w:rsidRPr="00600DE3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4472C4" w:themeColor="accent1"/>
                                      <w:sz w:val="6"/>
                                      <w:szCs w:val="6"/>
                                      <w:lang w:val="en-US"/>
                                    </w:rPr>
                                    <w:t>Nipol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FEBC9B" id="Rectangle 5" o:spid="_x0000_s1026" style="position:absolute;left:0;text-align:left;margin-left:267.1pt;margin-top:175pt;width:30pt;height:15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" fillcolor="white [3212]" strokecolor="red" strokeweight="1pt">
                      <v:textbox>
                        <w:txbxContent>
                          <w:p w14:paraId="1A9F55C4" w14:textId="43D6D4CD" w:rsidR="00600DE3" w:rsidRPr="00600DE3" w:rsidRDefault="00600DE3" w:rsidP="00600DE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4472C4" w:themeColor="accent1"/>
                                <w:sz w:val="6"/>
                                <w:szCs w:val="6"/>
                                <w:lang w:val="en-US"/>
                              </w:rPr>
                            </w:pPr>
                            <w:r w:rsidRPr="00600DE3">
                              <w:rPr>
                                <w:rFonts w:ascii="Arial" w:hAnsi="Arial" w:cs="Arial"/>
                                <w:b/>
                                <w:bCs/>
                                <w:color w:val="4472C4" w:themeColor="accent1"/>
                                <w:sz w:val="6"/>
                                <w:szCs w:val="6"/>
                                <w:lang w:val="en-US"/>
                              </w:rPr>
                              <w:t>CML-04A</w:t>
                            </w:r>
                          </w:p>
                          <w:p w14:paraId="23AE90B2" w14:textId="2F4F42F0" w:rsidR="00600DE3" w:rsidRPr="00600DE3" w:rsidRDefault="00600DE3" w:rsidP="00600DE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4472C4" w:themeColor="accent1"/>
                                <w:sz w:val="6"/>
                                <w:szCs w:val="6"/>
                                <w:lang w:val="en-US"/>
                              </w:rPr>
                            </w:pPr>
                            <w:proofErr w:type="spellStart"/>
                            <w:r w:rsidRPr="00600DE3">
                              <w:rPr>
                                <w:rFonts w:ascii="Arial" w:hAnsi="Arial" w:cs="Arial"/>
                                <w:b/>
                                <w:bCs/>
                                <w:color w:val="4472C4" w:themeColor="accent1"/>
                                <w:sz w:val="6"/>
                                <w:szCs w:val="6"/>
                                <w:lang w:val="en-US"/>
                              </w:rPr>
                              <w:t>Nipolet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35209">
              <w:rPr>
                <w:noProof/>
              </w:rPr>
              <w:drawing>
                <wp:inline distT="0" distB="0" distL="0" distR="0" wp14:anchorId="0DB59401" wp14:editId="7C293CB8">
                  <wp:extent cx="5645496" cy="393192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5496" cy="3931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35209" w:rsidRPr="00BD27E5" w14:paraId="34F30654" w14:textId="77777777" w:rsidTr="00835209">
        <w:trPr>
          <w:cantSplit/>
          <w:trHeight w:val="89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7BA99CD8" w14:textId="7266BDEB" w:rsidR="00835209" w:rsidRPr="00835209" w:rsidRDefault="00835209" w:rsidP="0083520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027D18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CS-038-6-A18-WN KE01-A1-210-PO-P-DI-8020-051</w:t>
            </w:r>
          </w:p>
        </w:tc>
      </w:tr>
    </w:tbl>
    <w:p w14:paraId="1FEAE8C5" w14:textId="1B69B799" w:rsidR="008A496D" w:rsidRDefault="008A496D" w:rsidP="000C3CDA">
      <w:pPr>
        <w:rPr>
          <w:rFonts w:ascii="Arial" w:hAnsi="Arial" w:cs="Arial"/>
        </w:rPr>
      </w:pPr>
    </w:p>
    <w:sectPr w:rsidR="008A496D" w:rsidSect="00836C6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567" w:right="1134" w:bottom="810" w:left="1134" w:header="288" w:footer="288" w:gutter="0"/>
      <w:pgNumType w:start="1"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23103C" w14:textId="77777777" w:rsidR="008641F8" w:rsidRDefault="008641F8" w:rsidP="00600615">
      <w:pPr>
        <w:pStyle w:val="Header"/>
      </w:pPr>
      <w:r>
        <w:separator/>
      </w:r>
    </w:p>
  </w:endnote>
  <w:endnote w:type="continuationSeparator" w:id="0">
    <w:p w14:paraId="37F0CBE2" w14:textId="77777777" w:rsidR="008641F8" w:rsidRDefault="008641F8" w:rsidP="00600615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D1F400" w14:textId="77777777" w:rsidR="006D4632" w:rsidRDefault="006D46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6B0DB" w14:textId="77777777" w:rsidR="006D4632" w:rsidRDefault="006D46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0E5F4" w14:textId="77777777" w:rsidR="006D4632" w:rsidRDefault="006D4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C9489" w14:textId="77777777" w:rsidR="008641F8" w:rsidRDefault="008641F8" w:rsidP="00600615">
      <w:pPr>
        <w:pStyle w:val="Header"/>
      </w:pPr>
      <w:r>
        <w:separator/>
      </w:r>
    </w:p>
  </w:footnote>
  <w:footnote w:type="continuationSeparator" w:id="0">
    <w:p w14:paraId="5044A54D" w14:textId="77777777" w:rsidR="008641F8" w:rsidRDefault="008641F8" w:rsidP="00600615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D8C19" w14:textId="77777777" w:rsidR="006D4632" w:rsidRDefault="006D46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933" w:type="dxa"/>
      <w:tblInd w:w="-5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63"/>
      <w:gridCol w:w="1763"/>
      <w:gridCol w:w="3402"/>
      <w:gridCol w:w="1418"/>
      <w:gridCol w:w="1107"/>
      <w:gridCol w:w="703"/>
      <w:gridCol w:w="121"/>
      <w:gridCol w:w="304"/>
      <w:gridCol w:w="352"/>
    </w:tblGrid>
    <w:tr w:rsidR="008641F8" w:rsidRPr="002B4E7B" w14:paraId="19F132DA" w14:textId="77777777" w:rsidTr="00313FFC">
      <w:trPr>
        <w:cantSplit/>
        <w:trHeight w:val="279"/>
      </w:trPr>
      <w:tc>
        <w:tcPr>
          <w:tcW w:w="1763" w:type="dxa"/>
          <w:vMerge w:val="restart"/>
          <w:vAlign w:val="center"/>
        </w:tcPr>
        <w:p w14:paraId="6A95291F" w14:textId="77777777" w:rsidR="008641F8" w:rsidRDefault="008641F8" w:rsidP="00B950D4">
          <w:pPr>
            <w:pStyle w:val="Header"/>
            <w:rPr>
              <w:rFonts w:ascii="Arial" w:hAnsi="Arial" w:cs="Arial"/>
              <w:noProof/>
              <w:sz w:val="36"/>
              <w:szCs w:val="36"/>
              <w:lang w:val="en-US" w:eastAsia="en-US"/>
            </w:rPr>
          </w:pPr>
          <w:r w:rsidRPr="00464DC6">
            <w:rPr>
              <w:noProof/>
              <w:lang w:val="ru-RU" w:eastAsia="ru-RU"/>
            </w:rPr>
            <w:drawing>
              <wp:inline distT="0" distB="0" distL="0" distR="0" wp14:anchorId="3F5C6D15" wp14:editId="57D192EC">
                <wp:extent cx="1009650" cy="1076325"/>
                <wp:effectExtent l="0" t="0" r="0" b="0"/>
                <wp:docPr id="26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9650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63" w:type="dxa"/>
          <w:vMerge w:val="restart"/>
          <w:vAlign w:val="center"/>
        </w:tcPr>
        <w:p w14:paraId="7757866A" w14:textId="5FDA5FD5" w:rsidR="008641F8" w:rsidRPr="00E15130" w:rsidRDefault="006D4632" w:rsidP="00B950D4">
          <w:pPr>
            <w:pStyle w:val="Header"/>
            <w:ind w:left="153"/>
            <w:rPr>
              <w:rFonts w:ascii="Arial" w:hAnsi="Arial" w:cs="Arial"/>
              <w:sz w:val="36"/>
              <w:szCs w:val="36"/>
            </w:rPr>
          </w:pPr>
          <w:r w:rsidRPr="00502712">
            <w:rPr>
              <w:noProof/>
            </w:rPr>
            <w:drawing>
              <wp:inline distT="0" distB="0" distL="0" distR="0" wp14:anchorId="579B66DD" wp14:editId="7FC6091E">
                <wp:extent cx="901065" cy="1023620"/>
                <wp:effectExtent l="0" t="0" r="0" b="508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1065" cy="1023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vMerge w:val="restart"/>
          <w:vAlign w:val="center"/>
        </w:tcPr>
        <w:p w14:paraId="73CC8FE2" w14:textId="77777777" w:rsidR="008641F8" w:rsidRPr="00173398" w:rsidRDefault="008641F8" w:rsidP="00B950D4">
          <w:pPr>
            <w:tabs>
              <w:tab w:val="left" w:pos="284"/>
            </w:tabs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>Yeskert Kyzmet Rutledge LLP</w:t>
          </w:r>
        </w:p>
        <w:p w14:paraId="09B8C937" w14:textId="77777777" w:rsidR="008641F8" w:rsidRDefault="008641F8" w:rsidP="00B950D4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6A Karymsakov Street, Atyrau 060000,</w:t>
          </w:r>
        </w:p>
        <w:p w14:paraId="110BFD0E" w14:textId="77777777" w:rsidR="008641F8" w:rsidRPr="00173398" w:rsidRDefault="008641F8" w:rsidP="00B950D4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Republic of Kazakhstan</w:t>
          </w:r>
        </w:p>
        <w:p w14:paraId="13F7ACCC" w14:textId="77777777" w:rsidR="008641F8" w:rsidRPr="00173398" w:rsidRDefault="008641F8" w:rsidP="00B950D4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T/F:+7 (71 22) 45 18 13</w:t>
          </w:r>
        </w:p>
        <w:p w14:paraId="1FACD61E" w14:textId="77777777" w:rsidR="008641F8" w:rsidRPr="00266C5A" w:rsidRDefault="008641F8" w:rsidP="00B950D4">
          <w:pPr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266C5A">
            <w:rPr>
              <w:rFonts w:ascii="Arial" w:hAnsi="Arial" w:cs="Arial"/>
              <w:sz w:val="16"/>
              <w:szCs w:val="16"/>
              <w:lang w:val="en-US"/>
            </w:rPr>
            <w:t xml:space="preserve">: </w:t>
          </w:r>
          <w:hyperlink r:id="rId3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266C5A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@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r w:rsidRPr="00266C5A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  <w:p w14:paraId="449F05BB" w14:textId="77777777" w:rsidR="008641F8" w:rsidRPr="00266C5A" w:rsidRDefault="008641F8" w:rsidP="00B950D4">
          <w:pPr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</w:p>
        <w:p w14:paraId="23AB9FB1" w14:textId="77777777" w:rsidR="008641F8" w:rsidRPr="00173398" w:rsidRDefault="008641F8" w:rsidP="00B950D4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ТОО «Ескерт Кызмет Ратледж» </w:t>
          </w:r>
        </w:p>
        <w:p w14:paraId="0A1A0B17" w14:textId="77777777" w:rsidR="008641F8" w:rsidRPr="00173398" w:rsidRDefault="008641F8" w:rsidP="00B950D4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y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л. Карымсакова 6</w:t>
          </w:r>
          <w:r w:rsidRPr="00173398">
            <w:rPr>
              <w:rFonts w:ascii="Arial" w:hAnsi="Arial" w:cs="Arial"/>
              <w:sz w:val="16"/>
              <w:szCs w:val="16"/>
            </w:rPr>
            <w:t>A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, Атырау 060000, Республика Казахстан</w:t>
          </w:r>
        </w:p>
        <w:p w14:paraId="24283744" w14:textId="77777777" w:rsidR="008641F8" w:rsidRPr="00173398" w:rsidRDefault="008641F8" w:rsidP="00B950D4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Тел./факс:+7 (7122) 45 18 13</w:t>
          </w:r>
        </w:p>
        <w:p w14:paraId="35DCF13D" w14:textId="77777777" w:rsidR="008641F8" w:rsidRPr="00173398" w:rsidRDefault="008641F8" w:rsidP="00B950D4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4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</w:tc>
      <w:tc>
        <w:tcPr>
          <w:tcW w:w="1418" w:type="dxa"/>
        </w:tcPr>
        <w:p w14:paraId="781F7A36" w14:textId="77777777" w:rsidR="008641F8" w:rsidRPr="00173398" w:rsidRDefault="008641F8" w:rsidP="00B950D4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de-DE"/>
            </w:rPr>
            <w:t>Form 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</w:t>
          </w:r>
        </w:p>
        <w:p w14:paraId="6AA06DA3" w14:textId="77777777" w:rsidR="008641F8" w:rsidRPr="00173398" w:rsidRDefault="008641F8" w:rsidP="00B950D4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Форма №</w:t>
          </w:r>
        </w:p>
      </w:tc>
      <w:tc>
        <w:tcPr>
          <w:tcW w:w="1810" w:type="dxa"/>
          <w:gridSpan w:val="2"/>
          <w:vAlign w:val="center"/>
        </w:tcPr>
        <w:p w14:paraId="279B0884" w14:textId="415A6D7C" w:rsidR="008641F8" w:rsidRPr="00002D55" w:rsidRDefault="008641F8" w:rsidP="00B950D4">
          <w:pPr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313FFC">
            <w:rPr>
              <w:rFonts w:ascii="Arial" w:hAnsi="Arial" w:cs="Arial"/>
              <w:b/>
              <w:sz w:val="16"/>
              <w:szCs w:val="16"/>
              <w:lang w:val="en-US"/>
            </w:rPr>
            <w:t>QP-11-UTT-Q0</w:t>
          </w:r>
          <w:r w:rsidRPr="00313FFC">
            <w:rPr>
              <w:rFonts w:ascii="Arial" w:hAnsi="Arial" w:cs="Arial"/>
              <w:b/>
              <w:sz w:val="16"/>
              <w:szCs w:val="16"/>
              <w:lang w:val="ru-RU"/>
            </w:rPr>
            <w:t>1</w:t>
          </w:r>
        </w:p>
      </w:tc>
      <w:tc>
        <w:tcPr>
          <w:tcW w:w="425" w:type="dxa"/>
          <w:gridSpan w:val="2"/>
          <w:vAlign w:val="center"/>
        </w:tcPr>
        <w:p w14:paraId="01A284ED" w14:textId="77777777" w:rsidR="008641F8" w:rsidRPr="00002D55" w:rsidRDefault="008641F8" w:rsidP="00B950D4">
          <w:pPr>
            <w:pStyle w:val="Header"/>
            <w:rPr>
              <w:rFonts w:ascii="Arial" w:hAnsi="Arial" w:cs="Arial"/>
              <w:sz w:val="16"/>
              <w:szCs w:val="16"/>
              <w:lang w:val="en-GB"/>
            </w:rPr>
          </w:pPr>
          <w:r w:rsidRPr="00002D55">
            <w:rPr>
              <w:rFonts w:ascii="Arial" w:hAnsi="Arial" w:cs="Arial"/>
              <w:sz w:val="16"/>
              <w:szCs w:val="16"/>
              <w:lang w:val="en-GB"/>
            </w:rPr>
            <w:t>r</w:t>
          </w:r>
          <w:r w:rsidRPr="00002D55">
            <w:rPr>
              <w:rFonts w:ascii="Arial" w:hAnsi="Arial" w:cs="Arial"/>
              <w:sz w:val="16"/>
              <w:szCs w:val="16"/>
              <w:lang w:val="en-US"/>
            </w:rPr>
            <w:t>e</w:t>
          </w:r>
          <w:r w:rsidRPr="00002D55">
            <w:rPr>
              <w:rFonts w:ascii="Arial" w:hAnsi="Arial" w:cs="Arial"/>
              <w:sz w:val="16"/>
              <w:szCs w:val="16"/>
              <w:lang w:val="en-GB"/>
            </w:rPr>
            <w:t>v</w:t>
          </w:r>
        </w:p>
        <w:p w14:paraId="52D22AD3" w14:textId="77777777" w:rsidR="008641F8" w:rsidRPr="00002D55" w:rsidRDefault="008641F8" w:rsidP="00B950D4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sz w:val="16"/>
              <w:szCs w:val="16"/>
              <w:lang w:val="ru-RU"/>
            </w:rPr>
            <w:t>рев</w:t>
          </w:r>
        </w:p>
      </w:tc>
      <w:tc>
        <w:tcPr>
          <w:tcW w:w="352" w:type="dxa"/>
          <w:vAlign w:val="center"/>
        </w:tcPr>
        <w:p w14:paraId="63C1B95E" w14:textId="77777777" w:rsidR="008641F8" w:rsidRPr="00002D55" w:rsidRDefault="008641F8" w:rsidP="00B950D4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0</w:t>
          </w:r>
          <w:r w:rsidRPr="00002D55">
            <w:rPr>
              <w:rFonts w:ascii="Arial" w:hAnsi="Arial" w:cs="Arial"/>
              <w:b/>
              <w:sz w:val="16"/>
              <w:szCs w:val="16"/>
              <w:lang w:val="ru-RU"/>
            </w:rPr>
            <w:t>4</w:t>
          </w:r>
        </w:p>
      </w:tc>
    </w:tr>
    <w:tr w:rsidR="008641F8" w14:paraId="56265B5D" w14:textId="77777777" w:rsidTr="00313FFC">
      <w:trPr>
        <w:cantSplit/>
        <w:trHeight w:val="126"/>
      </w:trPr>
      <w:tc>
        <w:tcPr>
          <w:tcW w:w="1763" w:type="dxa"/>
          <w:vMerge/>
        </w:tcPr>
        <w:p w14:paraId="553897A8" w14:textId="77777777" w:rsidR="008641F8" w:rsidRPr="001620F3" w:rsidRDefault="008641F8" w:rsidP="00B950D4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771EE64A" w14:textId="77777777" w:rsidR="008641F8" w:rsidRPr="001620F3" w:rsidRDefault="008641F8" w:rsidP="00B950D4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7775920D" w14:textId="77777777" w:rsidR="008641F8" w:rsidRPr="00173398" w:rsidRDefault="008641F8" w:rsidP="00B950D4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</w:tcPr>
        <w:p w14:paraId="7470EF96" w14:textId="77777777" w:rsidR="008641F8" w:rsidRPr="00173398" w:rsidRDefault="008641F8" w:rsidP="00B950D4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Report </w:t>
          </w:r>
          <w:r w:rsidRPr="00173398">
            <w:rPr>
              <w:rFonts w:ascii="Arial" w:hAnsi="Arial" w:cs="Arial"/>
              <w:sz w:val="16"/>
              <w:szCs w:val="16"/>
            </w:rPr>
            <w:t>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Протокол №</w:t>
          </w:r>
        </w:p>
      </w:tc>
      <w:tc>
        <w:tcPr>
          <w:tcW w:w="2587" w:type="dxa"/>
          <w:gridSpan w:val="5"/>
          <w:vAlign w:val="center"/>
        </w:tcPr>
        <w:p w14:paraId="2BA438DE" w14:textId="0F9E8588" w:rsidR="008641F8" w:rsidRPr="0026256A" w:rsidRDefault="008641F8" w:rsidP="00B950D4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en-US"/>
            </w:rPr>
          </w:pPr>
          <w:r w:rsidRPr="00C02ECC">
            <w:rPr>
              <w:rFonts w:ascii="Arial" w:hAnsi="Arial" w:cs="Arial"/>
              <w:b/>
              <w:bCs/>
              <w:sz w:val="16"/>
              <w:szCs w:val="16"/>
              <w:lang w:val="ru-RU"/>
            </w:rPr>
            <w:t>04-YKR-O</w:t>
          </w:r>
          <w:r>
            <w:rPr>
              <w:rFonts w:ascii="Arial" w:hAnsi="Arial" w:cs="Arial"/>
              <w:b/>
              <w:bCs/>
              <w:sz w:val="16"/>
              <w:szCs w:val="16"/>
              <w:lang w:val="en-US"/>
            </w:rPr>
            <w:t>N</w:t>
          </w:r>
          <w:r w:rsidRPr="00C02ECC">
            <w:rPr>
              <w:rFonts w:ascii="Arial" w:hAnsi="Arial" w:cs="Arial"/>
              <w:b/>
              <w:bCs/>
              <w:sz w:val="16"/>
              <w:szCs w:val="16"/>
              <w:lang w:val="ru-RU"/>
            </w:rPr>
            <w:t>-UT-21-</w:t>
          </w:r>
          <w:r>
            <w:rPr>
              <w:rFonts w:ascii="Arial" w:hAnsi="Arial" w:cs="Arial"/>
              <w:b/>
              <w:bCs/>
              <w:sz w:val="16"/>
              <w:szCs w:val="16"/>
              <w:lang w:val="en-US"/>
            </w:rPr>
            <w:t>768</w:t>
          </w:r>
        </w:p>
      </w:tc>
    </w:tr>
    <w:tr w:rsidR="008641F8" w14:paraId="75765268" w14:textId="77777777" w:rsidTr="00313FFC">
      <w:trPr>
        <w:cantSplit/>
        <w:trHeight w:val="125"/>
      </w:trPr>
      <w:tc>
        <w:tcPr>
          <w:tcW w:w="1763" w:type="dxa"/>
          <w:vMerge/>
        </w:tcPr>
        <w:p w14:paraId="188BD9E7" w14:textId="77777777" w:rsidR="008641F8" w:rsidRPr="001620F3" w:rsidRDefault="008641F8" w:rsidP="00B950D4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48332199" w14:textId="77777777" w:rsidR="008641F8" w:rsidRPr="001620F3" w:rsidRDefault="008641F8" w:rsidP="00B950D4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6C9CCAA3" w14:textId="77777777" w:rsidR="008641F8" w:rsidRPr="00173398" w:rsidRDefault="008641F8" w:rsidP="00B950D4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vAlign w:val="center"/>
        </w:tcPr>
        <w:p w14:paraId="5616CA2C" w14:textId="77777777" w:rsidR="008641F8" w:rsidRPr="00173398" w:rsidRDefault="008641F8" w:rsidP="00B950D4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</w:rPr>
            <w:t>Date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Дата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vAlign w:val="center"/>
        </w:tcPr>
        <w:p w14:paraId="4356D6AC" w14:textId="45793F3B" w:rsidR="008641F8" w:rsidRPr="00A63F83" w:rsidRDefault="008641F8" w:rsidP="00B950D4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ru-RU"/>
            </w:rPr>
          </w:pPr>
          <w:r>
            <w:rPr>
              <w:rFonts w:ascii="Arial" w:hAnsi="Arial" w:cs="Arial"/>
              <w:b/>
              <w:sz w:val="16"/>
              <w:szCs w:val="16"/>
            </w:rPr>
            <w:t>01</w:t>
          </w:r>
          <w:r w:rsidRPr="00313FFC">
            <w:rPr>
              <w:rFonts w:ascii="Arial" w:hAnsi="Arial" w:cs="Arial"/>
              <w:b/>
              <w:sz w:val="16"/>
              <w:szCs w:val="16"/>
            </w:rPr>
            <w:t>.</w:t>
          </w:r>
          <w:r>
            <w:rPr>
              <w:rFonts w:ascii="Arial" w:hAnsi="Arial" w:cs="Arial"/>
              <w:b/>
              <w:sz w:val="16"/>
              <w:szCs w:val="16"/>
            </w:rPr>
            <w:t>12</w:t>
          </w:r>
          <w:r w:rsidRPr="00313FFC">
            <w:rPr>
              <w:rFonts w:ascii="Arial" w:hAnsi="Arial" w:cs="Arial"/>
              <w:b/>
              <w:sz w:val="16"/>
              <w:szCs w:val="16"/>
            </w:rPr>
            <w:t>.2021</w:t>
          </w:r>
        </w:p>
      </w:tc>
    </w:tr>
    <w:tr w:rsidR="008641F8" w14:paraId="288403C1" w14:textId="77777777" w:rsidTr="00313FFC">
      <w:trPr>
        <w:cantSplit/>
        <w:trHeight w:val="178"/>
      </w:trPr>
      <w:tc>
        <w:tcPr>
          <w:tcW w:w="1763" w:type="dxa"/>
          <w:vMerge/>
        </w:tcPr>
        <w:p w14:paraId="57445C63" w14:textId="77777777" w:rsidR="008641F8" w:rsidRDefault="008641F8" w:rsidP="00B950D4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74991E80" w14:textId="77777777" w:rsidR="008641F8" w:rsidRDefault="008641F8" w:rsidP="00B950D4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3133FADA" w14:textId="77777777" w:rsidR="008641F8" w:rsidRPr="00173398" w:rsidRDefault="008641F8" w:rsidP="00B950D4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322B5BD5" w14:textId="77777777" w:rsidR="008641F8" w:rsidRPr="00313FFC" w:rsidRDefault="008641F8" w:rsidP="00B950D4">
          <w:pPr>
            <w:pStyle w:val="TableParagraph"/>
            <w:jc w:val="both"/>
            <w:rPr>
              <w:sz w:val="16"/>
              <w:szCs w:val="16"/>
            </w:rPr>
          </w:pPr>
          <w:r w:rsidRPr="00313FFC">
            <w:rPr>
              <w:sz w:val="16"/>
              <w:szCs w:val="16"/>
            </w:rPr>
            <w:t>Work order No:</w:t>
          </w:r>
        </w:p>
        <w:p w14:paraId="446EBDAA" w14:textId="77777777" w:rsidR="008641F8" w:rsidRPr="00173398" w:rsidRDefault="008641F8" w:rsidP="00B950D4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313FFC">
            <w:rPr>
              <w:rFonts w:ascii="Arial" w:hAnsi="Arial" w:cs="Arial"/>
              <w:sz w:val="16"/>
              <w:szCs w:val="16"/>
              <w:lang w:val="ru-RU"/>
            </w:rPr>
            <w:t>Заказ</w:t>
          </w:r>
          <w:r w:rsidRPr="00313FFC">
            <w:rPr>
              <w:rFonts w:ascii="Arial" w:hAnsi="Arial" w:cs="Arial"/>
              <w:sz w:val="16"/>
              <w:szCs w:val="16"/>
            </w:rPr>
            <w:t>-</w:t>
          </w:r>
          <w:r w:rsidRPr="00313FFC">
            <w:rPr>
              <w:rFonts w:ascii="Arial" w:hAnsi="Arial" w:cs="Arial"/>
              <w:sz w:val="16"/>
              <w:szCs w:val="16"/>
              <w:lang w:val="ru-RU"/>
            </w:rPr>
            <w:t>наряд</w:t>
          </w:r>
          <w:r w:rsidRPr="00313FFC">
            <w:rPr>
              <w:rFonts w:ascii="Arial" w:hAnsi="Arial" w:cs="Arial"/>
              <w:sz w:val="16"/>
              <w:szCs w:val="16"/>
            </w:rPr>
            <w:t xml:space="preserve"> №:</w:t>
          </w:r>
        </w:p>
      </w:tc>
      <w:tc>
        <w:tcPr>
          <w:tcW w:w="2587" w:type="dxa"/>
          <w:gridSpan w:val="5"/>
          <w:shd w:val="clear" w:color="auto" w:fill="auto"/>
          <w:vAlign w:val="center"/>
        </w:tcPr>
        <w:p w14:paraId="676F00F1" w14:textId="3E68878F" w:rsidR="008641F8" w:rsidRPr="00E37844" w:rsidRDefault="008641F8" w:rsidP="00B950D4">
          <w:pPr>
            <w:pStyle w:val="Header"/>
            <w:rPr>
              <w:rFonts w:ascii="Arial" w:hAnsi="Arial" w:cs="Arial"/>
              <w:b/>
              <w:bCs/>
              <w:sz w:val="16"/>
              <w:szCs w:val="16"/>
              <w:highlight w:val="yellow"/>
            </w:rPr>
          </w:pPr>
          <w:r w:rsidRPr="00993B5B">
            <w:rPr>
              <w:rFonts w:ascii="Arial" w:hAnsi="Arial" w:cs="Arial"/>
              <w:b/>
              <w:bCs/>
              <w:sz w:val="16"/>
              <w:szCs w:val="16"/>
            </w:rPr>
            <w:t>28268722</w:t>
          </w:r>
        </w:p>
      </w:tc>
    </w:tr>
    <w:tr w:rsidR="008641F8" w14:paraId="67044B70" w14:textId="77777777" w:rsidTr="00313FFC">
      <w:trPr>
        <w:cantSplit/>
        <w:trHeight w:val="178"/>
      </w:trPr>
      <w:tc>
        <w:tcPr>
          <w:tcW w:w="1763" w:type="dxa"/>
          <w:vMerge/>
        </w:tcPr>
        <w:p w14:paraId="6B90D3A9" w14:textId="77777777" w:rsidR="008641F8" w:rsidRDefault="008641F8" w:rsidP="00B950D4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2E14DE5A" w14:textId="77777777" w:rsidR="008641F8" w:rsidRDefault="008641F8" w:rsidP="00B950D4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71A2E228" w14:textId="77777777" w:rsidR="008641F8" w:rsidRPr="00173398" w:rsidRDefault="008641F8" w:rsidP="00B950D4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10CB12F8" w14:textId="77777777" w:rsidR="008641F8" w:rsidRPr="00173398" w:rsidRDefault="008641F8" w:rsidP="00B950D4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>Method stat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.</w:t>
          </w: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 No</w:t>
          </w:r>
        </w:p>
        <w:p w14:paraId="59A36013" w14:textId="77777777" w:rsidR="008641F8" w:rsidRPr="00173398" w:rsidRDefault="008641F8" w:rsidP="00B950D4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№ ППР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shd w:val="clear" w:color="auto" w:fill="auto"/>
          <w:vAlign w:val="center"/>
        </w:tcPr>
        <w:p w14:paraId="6BA9AAA4" w14:textId="208B3FD7" w:rsidR="008641F8" w:rsidRPr="00002D55" w:rsidRDefault="008641F8" w:rsidP="00B950D4">
          <w:pPr>
            <w:pStyle w:val="Header"/>
            <w:rPr>
              <w:rFonts w:ascii="Arial" w:hAnsi="Arial" w:cs="Arial"/>
              <w:b/>
              <w:sz w:val="16"/>
              <w:szCs w:val="16"/>
              <w:lang w:val="en-US"/>
            </w:rPr>
          </w:pPr>
          <w:r>
            <w:rPr>
              <w:rFonts w:ascii="Arial" w:hAnsi="Arial" w:cs="Arial"/>
              <w:b/>
              <w:sz w:val="16"/>
              <w:szCs w:val="16"/>
              <w:lang w:val="en-US"/>
            </w:rPr>
            <w:t>n/a</w:t>
          </w:r>
        </w:p>
      </w:tc>
    </w:tr>
    <w:tr w:rsidR="008641F8" w14:paraId="1A41EFF0" w14:textId="77777777" w:rsidTr="00313FFC">
      <w:trPr>
        <w:cantSplit/>
        <w:trHeight w:val="132"/>
      </w:trPr>
      <w:tc>
        <w:tcPr>
          <w:tcW w:w="1763" w:type="dxa"/>
          <w:vMerge/>
          <w:tcBorders>
            <w:bottom w:val="single" w:sz="4" w:space="0" w:color="auto"/>
          </w:tcBorders>
        </w:tcPr>
        <w:p w14:paraId="2ACEFD40" w14:textId="77777777" w:rsidR="008641F8" w:rsidRDefault="008641F8" w:rsidP="00313FFC">
          <w:pPr>
            <w:pStyle w:val="Header"/>
          </w:pPr>
        </w:p>
      </w:tc>
      <w:tc>
        <w:tcPr>
          <w:tcW w:w="1763" w:type="dxa"/>
          <w:vMerge/>
          <w:tcBorders>
            <w:bottom w:val="single" w:sz="4" w:space="0" w:color="auto"/>
          </w:tcBorders>
          <w:vAlign w:val="center"/>
        </w:tcPr>
        <w:p w14:paraId="61D659DD" w14:textId="77777777" w:rsidR="008641F8" w:rsidRDefault="008641F8" w:rsidP="00313FFC">
          <w:pPr>
            <w:pStyle w:val="Header"/>
          </w:pPr>
        </w:p>
      </w:tc>
      <w:tc>
        <w:tcPr>
          <w:tcW w:w="3402" w:type="dxa"/>
          <w:vMerge/>
          <w:tcBorders>
            <w:bottom w:val="single" w:sz="4" w:space="0" w:color="auto"/>
          </w:tcBorders>
          <w:vAlign w:val="center"/>
        </w:tcPr>
        <w:p w14:paraId="7742566A" w14:textId="77777777" w:rsidR="008641F8" w:rsidRPr="00173398" w:rsidRDefault="008641F8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46FA0643" w14:textId="77777777" w:rsidR="008641F8" w:rsidRPr="00173398" w:rsidRDefault="008641F8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Page</w:t>
          </w:r>
          <w:r w:rsidRPr="00173398">
            <w:rPr>
              <w:rFonts w:ascii="Arial" w:hAnsi="Arial" w:cs="Arial"/>
              <w:sz w:val="16"/>
              <w:szCs w:val="16"/>
              <w:lang w:val="en-US"/>
            </w:rPr>
            <w:t>/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С</w:t>
          </w:r>
          <w:r w:rsidRPr="00173398">
            <w:rPr>
              <w:rFonts w:ascii="Arial" w:hAnsi="Arial" w:cs="Arial"/>
              <w:sz w:val="16"/>
              <w:szCs w:val="16"/>
            </w:rPr>
            <w:t>тр</w:t>
          </w:r>
        </w:p>
      </w:tc>
      <w:tc>
        <w:tcPr>
          <w:tcW w:w="1107" w:type="dxa"/>
          <w:tcBorders>
            <w:bottom w:val="single" w:sz="4" w:space="0" w:color="auto"/>
            <w:right w:val="nil"/>
          </w:tcBorders>
          <w:shd w:val="clear" w:color="auto" w:fill="auto"/>
          <w:vAlign w:val="center"/>
        </w:tcPr>
        <w:p w14:paraId="00CF0598" w14:textId="77777777" w:rsidR="008641F8" w:rsidRPr="00002D55" w:rsidRDefault="008641F8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b/>
              <w:sz w:val="16"/>
              <w:szCs w:val="16"/>
            </w:rPr>
            <w:fldChar w:fldCharType="begin"/>
          </w:r>
          <w:r w:rsidRPr="00002D55">
            <w:rPr>
              <w:rFonts w:ascii="Arial" w:hAnsi="Arial" w:cs="Arial"/>
              <w:b/>
              <w:sz w:val="16"/>
              <w:szCs w:val="16"/>
            </w:rPr>
            <w:instrText xml:space="preserve"> PAGE  \* Arabic  \* MERGEFORMAT </w:instrTex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separate"/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t>2</w: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end"/>
          </w:r>
        </w:p>
      </w:tc>
      <w:tc>
        <w:tcPr>
          <w:tcW w:w="824" w:type="dxa"/>
          <w:gridSpan w:val="2"/>
          <w:tcBorders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2116561D" w14:textId="77777777" w:rsidR="008641F8" w:rsidRPr="00002D55" w:rsidRDefault="008641F8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sz w:val="16"/>
              <w:szCs w:val="16"/>
            </w:rPr>
            <w:t>of / из</w:t>
          </w:r>
        </w:p>
      </w:tc>
      <w:tc>
        <w:tcPr>
          <w:tcW w:w="656" w:type="dxa"/>
          <w:gridSpan w:val="2"/>
          <w:tcBorders>
            <w:left w:val="nil"/>
            <w:bottom w:val="single" w:sz="4" w:space="0" w:color="auto"/>
          </w:tcBorders>
          <w:shd w:val="clear" w:color="auto" w:fill="auto"/>
          <w:vAlign w:val="center"/>
        </w:tcPr>
        <w:p w14:paraId="70F24B5C" w14:textId="7897B358" w:rsidR="008641F8" w:rsidRPr="007C08D9" w:rsidRDefault="008641F8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>
            <w:rPr>
              <w:rFonts w:ascii="Arial" w:hAnsi="Arial" w:cs="Arial"/>
              <w:sz w:val="16"/>
              <w:szCs w:val="16"/>
              <w:lang w:val="ru-RU"/>
            </w:rPr>
            <w:t>7</w:t>
          </w:r>
        </w:p>
      </w:tc>
    </w:tr>
  </w:tbl>
  <w:p w14:paraId="6E9E8E72" w14:textId="77777777" w:rsidR="008641F8" w:rsidRDefault="008641F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504778" w14:textId="77777777" w:rsidR="006D4632" w:rsidRDefault="006D46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821F6"/>
    <w:multiLevelType w:val="hybridMultilevel"/>
    <w:tmpl w:val="AB9046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32AFE"/>
    <w:multiLevelType w:val="hybridMultilevel"/>
    <w:tmpl w:val="E72C2D48"/>
    <w:lvl w:ilvl="0" w:tplc="94C0367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4040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E4F0F"/>
    <w:multiLevelType w:val="hybridMultilevel"/>
    <w:tmpl w:val="8BA83804"/>
    <w:lvl w:ilvl="0" w:tplc="6D8C10A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D4637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46AA2"/>
    <w:multiLevelType w:val="hybridMultilevel"/>
    <w:tmpl w:val="DA7A3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47604"/>
    <w:multiLevelType w:val="hybridMultilevel"/>
    <w:tmpl w:val="75ACED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0B37F2"/>
    <w:multiLevelType w:val="hybridMultilevel"/>
    <w:tmpl w:val="3754E762"/>
    <w:lvl w:ilvl="0" w:tplc="E1DAE9D6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815F6"/>
    <w:multiLevelType w:val="hybridMultilevel"/>
    <w:tmpl w:val="52E0E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432EC8"/>
    <w:multiLevelType w:val="hybridMultilevel"/>
    <w:tmpl w:val="D35C3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C154A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hideSpellingErrors/>
  <w:hideGrammaticalErrors/>
  <w:activeWritingStyle w:appName="MSWord" w:lang="it-IT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ru-RU" w:vendorID="64" w:dllVersion="0" w:nlCheck="1" w:checkStyle="0"/>
  <w:activeWritingStyle w:appName="MSWord" w:lang="de-DE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MDQzMDU1MzM2NTVX0lEKTi0uzszPAykwrgUArPQ2fSwAAAA="/>
  </w:docVars>
  <w:rsids>
    <w:rsidRoot w:val="00C147A7"/>
    <w:rsid w:val="000004DC"/>
    <w:rsid w:val="000004ED"/>
    <w:rsid w:val="00000913"/>
    <w:rsid w:val="00000CDE"/>
    <w:rsid w:val="00000FB3"/>
    <w:rsid w:val="000012D2"/>
    <w:rsid w:val="00001BB8"/>
    <w:rsid w:val="0000224E"/>
    <w:rsid w:val="00002789"/>
    <w:rsid w:val="00002D55"/>
    <w:rsid w:val="000033E7"/>
    <w:rsid w:val="00003821"/>
    <w:rsid w:val="0000396C"/>
    <w:rsid w:val="000043DE"/>
    <w:rsid w:val="000045A0"/>
    <w:rsid w:val="000047FA"/>
    <w:rsid w:val="0000492B"/>
    <w:rsid w:val="00005628"/>
    <w:rsid w:val="000059AB"/>
    <w:rsid w:val="00005C8F"/>
    <w:rsid w:val="00006195"/>
    <w:rsid w:val="0000635D"/>
    <w:rsid w:val="00006685"/>
    <w:rsid w:val="00006FA3"/>
    <w:rsid w:val="0000748A"/>
    <w:rsid w:val="00007A6B"/>
    <w:rsid w:val="00007FEE"/>
    <w:rsid w:val="0001016A"/>
    <w:rsid w:val="00010DB8"/>
    <w:rsid w:val="00011BC9"/>
    <w:rsid w:val="0001213B"/>
    <w:rsid w:val="000122B2"/>
    <w:rsid w:val="000122E6"/>
    <w:rsid w:val="0001280E"/>
    <w:rsid w:val="000133F5"/>
    <w:rsid w:val="00013695"/>
    <w:rsid w:val="00013974"/>
    <w:rsid w:val="0001430C"/>
    <w:rsid w:val="00014446"/>
    <w:rsid w:val="00015575"/>
    <w:rsid w:val="00015B7B"/>
    <w:rsid w:val="000160E1"/>
    <w:rsid w:val="000161F6"/>
    <w:rsid w:val="00016E61"/>
    <w:rsid w:val="000203CC"/>
    <w:rsid w:val="00020AB7"/>
    <w:rsid w:val="0002110F"/>
    <w:rsid w:val="00021F2A"/>
    <w:rsid w:val="000233DE"/>
    <w:rsid w:val="00024247"/>
    <w:rsid w:val="00024501"/>
    <w:rsid w:val="00024F72"/>
    <w:rsid w:val="00025171"/>
    <w:rsid w:val="00025270"/>
    <w:rsid w:val="0002577F"/>
    <w:rsid w:val="000262BF"/>
    <w:rsid w:val="0002655D"/>
    <w:rsid w:val="00026EAC"/>
    <w:rsid w:val="00027313"/>
    <w:rsid w:val="000275EE"/>
    <w:rsid w:val="00027CA8"/>
    <w:rsid w:val="00027D18"/>
    <w:rsid w:val="00027DE3"/>
    <w:rsid w:val="0003045D"/>
    <w:rsid w:val="00030BAE"/>
    <w:rsid w:val="0003111E"/>
    <w:rsid w:val="000319A2"/>
    <w:rsid w:val="0003225C"/>
    <w:rsid w:val="00033683"/>
    <w:rsid w:val="00034778"/>
    <w:rsid w:val="00034902"/>
    <w:rsid w:val="00034C46"/>
    <w:rsid w:val="000356E9"/>
    <w:rsid w:val="00035A2A"/>
    <w:rsid w:val="00036139"/>
    <w:rsid w:val="000362B8"/>
    <w:rsid w:val="0003673A"/>
    <w:rsid w:val="00036917"/>
    <w:rsid w:val="00037E20"/>
    <w:rsid w:val="00040053"/>
    <w:rsid w:val="00040148"/>
    <w:rsid w:val="00040B85"/>
    <w:rsid w:val="00041E31"/>
    <w:rsid w:val="00041E50"/>
    <w:rsid w:val="00041FF4"/>
    <w:rsid w:val="000423C7"/>
    <w:rsid w:val="00042968"/>
    <w:rsid w:val="000438CB"/>
    <w:rsid w:val="00043DF3"/>
    <w:rsid w:val="0004442B"/>
    <w:rsid w:val="0004452F"/>
    <w:rsid w:val="00044756"/>
    <w:rsid w:val="00044AAD"/>
    <w:rsid w:val="00044ADA"/>
    <w:rsid w:val="00044CD9"/>
    <w:rsid w:val="00045DCB"/>
    <w:rsid w:val="00045F66"/>
    <w:rsid w:val="00045F9E"/>
    <w:rsid w:val="000465F2"/>
    <w:rsid w:val="0004678A"/>
    <w:rsid w:val="000468D6"/>
    <w:rsid w:val="00046B44"/>
    <w:rsid w:val="00047327"/>
    <w:rsid w:val="0004773D"/>
    <w:rsid w:val="00047838"/>
    <w:rsid w:val="00047958"/>
    <w:rsid w:val="0005084A"/>
    <w:rsid w:val="00051517"/>
    <w:rsid w:val="00051748"/>
    <w:rsid w:val="00051791"/>
    <w:rsid w:val="00051923"/>
    <w:rsid w:val="00051F9B"/>
    <w:rsid w:val="0005222A"/>
    <w:rsid w:val="00052506"/>
    <w:rsid w:val="00053047"/>
    <w:rsid w:val="0005324B"/>
    <w:rsid w:val="0005351F"/>
    <w:rsid w:val="00053946"/>
    <w:rsid w:val="00054386"/>
    <w:rsid w:val="000545B0"/>
    <w:rsid w:val="00055B1A"/>
    <w:rsid w:val="00055B57"/>
    <w:rsid w:val="00056E84"/>
    <w:rsid w:val="0005714D"/>
    <w:rsid w:val="000608E8"/>
    <w:rsid w:val="00060A69"/>
    <w:rsid w:val="00061932"/>
    <w:rsid w:val="00061DBF"/>
    <w:rsid w:val="00062253"/>
    <w:rsid w:val="0006229E"/>
    <w:rsid w:val="000627D7"/>
    <w:rsid w:val="000628F0"/>
    <w:rsid w:val="00062915"/>
    <w:rsid w:val="00062D9A"/>
    <w:rsid w:val="00063433"/>
    <w:rsid w:val="00063939"/>
    <w:rsid w:val="00063AA6"/>
    <w:rsid w:val="0006413A"/>
    <w:rsid w:val="00064BF3"/>
    <w:rsid w:val="00066239"/>
    <w:rsid w:val="000668A1"/>
    <w:rsid w:val="00066BA6"/>
    <w:rsid w:val="00066F63"/>
    <w:rsid w:val="0006743C"/>
    <w:rsid w:val="00067639"/>
    <w:rsid w:val="00067917"/>
    <w:rsid w:val="00067A37"/>
    <w:rsid w:val="00067A7C"/>
    <w:rsid w:val="00070987"/>
    <w:rsid w:val="00071145"/>
    <w:rsid w:val="00071403"/>
    <w:rsid w:val="00071F96"/>
    <w:rsid w:val="00072739"/>
    <w:rsid w:val="000729C9"/>
    <w:rsid w:val="00072AED"/>
    <w:rsid w:val="00072BB5"/>
    <w:rsid w:val="00072DE4"/>
    <w:rsid w:val="00072EA4"/>
    <w:rsid w:val="00072F07"/>
    <w:rsid w:val="0007301F"/>
    <w:rsid w:val="00073117"/>
    <w:rsid w:val="00074A5A"/>
    <w:rsid w:val="0007515A"/>
    <w:rsid w:val="00076214"/>
    <w:rsid w:val="00076333"/>
    <w:rsid w:val="00076455"/>
    <w:rsid w:val="0007691F"/>
    <w:rsid w:val="00076F89"/>
    <w:rsid w:val="00077170"/>
    <w:rsid w:val="00077556"/>
    <w:rsid w:val="00080696"/>
    <w:rsid w:val="000808C8"/>
    <w:rsid w:val="0008099E"/>
    <w:rsid w:val="000814C5"/>
    <w:rsid w:val="00081618"/>
    <w:rsid w:val="00081893"/>
    <w:rsid w:val="00081A38"/>
    <w:rsid w:val="00081B8F"/>
    <w:rsid w:val="00082234"/>
    <w:rsid w:val="000834F6"/>
    <w:rsid w:val="000837B0"/>
    <w:rsid w:val="000839BA"/>
    <w:rsid w:val="000839D9"/>
    <w:rsid w:val="00083EEC"/>
    <w:rsid w:val="00084181"/>
    <w:rsid w:val="0008488F"/>
    <w:rsid w:val="00084D58"/>
    <w:rsid w:val="000852FB"/>
    <w:rsid w:val="000857FC"/>
    <w:rsid w:val="00085BC1"/>
    <w:rsid w:val="0008624F"/>
    <w:rsid w:val="000865B6"/>
    <w:rsid w:val="000867B3"/>
    <w:rsid w:val="00086DB1"/>
    <w:rsid w:val="00087630"/>
    <w:rsid w:val="00087957"/>
    <w:rsid w:val="00090610"/>
    <w:rsid w:val="0009097B"/>
    <w:rsid w:val="00090B74"/>
    <w:rsid w:val="00091303"/>
    <w:rsid w:val="000913AE"/>
    <w:rsid w:val="0009160A"/>
    <w:rsid w:val="0009279A"/>
    <w:rsid w:val="0009380B"/>
    <w:rsid w:val="000939E6"/>
    <w:rsid w:val="00094342"/>
    <w:rsid w:val="00094A58"/>
    <w:rsid w:val="00094B00"/>
    <w:rsid w:val="000953E9"/>
    <w:rsid w:val="00095877"/>
    <w:rsid w:val="00095A19"/>
    <w:rsid w:val="00096C0C"/>
    <w:rsid w:val="00097313"/>
    <w:rsid w:val="00097A7E"/>
    <w:rsid w:val="000A019E"/>
    <w:rsid w:val="000A09D8"/>
    <w:rsid w:val="000A1005"/>
    <w:rsid w:val="000A1474"/>
    <w:rsid w:val="000A1747"/>
    <w:rsid w:val="000A18B8"/>
    <w:rsid w:val="000A18FF"/>
    <w:rsid w:val="000A1E90"/>
    <w:rsid w:val="000A21B8"/>
    <w:rsid w:val="000A2E47"/>
    <w:rsid w:val="000A2EBE"/>
    <w:rsid w:val="000A3109"/>
    <w:rsid w:val="000A456C"/>
    <w:rsid w:val="000A49AD"/>
    <w:rsid w:val="000A4E4E"/>
    <w:rsid w:val="000A57CB"/>
    <w:rsid w:val="000A59A2"/>
    <w:rsid w:val="000A5C50"/>
    <w:rsid w:val="000A5E77"/>
    <w:rsid w:val="000A5FD3"/>
    <w:rsid w:val="000A61F3"/>
    <w:rsid w:val="000A61FE"/>
    <w:rsid w:val="000A6572"/>
    <w:rsid w:val="000A6ACA"/>
    <w:rsid w:val="000A6AD2"/>
    <w:rsid w:val="000A6C5D"/>
    <w:rsid w:val="000A7212"/>
    <w:rsid w:val="000A7A17"/>
    <w:rsid w:val="000A7E18"/>
    <w:rsid w:val="000A7F27"/>
    <w:rsid w:val="000A7F44"/>
    <w:rsid w:val="000B0338"/>
    <w:rsid w:val="000B091F"/>
    <w:rsid w:val="000B0AA7"/>
    <w:rsid w:val="000B18A5"/>
    <w:rsid w:val="000B1F41"/>
    <w:rsid w:val="000B2139"/>
    <w:rsid w:val="000B2CD6"/>
    <w:rsid w:val="000B49C4"/>
    <w:rsid w:val="000B4AEC"/>
    <w:rsid w:val="000B4B45"/>
    <w:rsid w:val="000B4FFD"/>
    <w:rsid w:val="000B5F8F"/>
    <w:rsid w:val="000B61DC"/>
    <w:rsid w:val="000B7152"/>
    <w:rsid w:val="000B75F6"/>
    <w:rsid w:val="000B7D09"/>
    <w:rsid w:val="000B7DBC"/>
    <w:rsid w:val="000C0472"/>
    <w:rsid w:val="000C04EF"/>
    <w:rsid w:val="000C1369"/>
    <w:rsid w:val="000C1776"/>
    <w:rsid w:val="000C1DEF"/>
    <w:rsid w:val="000C1F96"/>
    <w:rsid w:val="000C255E"/>
    <w:rsid w:val="000C2BA1"/>
    <w:rsid w:val="000C32CE"/>
    <w:rsid w:val="000C3A4E"/>
    <w:rsid w:val="000C3C61"/>
    <w:rsid w:val="000C3CD1"/>
    <w:rsid w:val="000C3CDA"/>
    <w:rsid w:val="000C415D"/>
    <w:rsid w:val="000C44B4"/>
    <w:rsid w:val="000C4CF2"/>
    <w:rsid w:val="000C585C"/>
    <w:rsid w:val="000C59BC"/>
    <w:rsid w:val="000C5C11"/>
    <w:rsid w:val="000C61EE"/>
    <w:rsid w:val="000C674D"/>
    <w:rsid w:val="000C6D3F"/>
    <w:rsid w:val="000D0039"/>
    <w:rsid w:val="000D10F7"/>
    <w:rsid w:val="000D12BF"/>
    <w:rsid w:val="000D148E"/>
    <w:rsid w:val="000D194B"/>
    <w:rsid w:val="000D25AD"/>
    <w:rsid w:val="000D25BA"/>
    <w:rsid w:val="000D403D"/>
    <w:rsid w:val="000D491C"/>
    <w:rsid w:val="000D49D7"/>
    <w:rsid w:val="000D52DB"/>
    <w:rsid w:val="000D53BF"/>
    <w:rsid w:val="000D53F1"/>
    <w:rsid w:val="000D6252"/>
    <w:rsid w:val="000D64B6"/>
    <w:rsid w:val="000D6792"/>
    <w:rsid w:val="000D6BA4"/>
    <w:rsid w:val="000D6E72"/>
    <w:rsid w:val="000D6F98"/>
    <w:rsid w:val="000D70FD"/>
    <w:rsid w:val="000D75F5"/>
    <w:rsid w:val="000D7BD4"/>
    <w:rsid w:val="000D7D87"/>
    <w:rsid w:val="000E0421"/>
    <w:rsid w:val="000E1022"/>
    <w:rsid w:val="000E1A67"/>
    <w:rsid w:val="000E1ECF"/>
    <w:rsid w:val="000E1EDE"/>
    <w:rsid w:val="000E2063"/>
    <w:rsid w:val="000E20AB"/>
    <w:rsid w:val="000E2DB1"/>
    <w:rsid w:val="000E39C9"/>
    <w:rsid w:val="000E3B72"/>
    <w:rsid w:val="000E3C86"/>
    <w:rsid w:val="000E4876"/>
    <w:rsid w:val="000E48D4"/>
    <w:rsid w:val="000E49E2"/>
    <w:rsid w:val="000E53C8"/>
    <w:rsid w:val="000E558F"/>
    <w:rsid w:val="000E5C93"/>
    <w:rsid w:val="000E611D"/>
    <w:rsid w:val="000E614C"/>
    <w:rsid w:val="000E6EF2"/>
    <w:rsid w:val="000E6FF9"/>
    <w:rsid w:val="000E7B13"/>
    <w:rsid w:val="000F0654"/>
    <w:rsid w:val="000F0903"/>
    <w:rsid w:val="000F110F"/>
    <w:rsid w:val="000F186F"/>
    <w:rsid w:val="000F1945"/>
    <w:rsid w:val="000F1EA5"/>
    <w:rsid w:val="000F2940"/>
    <w:rsid w:val="000F3090"/>
    <w:rsid w:val="000F326C"/>
    <w:rsid w:val="000F3BBF"/>
    <w:rsid w:val="000F3F37"/>
    <w:rsid w:val="000F3FFB"/>
    <w:rsid w:val="000F4224"/>
    <w:rsid w:val="000F4408"/>
    <w:rsid w:val="000F4532"/>
    <w:rsid w:val="000F4921"/>
    <w:rsid w:val="000F4C89"/>
    <w:rsid w:val="000F4CE1"/>
    <w:rsid w:val="000F4F91"/>
    <w:rsid w:val="000F513F"/>
    <w:rsid w:val="000F5555"/>
    <w:rsid w:val="000F67D7"/>
    <w:rsid w:val="000F6E06"/>
    <w:rsid w:val="000F77AD"/>
    <w:rsid w:val="000F7E90"/>
    <w:rsid w:val="000F7F28"/>
    <w:rsid w:val="001012A5"/>
    <w:rsid w:val="001019C7"/>
    <w:rsid w:val="00101D0E"/>
    <w:rsid w:val="001020AA"/>
    <w:rsid w:val="00102FFB"/>
    <w:rsid w:val="00103B38"/>
    <w:rsid w:val="00104DA7"/>
    <w:rsid w:val="0010514E"/>
    <w:rsid w:val="001052F1"/>
    <w:rsid w:val="00105A79"/>
    <w:rsid w:val="001068D2"/>
    <w:rsid w:val="00106DA1"/>
    <w:rsid w:val="001073CD"/>
    <w:rsid w:val="00107734"/>
    <w:rsid w:val="00107CE2"/>
    <w:rsid w:val="00110122"/>
    <w:rsid w:val="001101EC"/>
    <w:rsid w:val="001108D3"/>
    <w:rsid w:val="001116DB"/>
    <w:rsid w:val="001118BC"/>
    <w:rsid w:val="00111CA0"/>
    <w:rsid w:val="001122F8"/>
    <w:rsid w:val="00112AB0"/>
    <w:rsid w:val="00112B1E"/>
    <w:rsid w:val="001133AF"/>
    <w:rsid w:val="001134A0"/>
    <w:rsid w:val="00114151"/>
    <w:rsid w:val="00114985"/>
    <w:rsid w:val="00114CB3"/>
    <w:rsid w:val="001158FF"/>
    <w:rsid w:val="00115A6A"/>
    <w:rsid w:val="00116003"/>
    <w:rsid w:val="0011643C"/>
    <w:rsid w:val="0011683E"/>
    <w:rsid w:val="0011699A"/>
    <w:rsid w:val="00116C65"/>
    <w:rsid w:val="00116FCB"/>
    <w:rsid w:val="0011706D"/>
    <w:rsid w:val="001170CF"/>
    <w:rsid w:val="00117103"/>
    <w:rsid w:val="0011778B"/>
    <w:rsid w:val="001178A4"/>
    <w:rsid w:val="001205EA"/>
    <w:rsid w:val="001208E6"/>
    <w:rsid w:val="00120C65"/>
    <w:rsid w:val="00120EDA"/>
    <w:rsid w:val="001223C4"/>
    <w:rsid w:val="001235A0"/>
    <w:rsid w:val="0012399A"/>
    <w:rsid w:val="0012444A"/>
    <w:rsid w:val="00124633"/>
    <w:rsid w:val="00124EB4"/>
    <w:rsid w:val="0012562F"/>
    <w:rsid w:val="00125937"/>
    <w:rsid w:val="00125D6B"/>
    <w:rsid w:val="00125DB8"/>
    <w:rsid w:val="001260B0"/>
    <w:rsid w:val="001263F8"/>
    <w:rsid w:val="0012671A"/>
    <w:rsid w:val="00126DC2"/>
    <w:rsid w:val="00126EA9"/>
    <w:rsid w:val="00126EAB"/>
    <w:rsid w:val="00126FE9"/>
    <w:rsid w:val="001277C6"/>
    <w:rsid w:val="001279DE"/>
    <w:rsid w:val="00127FAD"/>
    <w:rsid w:val="001308CF"/>
    <w:rsid w:val="001313FD"/>
    <w:rsid w:val="001315E6"/>
    <w:rsid w:val="00132300"/>
    <w:rsid w:val="00133945"/>
    <w:rsid w:val="00133B45"/>
    <w:rsid w:val="00134FB5"/>
    <w:rsid w:val="001353D1"/>
    <w:rsid w:val="001354F4"/>
    <w:rsid w:val="001356FD"/>
    <w:rsid w:val="00135850"/>
    <w:rsid w:val="00135C76"/>
    <w:rsid w:val="0013611B"/>
    <w:rsid w:val="00136546"/>
    <w:rsid w:val="001371DD"/>
    <w:rsid w:val="00137808"/>
    <w:rsid w:val="00137DA3"/>
    <w:rsid w:val="00140024"/>
    <w:rsid w:val="00140451"/>
    <w:rsid w:val="001409A1"/>
    <w:rsid w:val="00140BF6"/>
    <w:rsid w:val="001431D3"/>
    <w:rsid w:val="00143BA0"/>
    <w:rsid w:val="00144537"/>
    <w:rsid w:val="00144562"/>
    <w:rsid w:val="00144584"/>
    <w:rsid w:val="00144726"/>
    <w:rsid w:val="00144EF2"/>
    <w:rsid w:val="001450D2"/>
    <w:rsid w:val="00145111"/>
    <w:rsid w:val="001451D2"/>
    <w:rsid w:val="001454A7"/>
    <w:rsid w:val="00145E86"/>
    <w:rsid w:val="00145EAD"/>
    <w:rsid w:val="00146744"/>
    <w:rsid w:val="00146FD8"/>
    <w:rsid w:val="00147484"/>
    <w:rsid w:val="00147663"/>
    <w:rsid w:val="001477F0"/>
    <w:rsid w:val="00147A71"/>
    <w:rsid w:val="00150462"/>
    <w:rsid w:val="0015064A"/>
    <w:rsid w:val="00150DD7"/>
    <w:rsid w:val="001510EA"/>
    <w:rsid w:val="001516BA"/>
    <w:rsid w:val="00151818"/>
    <w:rsid w:val="001519F8"/>
    <w:rsid w:val="00151AB3"/>
    <w:rsid w:val="00151B8A"/>
    <w:rsid w:val="001520D6"/>
    <w:rsid w:val="001525FD"/>
    <w:rsid w:val="00152A6A"/>
    <w:rsid w:val="00152F03"/>
    <w:rsid w:val="00153170"/>
    <w:rsid w:val="00153AAA"/>
    <w:rsid w:val="00153B26"/>
    <w:rsid w:val="001540DD"/>
    <w:rsid w:val="0015410F"/>
    <w:rsid w:val="0015456B"/>
    <w:rsid w:val="00154F39"/>
    <w:rsid w:val="001551A2"/>
    <w:rsid w:val="00155E29"/>
    <w:rsid w:val="00156172"/>
    <w:rsid w:val="0015642D"/>
    <w:rsid w:val="00156EF9"/>
    <w:rsid w:val="00156F19"/>
    <w:rsid w:val="00156FC6"/>
    <w:rsid w:val="001575EE"/>
    <w:rsid w:val="00157948"/>
    <w:rsid w:val="001601F0"/>
    <w:rsid w:val="00160219"/>
    <w:rsid w:val="0016050B"/>
    <w:rsid w:val="00160D84"/>
    <w:rsid w:val="001616D7"/>
    <w:rsid w:val="00161836"/>
    <w:rsid w:val="00161AED"/>
    <w:rsid w:val="001620F3"/>
    <w:rsid w:val="00162819"/>
    <w:rsid w:val="00162F6F"/>
    <w:rsid w:val="001632BF"/>
    <w:rsid w:val="001632DA"/>
    <w:rsid w:val="00163786"/>
    <w:rsid w:val="00163AB2"/>
    <w:rsid w:val="00165524"/>
    <w:rsid w:val="00165586"/>
    <w:rsid w:val="00167A9F"/>
    <w:rsid w:val="00167C82"/>
    <w:rsid w:val="00167FC2"/>
    <w:rsid w:val="00170462"/>
    <w:rsid w:val="00170ABD"/>
    <w:rsid w:val="00170ABE"/>
    <w:rsid w:val="00170F36"/>
    <w:rsid w:val="00171C76"/>
    <w:rsid w:val="00172616"/>
    <w:rsid w:val="00172C32"/>
    <w:rsid w:val="00172D16"/>
    <w:rsid w:val="00172FD2"/>
    <w:rsid w:val="001731F9"/>
    <w:rsid w:val="00173452"/>
    <w:rsid w:val="00173616"/>
    <w:rsid w:val="00173850"/>
    <w:rsid w:val="001738EE"/>
    <w:rsid w:val="001742BE"/>
    <w:rsid w:val="001746F6"/>
    <w:rsid w:val="00174BE6"/>
    <w:rsid w:val="001759D8"/>
    <w:rsid w:val="00176448"/>
    <w:rsid w:val="00176FB3"/>
    <w:rsid w:val="00177A1F"/>
    <w:rsid w:val="00177D31"/>
    <w:rsid w:val="00181ED0"/>
    <w:rsid w:val="00181EE3"/>
    <w:rsid w:val="00181F91"/>
    <w:rsid w:val="00182AFA"/>
    <w:rsid w:val="00182E01"/>
    <w:rsid w:val="001836CA"/>
    <w:rsid w:val="00183F62"/>
    <w:rsid w:val="0018409B"/>
    <w:rsid w:val="001840F9"/>
    <w:rsid w:val="00184411"/>
    <w:rsid w:val="0018444F"/>
    <w:rsid w:val="00184987"/>
    <w:rsid w:val="00184BA9"/>
    <w:rsid w:val="00185261"/>
    <w:rsid w:val="00185575"/>
    <w:rsid w:val="0018575A"/>
    <w:rsid w:val="00185B64"/>
    <w:rsid w:val="0018673F"/>
    <w:rsid w:val="0018698C"/>
    <w:rsid w:val="00186AEB"/>
    <w:rsid w:val="00186B62"/>
    <w:rsid w:val="00187110"/>
    <w:rsid w:val="00187E5E"/>
    <w:rsid w:val="00187F1E"/>
    <w:rsid w:val="0019049A"/>
    <w:rsid w:val="0019070E"/>
    <w:rsid w:val="00190FE2"/>
    <w:rsid w:val="0019107C"/>
    <w:rsid w:val="00191AC4"/>
    <w:rsid w:val="00192280"/>
    <w:rsid w:val="00192DD8"/>
    <w:rsid w:val="001946DC"/>
    <w:rsid w:val="00194F2F"/>
    <w:rsid w:val="0019501D"/>
    <w:rsid w:val="00195064"/>
    <w:rsid w:val="0019508E"/>
    <w:rsid w:val="001951B3"/>
    <w:rsid w:val="00195425"/>
    <w:rsid w:val="001956A1"/>
    <w:rsid w:val="00195CFB"/>
    <w:rsid w:val="0019678B"/>
    <w:rsid w:val="001967AC"/>
    <w:rsid w:val="001978C2"/>
    <w:rsid w:val="00197BC7"/>
    <w:rsid w:val="00197E7F"/>
    <w:rsid w:val="001A0178"/>
    <w:rsid w:val="001A019B"/>
    <w:rsid w:val="001A158D"/>
    <w:rsid w:val="001A17E9"/>
    <w:rsid w:val="001A20D3"/>
    <w:rsid w:val="001A274C"/>
    <w:rsid w:val="001A38DE"/>
    <w:rsid w:val="001A4551"/>
    <w:rsid w:val="001A45BE"/>
    <w:rsid w:val="001A4F7A"/>
    <w:rsid w:val="001A53E0"/>
    <w:rsid w:val="001A57C9"/>
    <w:rsid w:val="001A5AE1"/>
    <w:rsid w:val="001A5C09"/>
    <w:rsid w:val="001A5DF1"/>
    <w:rsid w:val="001A63C7"/>
    <w:rsid w:val="001A6405"/>
    <w:rsid w:val="001A6508"/>
    <w:rsid w:val="001A6B99"/>
    <w:rsid w:val="001A702E"/>
    <w:rsid w:val="001A73DE"/>
    <w:rsid w:val="001A7408"/>
    <w:rsid w:val="001A7493"/>
    <w:rsid w:val="001A7561"/>
    <w:rsid w:val="001A75F0"/>
    <w:rsid w:val="001A7600"/>
    <w:rsid w:val="001A7643"/>
    <w:rsid w:val="001A7772"/>
    <w:rsid w:val="001A78EE"/>
    <w:rsid w:val="001B0860"/>
    <w:rsid w:val="001B1002"/>
    <w:rsid w:val="001B1C09"/>
    <w:rsid w:val="001B2496"/>
    <w:rsid w:val="001B2861"/>
    <w:rsid w:val="001B33D6"/>
    <w:rsid w:val="001B35F5"/>
    <w:rsid w:val="001B37FF"/>
    <w:rsid w:val="001B3A88"/>
    <w:rsid w:val="001B3B98"/>
    <w:rsid w:val="001B4408"/>
    <w:rsid w:val="001B45CF"/>
    <w:rsid w:val="001B45D1"/>
    <w:rsid w:val="001B4A97"/>
    <w:rsid w:val="001B4BF5"/>
    <w:rsid w:val="001B545F"/>
    <w:rsid w:val="001B5AD9"/>
    <w:rsid w:val="001B5B41"/>
    <w:rsid w:val="001B651D"/>
    <w:rsid w:val="001B6753"/>
    <w:rsid w:val="001B6F18"/>
    <w:rsid w:val="001B7042"/>
    <w:rsid w:val="001B7EB2"/>
    <w:rsid w:val="001C02FE"/>
    <w:rsid w:val="001C0F1C"/>
    <w:rsid w:val="001C127F"/>
    <w:rsid w:val="001C166E"/>
    <w:rsid w:val="001C182D"/>
    <w:rsid w:val="001C22B1"/>
    <w:rsid w:val="001C2368"/>
    <w:rsid w:val="001C2A28"/>
    <w:rsid w:val="001C2E49"/>
    <w:rsid w:val="001C4394"/>
    <w:rsid w:val="001C4511"/>
    <w:rsid w:val="001C4863"/>
    <w:rsid w:val="001C65E4"/>
    <w:rsid w:val="001C6FD9"/>
    <w:rsid w:val="001C7194"/>
    <w:rsid w:val="001C743C"/>
    <w:rsid w:val="001C7A3B"/>
    <w:rsid w:val="001D01E1"/>
    <w:rsid w:val="001D0CA7"/>
    <w:rsid w:val="001D2166"/>
    <w:rsid w:val="001D2497"/>
    <w:rsid w:val="001D2A8C"/>
    <w:rsid w:val="001D2B99"/>
    <w:rsid w:val="001D38B4"/>
    <w:rsid w:val="001D432F"/>
    <w:rsid w:val="001D482A"/>
    <w:rsid w:val="001D5B8F"/>
    <w:rsid w:val="001D6062"/>
    <w:rsid w:val="001D622C"/>
    <w:rsid w:val="001D7393"/>
    <w:rsid w:val="001D7D78"/>
    <w:rsid w:val="001E0322"/>
    <w:rsid w:val="001E0AF8"/>
    <w:rsid w:val="001E25CE"/>
    <w:rsid w:val="001E2C03"/>
    <w:rsid w:val="001E3097"/>
    <w:rsid w:val="001E3483"/>
    <w:rsid w:val="001E367A"/>
    <w:rsid w:val="001E36AA"/>
    <w:rsid w:val="001E560D"/>
    <w:rsid w:val="001E5DCC"/>
    <w:rsid w:val="001E6C53"/>
    <w:rsid w:val="001E6F0E"/>
    <w:rsid w:val="001E744F"/>
    <w:rsid w:val="001E79AE"/>
    <w:rsid w:val="001E7BD7"/>
    <w:rsid w:val="001E7D7A"/>
    <w:rsid w:val="001F0DA9"/>
    <w:rsid w:val="001F1588"/>
    <w:rsid w:val="001F1778"/>
    <w:rsid w:val="001F1826"/>
    <w:rsid w:val="001F1D4C"/>
    <w:rsid w:val="001F294F"/>
    <w:rsid w:val="001F2EB5"/>
    <w:rsid w:val="001F3D8E"/>
    <w:rsid w:val="001F4851"/>
    <w:rsid w:val="001F4AE8"/>
    <w:rsid w:val="001F5322"/>
    <w:rsid w:val="001F54E0"/>
    <w:rsid w:val="001F61AD"/>
    <w:rsid w:val="001F62B7"/>
    <w:rsid w:val="001F69BF"/>
    <w:rsid w:val="001F6A24"/>
    <w:rsid w:val="001F7031"/>
    <w:rsid w:val="002015A7"/>
    <w:rsid w:val="00201821"/>
    <w:rsid w:val="00201999"/>
    <w:rsid w:val="00201ABE"/>
    <w:rsid w:val="00201BF4"/>
    <w:rsid w:val="00201EAE"/>
    <w:rsid w:val="00202753"/>
    <w:rsid w:val="00202EC8"/>
    <w:rsid w:val="00202F58"/>
    <w:rsid w:val="00203162"/>
    <w:rsid w:val="00203A87"/>
    <w:rsid w:val="00203B0A"/>
    <w:rsid w:val="00203B53"/>
    <w:rsid w:val="00203E2A"/>
    <w:rsid w:val="00204074"/>
    <w:rsid w:val="00204118"/>
    <w:rsid w:val="002044D7"/>
    <w:rsid w:val="00204A9D"/>
    <w:rsid w:val="00204AAE"/>
    <w:rsid w:val="0020563A"/>
    <w:rsid w:val="00205985"/>
    <w:rsid w:val="0020643C"/>
    <w:rsid w:val="00207BE5"/>
    <w:rsid w:val="00210E80"/>
    <w:rsid w:val="00210F8E"/>
    <w:rsid w:val="00211B50"/>
    <w:rsid w:val="00211B9F"/>
    <w:rsid w:val="00212331"/>
    <w:rsid w:val="00213000"/>
    <w:rsid w:val="002136D7"/>
    <w:rsid w:val="00213EA9"/>
    <w:rsid w:val="0021411F"/>
    <w:rsid w:val="002141A2"/>
    <w:rsid w:val="002146FD"/>
    <w:rsid w:val="00214B4F"/>
    <w:rsid w:val="00214DF6"/>
    <w:rsid w:val="0021532B"/>
    <w:rsid w:val="0021596D"/>
    <w:rsid w:val="00215C2D"/>
    <w:rsid w:val="0021624A"/>
    <w:rsid w:val="00216347"/>
    <w:rsid w:val="00216C22"/>
    <w:rsid w:val="00216FA3"/>
    <w:rsid w:val="00217279"/>
    <w:rsid w:val="002173C2"/>
    <w:rsid w:val="00217597"/>
    <w:rsid w:val="00217959"/>
    <w:rsid w:val="002200D1"/>
    <w:rsid w:val="002212F7"/>
    <w:rsid w:val="00221982"/>
    <w:rsid w:val="0022210B"/>
    <w:rsid w:val="002224F1"/>
    <w:rsid w:val="00222566"/>
    <w:rsid w:val="00222D35"/>
    <w:rsid w:val="002231F3"/>
    <w:rsid w:val="002234CE"/>
    <w:rsid w:val="002255B7"/>
    <w:rsid w:val="002260D3"/>
    <w:rsid w:val="002260FD"/>
    <w:rsid w:val="002267AF"/>
    <w:rsid w:val="00226FFC"/>
    <w:rsid w:val="00227229"/>
    <w:rsid w:val="00227250"/>
    <w:rsid w:val="0022732C"/>
    <w:rsid w:val="002274B4"/>
    <w:rsid w:val="00227E25"/>
    <w:rsid w:val="00230028"/>
    <w:rsid w:val="00230074"/>
    <w:rsid w:val="00231BDE"/>
    <w:rsid w:val="00231BF5"/>
    <w:rsid w:val="002322E7"/>
    <w:rsid w:val="00232B3F"/>
    <w:rsid w:val="00232DBC"/>
    <w:rsid w:val="00232DC3"/>
    <w:rsid w:val="00232F56"/>
    <w:rsid w:val="002331E8"/>
    <w:rsid w:val="0023325F"/>
    <w:rsid w:val="002333C1"/>
    <w:rsid w:val="002338BD"/>
    <w:rsid w:val="00233D40"/>
    <w:rsid w:val="00233F12"/>
    <w:rsid w:val="002348F9"/>
    <w:rsid w:val="00234A3A"/>
    <w:rsid w:val="00235141"/>
    <w:rsid w:val="002356B7"/>
    <w:rsid w:val="00235FDC"/>
    <w:rsid w:val="0023660D"/>
    <w:rsid w:val="002367C3"/>
    <w:rsid w:val="002371D5"/>
    <w:rsid w:val="0024005A"/>
    <w:rsid w:val="0024036C"/>
    <w:rsid w:val="002422F3"/>
    <w:rsid w:val="002424ED"/>
    <w:rsid w:val="00243817"/>
    <w:rsid w:val="00243879"/>
    <w:rsid w:val="00243A86"/>
    <w:rsid w:val="00243BCC"/>
    <w:rsid w:val="00243FEE"/>
    <w:rsid w:val="00245327"/>
    <w:rsid w:val="00245FAA"/>
    <w:rsid w:val="00245FC5"/>
    <w:rsid w:val="002464E0"/>
    <w:rsid w:val="00246810"/>
    <w:rsid w:val="00247601"/>
    <w:rsid w:val="00247EC7"/>
    <w:rsid w:val="00250AB1"/>
    <w:rsid w:val="0025131D"/>
    <w:rsid w:val="002522AC"/>
    <w:rsid w:val="002526BD"/>
    <w:rsid w:val="002527DF"/>
    <w:rsid w:val="002529B3"/>
    <w:rsid w:val="00252E9C"/>
    <w:rsid w:val="002530B0"/>
    <w:rsid w:val="002533C9"/>
    <w:rsid w:val="00253433"/>
    <w:rsid w:val="00253B95"/>
    <w:rsid w:val="00253D54"/>
    <w:rsid w:val="00254F4C"/>
    <w:rsid w:val="002550D4"/>
    <w:rsid w:val="0025517B"/>
    <w:rsid w:val="002556A8"/>
    <w:rsid w:val="00255870"/>
    <w:rsid w:val="00255C5B"/>
    <w:rsid w:val="0025617E"/>
    <w:rsid w:val="00256296"/>
    <w:rsid w:val="0025636C"/>
    <w:rsid w:val="00256B1F"/>
    <w:rsid w:val="00257374"/>
    <w:rsid w:val="00257BE5"/>
    <w:rsid w:val="00260C95"/>
    <w:rsid w:val="00260ED7"/>
    <w:rsid w:val="00261209"/>
    <w:rsid w:val="002613D1"/>
    <w:rsid w:val="0026197B"/>
    <w:rsid w:val="00261B91"/>
    <w:rsid w:val="00261F36"/>
    <w:rsid w:val="0026256A"/>
    <w:rsid w:val="00262873"/>
    <w:rsid w:val="00263208"/>
    <w:rsid w:val="002637B4"/>
    <w:rsid w:val="00263C38"/>
    <w:rsid w:val="00263F4C"/>
    <w:rsid w:val="002641B1"/>
    <w:rsid w:val="00264434"/>
    <w:rsid w:val="002652EE"/>
    <w:rsid w:val="00265BA4"/>
    <w:rsid w:val="00265DCE"/>
    <w:rsid w:val="00265E3E"/>
    <w:rsid w:val="00266C5A"/>
    <w:rsid w:val="0026706B"/>
    <w:rsid w:val="00267312"/>
    <w:rsid w:val="002702AD"/>
    <w:rsid w:val="002706C6"/>
    <w:rsid w:val="002706E1"/>
    <w:rsid w:val="00270919"/>
    <w:rsid w:val="00271C37"/>
    <w:rsid w:val="00271D63"/>
    <w:rsid w:val="00272972"/>
    <w:rsid w:val="00272B3B"/>
    <w:rsid w:val="00272CFB"/>
    <w:rsid w:val="002738D6"/>
    <w:rsid w:val="00274339"/>
    <w:rsid w:val="00274459"/>
    <w:rsid w:val="00274DBF"/>
    <w:rsid w:val="00274EF4"/>
    <w:rsid w:val="002752E8"/>
    <w:rsid w:val="00275373"/>
    <w:rsid w:val="00275BAE"/>
    <w:rsid w:val="002763A8"/>
    <w:rsid w:val="00276C57"/>
    <w:rsid w:val="00280019"/>
    <w:rsid w:val="002800A8"/>
    <w:rsid w:val="002801CB"/>
    <w:rsid w:val="00280CDF"/>
    <w:rsid w:val="00281113"/>
    <w:rsid w:val="0028160D"/>
    <w:rsid w:val="00281738"/>
    <w:rsid w:val="00281D3F"/>
    <w:rsid w:val="00281FDC"/>
    <w:rsid w:val="00282C68"/>
    <w:rsid w:val="002835CF"/>
    <w:rsid w:val="00283C7F"/>
    <w:rsid w:val="00284007"/>
    <w:rsid w:val="00284289"/>
    <w:rsid w:val="00285731"/>
    <w:rsid w:val="002859F1"/>
    <w:rsid w:val="00285C93"/>
    <w:rsid w:val="00285FFA"/>
    <w:rsid w:val="002868D4"/>
    <w:rsid w:val="00286BBE"/>
    <w:rsid w:val="00286EE0"/>
    <w:rsid w:val="00287228"/>
    <w:rsid w:val="002876B2"/>
    <w:rsid w:val="00287896"/>
    <w:rsid w:val="002879DD"/>
    <w:rsid w:val="00287FE5"/>
    <w:rsid w:val="0029055E"/>
    <w:rsid w:val="00290BC3"/>
    <w:rsid w:val="0029110D"/>
    <w:rsid w:val="00291246"/>
    <w:rsid w:val="00292E1B"/>
    <w:rsid w:val="00292EA3"/>
    <w:rsid w:val="00293127"/>
    <w:rsid w:val="00293441"/>
    <w:rsid w:val="002935DA"/>
    <w:rsid w:val="00293684"/>
    <w:rsid w:val="002936BF"/>
    <w:rsid w:val="00293837"/>
    <w:rsid w:val="00293B18"/>
    <w:rsid w:val="00293B54"/>
    <w:rsid w:val="002942A7"/>
    <w:rsid w:val="00295424"/>
    <w:rsid w:val="00296250"/>
    <w:rsid w:val="00296260"/>
    <w:rsid w:val="00296545"/>
    <w:rsid w:val="002969E2"/>
    <w:rsid w:val="00296A6B"/>
    <w:rsid w:val="00296C0E"/>
    <w:rsid w:val="0029763E"/>
    <w:rsid w:val="00297BCE"/>
    <w:rsid w:val="002A00D4"/>
    <w:rsid w:val="002A00DA"/>
    <w:rsid w:val="002A01BE"/>
    <w:rsid w:val="002A0F0D"/>
    <w:rsid w:val="002A10C2"/>
    <w:rsid w:val="002A1390"/>
    <w:rsid w:val="002A1513"/>
    <w:rsid w:val="002A156F"/>
    <w:rsid w:val="002A161A"/>
    <w:rsid w:val="002A1AB8"/>
    <w:rsid w:val="002A2100"/>
    <w:rsid w:val="002A2404"/>
    <w:rsid w:val="002A36C8"/>
    <w:rsid w:val="002A3BBC"/>
    <w:rsid w:val="002A3D39"/>
    <w:rsid w:val="002A3E85"/>
    <w:rsid w:val="002A4379"/>
    <w:rsid w:val="002A4996"/>
    <w:rsid w:val="002A4CB7"/>
    <w:rsid w:val="002A5C37"/>
    <w:rsid w:val="002A5CC0"/>
    <w:rsid w:val="002A5CE1"/>
    <w:rsid w:val="002A5E9A"/>
    <w:rsid w:val="002A67F4"/>
    <w:rsid w:val="002A7133"/>
    <w:rsid w:val="002A771C"/>
    <w:rsid w:val="002A7DF0"/>
    <w:rsid w:val="002B0FB4"/>
    <w:rsid w:val="002B1026"/>
    <w:rsid w:val="002B1261"/>
    <w:rsid w:val="002B2206"/>
    <w:rsid w:val="002B369B"/>
    <w:rsid w:val="002B37B3"/>
    <w:rsid w:val="002B3E20"/>
    <w:rsid w:val="002B40D4"/>
    <w:rsid w:val="002B4D52"/>
    <w:rsid w:val="002B4F95"/>
    <w:rsid w:val="002B50D2"/>
    <w:rsid w:val="002B5595"/>
    <w:rsid w:val="002B56DC"/>
    <w:rsid w:val="002B57E3"/>
    <w:rsid w:val="002B57E7"/>
    <w:rsid w:val="002B5ABB"/>
    <w:rsid w:val="002B5C1C"/>
    <w:rsid w:val="002B6327"/>
    <w:rsid w:val="002B6352"/>
    <w:rsid w:val="002B773C"/>
    <w:rsid w:val="002B7C39"/>
    <w:rsid w:val="002B7EB9"/>
    <w:rsid w:val="002C0529"/>
    <w:rsid w:val="002C0CF1"/>
    <w:rsid w:val="002C10D4"/>
    <w:rsid w:val="002C11A4"/>
    <w:rsid w:val="002C1303"/>
    <w:rsid w:val="002C15D4"/>
    <w:rsid w:val="002C2275"/>
    <w:rsid w:val="002C22DA"/>
    <w:rsid w:val="002C2736"/>
    <w:rsid w:val="002C2EB0"/>
    <w:rsid w:val="002C2FCB"/>
    <w:rsid w:val="002C3029"/>
    <w:rsid w:val="002C33D6"/>
    <w:rsid w:val="002C33EF"/>
    <w:rsid w:val="002C35A8"/>
    <w:rsid w:val="002C3647"/>
    <w:rsid w:val="002C372D"/>
    <w:rsid w:val="002C3858"/>
    <w:rsid w:val="002C3B1E"/>
    <w:rsid w:val="002C3C7A"/>
    <w:rsid w:val="002C4340"/>
    <w:rsid w:val="002C461B"/>
    <w:rsid w:val="002C589B"/>
    <w:rsid w:val="002C5934"/>
    <w:rsid w:val="002C5A3C"/>
    <w:rsid w:val="002C61C3"/>
    <w:rsid w:val="002C687B"/>
    <w:rsid w:val="002C6B79"/>
    <w:rsid w:val="002C6F76"/>
    <w:rsid w:val="002C72EF"/>
    <w:rsid w:val="002C7EB9"/>
    <w:rsid w:val="002D0128"/>
    <w:rsid w:val="002D1035"/>
    <w:rsid w:val="002D13F9"/>
    <w:rsid w:val="002D2196"/>
    <w:rsid w:val="002D222A"/>
    <w:rsid w:val="002D272B"/>
    <w:rsid w:val="002D2B25"/>
    <w:rsid w:val="002D2B32"/>
    <w:rsid w:val="002D2CAE"/>
    <w:rsid w:val="002D3988"/>
    <w:rsid w:val="002D4DC0"/>
    <w:rsid w:val="002D4FA8"/>
    <w:rsid w:val="002D51C4"/>
    <w:rsid w:val="002D563B"/>
    <w:rsid w:val="002D566C"/>
    <w:rsid w:val="002D5973"/>
    <w:rsid w:val="002D5E41"/>
    <w:rsid w:val="002D6338"/>
    <w:rsid w:val="002D6B21"/>
    <w:rsid w:val="002D6DDB"/>
    <w:rsid w:val="002D6E66"/>
    <w:rsid w:val="002D6F89"/>
    <w:rsid w:val="002D790D"/>
    <w:rsid w:val="002D7D88"/>
    <w:rsid w:val="002E01F7"/>
    <w:rsid w:val="002E07A4"/>
    <w:rsid w:val="002E1804"/>
    <w:rsid w:val="002E1A92"/>
    <w:rsid w:val="002E20DD"/>
    <w:rsid w:val="002E2D24"/>
    <w:rsid w:val="002E3307"/>
    <w:rsid w:val="002E3795"/>
    <w:rsid w:val="002E37D1"/>
    <w:rsid w:val="002E3E5A"/>
    <w:rsid w:val="002E42B2"/>
    <w:rsid w:val="002E44B3"/>
    <w:rsid w:val="002E4DFB"/>
    <w:rsid w:val="002E56FA"/>
    <w:rsid w:val="002E5EED"/>
    <w:rsid w:val="002E788E"/>
    <w:rsid w:val="002E7BD0"/>
    <w:rsid w:val="002E7F24"/>
    <w:rsid w:val="002F0CCB"/>
    <w:rsid w:val="002F0EC4"/>
    <w:rsid w:val="002F144F"/>
    <w:rsid w:val="002F169E"/>
    <w:rsid w:val="002F1720"/>
    <w:rsid w:val="002F183F"/>
    <w:rsid w:val="002F1E51"/>
    <w:rsid w:val="002F1FC8"/>
    <w:rsid w:val="002F235E"/>
    <w:rsid w:val="002F27D2"/>
    <w:rsid w:val="002F2A2F"/>
    <w:rsid w:val="002F3AA0"/>
    <w:rsid w:val="002F3ED1"/>
    <w:rsid w:val="002F3EDF"/>
    <w:rsid w:val="002F3F63"/>
    <w:rsid w:val="002F4456"/>
    <w:rsid w:val="002F5796"/>
    <w:rsid w:val="002F593A"/>
    <w:rsid w:val="002F59EA"/>
    <w:rsid w:val="002F5BD0"/>
    <w:rsid w:val="002F5C91"/>
    <w:rsid w:val="002F5D22"/>
    <w:rsid w:val="002F5E38"/>
    <w:rsid w:val="002F60AE"/>
    <w:rsid w:val="002F6AC9"/>
    <w:rsid w:val="002F6EEB"/>
    <w:rsid w:val="002F7340"/>
    <w:rsid w:val="002F779C"/>
    <w:rsid w:val="002F7FC9"/>
    <w:rsid w:val="0030026A"/>
    <w:rsid w:val="0030109B"/>
    <w:rsid w:val="00301261"/>
    <w:rsid w:val="00301372"/>
    <w:rsid w:val="00301B25"/>
    <w:rsid w:val="00301B58"/>
    <w:rsid w:val="00301CF5"/>
    <w:rsid w:val="00301D50"/>
    <w:rsid w:val="00301EC1"/>
    <w:rsid w:val="00302000"/>
    <w:rsid w:val="00302321"/>
    <w:rsid w:val="0030268E"/>
    <w:rsid w:val="00303057"/>
    <w:rsid w:val="00303409"/>
    <w:rsid w:val="00303F69"/>
    <w:rsid w:val="00304166"/>
    <w:rsid w:val="00304455"/>
    <w:rsid w:val="00304754"/>
    <w:rsid w:val="00304DCE"/>
    <w:rsid w:val="00304EBE"/>
    <w:rsid w:val="00304ED5"/>
    <w:rsid w:val="00305EE7"/>
    <w:rsid w:val="00306595"/>
    <w:rsid w:val="00306B15"/>
    <w:rsid w:val="00307D85"/>
    <w:rsid w:val="00310423"/>
    <w:rsid w:val="0031095B"/>
    <w:rsid w:val="00312A1B"/>
    <w:rsid w:val="00312C8F"/>
    <w:rsid w:val="003133A4"/>
    <w:rsid w:val="003133B4"/>
    <w:rsid w:val="0031397B"/>
    <w:rsid w:val="00313D22"/>
    <w:rsid w:val="00313FFC"/>
    <w:rsid w:val="00314088"/>
    <w:rsid w:val="003144F7"/>
    <w:rsid w:val="003147A2"/>
    <w:rsid w:val="003149D3"/>
    <w:rsid w:val="00314A7A"/>
    <w:rsid w:val="00314B70"/>
    <w:rsid w:val="00314D35"/>
    <w:rsid w:val="00315ABA"/>
    <w:rsid w:val="00315CC1"/>
    <w:rsid w:val="00315F08"/>
    <w:rsid w:val="00316979"/>
    <w:rsid w:val="00316C60"/>
    <w:rsid w:val="003171A6"/>
    <w:rsid w:val="0031738F"/>
    <w:rsid w:val="0031769C"/>
    <w:rsid w:val="00320B66"/>
    <w:rsid w:val="003210A2"/>
    <w:rsid w:val="003216B8"/>
    <w:rsid w:val="003217E1"/>
    <w:rsid w:val="003226E9"/>
    <w:rsid w:val="0032298D"/>
    <w:rsid w:val="003230B2"/>
    <w:rsid w:val="00323795"/>
    <w:rsid w:val="00323DDB"/>
    <w:rsid w:val="003240ED"/>
    <w:rsid w:val="00324324"/>
    <w:rsid w:val="0032437D"/>
    <w:rsid w:val="003244A2"/>
    <w:rsid w:val="00325134"/>
    <w:rsid w:val="00325385"/>
    <w:rsid w:val="00325847"/>
    <w:rsid w:val="00325CB4"/>
    <w:rsid w:val="003264F8"/>
    <w:rsid w:val="0032698A"/>
    <w:rsid w:val="00326E4C"/>
    <w:rsid w:val="00327E53"/>
    <w:rsid w:val="00331600"/>
    <w:rsid w:val="003316AB"/>
    <w:rsid w:val="00331B38"/>
    <w:rsid w:val="00331DAA"/>
    <w:rsid w:val="003321D6"/>
    <w:rsid w:val="003324BE"/>
    <w:rsid w:val="00333DE4"/>
    <w:rsid w:val="00333E35"/>
    <w:rsid w:val="00334895"/>
    <w:rsid w:val="00334EB9"/>
    <w:rsid w:val="0033524D"/>
    <w:rsid w:val="003352D9"/>
    <w:rsid w:val="0033546B"/>
    <w:rsid w:val="00335956"/>
    <w:rsid w:val="00335B4C"/>
    <w:rsid w:val="00335CE2"/>
    <w:rsid w:val="00335E16"/>
    <w:rsid w:val="003367E0"/>
    <w:rsid w:val="00336CC1"/>
    <w:rsid w:val="003371D6"/>
    <w:rsid w:val="00340711"/>
    <w:rsid w:val="00341873"/>
    <w:rsid w:val="00342566"/>
    <w:rsid w:val="003426B4"/>
    <w:rsid w:val="0034292D"/>
    <w:rsid w:val="00342F13"/>
    <w:rsid w:val="00342FCE"/>
    <w:rsid w:val="003431F7"/>
    <w:rsid w:val="003434BD"/>
    <w:rsid w:val="003436FB"/>
    <w:rsid w:val="0034399D"/>
    <w:rsid w:val="00343F69"/>
    <w:rsid w:val="00343F95"/>
    <w:rsid w:val="003446C9"/>
    <w:rsid w:val="00344BD8"/>
    <w:rsid w:val="003458D2"/>
    <w:rsid w:val="00346149"/>
    <w:rsid w:val="003465C7"/>
    <w:rsid w:val="00346600"/>
    <w:rsid w:val="0034666A"/>
    <w:rsid w:val="003469F4"/>
    <w:rsid w:val="00346B0F"/>
    <w:rsid w:val="00346D5B"/>
    <w:rsid w:val="00346FC8"/>
    <w:rsid w:val="00347040"/>
    <w:rsid w:val="00347151"/>
    <w:rsid w:val="0034735E"/>
    <w:rsid w:val="00347688"/>
    <w:rsid w:val="0034795D"/>
    <w:rsid w:val="00347B25"/>
    <w:rsid w:val="00350374"/>
    <w:rsid w:val="003511D6"/>
    <w:rsid w:val="00351290"/>
    <w:rsid w:val="003515C1"/>
    <w:rsid w:val="00351D6C"/>
    <w:rsid w:val="00351D8E"/>
    <w:rsid w:val="00352023"/>
    <w:rsid w:val="00352154"/>
    <w:rsid w:val="00352472"/>
    <w:rsid w:val="00352D1C"/>
    <w:rsid w:val="00352F1E"/>
    <w:rsid w:val="0035331C"/>
    <w:rsid w:val="00353609"/>
    <w:rsid w:val="00354CA2"/>
    <w:rsid w:val="0035573D"/>
    <w:rsid w:val="00355E53"/>
    <w:rsid w:val="00355E56"/>
    <w:rsid w:val="00356E00"/>
    <w:rsid w:val="0035704A"/>
    <w:rsid w:val="003576A9"/>
    <w:rsid w:val="00360897"/>
    <w:rsid w:val="00361192"/>
    <w:rsid w:val="003611EC"/>
    <w:rsid w:val="00361572"/>
    <w:rsid w:val="00361659"/>
    <w:rsid w:val="0036343B"/>
    <w:rsid w:val="003635A6"/>
    <w:rsid w:val="00364837"/>
    <w:rsid w:val="003648EA"/>
    <w:rsid w:val="00364B21"/>
    <w:rsid w:val="0036552C"/>
    <w:rsid w:val="003657DB"/>
    <w:rsid w:val="003664E9"/>
    <w:rsid w:val="00366616"/>
    <w:rsid w:val="00366CAC"/>
    <w:rsid w:val="00366CDD"/>
    <w:rsid w:val="00366F5E"/>
    <w:rsid w:val="00367C26"/>
    <w:rsid w:val="00367C3D"/>
    <w:rsid w:val="00371542"/>
    <w:rsid w:val="00371A7C"/>
    <w:rsid w:val="00371B45"/>
    <w:rsid w:val="00372D53"/>
    <w:rsid w:val="0037321D"/>
    <w:rsid w:val="00373674"/>
    <w:rsid w:val="00373D97"/>
    <w:rsid w:val="00374219"/>
    <w:rsid w:val="00374228"/>
    <w:rsid w:val="003746F0"/>
    <w:rsid w:val="00374851"/>
    <w:rsid w:val="00374855"/>
    <w:rsid w:val="00375573"/>
    <w:rsid w:val="003763A8"/>
    <w:rsid w:val="0037680B"/>
    <w:rsid w:val="00376AA6"/>
    <w:rsid w:val="003775BB"/>
    <w:rsid w:val="00377721"/>
    <w:rsid w:val="00377B43"/>
    <w:rsid w:val="00377EA0"/>
    <w:rsid w:val="00380158"/>
    <w:rsid w:val="00380452"/>
    <w:rsid w:val="00380598"/>
    <w:rsid w:val="0038082A"/>
    <w:rsid w:val="00380BE6"/>
    <w:rsid w:val="0038139E"/>
    <w:rsid w:val="00381A6C"/>
    <w:rsid w:val="00382232"/>
    <w:rsid w:val="00382A69"/>
    <w:rsid w:val="00382AAE"/>
    <w:rsid w:val="00382E93"/>
    <w:rsid w:val="00382FCD"/>
    <w:rsid w:val="003830C6"/>
    <w:rsid w:val="00383180"/>
    <w:rsid w:val="0038331C"/>
    <w:rsid w:val="003834CE"/>
    <w:rsid w:val="003834DD"/>
    <w:rsid w:val="0038395C"/>
    <w:rsid w:val="003848C5"/>
    <w:rsid w:val="003849E8"/>
    <w:rsid w:val="00384AB5"/>
    <w:rsid w:val="003901D4"/>
    <w:rsid w:val="00390A73"/>
    <w:rsid w:val="00390BDD"/>
    <w:rsid w:val="00391145"/>
    <w:rsid w:val="00391303"/>
    <w:rsid w:val="003917AD"/>
    <w:rsid w:val="00392361"/>
    <w:rsid w:val="003926B6"/>
    <w:rsid w:val="0039272B"/>
    <w:rsid w:val="00392BA1"/>
    <w:rsid w:val="00392D39"/>
    <w:rsid w:val="00392EAB"/>
    <w:rsid w:val="00392EF5"/>
    <w:rsid w:val="0039385B"/>
    <w:rsid w:val="003938C0"/>
    <w:rsid w:val="003943D3"/>
    <w:rsid w:val="003945C5"/>
    <w:rsid w:val="003947A9"/>
    <w:rsid w:val="003948D2"/>
    <w:rsid w:val="0039523B"/>
    <w:rsid w:val="00395244"/>
    <w:rsid w:val="003953C6"/>
    <w:rsid w:val="0039561B"/>
    <w:rsid w:val="003958F6"/>
    <w:rsid w:val="003959A6"/>
    <w:rsid w:val="00395CE9"/>
    <w:rsid w:val="00396F00"/>
    <w:rsid w:val="00396F5C"/>
    <w:rsid w:val="00397652"/>
    <w:rsid w:val="00397680"/>
    <w:rsid w:val="00397AA0"/>
    <w:rsid w:val="00397CB9"/>
    <w:rsid w:val="00397F2D"/>
    <w:rsid w:val="003A0564"/>
    <w:rsid w:val="003A0CFE"/>
    <w:rsid w:val="003A0D62"/>
    <w:rsid w:val="003A0D69"/>
    <w:rsid w:val="003A1051"/>
    <w:rsid w:val="003A12E5"/>
    <w:rsid w:val="003A151C"/>
    <w:rsid w:val="003A1D31"/>
    <w:rsid w:val="003A212B"/>
    <w:rsid w:val="003A261C"/>
    <w:rsid w:val="003A32CC"/>
    <w:rsid w:val="003A447F"/>
    <w:rsid w:val="003A46C7"/>
    <w:rsid w:val="003A4A8C"/>
    <w:rsid w:val="003A4C81"/>
    <w:rsid w:val="003A56BA"/>
    <w:rsid w:val="003A61C8"/>
    <w:rsid w:val="003A6A3D"/>
    <w:rsid w:val="003A6EE2"/>
    <w:rsid w:val="003A7477"/>
    <w:rsid w:val="003B0108"/>
    <w:rsid w:val="003B0423"/>
    <w:rsid w:val="003B1722"/>
    <w:rsid w:val="003B1732"/>
    <w:rsid w:val="003B2607"/>
    <w:rsid w:val="003B29E5"/>
    <w:rsid w:val="003B2D3F"/>
    <w:rsid w:val="003B2EE1"/>
    <w:rsid w:val="003B476D"/>
    <w:rsid w:val="003B49EC"/>
    <w:rsid w:val="003B4C6D"/>
    <w:rsid w:val="003B4DCE"/>
    <w:rsid w:val="003B59F4"/>
    <w:rsid w:val="003B5DA5"/>
    <w:rsid w:val="003B6230"/>
    <w:rsid w:val="003B63A1"/>
    <w:rsid w:val="003B6F01"/>
    <w:rsid w:val="003B6F4C"/>
    <w:rsid w:val="003B7906"/>
    <w:rsid w:val="003B790B"/>
    <w:rsid w:val="003B795E"/>
    <w:rsid w:val="003C065E"/>
    <w:rsid w:val="003C1017"/>
    <w:rsid w:val="003C117C"/>
    <w:rsid w:val="003C1288"/>
    <w:rsid w:val="003C1500"/>
    <w:rsid w:val="003C1518"/>
    <w:rsid w:val="003C17E2"/>
    <w:rsid w:val="003C2128"/>
    <w:rsid w:val="003C271E"/>
    <w:rsid w:val="003C288C"/>
    <w:rsid w:val="003C290A"/>
    <w:rsid w:val="003C2F4F"/>
    <w:rsid w:val="003C34BC"/>
    <w:rsid w:val="003C389E"/>
    <w:rsid w:val="003C45D8"/>
    <w:rsid w:val="003C5993"/>
    <w:rsid w:val="003C5B40"/>
    <w:rsid w:val="003C5F18"/>
    <w:rsid w:val="003C657A"/>
    <w:rsid w:val="003C6EE6"/>
    <w:rsid w:val="003C70B5"/>
    <w:rsid w:val="003C75E3"/>
    <w:rsid w:val="003D031B"/>
    <w:rsid w:val="003D0E5F"/>
    <w:rsid w:val="003D10CA"/>
    <w:rsid w:val="003D13B6"/>
    <w:rsid w:val="003D16D8"/>
    <w:rsid w:val="003D19C3"/>
    <w:rsid w:val="003D20D4"/>
    <w:rsid w:val="003D24C1"/>
    <w:rsid w:val="003D24F8"/>
    <w:rsid w:val="003D340C"/>
    <w:rsid w:val="003D3B1E"/>
    <w:rsid w:val="003D48D7"/>
    <w:rsid w:val="003D494D"/>
    <w:rsid w:val="003D51D6"/>
    <w:rsid w:val="003D5D9F"/>
    <w:rsid w:val="003D639C"/>
    <w:rsid w:val="003D6644"/>
    <w:rsid w:val="003D704A"/>
    <w:rsid w:val="003D716A"/>
    <w:rsid w:val="003D7474"/>
    <w:rsid w:val="003E04FD"/>
    <w:rsid w:val="003E082D"/>
    <w:rsid w:val="003E09A6"/>
    <w:rsid w:val="003E1030"/>
    <w:rsid w:val="003E110C"/>
    <w:rsid w:val="003E1692"/>
    <w:rsid w:val="003E17B6"/>
    <w:rsid w:val="003E1AEE"/>
    <w:rsid w:val="003E211C"/>
    <w:rsid w:val="003E26E4"/>
    <w:rsid w:val="003E2701"/>
    <w:rsid w:val="003E2D63"/>
    <w:rsid w:val="003E3213"/>
    <w:rsid w:val="003E329A"/>
    <w:rsid w:val="003E554C"/>
    <w:rsid w:val="003E5D0D"/>
    <w:rsid w:val="003E5FA1"/>
    <w:rsid w:val="003E699C"/>
    <w:rsid w:val="003E6C1E"/>
    <w:rsid w:val="003E700C"/>
    <w:rsid w:val="003E7D9E"/>
    <w:rsid w:val="003F041C"/>
    <w:rsid w:val="003F0511"/>
    <w:rsid w:val="003F1D3C"/>
    <w:rsid w:val="003F1E79"/>
    <w:rsid w:val="003F2374"/>
    <w:rsid w:val="003F2547"/>
    <w:rsid w:val="003F2F5F"/>
    <w:rsid w:val="003F381C"/>
    <w:rsid w:val="003F39F4"/>
    <w:rsid w:val="003F3AA3"/>
    <w:rsid w:val="003F3CB6"/>
    <w:rsid w:val="003F43C0"/>
    <w:rsid w:val="003F4917"/>
    <w:rsid w:val="003F4BB8"/>
    <w:rsid w:val="003F569F"/>
    <w:rsid w:val="003F6A6B"/>
    <w:rsid w:val="003F6E59"/>
    <w:rsid w:val="003F73AC"/>
    <w:rsid w:val="003F743D"/>
    <w:rsid w:val="003F7461"/>
    <w:rsid w:val="003F766E"/>
    <w:rsid w:val="003F7818"/>
    <w:rsid w:val="0040022F"/>
    <w:rsid w:val="0040059B"/>
    <w:rsid w:val="00400C5F"/>
    <w:rsid w:val="00400C77"/>
    <w:rsid w:val="004014F6"/>
    <w:rsid w:val="00401871"/>
    <w:rsid w:val="004018D1"/>
    <w:rsid w:val="00401DB2"/>
    <w:rsid w:val="00402365"/>
    <w:rsid w:val="00402DE5"/>
    <w:rsid w:val="0040342D"/>
    <w:rsid w:val="004037D9"/>
    <w:rsid w:val="0040393A"/>
    <w:rsid w:val="00403C37"/>
    <w:rsid w:val="00403CDE"/>
    <w:rsid w:val="0040413B"/>
    <w:rsid w:val="0040419B"/>
    <w:rsid w:val="004045C7"/>
    <w:rsid w:val="00404B03"/>
    <w:rsid w:val="00404D87"/>
    <w:rsid w:val="00404F23"/>
    <w:rsid w:val="00404F3A"/>
    <w:rsid w:val="00405003"/>
    <w:rsid w:val="00405461"/>
    <w:rsid w:val="00405CBF"/>
    <w:rsid w:val="004063DC"/>
    <w:rsid w:val="004070CF"/>
    <w:rsid w:val="004075E1"/>
    <w:rsid w:val="00407DBD"/>
    <w:rsid w:val="0041074E"/>
    <w:rsid w:val="004109BF"/>
    <w:rsid w:val="00410B3A"/>
    <w:rsid w:val="00411359"/>
    <w:rsid w:val="00411D0D"/>
    <w:rsid w:val="004120B5"/>
    <w:rsid w:val="00412554"/>
    <w:rsid w:val="004128EB"/>
    <w:rsid w:val="00412B1B"/>
    <w:rsid w:val="00412DEE"/>
    <w:rsid w:val="004136E7"/>
    <w:rsid w:val="00413A8D"/>
    <w:rsid w:val="00413C18"/>
    <w:rsid w:val="00413D86"/>
    <w:rsid w:val="00413EA5"/>
    <w:rsid w:val="004141A0"/>
    <w:rsid w:val="0041447F"/>
    <w:rsid w:val="00414FB6"/>
    <w:rsid w:val="00414FDE"/>
    <w:rsid w:val="0041516C"/>
    <w:rsid w:val="00415AB3"/>
    <w:rsid w:val="00415F03"/>
    <w:rsid w:val="00416051"/>
    <w:rsid w:val="004160E8"/>
    <w:rsid w:val="0041679E"/>
    <w:rsid w:val="00416A98"/>
    <w:rsid w:val="00416B36"/>
    <w:rsid w:val="0041706A"/>
    <w:rsid w:val="0041776C"/>
    <w:rsid w:val="00420046"/>
    <w:rsid w:val="00420A9D"/>
    <w:rsid w:val="0042109B"/>
    <w:rsid w:val="00421A7C"/>
    <w:rsid w:val="0042230D"/>
    <w:rsid w:val="00422E11"/>
    <w:rsid w:val="0042313E"/>
    <w:rsid w:val="00423318"/>
    <w:rsid w:val="00424BB1"/>
    <w:rsid w:val="00424C80"/>
    <w:rsid w:val="004254A9"/>
    <w:rsid w:val="00426325"/>
    <w:rsid w:val="00426612"/>
    <w:rsid w:val="004271A7"/>
    <w:rsid w:val="0043043B"/>
    <w:rsid w:val="00430676"/>
    <w:rsid w:val="0043126C"/>
    <w:rsid w:val="00431350"/>
    <w:rsid w:val="004315D4"/>
    <w:rsid w:val="00431610"/>
    <w:rsid w:val="004318A3"/>
    <w:rsid w:val="00432390"/>
    <w:rsid w:val="0043297A"/>
    <w:rsid w:val="00432EC2"/>
    <w:rsid w:val="00433340"/>
    <w:rsid w:val="004338FD"/>
    <w:rsid w:val="00433E2C"/>
    <w:rsid w:val="0043470F"/>
    <w:rsid w:val="00435FFE"/>
    <w:rsid w:val="00436269"/>
    <w:rsid w:val="00436317"/>
    <w:rsid w:val="004365DB"/>
    <w:rsid w:val="0043685D"/>
    <w:rsid w:val="00436CBB"/>
    <w:rsid w:val="00436CBF"/>
    <w:rsid w:val="0043708F"/>
    <w:rsid w:val="004406BC"/>
    <w:rsid w:val="004408F4"/>
    <w:rsid w:val="00441097"/>
    <w:rsid w:val="00441168"/>
    <w:rsid w:val="00441791"/>
    <w:rsid w:val="0044185C"/>
    <w:rsid w:val="00441940"/>
    <w:rsid w:val="004419F3"/>
    <w:rsid w:val="00441DB2"/>
    <w:rsid w:val="00441EBD"/>
    <w:rsid w:val="00442000"/>
    <w:rsid w:val="00442785"/>
    <w:rsid w:val="004427DC"/>
    <w:rsid w:val="004429B8"/>
    <w:rsid w:val="00443916"/>
    <w:rsid w:val="00443B76"/>
    <w:rsid w:val="00443DAA"/>
    <w:rsid w:val="00443EB5"/>
    <w:rsid w:val="004445CE"/>
    <w:rsid w:val="004448E7"/>
    <w:rsid w:val="004449AE"/>
    <w:rsid w:val="00444AA1"/>
    <w:rsid w:val="00444D13"/>
    <w:rsid w:val="00444FB4"/>
    <w:rsid w:val="0044517C"/>
    <w:rsid w:val="00445414"/>
    <w:rsid w:val="0044560C"/>
    <w:rsid w:val="00445914"/>
    <w:rsid w:val="004469F3"/>
    <w:rsid w:val="004472DC"/>
    <w:rsid w:val="00447335"/>
    <w:rsid w:val="0044786B"/>
    <w:rsid w:val="00450A51"/>
    <w:rsid w:val="00450AAE"/>
    <w:rsid w:val="0045102D"/>
    <w:rsid w:val="00451AC0"/>
    <w:rsid w:val="00451BD0"/>
    <w:rsid w:val="00451D90"/>
    <w:rsid w:val="0045292C"/>
    <w:rsid w:val="0045296F"/>
    <w:rsid w:val="00452D12"/>
    <w:rsid w:val="00453327"/>
    <w:rsid w:val="004536C4"/>
    <w:rsid w:val="004543FC"/>
    <w:rsid w:val="00454AF1"/>
    <w:rsid w:val="004557D2"/>
    <w:rsid w:val="00455AFB"/>
    <w:rsid w:val="004565F1"/>
    <w:rsid w:val="00456ECC"/>
    <w:rsid w:val="0045727E"/>
    <w:rsid w:val="004579F0"/>
    <w:rsid w:val="00457CF2"/>
    <w:rsid w:val="00460157"/>
    <w:rsid w:val="00460247"/>
    <w:rsid w:val="004609B8"/>
    <w:rsid w:val="00460AC5"/>
    <w:rsid w:val="00460BB4"/>
    <w:rsid w:val="0046130E"/>
    <w:rsid w:val="0046152C"/>
    <w:rsid w:val="00462ED7"/>
    <w:rsid w:val="004630A2"/>
    <w:rsid w:val="0046355D"/>
    <w:rsid w:val="004637AC"/>
    <w:rsid w:val="00463C11"/>
    <w:rsid w:val="00463C96"/>
    <w:rsid w:val="004644DC"/>
    <w:rsid w:val="00464DE0"/>
    <w:rsid w:val="00464E6A"/>
    <w:rsid w:val="004655A1"/>
    <w:rsid w:val="00465687"/>
    <w:rsid w:val="00465789"/>
    <w:rsid w:val="00465842"/>
    <w:rsid w:val="00465937"/>
    <w:rsid w:val="00465BD5"/>
    <w:rsid w:val="00466127"/>
    <w:rsid w:val="004665AA"/>
    <w:rsid w:val="0046688F"/>
    <w:rsid w:val="004675AF"/>
    <w:rsid w:val="00467BD3"/>
    <w:rsid w:val="00467DC9"/>
    <w:rsid w:val="0047037A"/>
    <w:rsid w:val="00471144"/>
    <w:rsid w:val="00471337"/>
    <w:rsid w:val="00471369"/>
    <w:rsid w:val="00472474"/>
    <w:rsid w:val="00472594"/>
    <w:rsid w:val="00472AC4"/>
    <w:rsid w:val="004741F2"/>
    <w:rsid w:val="00474770"/>
    <w:rsid w:val="00474EF7"/>
    <w:rsid w:val="00476C90"/>
    <w:rsid w:val="00476CB3"/>
    <w:rsid w:val="00477827"/>
    <w:rsid w:val="004806DB"/>
    <w:rsid w:val="00481561"/>
    <w:rsid w:val="004819D2"/>
    <w:rsid w:val="00481BCE"/>
    <w:rsid w:val="00482449"/>
    <w:rsid w:val="00482939"/>
    <w:rsid w:val="00482E5A"/>
    <w:rsid w:val="00483318"/>
    <w:rsid w:val="00484573"/>
    <w:rsid w:val="00484B7B"/>
    <w:rsid w:val="00484E61"/>
    <w:rsid w:val="00485984"/>
    <w:rsid w:val="00485B8D"/>
    <w:rsid w:val="00486E80"/>
    <w:rsid w:val="00487999"/>
    <w:rsid w:val="00487CCF"/>
    <w:rsid w:val="0049024C"/>
    <w:rsid w:val="004904B8"/>
    <w:rsid w:val="004906B1"/>
    <w:rsid w:val="00490C4E"/>
    <w:rsid w:val="00491565"/>
    <w:rsid w:val="0049160A"/>
    <w:rsid w:val="00491835"/>
    <w:rsid w:val="00491D03"/>
    <w:rsid w:val="00492555"/>
    <w:rsid w:val="00492930"/>
    <w:rsid w:val="0049370D"/>
    <w:rsid w:val="004938AA"/>
    <w:rsid w:val="00493D75"/>
    <w:rsid w:val="00494293"/>
    <w:rsid w:val="004945B7"/>
    <w:rsid w:val="00494958"/>
    <w:rsid w:val="00495090"/>
    <w:rsid w:val="0049529C"/>
    <w:rsid w:val="004957F1"/>
    <w:rsid w:val="00495C10"/>
    <w:rsid w:val="00495CC4"/>
    <w:rsid w:val="0049653C"/>
    <w:rsid w:val="0049793A"/>
    <w:rsid w:val="00497B0C"/>
    <w:rsid w:val="00497E31"/>
    <w:rsid w:val="004A1051"/>
    <w:rsid w:val="004A1F84"/>
    <w:rsid w:val="004A2082"/>
    <w:rsid w:val="004A2983"/>
    <w:rsid w:val="004A29BD"/>
    <w:rsid w:val="004A337E"/>
    <w:rsid w:val="004A35AD"/>
    <w:rsid w:val="004A3714"/>
    <w:rsid w:val="004A37FB"/>
    <w:rsid w:val="004A40C4"/>
    <w:rsid w:val="004A4524"/>
    <w:rsid w:val="004A4827"/>
    <w:rsid w:val="004A4AF6"/>
    <w:rsid w:val="004A4E46"/>
    <w:rsid w:val="004A4EFD"/>
    <w:rsid w:val="004A50A6"/>
    <w:rsid w:val="004A5BDA"/>
    <w:rsid w:val="004A640B"/>
    <w:rsid w:val="004A6593"/>
    <w:rsid w:val="004A676C"/>
    <w:rsid w:val="004A71D3"/>
    <w:rsid w:val="004A7340"/>
    <w:rsid w:val="004A73DF"/>
    <w:rsid w:val="004A7B1E"/>
    <w:rsid w:val="004A7C48"/>
    <w:rsid w:val="004B0737"/>
    <w:rsid w:val="004B093C"/>
    <w:rsid w:val="004B0C2D"/>
    <w:rsid w:val="004B136F"/>
    <w:rsid w:val="004B23A1"/>
    <w:rsid w:val="004B28B6"/>
    <w:rsid w:val="004B28BD"/>
    <w:rsid w:val="004B2975"/>
    <w:rsid w:val="004B2FF4"/>
    <w:rsid w:val="004B357A"/>
    <w:rsid w:val="004B38F4"/>
    <w:rsid w:val="004B3B08"/>
    <w:rsid w:val="004B4155"/>
    <w:rsid w:val="004B448F"/>
    <w:rsid w:val="004B4CC4"/>
    <w:rsid w:val="004B5157"/>
    <w:rsid w:val="004B53FE"/>
    <w:rsid w:val="004B54FB"/>
    <w:rsid w:val="004B57B3"/>
    <w:rsid w:val="004B57C5"/>
    <w:rsid w:val="004B620B"/>
    <w:rsid w:val="004B65F4"/>
    <w:rsid w:val="004B66B6"/>
    <w:rsid w:val="004B6C83"/>
    <w:rsid w:val="004B745F"/>
    <w:rsid w:val="004C0288"/>
    <w:rsid w:val="004C028C"/>
    <w:rsid w:val="004C0309"/>
    <w:rsid w:val="004C06E7"/>
    <w:rsid w:val="004C06F0"/>
    <w:rsid w:val="004C0917"/>
    <w:rsid w:val="004C09C5"/>
    <w:rsid w:val="004C0B83"/>
    <w:rsid w:val="004C107A"/>
    <w:rsid w:val="004C1109"/>
    <w:rsid w:val="004C1324"/>
    <w:rsid w:val="004C22F3"/>
    <w:rsid w:val="004C27A8"/>
    <w:rsid w:val="004C2EF9"/>
    <w:rsid w:val="004C395D"/>
    <w:rsid w:val="004C3A95"/>
    <w:rsid w:val="004C4973"/>
    <w:rsid w:val="004C499D"/>
    <w:rsid w:val="004C49A6"/>
    <w:rsid w:val="004C50F8"/>
    <w:rsid w:val="004C51C8"/>
    <w:rsid w:val="004C5A55"/>
    <w:rsid w:val="004C5D91"/>
    <w:rsid w:val="004C656B"/>
    <w:rsid w:val="004C7D93"/>
    <w:rsid w:val="004C7DC3"/>
    <w:rsid w:val="004D0516"/>
    <w:rsid w:val="004D11F2"/>
    <w:rsid w:val="004D132A"/>
    <w:rsid w:val="004D1CA5"/>
    <w:rsid w:val="004D22F4"/>
    <w:rsid w:val="004D27C4"/>
    <w:rsid w:val="004D2837"/>
    <w:rsid w:val="004D2B45"/>
    <w:rsid w:val="004D3117"/>
    <w:rsid w:val="004D37CE"/>
    <w:rsid w:val="004D3839"/>
    <w:rsid w:val="004D39D9"/>
    <w:rsid w:val="004D39DB"/>
    <w:rsid w:val="004D3D42"/>
    <w:rsid w:val="004D3D45"/>
    <w:rsid w:val="004D4F2E"/>
    <w:rsid w:val="004D4F72"/>
    <w:rsid w:val="004D5652"/>
    <w:rsid w:val="004D586E"/>
    <w:rsid w:val="004D6D22"/>
    <w:rsid w:val="004D7508"/>
    <w:rsid w:val="004D76A0"/>
    <w:rsid w:val="004E01F4"/>
    <w:rsid w:val="004E0976"/>
    <w:rsid w:val="004E0A91"/>
    <w:rsid w:val="004E0F19"/>
    <w:rsid w:val="004E1238"/>
    <w:rsid w:val="004E1661"/>
    <w:rsid w:val="004E1C31"/>
    <w:rsid w:val="004E2077"/>
    <w:rsid w:val="004E2ACD"/>
    <w:rsid w:val="004E2BC6"/>
    <w:rsid w:val="004E2D41"/>
    <w:rsid w:val="004E31B0"/>
    <w:rsid w:val="004E3A65"/>
    <w:rsid w:val="004E3E96"/>
    <w:rsid w:val="004E496F"/>
    <w:rsid w:val="004E4A86"/>
    <w:rsid w:val="004E4D7A"/>
    <w:rsid w:val="004E4E9A"/>
    <w:rsid w:val="004E4F13"/>
    <w:rsid w:val="004E5349"/>
    <w:rsid w:val="004E59EF"/>
    <w:rsid w:val="004E6084"/>
    <w:rsid w:val="004E65FC"/>
    <w:rsid w:val="004E6A1F"/>
    <w:rsid w:val="004E7165"/>
    <w:rsid w:val="004E7323"/>
    <w:rsid w:val="004E750C"/>
    <w:rsid w:val="004E751D"/>
    <w:rsid w:val="004F062B"/>
    <w:rsid w:val="004F0772"/>
    <w:rsid w:val="004F0941"/>
    <w:rsid w:val="004F0DFF"/>
    <w:rsid w:val="004F125A"/>
    <w:rsid w:val="004F141E"/>
    <w:rsid w:val="004F15C9"/>
    <w:rsid w:val="004F18DE"/>
    <w:rsid w:val="004F2275"/>
    <w:rsid w:val="004F299B"/>
    <w:rsid w:val="004F2C6A"/>
    <w:rsid w:val="004F2EF2"/>
    <w:rsid w:val="004F3562"/>
    <w:rsid w:val="004F3CA2"/>
    <w:rsid w:val="004F3F77"/>
    <w:rsid w:val="004F40BB"/>
    <w:rsid w:val="004F4105"/>
    <w:rsid w:val="004F53B8"/>
    <w:rsid w:val="004F7433"/>
    <w:rsid w:val="004F7C0F"/>
    <w:rsid w:val="005008AB"/>
    <w:rsid w:val="00501088"/>
    <w:rsid w:val="00501295"/>
    <w:rsid w:val="0050164A"/>
    <w:rsid w:val="00501A0D"/>
    <w:rsid w:val="00501A1A"/>
    <w:rsid w:val="00501BDB"/>
    <w:rsid w:val="00501DA7"/>
    <w:rsid w:val="005023B7"/>
    <w:rsid w:val="00503A82"/>
    <w:rsid w:val="00503D2C"/>
    <w:rsid w:val="0050442E"/>
    <w:rsid w:val="00504732"/>
    <w:rsid w:val="005050DF"/>
    <w:rsid w:val="005050EC"/>
    <w:rsid w:val="00505EBB"/>
    <w:rsid w:val="00506DC8"/>
    <w:rsid w:val="00507FEC"/>
    <w:rsid w:val="00510564"/>
    <w:rsid w:val="00510EB8"/>
    <w:rsid w:val="005111BF"/>
    <w:rsid w:val="00511694"/>
    <w:rsid w:val="00511C96"/>
    <w:rsid w:val="0051221A"/>
    <w:rsid w:val="00512414"/>
    <w:rsid w:val="005126D4"/>
    <w:rsid w:val="005127CD"/>
    <w:rsid w:val="0051289B"/>
    <w:rsid w:val="00512AA4"/>
    <w:rsid w:val="00512DB8"/>
    <w:rsid w:val="00513526"/>
    <w:rsid w:val="00513AB0"/>
    <w:rsid w:val="00514096"/>
    <w:rsid w:val="005141A2"/>
    <w:rsid w:val="005141DA"/>
    <w:rsid w:val="00514C22"/>
    <w:rsid w:val="00515A01"/>
    <w:rsid w:val="00515FBD"/>
    <w:rsid w:val="0051618F"/>
    <w:rsid w:val="00516F30"/>
    <w:rsid w:val="0051755C"/>
    <w:rsid w:val="00517FF3"/>
    <w:rsid w:val="00520286"/>
    <w:rsid w:val="00520338"/>
    <w:rsid w:val="00520441"/>
    <w:rsid w:val="005209F3"/>
    <w:rsid w:val="005211F7"/>
    <w:rsid w:val="00522209"/>
    <w:rsid w:val="00522C55"/>
    <w:rsid w:val="00522CE9"/>
    <w:rsid w:val="00523586"/>
    <w:rsid w:val="00523D96"/>
    <w:rsid w:val="00523DEC"/>
    <w:rsid w:val="00523F54"/>
    <w:rsid w:val="0052425E"/>
    <w:rsid w:val="005243DD"/>
    <w:rsid w:val="00524521"/>
    <w:rsid w:val="00524543"/>
    <w:rsid w:val="0052484E"/>
    <w:rsid w:val="00524E3B"/>
    <w:rsid w:val="00525AD0"/>
    <w:rsid w:val="00525DFA"/>
    <w:rsid w:val="00525FA7"/>
    <w:rsid w:val="00526551"/>
    <w:rsid w:val="00526688"/>
    <w:rsid w:val="00526BAD"/>
    <w:rsid w:val="00526F4C"/>
    <w:rsid w:val="00527723"/>
    <w:rsid w:val="005279CD"/>
    <w:rsid w:val="0053040E"/>
    <w:rsid w:val="00530AFB"/>
    <w:rsid w:val="00530DBF"/>
    <w:rsid w:val="005314D9"/>
    <w:rsid w:val="00531BA6"/>
    <w:rsid w:val="00531C25"/>
    <w:rsid w:val="00532A72"/>
    <w:rsid w:val="00532D23"/>
    <w:rsid w:val="00532EB1"/>
    <w:rsid w:val="00532ED8"/>
    <w:rsid w:val="005332B8"/>
    <w:rsid w:val="00534098"/>
    <w:rsid w:val="00535380"/>
    <w:rsid w:val="005355D5"/>
    <w:rsid w:val="0053561D"/>
    <w:rsid w:val="005356D9"/>
    <w:rsid w:val="0053599B"/>
    <w:rsid w:val="00535C1F"/>
    <w:rsid w:val="00535C40"/>
    <w:rsid w:val="00535E98"/>
    <w:rsid w:val="00535EDA"/>
    <w:rsid w:val="0053619D"/>
    <w:rsid w:val="00536C7E"/>
    <w:rsid w:val="00536CB1"/>
    <w:rsid w:val="00537480"/>
    <w:rsid w:val="00537B06"/>
    <w:rsid w:val="005409D0"/>
    <w:rsid w:val="00540DC4"/>
    <w:rsid w:val="00541148"/>
    <w:rsid w:val="00541781"/>
    <w:rsid w:val="00541B4D"/>
    <w:rsid w:val="00542E0D"/>
    <w:rsid w:val="00543039"/>
    <w:rsid w:val="005432E9"/>
    <w:rsid w:val="00543469"/>
    <w:rsid w:val="0054450B"/>
    <w:rsid w:val="00544FC3"/>
    <w:rsid w:val="00545059"/>
    <w:rsid w:val="0054537A"/>
    <w:rsid w:val="00545852"/>
    <w:rsid w:val="00545E9D"/>
    <w:rsid w:val="00545F8F"/>
    <w:rsid w:val="00546BEE"/>
    <w:rsid w:val="005470F2"/>
    <w:rsid w:val="00547CA6"/>
    <w:rsid w:val="00550206"/>
    <w:rsid w:val="00550792"/>
    <w:rsid w:val="0055094B"/>
    <w:rsid w:val="00551CFC"/>
    <w:rsid w:val="00551D6C"/>
    <w:rsid w:val="005526D0"/>
    <w:rsid w:val="0055291D"/>
    <w:rsid w:val="00552D22"/>
    <w:rsid w:val="00552EB6"/>
    <w:rsid w:val="005534AA"/>
    <w:rsid w:val="005535C3"/>
    <w:rsid w:val="00553D38"/>
    <w:rsid w:val="0055438F"/>
    <w:rsid w:val="00554771"/>
    <w:rsid w:val="00554B11"/>
    <w:rsid w:val="00554C99"/>
    <w:rsid w:val="00555695"/>
    <w:rsid w:val="00555950"/>
    <w:rsid w:val="00555F25"/>
    <w:rsid w:val="005563FA"/>
    <w:rsid w:val="00557081"/>
    <w:rsid w:val="0055737C"/>
    <w:rsid w:val="00557803"/>
    <w:rsid w:val="00557F00"/>
    <w:rsid w:val="00557F93"/>
    <w:rsid w:val="005602C6"/>
    <w:rsid w:val="005607B6"/>
    <w:rsid w:val="00560840"/>
    <w:rsid w:val="005609F8"/>
    <w:rsid w:val="00560D93"/>
    <w:rsid w:val="00560E79"/>
    <w:rsid w:val="005615EC"/>
    <w:rsid w:val="0056179B"/>
    <w:rsid w:val="00561995"/>
    <w:rsid w:val="00561BEE"/>
    <w:rsid w:val="00562296"/>
    <w:rsid w:val="005622B8"/>
    <w:rsid w:val="005623FB"/>
    <w:rsid w:val="0056260C"/>
    <w:rsid w:val="00562673"/>
    <w:rsid w:val="00562F9B"/>
    <w:rsid w:val="005633D8"/>
    <w:rsid w:val="005638B4"/>
    <w:rsid w:val="0056512D"/>
    <w:rsid w:val="00565566"/>
    <w:rsid w:val="0056561D"/>
    <w:rsid w:val="00565D12"/>
    <w:rsid w:val="00566154"/>
    <w:rsid w:val="0056622A"/>
    <w:rsid w:val="00566781"/>
    <w:rsid w:val="00566F3E"/>
    <w:rsid w:val="005670EC"/>
    <w:rsid w:val="0056723C"/>
    <w:rsid w:val="00567472"/>
    <w:rsid w:val="005674F5"/>
    <w:rsid w:val="00567643"/>
    <w:rsid w:val="00567764"/>
    <w:rsid w:val="00567E42"/>
    <w:rsid w:val="005705B2"/>
    <w:rsid w:val="00570959"/>
    <w:rsid w:val="00570D34"/>
    <w:rsid w:val="00570EEE"/>
    <w:rsid w:val="00571160"/>
    <w:rsid w:val="0057147E"/>
    <w:rsid w:val="00571940"/>
    <w:rsid w:val="005720FA"/>
    <w:rsid w:val="005724BF"/>
    <w:rsid w:val="00572AC2"/>
    <w:rsid w:val="00572E1B"/>
    <w:rsid w:val="00573241"/>
    <w:rsid w:val="005737AD"/>
    <w:rsid w:val="00573BA8"/>
    <w:rsid w:val="00573BC6"/>
    <w:rsid w:val="00573F34"/>
    <w:rsid w:val="005754D4"/>
    <w:rsid w:val="005756DE"/>
    <w:rsid w:val="00575BD7"/>
    <w:rsid w:val="00576217"/>
    <w:rsid w:val="00576240"/>
    <w:rsid w:val="005766FF"/>
    <w:rsid w:val="00576A32"/>
    <w:rsid w:val="00576D67"/>
    <w:rsid w:val="00580200"/>
    <w:rsid w:val="005804A9"/>
    <w:rsid w:val="00580B1E"/>
    <w:rsid w:val="00580F4D"/>
    <w:rsid w:val="0058148C"/>
    <w:rsid w:val="005821B1"/>
    <w:rsid w:val="005826F5"/>
    <w:rsid w:val="00582A0A"/>
    <w:rsid w:val="0058320D"/>
    <w:rsid w:val="00583294"/>
    <w:rsid w:val="00583769"/>
    <w:rsid w:val="005838C6"/>
    <w:rsid w:val="00583DDF"/>
    <w:rsid w:val="005842EC"/>
    <w:rsid w:val="005845F1"/>
    <w:rsid w:val="005847BF"/>
    <w:rsid w:val="005849C8"/>
    <w:rsid w:val="00584D33"/>
    <w:rsid w:val="005868D7"/>
    <w:rsid w:val="00586C14"/>
    <w:rsid w:val="00586D8B"/>
    <w:rsid w:val="005871BB"/>
    <w:rsid w:val="0058749F"/>
    <w:rsid w:val="005876B4"/>
    <w:rsid w:val="00587960"/>
    <w:rsid w:val="005901BA"/>
    <w:rsid w:val="00590423"/>
    <w:rsid w:val="00590548"/>
    <w:rsid w:val="00591195"/>
    <w:rsid w:val="005912EA"/>
    <w:rsid w:val="005913BF"/>
    <w:rsid w:val="00591536"/>
    <w:rsid w:val="00591660"/>
    <w:rsid w:val="0059189A"/>
    <w:rsid w:val="00591A42"/>
    <w:rsid w:val="0059201A"/>
    <w:rsid w:val="005921B9"/>
    <w:rsid w:val="00592318"/>
    <w:rsid w:val="005928AB"/>
    <w:rsid w:val="00592A4B"/>
    <w:rsid w:val="00592AB0"/>
    <w:rsid w:val="00592EE1"/>
    <w:rsid w:val="00593561"/>
    <w:rsid w:val="00594D18"/>
    <w:rsid w:val="00594F7C"/>
    <w:rsid w:val="00596807"/>
    <w:rsid w:val="00597670"/>
    <w:rsid w:val="005976F7"/>
    <w:rsid w:val="00597795"/>
    <w:rsid w:val="005A0000"/>
    <w:rsid w:val="005A00A4"/>
    <w:rsid w:val="005A0497"/>
    <w:rsid w:val="005A04CE"/>
    <w:rsid w:val="005A0676"/>
    <w:rsid w:val="005A083F"/>
    <w:rsid w:val="005A0A1C"/>
    <w:rsid w:val="005A0BC9"/>
    <w:rsid w:val="005A0E41"/>
    <w:rsid w:val="005A1189"/>
    <w:rsid w:val="005A14B6"/>
    <w:rsid w:val="005A1C10"/>
    <w:rsid w:val="005A1D0D"/>
    <w:rsid w:val="005A266F"/>
    <w:rsid w:val="005A29A0"/>
    <w:rsid w:val="005A2A35"/>
    <w:rsid w:val="005A2DA0"/>
    <w:rsid w:val="005A3375"/>
    <w:rsid w:val="005A3DCA"/>
    <w:rsid w:val="005A42C8"/>
    <w:rsid w:val="005A4708"/>
    <w:rsid w:val="005A498E"/>
    <w:rsid w:val="005A53F4"/>
    <w:rsid w:val="005A5529"/>
    <w:rsid w:val="005A786D"/>
    <w:rsid w:val="005A7C76"/>
    <w:rsid w:val="005A7D0D"/>
    <w:rsid w:val="005B06CC"/>
    <w:rsid w:val="005B1710"/>
    <w:rsid w:val="005B1A2E"/>
    <w:rsid w:val="005B24E5"/>
    <w:rsid w:val="005B26DB"/>
    <w:rsid w:val="005B293B"/>
    <w:rsid w:val="005B2D48"/>
    <w:rsid w:val="005B3594"/>
    <w:rsid w:val="005B36DB"/>
    <w:rsid w:val="005B398F"/>
    <w:rsid w:val="005B3F2A"/>
    <w:rsid w:val="005B457D"/>
    <w:rsid w:val="005B45A2"/>
    <w:rsid w:val="005B559A"/>
    <w:rsid w:val="005B58C1"/>
    <w:rsid w:val="005B6BEC"/>
    <w:rsid w:val="005B6E04"/>
    <w:rsid w:val="005B6F69"/>
    <w:rsid w:val="005B7251"/>
    <w:rsid w:val="005B7A15"/>
    <w:rsid w:val="005B7D82"/>
    <w:rsid w:val="005C0104"/>
    <w:rsid w:val="005C01D6"/>
    <w:rsid w:val="005C0255"/>
    <w:rsid w:val="005C0370"/>
    <w:rsid w:val="005C03C5"/>
    <w:rsid w:val="005C0717"/>
    <w:rsid w:val="005C094D"/>
    <w:rsid w:val="005C0E60"/>
    <w:rsid w:val="005C1C16"/>
    <w:rsid w:val="005C1CF5"/>
    <w:rsid w:val="005C2109"/>
    <w:rsid w:val="005C29D4"/>
    <w:rsid w:val="005C3191"/>
    <w:rsid w:val="005C34EA"/>
    <w:rsid w:val="005C3B54"/>
    <w:rsid w:val="005C41F0"/>
    <w:rsid w:val="005C4250"/>
    <w:rsid w:val="005C452A"/>
    <w:rsid w:val="005C49A5"/>
    <w:rsid w:val="005C63B2"/>
    <w:rsid w:val="005C64A1"/>
    <w:rsid w:val="005C69CC"/>
    <w:rsid w:val="005C6E4E"/>
    <w:rsid w:val="005C7310"/>
    <w:rsid w:val="005C7777"/>
    <w:rsid w:val="005C7A0F"/>
    <w:rsid w:val="005C7A32"/>
    <w:rsid w:val="005C7A41"/>
    <w:rsid w:val="005C7C0D"/>
    <w:rsid w:val="005C7C6B"/>
    <w:rsid w:val="005C7F02"/>
    <w:rsid w:val="005D00A5"/>
    <w:rsid w:val="005D037B"/>
    <w:rsid w:val="005D04B5"/>
    <w:rsid w:val="005D0FFB"/>
    <w:rsid w:val="005D104E"/>
    <w:rsid w:val="005D109C"/>
    <w:rsid w:val="005D15A9"/>
    <w:rsid w:val="005D1676"/>
    <w:rsid w:val="005D182E"/>
    <w:rsid w:val="005D1CEA"/>
    <w:rsid w:val="005D2A4D"/>
    <w:rsid w:val="005D2A65"/>
    <w:rsid w:val="005D33BF"/>
    <w:rsid w:val="005D37B1"/>
    <w:rsid w:val="005D4EEA"/>
    <w:rsid w:val="005D50CB"/>
    <w:rsid w:val="005D5B7D"/>
    <w:rsid w:val="005D5DF1"/>
    <w:rsid w:val="005D616F"/>
    <w:rsid w:val="005D6A10"/>
    <w:rsid w:val="005D6FF2"/>
    <w:rsid w:val="005D74C2"/>
    <w:rsid w:val="005D7A97"/>
    <w:rsid w:val="005D7E80"/>
    <w:rsid w:val="005E006F"/>
    <w:rsid w:val="005E0301"/>
    <w:rsid w:val="005E0529"/>
    <w:rsid w:val="005E0DAC"/>
    <w:rsid w:val="005E15DB"/>
    <w:rsid w:val="005E2025"/>
    <w:rsid w:val="005E286E"/>
    <w:rsid w:val="005E290E"/>
    <w:rsid w:val="005E319E"/>
    <w:rsid w:val="005E3A23"/>
    <w:rsid w:val="005E3B7A"/>
    <w:rsid w:val="005E41E3"/>
    <w:rsid w:val="005E45FF"/>
    <w:rsid w:val="005E4AB3"/>
    <w:rsid w:val="005E4D3F"/>
    <w:rsid w:val="005E55AB"/>
    <w:rsid w:val="005E6296"/>
    <w:rsid w:val="005E6373"/>
    <w:rsid w:val="005E7C19"/>
    <w:rsid w:val="005E7EB9"/>
    <w:rsid w:val="005F0169"/>
    <w:rsid w:val="005F03FF"/>
    <w:rsid w:val="005F043D"/>
    <w:rsid w:val="005F1699"/>
    <w:rsid w:val="005F19DC"/>
    <w:rsid w:val="005F1AD1"/>
    <w:rsid w:val="005F2171"/>
    <w:rsid w:val="005F23C5"/>
    <w:rsid w:val="005F2486"/>
    <w:rsid w:val="005F2BEC"/>
    <w:rsid w:val="005F2D17"/>
    <w:rsid w:val="005F2EC0"/>
    <w:rsid w:val="005F2F48"/>
    <w:rsid w:val="005F31EC"/>
    <w:rsid w:val="005F32BD"/>
    <w:rsid w:val="005F3D6F"/>
    <w:rsid w:val="005F3E87"/>
    <w:rsid w:val="005F41FF"/>
    <w:rsid w:val="005F4ED7"/>
    <w:rsid w:val="005F4F6E"/>
    <w:rsid w:val="005F651D"/>
    <w:rsid w:val="005F6B59"/>
    <w:rsid w:val="005F75AD"/>
    <w:rsid w:val="005F79D0"/>
    <w:rsid w:val="005F7C2A"/>
    <w:rsid w:val="005F7D83"/>
    <w:rsid w:val="00600474"/>
    <w:rsid w:val="00600615"/>
    <w:rsid w:val="00600797"/>
    <w:rsid w:val="006007D2"/>
    <w:rsid w:val="00600A91"/>
    <w:rsid w:val="00600DE3"/>
    <w:rsid w:val="006015A1"/>
    <w:rsid w:val="0060195E"/>
    <w:rsid w:val="00601DE2"/>
    <w:rsid w:val="006020D8"/>
    <w:rsid w:val="0060211C"/>
    <w:rsid w:val="00602465"/>
    <w:rsid w:val="0060249F"/>
    <w:rsid w:val="006027B7"/>
    <w:rsid w:val="00602F86"/>
    <w:rsid w:val="006039D7"/>
    <w:rsid w:val="00604018"/>
    <w:rsid w:val="00604FC2"/>
    <w:rsid w:val="00605442"/>
    <w:rsid w:val="0060574F"/>
    <w:rsid w:val="006065D4"/>
    <w:rsid w:val="006067F2"/>
    <w:rsid w:val="0060685C"/>
    <w:rsid w:val="00606B61"/>
    <w:rsid w:val="006073F3"/>
    <w:rsid w:val="006100DA"/>
    <w:rsid w:val="00610C61"/>
    <w:rsid w:val="00610E87"/>
    <w:rsid w:val="00611001"/>
    <w:rsid w:val="00611A8D"/>
    <w:rsid w:val="00611CA2"/>
    <w:rsid w:val="00612B7D"/>
    <w:rsid w:val="00612CBD"/>
    <w:rsid w:val="006142F9"/>
    <w:rsid w:val="0061444B"/>
    <w:rsid w:val="00615AD5"/>
    <w:rsid w:val="006169F7"/>
    <w:rsid w:val="00616FA9"/>
    <w:rsid w:val="00616FF8"/>
    <w:rsid w:val="00617F8A"/>
    <w:rsid w:val="00620EF4"/>
    <w:rsid w:val="006210AA"/>
    <w:rsid w:val="00621616"/>
    <w:rsid w:val="00621A91"/>
    <w:rsid w:val="00621C18"/>
    <w:rsid w:val="00621FBA"/>
    <w:rsid w:val="00621FFC"/>
    <w:rsid w:val="006223BB"/>
    <w:rsid w:val="00622FBF"/>
    <w:rsid w:val="00623C3F"/>
    <w:rsid w:val="00624592"/>
    <w:rsid w:val="00624AD1"/>
    <w:rsid w:val="00626004"/>
    <w:rsid w:val="00626506"/>
    <w:rsid w:val="00626BBA"/>
    <w:rsid w:val="00626FC2"/>
    <w:rsid w:val="00626FF0"/>
    <w:rsid w:val="00627C05"/>
    <w:rsid w:val="00630BB0"/>
    <w:rsid w:val="00630E0D"/>
    <w:rsid w:val="00630F92"/>
    <w:rsid w:val="00631020"/>
    <w:rsid w:val="00631868"/>
    <w:rsid w:val="00632160"/>
    <w:rsid w:val="006322AB"/>
    <w:rsid w:val="006323BD"/>
    <w:rsid w:val="006325E9"/>
    <w:rsid w:val="0063268D"/>
    <w:rsid w:val="006328F6"/>
    <w:rsid w:val="006328FA"/>
    <w:rsid w:val="00632A16"/>
    <w:rsid w:val="00632A19"/>
    <w:rsid w:val="00632C0A"/>
    <w:rsid w:val="00632E1B"/>
    <w:rsid w:val="00632F41"/>
    <w:rsid w:val="006335B3"/>
    <w:rsid w:val="00633B78"/>
    <w:rsid w:val="00633C6E"/>
    <w:rsid w:val="0063403F"/>
    <w:rsid w:val="00634910"/>
    <w:rsid w:val="00634D63"/>
    <w:rsid w:val="00634FBE"/>
    <w:rsid w:val="006360AE"/>
    <w:rsid w:val="00637094"/>
    <w:rsid w:val="00637413"/>
    <w:rsid w:val="00637CB0"/>
    <w:rsid w:val="00640149"/>
    <w:rsid w:val="00640F1C"/>
    <w:rsid w:val="0064174E"/>
    <w:rsid w:val="0064210E"/>
    <w:rsid w:val="00642A70"/>
    <w:rsid w:val="00642AA2"/>
    <w:rsid w:val="00642E17"/>
    <w:rsid w:val="00643693"/>
    <w:rsid w:val="00643736"/>
    <w:rsid w:val="00643B71"/>
    <w:rsid w:val="00643F93"/>
    <w:rsid w:val="00644218"/>
    <w:rsid w:val="00644C1C"/>
    <w:rsid w:val="006453A7"/>
    <w:rsid w:val="0064572D"/>
    <w:rsid w:val="006465BB"/>
    <w:rsid w:val="00646610"/>
    <w:rsid w:val="00647057"/>
    <w:rsid w:val="00647602"/>
    <w:rsid w:val="006476D3"/>
    <w:rsid w:val="0065016D"/>
    <w:rsid w:val="00650209"/>
    <w:rsid w:val="00651123"/>
    <w:rsid w:val="00651DE6"/>
    <w:rsid w:val="00651F18"/>
    <w:rsid w:val="00652371"/>
    <w:rsid w:val="0065270D"/>
    <w:rsid w:val="00652826"/>
    <w:rsid w:val="00652DB9"/>
    <w:rsid w:val="00652DC6"/>
    <w:rsid w:val="00652FD5"/>
    <w:rsid w:val="0065395F"/>
    <w:rsid w:val="00653986"/>
    <w:rsid w:val="0065451B"/>
    <w:rsid w:val="006548A4"/>
    <w:rsid w:val="00654FDF"/>
    <w:rsid w:val="00655432"/>
    <w:rsid w:val="006554DC"/>
    <w:rsid w:val="0065579F"/>
    <w:rsid w:val="0065600C"/>
    <w:rsid w:val="00656E44"/>
    <w:rsid w:val="00657360"/>
    <w:rsid w:val="00660E9E"/>
    <w:rsid w:val="0066198E"/>
    <w:rsid w:val="00662686"/>
    <w:rsid w:val="00662770"/>
    <w:rsid w:val="00662F8C"/>
    <w:rsid w:val="0066397F"/>
    <w:rsid w:val="00664163"/>
    <w:rsid w:val="00664690"/>
    <w:rsid w:val="00664779"/>
    <w:rsid w:val="0066561C"/>
    <w:rsid w:val="00665A06"/>
    <w:rsid w:val="00665AD5"/>
    <w:rsid w:val="006660C6"/>
    <w:rsid w:val="00666838"/>
    <w:rsid w:val="0066704F"/>
    <w:rsid w:val="00667C52"/>
    <w:rsid w:val="00667EF3"/>
    <w:rsid w:val="00671842"/>
    <w:rsid w:val="006720FD"/>
    <w:rsid w:val="00672527"/>
    <w:rsid w:val="00672795"/>
    <w:rsid w:val="00672DD3"/>
    <w:rsid w:val="00673604"/>
    <w:rsid w:val="00673664"/>
    <w:rsid w:val="00673A09"/>
    <w:rsid w:val="00674AC1"/>
    <w:rsid w:val="00674EEE"/>
    <w:rsid w:val="00675512"/>
    <w:rsid w:val="0067586C"/>
    <w:rsid w:val="00675BCB"/>
    <w:rsid w:val="00675F03"/>
    <w:rsid w:val="006761A7"/>
    <w:rsid w:val="0067627C"/>
    <w:rsid w:val="00676282"/>
    <w:rsid w:val="006765AB"/>
    <w:rsid w:val="0067678C"/>
    <w:rsid w:val="00676FA1"/>
    <w:rsid w:val="00677017"/>
    <w:rsid w:val="00677E95"/>
    <w:rsid w:val="006802F8"/>
    <w:rsid w:val="00680904"/>
    <w:rsid w:val="006809DE"/>
    <w:rsid w:val="00680B3B"/>
    <w:rsid w:val="00681AF0"/>
    <w:rsid w:val="00681CC5"/>
    <w:rsid w:val="00681DC8"/>
    <w:rsid w:val="0068298D"/>
    <w:rsid w:val="00683BF8"/>
    <w:rsid w:val="00684202"/>
    <w:rsid w:val="00684378"/>
    <w:rsid w:val="00684B75"/>
    <w:rsid w:val="00685547"/>
    <w:rsid w:val="00685554"/>
    <w:rsid w:val="00685D30"/>
    <w:rsid w:val="00686424"/>
    <w:rsid w:val="006866DF"/>
    <w:rsid w:val="006869D1"/>
    <w:rsid w:val="00686B82"/>
    <w:rsid w:val="00687708"/>
    <w:rsid w:val="006879E5"/>
    <w:rsid w:val="00687F5E"/>
    <w:rsid w:val="00687F7D"/>
    <w:rsid w:val="00690887"/>
    <w:rsid w:val="00690AAA"/>
    <w:rsid w:val="00691C57"/>
    <w:rsid w:val="0069223D"/>
    <w:rsid w:val="00692EC8"/>
    <w:rsid w:val="006939DF"/>
    <w:rsid w:val="00693E5F"/>
    <w:rsid w:val="00693F54"/>
    <w:rsid w:val="006941E3"/>
    <w:rsid w:val="00694A00"/>
    <w:rsid w:val="0069553D"/>
    <w:rsid w:val="00695757"/>
    <w:rsid w:val="00696292"/>
    <w:rsid w:val="0069661F"/>
    <w:rsid w:val="0069679D"/>
    <w:rsid w:val="00696956"/>
    <w:rsid w:val="006969E7"/>
    <w:rsid w:val="00696AF4"/>
    <w:rsid w:val="006973C0"/>
    <w:rsid w:val="00697AE1"/>
    <w:rsid w:val="00697FF4"/>
    <w:rsid w:val="006A156C"/>
    <w:rsid w:val="006A1AF4"/>
    <w:rsid w:val="006A1C20"/>
    <w:rsid w:val="006A1E20"/>
    <w:rsid w:val="006A39E9"/>
    <w:rsid w:val="006A45F1"/>
    <w:rsid w:val="006A48FE"/>
    <w:rsid w:val="006A67B5"/>
    <w:rsid w:val="006A6ACD"/>
    <w:rsid w:val="006A730C"/>
    <w:rsid w:val="006A7436"/>
    <w:rsid w:val="006B066A"/>
    <w:rsid w:val="006B07E8"/>
    <w:rsid w:val="006B0915"/>
    <w:rsid w:val="006B0987"/>
    <w:rsid w:val="006B0C6A"/>
    <w:rsid w:val="006B1810"/>
    <w:rsid w:val="006B2353"/>
    <w:rsid w:val="006B2FDA"/>
    <w:rsid w:val="006B3411"/>
    <w:rsid w:val="006B3EED"/>
    <w:rsid w:val="006B43A5"/>
    <w:rsid w:val="006B46EC"/>
    <w:rsid w:val="006B4934"/>
    <w:rsid w:val="006B4F78"/>
    <w:rsid w:val="006B50C7"/>
    <w:rsid w:val="006B5475"/>
    <w:rsid w:val="006B575B"/>
    <w:rsid w:val="006B6156"/>
    <w:rsid w:val="006B6189"/>
    <w:rsid w:val="006B6195"/>
    <w:rsid w:val="006B6789"/>
    <w:rsid w:val="006B714A"/>
    <w:rsid w:val="006B78A3"/>
    <w:rsid w:val="006B78F6"/>
    <w:rsid w:val="006C0667"/>
    <w:rsid w:val="006C108E"/>
    <w:rsid w:val="006C135F"/>
    <w:rsid w:val="006C16B9"/>
    <w:rsid w:val="006C1AED"/>
    <w:rsid w:val="006C1F37"/>
    <w:rsid w:val="006C2691"/>
    <w:rsid w:val="006C324A"/>
    <w:rsid w:val="006C340B"/>
    <w:rsid w:val="006C3C66"/>
    <w:rsid w:val="006C3E18"/>
    <w:rsid w:val="006C49D3"/>
    <w:rsid w:val="006C5995"/>
    <w:rsid w:val="006C5A44"/>
    <w:rsid w:val="006C5D4C"/>
    <w:rsid w:val="006C6620"/>
    <w:rsid w:val="006C736B"/>
    <w:rsid w:val="006C740F"/>
    <w:rsid w:val="006C74CE"/>
    <w:rsid w:val="006C7B9C"/>
    <w:rsid w:val="006D1010"/>
    <w:rsid w:val="006D125A"/>
    <w:rsid w:val="006D15F7"/>
    <w:rsid w:val="006D28C9"/>
    <w:rsid w:val="006D2C75"/>
    <w:rsid w:val="006D3693"/>
    <w:rsid w:val="006D39E7"/>
    <w:rsid w:val="006D3A40"/>
    <w:rsid w:val="006D3BEA"/>
    <w:rsid w:val="006D3C0C"/>
    <w:rsid w:val="006D4632"/>
    <w:rsid w:val="006D47F4"/>
    <w:rsid w:val="006D48AD"/>
    <w:rsid w:val="006D4A1D"/>
    <w:rsid w:val="006D4E94"/>
    <w:rsid w:val="006D5998"/>
    <w:rsid w:val="006D59A9"/>
    <w:rsid w:val="006D5B3D"/>
    <w:rsid w:val="006D5BA1"/>
    <w:rsid w:val="006D62A5"/>
    <w:rsid w:val="006D656D"/>
    <w:rsid w:val="006D6C50"/>
    <w:rsid w:val="006D6CB4"/>
    <w:rsid w:val="006D74AE"/>
    <w:rsid w:val="006D77AA"/>
    <w:rsid w:val="006D7B9A"/>
    <w:rsid w:val="006E084A"/>
    <w:rsid w:val="006E0905"/>
    <w:rsid w:val="006E0E91"/>
    <w:rsid w:val="006E1C66"/>
    <w:rsid w:val="006E1F7D"/>
    <w:rsid w:val="006E23A1"/>
    <w:rsid w:val="006E261D"/>
    <w:rsid w:val="006E263E"/>
    <w:rsid w:val="006E266C"/>
    <w:rsid w:val="006E2887"/>
    <w:rsid w:val="006E408D"/>
    <w:rsid w:val="006E48E4"/>
    <w:rsid w:val="006E49BB"/>
    <w:rsid w:val="006E4B36"/>
    <w:rsid w:val="006E5A69"/>
    <w:rsid w:val="006E6654"/>
    <w:rsid w:val="006E691D"/>
    <w:rsid w:val="006E6F02"/>
    <w:rsid w:val="006E7118"/>
    <w:rsid w:val="006E71E3"/>
    <w:rsid w:val="006E7498"/>
    <w:rsid w:val="006E75E2"/>
    <w:rsid w:val="006E76B3"/>
    <w:rsid w:val="006E7B1D"/>
    <w:rsid w:val="006F036C"/>
    <w:rsid w:val="006F0A7C"/>
    <w:rsid w:val="006F0CDD"/>
    <w:rsid w:val="006F1196"/>
    <w:rsid w:val="006F159D"/>
    <w:rsid w:val="006F1861"/>
    <w:rsid w:val="006F1DA7"/>
    <w:rsid w:val="006F256F"/>
    <w:rsid w:val="006F2D31"/>
    <w:rsid w:val="006F31C7"/>
    <w:rsid w:val="006F39DD"/>
    <w:rsid w:val="006F41B0"/>
    <w:rsid w:val="006F4C74"/>
    <w:rsid w:val="006F55D7"/>
    <w:rsid w:val="006F5726"/>
    <w:rsid w:val="006F5753"/>
    <w:rsid w:val="006F57D4"/>
    <w:rsid w:val="006F5960"/>
    <w:rsid w:val="006F5CF5"/>
    <w:rsid w:val="006F69A0"/>
    <w:rsid w:val="006F6AAB"/>
    <w:rsid w:val="006F6C23"/>
    <w:rsid w:val="006F6D5D"/>
    <w:rsid w:val="0070061B"/>
    <w:rsid w:val="00700982"/>
    <w:rsid w:val="00700EB1"/>
    <w:rsid w:val="00701271"/>
    <w:rsid w:val="0070135D"/>
    <w:rsid w:val="00701364"/>
    <w:rsid w:val="0070139C"/>
    <w:rsid w:val="0070158A"/>
    <w:rsid w:val="007017CB"/>
    <w:rsid w:val="00701A0B"/>
    <w:rsid w:val="00701BCB"/>
    <w:rsid w:val="00702272"/>
    <w:rsid w:val="007029B6"/>
    <w:rsid w:val="00702C51"/>
    <w:rsid w:val="007031C0"/>
    <w:rsid w:val="0070385C"/>
    <w:rsid w:val="00703D48"/>
    <w:rsid w:val="00704065"/>
    <w:rsid w:val="00704429"/>
    <w:rsid w:val="0070593E"/>
    <w:rsid w:val="00705CFD"/>
    <w:rsid w:val="00705E51"/>
    <w:rsid w:val="00706165"/>
    <w:rsid w:val="00707334"/>
    <w:rsid w:val="00707791"/>
    <w:rsid w:val="007079B8"/>
    <w:rsid w:val="007112FE"/>
    <w:rsid w:val="00711443"/>
    <w:rsid w:val="007117A7"/>
    <w:rsid w:val="0071189A"/>
    <w:rsid w:val="00712170"/>
    <w:rsid w:val="00712575"/>
    <w:rsid w:val="00712651"/>
    <w:rsid w:val="0071270C"/>
    <w:rsid w:val="0071296D"/>
    <w:rsid w:val="00712D78"/>
    <w:rsid w:val="0071349D"/>
    <w:rsid w:val="0071362C"/>
    <w:rsid w:val="007136AC"/>
    <w:rsid w:val="00713C34"/>
    <w:rsid w:val="00713C96"/>
    <w:rsid w:val="00714941"/>
    <w:rsid w:val="0071579A"/>
    <w:rsid w:val="00716EF8"/>
    <w:rsid w:val="0071745B"/>
    <w:rsid w:val="007207D6"/>
    <w:rsid w:val="007209D1"/>
    <w:rsid w:val="00720F90"/>
    <w:rsid w:val="00721A41"/>
    <w:rsid w:val="00721B86"/>
    <w:rsid w:val="00721D59"/>
    <w:rsid w:val="00721EC2"/>
    <w:rsid w:val="00721FDD"/>
    <w:rsid w:val="00722017"/>
    <w:rsid w:val="00722056"/>
    <w:rsid w:val="007223E3"/>
    <w:rsid w:val="007224EC"/>
    <w:rsid w:val="00724220"/>
    <w:rsid w:val="00724681"/>
    <w:rsid w:val="007253AE"/>
    <w:rsid w:val="007255F1"/>
    <w:rsid w:val="00725C4E"/>
    <w:rsid w:val="007264F1"/>
    <w:rsid w:val="0072696F"/>
    <w:rsid w:val="00726A53"/>
    <w:rsid w:val="00726F8B"/>
    <w:rsid w:val="00727344"/>
    <w:rsid w:val="00727995"/>
    <w:rsid w:val="007309B2"/>
    <w:rsid w:val="007314BC"/>
    <w:rsid w:val="00731AB9"/>
    <w:rsid w:val="00731FA7"/>
    <w:rsid w:val="00732313"/>
    <w:rsid w:val="0073240D"/>
    <w:rsid w:val="00733465"/>
    <w:rsid w:val="00733A16"/>
    <w:rsid w:val="007357C4"/>
    <w:rsid w:val="007362D7"/>
    <w:rsid w:val="00736557"/>
    <w:rsid w:val="00736CDC"/>
    <w:rsid w:val="007373DF"/>
    <w:rsid w:val="00737613"/>
    <w:rsid w:val="00737801"/>
    <w:rsid w:val="00740627"/>
    <w:rsid w:val="00741102"/>
    <w:rsid w:val="00741118"/>
    <w:rsid w:val="00741AD2"/>
    <w:rsid w:val="0074231C"/>
    <w:rsid w:val="007424E2"/>
    <w:rsid w:val="007426E1"/>
    <w:rsid w:val="00742808"/>
    <w:rsid w:val="00742FBA"/>
    <w:rsid w:val="00743899"/>
    <w:rsid w:val="00743F9F"/>
    <w:rsid w:val="00744A22"/>
    <w:rsid w:val="00744C27"/>
    <w:rsid w:val="00744FA7"/>
    <w:rsid w:val="00746091"/>
    <w:rsid w:val="007461CE"/>
    <w:rsid w:val="00746971"/>
    <w:rsid w:val="00746E80"/>
    <w:rsid w:val="00747298"/>
    <w:rsid w:val="00747435"/>
    <w:rsid w:val="00747CF4"/>
    <w:rsid w:val="007508D0"/>
    <w:rsid w:val="00750C3A"/>
    <w:rsid w:val="00750C47"/>
    <w:rsid w:val="00750FED"/>
    <w:rsid w:val="007510C4"/>
    <w:rsid w:val="00751252"/>
    <w:rsid w:val="0075139A"/>
    <w:rsid w:val="00751C28"/>
    <w:rsid w:val="00752990"/>
    <w:rsid w:val="0075303E"/>
    <w:rsid w:val="00753793"/>
    <w:rsid w:val="007537E4"/>
    <w:rsid w:val="00753814"/>
    <w:rsid w:val="00753E2C"/>
    <w:rsid w:val="00753EC0"/>
    <w:rsid w:val="0075423E"/>
    <w:rsid w:val="00754ADE"/>
    <w:rsid w:val="00754BEF"/>
    <w:rsid w:val="00754E62"/>
    <w:rsid w:val="007550F7"/>
    <w:rsid w:val="007564E1"/>
    <w:rsid w:val="00756A7B"/>
    <w:rsid w:val="007607BB"/>
    <w:rsid w:val="00760BC2"/>
    <w:rsid w:val="00760C27"/>
    <w:rsid w:val="00760E0E"/>
    <w:rsid w:val="0076109E"/>
    <w:rsid w:val="007612CB"/>
    <w:rsid w:val="00761802"/>
    <w:rsid w:val="00761FEF"/>
    <w:rsid w:val="00762DF8"/>
    <w:rsid w:val="0076342E"/>
    <w:rsid w:val="007636EF"/>
    <w:rsid w:val="0076375C"/>
    <w:rsid w:val="007637A8"/>
    <w:rsid w:val="00763BF6"/>
    <w:rsid w:val="00763D15"/>
    <w:rsid w:val="007640BE"/>
    <w:rsid w:val="00764188"/>
    <w:rsid w:val="00764791"/>
    <w:rsid w:val="00764869"/>
    <w:rsid w:val="007648F8"/>
    <w:rsid w:val="00764B25"/>
    <w:rsid w:val="00764CF7"/>
    <w:rsid w:val="00764D64"/>
    <w:rsid w:val="00764DC4"/>
    <w:rsid w:val="00764EA2"/>
    <w:rsid w:val="00765387"/>
    <w:rsid w:val="00765BC5"/>
    <w:rsid w:val="00766B14"/>
    <w:rsid w:val="00767284"/>
    <w:rsid w:val="007673C8"/>
    <w:rsid w:val="0077008E"/>
    <w:rsid w:val="00770579"/>
    <w:rsid w:val="007706A2"/>
    <w:rsid w:val="00770846"/>
    <w:rsid w:val="00770912"/>
    <w:rsid w:val="007710C6"/>
    <w:rsid w:val="00771347"/>
    <w:rsid w:val="007722E0"/>
    <w:rsid w:val="00773505"/>
    <w:rsid w:val="00773A3D"/>
    <w:rsid w:val="00773DE6"/>
    <w:rsid w:val="007744F2"/>
    <w:rsid w:val="0077493E"/>
    <w:rsid w:val="0077619F"/>
    <w:rsid w:val="007769FB"/>
    <w:rsid w:val="00776EE8"/>
    <w:rsid w:val="00777300"/>
    <w:rsid w:val="007778AD"/>
    <w:rsid w:val="00777E31"/>
    <w:rsid w:val="00780334"/>
    <w:rsid w:val="007806F4"/>
    <w:rsid w:val="00780779"/>
    <w:rsid w:val="00780DB5"/>
    <w:rsid w:val="00781177"/>
    <w:rsid w:val="00781E6F"/>
    <w:rsid w:val="007820D9"/>
    <w:rsid w:val="00783256"/>
    <w:rsid w:val="00783C40"/>
    <w:rsid w:val="007845D6"/>
    <w:rsid w:val="00785501"/>
    <w:rsid w:val="00785A5E"/>
    <w:rsid w:val="00785DA9"/>
    <w:rsid w:val="00786ABC"/>
    <w:rsid w:val="00787CD4"/>
    <w:rsid w:val="00787E9D"/>
    <w:rsid w:val="00790320"/>
    <w:rsid w:val="00790814"/>
    <w:rsid w:val="00790E96"/>
    <w:rsid w:val="0079104E"/>
    <w:rsid w:val="00791093"/>
    <w:rsid w:val="007914CA"/>
    <w:rsid w:val="007921F7"/>
    <w:rsid w:val="0079296C"/>
    <w:rsid w:val="0079303B"/>
    <w:rsid w:val="007938CE"/>
    <w:rsid w:val="00794743"/>
    <w:rsid w:val="00794C6D"/>
    <w:rsid w:val="00794F42"/>
    <w:rsid w:val="007952CA"/>
    <w:rsid w:val="00795610"/>
    <w:rsid w:val="007959E0"/>
    <w:rsid w:val="00795DB6"/>
    <w:rsid w:val="00795F64"/>
    <w:rsid w:val="0079652A"/>
    <w:rsid w:val="00796C3A"/>
    <w:rsid w:val="00796FEC"/>
    <w:rsid w:val="007971D0"/>
    <w:rsid w:val="007A05C4"/>
    <w:rsid w:val="007A0D0A"/>
    <w:rsid w:val="007A14B8"/>
    <w:rsid w:val="007A162F"/>
    <w:rsid w:val="007A16BF"/>
    <w:rsid w:val="007A18CC"/>
    <w:rsid w:val="007A213E"/>
    <w:rsid w:val="007A2C52"/>
    <w:rsid w:val="007A37FC"/>
    <w:rsid w:val="007A43A4"/>
    <w:rsid w:val="007A45DC"/>
    <w:rsid w:val="007A4797"/>
    <w:rsid w:val="007A4BFA"/>
    <w:rsid w:val="007A4D85"/>
    <w:rsid w:val="007A4F93"/>
    <w:rsid w:val="007A508C"/>
    <w:rsid w:val="007A5592"/>
    <w:rsid w:val="007A562B"/>
    <w:rsid w:val="007A59C6"/>
    <w:rsid w:val="007A672C"/>
    <w:rsid w:val="007A6777"/>
    <w:rsid w:val="007A6C64"/>
    <w:rsid w:val="007A6D33"/>
    <w:rsid w:val="007A740E"/>
    <w:rsid w:val="007A7B6D"/>
    <w:rsid w:val="007A7D06"/>
    <w:rsid w:val="007A7ECD"/>
    <w:rsid w:val="007B023D"/>
    <w:rsid w:val="007B035D"/>
    <w:rsid w:val="007B04AC"/>
    <w:rsid w:val="007B074B"/>
    <w:rsid w:val="007B135D"/>
    <w:rsid w:val="007B161F"/>
    <w:rsid w:val="007B169C"/>
    <w:rsid w:val="007B182F"/>
    <w:rsid w:val="007B2639"/>
    <w:rsid w:val="007B2679"/>
    <w:rsid w:val="007B31A8"/>
    <w:rsid w:val="007B326F"/>
    <w:rsid w:val="007B3BDE"/>
    <w:rsid w:val="007B3E06"/>
    <w:rsid w:val="007B4399"/>
    <w:rsid w:val="007B4C66"/>
    <w:rsid w:val="007B4CB5"/>
    <w:rsid w:val="007B51D7"/>
    <w:rsid w:val="007B57CD"/>
    <w:rsid w:val="007B5AA7"/>
    <w:rsid w:val="007B6102"/>
    <w:rsid w:val="007B6BF0"/>
    <w:rsid w:val="007B75C8"/>
    <w:rsid w:val="007B76DB"/>
    <w:rsid w:val="007B7E0D"/>
    <w:rsid w:val="007C0751"/>
    <w:rsid w:val="007C07F6"/>
    <w:rsid w:val="007C08D9"/>
    <w:rsid w:val="007C163B"/>
    <w:rsid w:val="007C2372"/>
    <w:rsid w:val="007C2674"/>
    <w:rsid w:val="007C2AAF"/>
    <w:rsid w:val="007C31CB"/>
    <w:rsid w:val="007C3205"/>
    <w:rsid w:val="007C330D"/>
    <w:rsid w:val="007C3F3F"/>
    <w:rsid w:val="007C3F46"/>
    <w:rsid w:val="007C4510"/>
    <w:rsid w:val="007C48B4"/>
    <w:rsid w:val="007C4D20"/>
    <w:rsid w:val="007C5E58"/>
    <w:rsid w:val="007C5EE2"/>
    <w:rsid w:val="007C608D"/>
    <w:rsid w:val="007C6327"/>
    <w:rsid w:val="007C6FD4"/>
    <w:rsid w:val="007C76F2"/>
    <w:rsid w:val="007C793D"/>
    <w:rsid w:val="007C7C50"/>
    <w:rsid w:val="007C7D91"/>
    <w:rsid w:val="007C7F99"/>
    <w:rsid w:val="007D03CA"/>
    <w:rsid w:val="007D0557"/>
    <w:rsid w:val="007D0B8F"/>
    <w:rsid w:val="007D0D8C"/>
    <w:rsid w:val="007D0E37"/>
    <w:rsid w:val="007D11E1"/>
    <w:rsid w:val="007D1584"/>
    <w:rsid w:val="007D1A7E"/>
    <w:rsid w:val="007D1D11"/>
    <w:rsid w:val="007D2015"/>
    <w:rsid w:val="007D3ADE"/>
    <w:rsid w:val="007D3F36"/>
    <w:rsid w:val="007D4500"/>
    <w:rsid w:val="007D55BC"/>
    <w:rsid w:val="007D5B64"/>
    <w:rsid w:val="007D602F"/>
    <w:rsid w:val="007D6054"/>
    <w:rsid w:val="007D641C"/>
    <w:rsid w:val="007D6C73"/>
    <w:rsid w:val="007D6D34"/>
    <w:rsid w:val="007E03B6"/>
    <w:rsid w:val="007E0E1E"/>
    <w:rsid w:val="007E0F39"/>
    <w:rsid w:val="007E1531"/>
    <w:rsid w:val="007E231B"/>
    <w:rsid w:val="007E2395"/>
    <w:rsid w:val="007E253E"/>
    <w:rsid w:val="007E2CFD"/>
    <w:rsid w:val="007E2ED0"/>
    <w:rsid w:val="007E339A"/>
    <w:rsid w:val="007E3B7F"/>
    <w:rsid w:val="007E3E1D"/>
    <w:rsid w:val="007E40CF"/>
    <w:rsid w:val="007E415A"/>
    <w:rsid w:val="007E515B"/>
    <w:rsid w:val="007E53FD"/>
    <w:rsid w:val="007E5ABD"/>
    <w:rsid w:val="007E6EB7"/>
    <w:rsid w:val="007E7326"/>
    <w:rsid w:val="007E7C69"/>
    <w:rsid w:val="007F06D4"/>
    <w:rsid w:val="007F1486"/>
    <w:rsid w:val="007F16F4"/>
    <w:rsid w:val="007F1D7C"/>
    <w:rsid w:val="007F23C3"/>
    <w:rsid w:val="007F24DE"/>
    <w:rsid w:val="007F25F4"/>
    <w:rsid w:val="007F31EE"/>
    <w:rsid w:val="007F3464"/>
    <w:rsid w:val="007F36BE"/>
    <w:rsid w:val="007F3A54"/>
    <w:rsid w:val="007F3DC1"/>
    <w:rsid w:val="007F4387"/>
    <w:rsid w:val="007F4391"/>
    <w:rsid w:val="007F4438"/>
    <w:rsid w:val="007F4CC3"/>
    <w:rsid w:val="007F5059"/>
    <w:rsid w:val="007F5304"/>
    <w:rsid w:val="007F5327"/>
    <w:rsid w:val="007F56CD"/>
    <w:rsid w:val="007F5F06"/>
    <w:rsid w:val="007F5F23"/>
    <w:rsid w:val="007F5FD0"/>
    <w:rsid w:val="007F6117"/>
    <w:rsid w:val="007F6AFA"/>
    <w:rsid w:val="007F6CAA"/>
    <w:rsid w:val="007F6F35"/>
    <w:rsid w:val="007F6FDF"/>
    <w:rsid w:val="007F7209"/>
    <w:rsid w:val="007F77AC"/>
    <w:rsid w:val="007F793B"/>
    <w:rsid w:val="007F7F01"/>
    <w:rsid w:val="00800382"/>
    <w:rsid w:val="008004EF"/>
    <w:rsid w:val="00800B22"/>
    <w:rsid w:val="00800ECA"/>
    <w:rsid w:val="00801770"/>
    <w:rsid w:val="00801EE6"/>
    <w:rsid w:val="00801F5A"/>
    <w:rsid w:val="00802281"/>
    <w:rsid w:val="00802D29"/>
    <w:rsid w:val="00802EA2"/>
    <w:rsid w:val="0080310F"/>
    <w:rsid w:val="00803E75"/>
    <w:rsid w:val="00803EEF"/>
    <w:rsid w:val="00804677"/>
    <w:rsid w:val="008049AF"/>
    <w:rsid w:val="00804A59"/>
    <w:rsid w:val="00804BDB"/>
    <w:rsid w:val="00805708"/>
    <w:rsid w:val="00805A1C"/>
    <w:rsid w:val="00806456"/>
    <w:rsid w:val="0080691C"/>
    <w:rsid w:val="00806967"/>
    <w:rsid w:val="00806C96"/>
    <w:rsid w:val="00806E93"/>
    <w:rsid w:val="00810AAD"/>
    <w:rsid w:val="00811343"/>
    <w:rsid w:val="00811F97"/>
    <w:rsid w:val="00813985"/>
    <w:rsid w:val="00813E1C"/>
    <w:rsid w:val="008140B0"/>
    <w:rsid w:val="00814497"/>
    <w:rsid w:val="0081459A"/>
    <w:rsid w:val="008145A0"/>
    <w:rsid w:val="00814DE4"/>
    <w:rsid w:val="00814DEC"/>
    <w:rsid w:val="008152DA"/>
    <w:rsid w:val="0081556C"/>
    <w:rsid w:val="00815773"/>
    <w:rsid w:val="00815898"/>
    <w:rsid w:val="00815B4E"/>
    <w:rsid w:val="00815FB8"/>
    <w:rsid w:val="00816040"/>
    <w:rsid w:val="00816209"/>
    <w:rsid w:val="00816B69"/>
    <w:rsid w:val="00816C34"/>
    <w:rsid w:val="00817A63"/>
    <w:rsid w:val="00817F9A"/>
    <w:rsid w:val="008209BF"/>
    <w:rsid w:val="00820C24"/>
    <w:rsid w:val="00820F46"/>
    <w:rsid w:val="0082143F"/>
    <w:rsid w:val="008216BA"/>
    <w:rsid w:val="00821B31"/>
    <w:rsid w:val="008221A2"/>
    <w:rsid w:val="008221B6"/>
    <w:rsid w:val="00822276"/>
    <w:rsid w:val="00822583"/>
    <w:rsid w:val="008227EB"/>
    <w:rsid w:val="0082371A"/>
    <w:rsid w:val="00823E60"/>
    <w:rsid w:val="00824168"/>
    <w:rsid w:val="008246F6"/>
    <w:rsid w:val="00824F1C"/>
    <w:rsid w:val="008253EB"/>
    <w:rsid w:val="00825475"/>
    <w:rsid w:val="0082552F"/>
    <w:rsid w:val="00825FC7"/>
    <w:rsid w:val="00826286"/>
    <w:rsid w:val="0082635F"/>
    <w:rsid w:val="00827958"/>
    <w:rsid w:val="008304D1"/>
    <w:rsid w:val="0083060A"/>
    <w:rsid w:val="00830981"/>
    <w:rsid w:val="00830A96"/>
    <w:rsid w:val="00831CB3"/>
    <w:rsid w:val="00832046"/>
    <w:rsid w:val="00832BE2"/>
    <w:rsid w:val="00832DD2"/>
    <w:rsid w:val="00833D27"/>
    <w:rsid w:val="00833DD3"/>
    <w:rsid w:val="00833FB0"/>
    <w:rsid w:val="008340FF"/>
    <w:rsid w:val="008348D0"/>
    <w:rsid w:val="00834C02"/>
    <w:rsid w:val="00835094"/>
    <w:rsid w:val="00835209"/>
    <w:rsid w:val="008357A1"/>
    <w:rsid w:val="00835879"/>
    <w:rsid w:val="008363F0"/>
    <w:rsid w:val="00836C64"/>
    <w:rsid w:val="00836F5A"/>
    <w:rsid w:val="008375F8"/>
    <w:rsid w:val="00837B54"/>
    <w:rsid w:val="00837BB4"/>
    <w:rsid w:val="00840709"/>
    <w:rsid w:val="00840DA5"/>
    <w:rsid w:val="00840FA7"/>
    <w:rsid w:val="008411B2"/>
    <w:rsid w:val="008414B8"/>
    <w:rsid w:val="0084150E"/>
    <w:rsid w:val="00842537"/>
    <w:rsid w:val="00842B18"/>
    <w:rsid w:val="00843D39"/>
    <w:rsid w:val="008445EC"/>
    <w:rsid w:val="008448BF"/>
    <w:rsid w:val="00844D16"/>
    <w:rsid w:val="0084511E"/>
    <w:rsid w:val="008456A4"/>
    <w:rsid w:val="00845C73"/>
    <w:rsid w:val="008462ED"/>
    <w:rsid w:val="00846872"/>
    <w:rsid w:val="00847143"/>
    <w:rsid w:val="00850108"/>
    <w:rsid w:val="00850887"/>
    <w:rsid w:val="00850BAE"/>
    <w:rsid w:val="00850F88"/>
    <w:rsid w:val="00851A07"/>
    <w:rsid w:val="00851AB3"/>
    <w:rsid w:val="00851C13"/>
    <w:rsid w:val="00851E61"/>
    <w:rsid w:val="00852005"/>
    <w:rsid w:val="008520D0"/>
    <w:rsid w:val="00852477"/>
    <w:rsid w:val="008525B3"/>
    <w:rsid w:val="00853356"/>
    <w:rsid w:val="008540D5"/>
    <w:rsid w:val="00854713"/>
    <w:rsid w:val="008567F3"/>
    <w:rsid w:val="00857180"/>
    <w:rsid w:val="0085759F"/>
    <w:rsid w:val="008600A9"/>
    <w:rsid w:val="00860155"/>
    <w:rsid w:val="008602F0"/>
    <w:rsid w:val="008604B4"/>
    <w:rsid w:val="008607DA"/>
    <w:rsid w:val="0086091D"/>
    <w:rsid w:val="00860B47"/>
    <w:rsid w:val="00860C4E"/>
    <w:rsid w:val="0086110F"/>
    <w:rsid w:val="008614FA"/>
    <w:rsid w:val="00861BDB"/>
    <w:rsid w:val="008620AF"/>
    <w:rsid w:val="008624B7"/>
    <w:rsid w:val="0086252B"/>
    <w:rsid w:val="00862D63"/>
    <w:rsid w:val="00862E72"/>
    <w:rsid w:val="008630CF"/>
    <w:rsid w:val="008632C2"/>
    <w:rsid w:val="0086358E"/>
    <w:rsid w:val="00863D75"/>
    <w:rsid w:val="00864086"/>
    <w:rsid w:val="0086417D"/>
    <w:rsid w:val="008641F8"/>
    <w:rsid w:val="00864375"/>
    <w:rsid w:val="00864BB3"/>
    <w:rsid w:val="00864C09"/>
    <w:rsid w:val="0086528C"/>
    <w:rsid w:val="008657A4"/>
    <w:rsid w:val="00865FDF"/>
    <w:rsid w:val="00866332"/>
    <w:rsid w:val="00866800"/>
    <w:rsid w:val="00866CC1"/>
    <w:rsid w:val="008674FC"/>
    <w:rsid w:val="008675CE"/>
    <w:rsid w:val="0086791C"/>
    <w:rsid w:val="008700DA"/>
    <w:rsid w:val="00870192"/>
    <w:rsid w:val="00870C77"/>
    <w:rsid w:val="00871473"/>
    <w:rsid w:val="00871697"/>
    <w:rsid w:val="00871AE8"/>
    <w:rsid w:val="00871D87"/>
    <w:rsid w:val="0087217A"/>
    <w:rsid w:val="008729FD"/>
    <w:rsid w:val="00873664"/>
    <w:rsid w:val="008736AB"/>
    <w:rsid w:val="008738F0"/>
    <w:rsid w:val="0087408F"/>
    <w:rsid w:val="00874A9D"/>
    <w:rsid w:val="00874E89"/>
    <w:rsid w:val="00874F0F"/>
    <w:rsid w:val="0087590C"/>
    <w:rsid w:val="00875A54"/>
    <w:rsid w:val="00875CAE"/>
    <w:rsid w:val="008763EB"/>
    <w:rsid w:val="00877155"/>
    <w:rsid w:val="00877750"/>
    <w:rsid w:val="00877A6E"/>
    <w:rsid w:val="00877A8B"/>
    <w:rsid w:val="00880111"/>
    <w:rsid w:val="0088096B"/>
    <w:rsid w:val="00881211"/>
    <w:rsid w:val="008817EE"/>
    <w:rsid w:val="0088221F"/>
    <w:rsid w:val="0088250A"/>
    <w:rsid w:val="0088276C"/>
    <w:rsid w:val="00882BAA"/>
    <w:rsid w:val="00883184"/>
    <w:rsid w:val="008831F1"/>
    <w:rsid w:val="00883687"/>
    <w:rsid w:val="008837C1"/>
    <w:rsid w:val="00883A61"/>
    <w:rsid w:val="00883ED4"/>
    <w:rsid w:val="00884CCB"/>
    <w:rsid w:val="00885797"/>
    <w:rsid w:val="0088587A"/>
    <w:rsid w:val="00886227"/>
    <w:rsid w:val="00886314"/>
    <w:rsid w:val="00886678"/>
    <w:rsid w:val="00886CE1"/>
    <w:rsid w:val="00886E0F"/>
    <w:rsid w:val="00887914"/>
    <w:rsid w:val="0088798C"/>
    <w:rsid w:val="00887A95"/>
    <w:rsid w:val="008907AE"/>
    <w:rsid w:val="00890883"/>
    <w:rsid w:val="00890C3D"/>
    <w:rsid w:val="00890D21"/>
    <w:rsid w:val="008915C5"/>
    <w:rsid w:val="0089161D"/>
    <w:rsid w:val="00891DF3"/>
    <w:rsid w:val="00892925"/>
    <w:rsid w:val="00892E39"/>
    <w:rsid w:val="00892F14"/>
    <w:rsid w:val="00893B5E"/>
    <w:rsid w:val="00893F47"/>
    <w:rsid w:val="00894188"/>
    <w:rsid w:val="00895018"/>
    <w:rsid w:val="00895A9C"/>
    <w:rsid w:val="00895E05"/>
    <w:rsid w:val="00896154"/>
    <w:rsid w:val="00896462"/>
    <w:rsid w:val="0089697F"/>
    <w:rsid w:val="00896C75"/>
    <w:rsid w:val="00897350"/>
    <w:rsid w:val="00897F36"/>
    <w:rsid w:val="008A0768"/>
    <w:rsid w:val="008A08DD"/>
    <w:rsid w:val="008A0ABE"/>
    <w:rsid w:val="008A0B2D"/>
    <w:rsid w:val="008A1530"/>
    <w:rsid w:val="008A1620"/>
    <w:rsid w:val="008A27C7"/>
    <w:rsid w:val="008A2B6C"/>
    <w:rsid w:val="008A2C29"/>
    <w:rsid w:val="008A379F"/>
    <w:rsid w:val="008A3A97"/>
    <w:rsid w:val="008A3B40"/>
    <w:rsid w:val="008A421C"/>
    <w:rsid w:val="008A429E"/>
    <w:rsid w:val="008A496D"/>
    <w:rsid w:val="008A4BDD"/>
    <w:rsid w:val="008A4EB0"/>
    <w:rsid w:val="008A4EDA"/>
    <w:rsid w:val="008A4F56"/>
    <w:rsid w:val="008A4F75"/>
    <w:rsid w:val="008A523A"/>
    <w:rsid w:val="008A5959"/>
    <w:rsid w:val="008A5BD6"/>
    <w:rsid w:val="008A5C62"/>
    <w:rsid w:val="008A60F3"/>
    <w:rsid w:val="008A72C9"/>
    <w:rsid w:val="008A76FC"/>
    <w:rsid w:val="008A77D8"/>
    <w:rsid w:val="008B01E4"/>
    <w:rsid w:val="008B034C"/>
    <w:rsid w:val="008B0B09"/>
    <w:rsid w:val="008B0C6A"/>
    <w:rsid w:val="008B0D84"/>
    <w:rsid w:val="008B0E14"/>
    <w:rsid w:val="008B1806"/>
    <w:rsid w:val="008B1E0E"/>
    <w:rsid w:val="008B200D"/>
    <w:rsid w:val="008B220E"/>
    <w:rsid w:val="008B2215"/>
    <w:rsid w:val="008B2274"/>
    <w:rsid w:val="008B2724"/>
    <w:rsid w:val="008B2A80"/>
    <w:rsid w:val="008B43F9"/>
    <w:rsid w:val="008B4BB0"/>
    <w:rsid w:val="008B4D8E"/>
    <w:rsid w:val="008B4F80"/>
    <w:rsid w:val="008B5CC5"/>
    <w:rsid w:val="008B60EC"/>
    <w:rsid w:val="008B67E9"/>
    <w:rsid w:val="008C1D67"/>
    <w:rsid w:val="008C1E67"/>
    <w:rsid w:val="008C2379"/>
    <w:rsid w:val="008C354C"/>
    <w:rsid w:val="008C36F3"/>
    <w:rsid w:val="008C3B34"/>
    <w:rsid w:val="008C4316"/>
    <w:rsid w:val="008C45B9"/>
    <w:rsid w:val="008C46BE"/>
    <w:rsid w:val="008C46E8"/>
    <w:rsid w:val="008C4AB6"/>
    <w:rsid w:val="008C4B53"/>
    <w:rsid w:val="008C4DEF"/>
    <w:rsid w:val="008C5541"/>
    <w:rsid w:val="008C581E"/>
    <w:rsid w:val="008C5B66"/>
    <w:rsid w:val="008C5C8C"/>
    <w:rsid w:val="008C64D7"/>
    <w:rsid w:val="008C65F8"/>
    <w:rsid w:val="008C6800"/>
    <w:rsid w:val="008C7187"/>
    <w:rsid w:val="008C7360"/>
    <w:rsid w:val="008C74C8"/>
    <w:rsid w:val="008C74CA"/>
    <w:rsid w:val="008C78C3"/>
    <w:rsid w:val="008C7957"/>
    <w:rsid w:val="008C7F8D"/>
    <w:rsid w:val="008D026B"/>
    <w:rsid w:val="008D0A4A"/>
    <w:rsid w:val="008D1458"/>
    <w:rsid w:val="008D2BF7"/>
    <w:rsid w:val="008D3052"/>
    <w:rsid w:val="008D38DC"/>
    <w:rsid w:val="008D4023"/>
    <w:rsid w:val="008D4172"/>
    <w:rsid w:val="008D4181"/>
    <w:rsid w:val="008D44D8"/>
    <w:rsid w:val="008D4729"/>
    <w:rsid w:val="008D589D"/>
    <w:rsid w:val="008D616D"/>
    <w:rsid w:val="008D64BD"/>
    <w:rsid w:val="008D7A91"/>
    <w:rsid w:val="008D7ABF"/>
    <w:rsid w:val="008D7D9C"/>
    <w:rsid w:val="008E022C"/>
    <w:rsid w:val="008E090D"/>
    <w:rsid w:val="008E0CCC"/>
    <w:rsid w:val="008E100E"/>
    <w:rsid w:val="008E1174"/>
    <w:rsid w:val="008E172D"/>
    <w:rsid w:val="008E1888"/>
    <w:rsid w:val="008E1AB9"/>
    <w:rsid w:val="008E1C72"/>
    <w:rsid w:val="008E20DB"/>
    <w:rsid w:val="008E318F"/>
    <w:rsid w:val="008E36DB"/>
    <w:rsid w:val="008E37E3"/>
    <w:rsid w:val="008E3D45"/>
    <w:rsid w:val="008E3DBB"/>
    <w:rsid w:val="008E3EEA"/>
    <w:rsid w:val="008E4A17"/>
    <w:rsid w:val="008E5097"/>
    <w:rsid w:val="008E6E27"/>
    <w:rsid w:val="008E7427"/>
    <w:rsid w:val="008E782D"/>
    <w:rsid w:val="008F0415"/>
    <w:rsid w:val="008F0B33"/>
    <w:rsid w:val="008F0B3B"/>
    <w:rsid w:val="008F0E1A"/>
    <w:rsid w:val="008F1014"/>
    <w:rsid w:val="008F106C"/>
    <w:rsid w:val="008F121D"/>
    <w:rsid w:val="008F159C"/>
    <w:rsid w:val="008F166D"/>
    <w:rsid w:val="008F1BD2"/>
    <w:rsid w:val="008F210F"/>
    <w:rsid w:val="008F37B2"/>
    <w:rsid w:val="008F3E46"/>
    <w:rsid w:val="008F40D2"/>
    <w:rsid w:val="008F4536"/>
    <w:rsid w:val="008F48C6"/>
    <w:rsid w:val="008F4C4D"/>
    <w:rsid w:val="008F542E"/>
    <w:rsid w:val="008F585C"/>
    <w:rsid w:val="008F62A4"/>
    <w:rsid w:val="008F6844"/>
    <w:rsid w:val="008F7070"/>
    <w:rsid w:val="008F70CE"/>
    <w:rsid w:val="008F744B"/>
    <w:rsid w:val="008F7C89"/>
    <w:rsid w:val="00900C21"/>
    <w:rsid w:val="00900D2E"/>
    <w:rsid w:val="00901A69"/>
    <w:rsid w:val="00901D6C"/>
    <w:rsid w:val="00901EE4"/>
    <w:rsid w:val="00902E34"/>
    <w:rsid w:val="00902EA5"/>
    <w:rsid w:val="00903130"/>
    <w:rsid w:val="009034E9"/>
    <w:rsid w:val="0090370A"/>
    <w:rsid w:val="009041DA"/>
    <w:rsid w:val="00904317"/>
    <w:rsid w:val="009047D5"/>
    <w:rsid w:val="00904D4A"/>
    <w:rsid w:val="009051A6"/>
    <w:rsid w:val="009057BE"/>
    <w:rsid w:val="00905D38"/>
    <w:rsid w:val="00905EF9"/>
    <w:rsid w:val="00905F21"/>
    <w:rsid w:val="0090697E"/>
    <w:rsid w:val="00906AEF"/>
    <w:rsid w:val="00906C01"/>
    <w:rsid w:val="00907A7A"/>
    <w:rsid w:val="00910509"/>
    <w:rsid w:val="00910989"/>
    <w:rsid w:val="00910BA7"/>
    <w:rsid w:val="00910BD4"/>
    <w:rsid w:val="009111F3"/>
    <w:rsid w:val="009112DB"/>
    <w:rsid w:val="00911BF3"/>
    <w:rsid w:val="00911C31"/>
    <w:rsid w:val="0091231E"/>
    <w:rsid w:val="0091249F"/>
    <w:rsid w:val="00912D2D"/>
    <w:rsid w:val="009132E2"/>
    <w:rsid w:val="0091362D"/>
    <w:rsid w:val="0091367C"/>
    <w:rsid w:val="00913DB4"/>
    <w:rsid w:val="00914A2D"/>
    <w:rsid w:val="00914A47"/>
    <w:rsid w:val="00916405"/>
    <w:rsid w:val="00916F94"/>
    <w:rsid w:val="00917152"/>
    <w:rsid w:val="00917591"/>
    <w:rsid w:val="00917B7F"/>
    <w:rsid w:val="00917CB5"/>
    <w:rsid w:val="009208CB"/>
    <w:rsid w:val="00920C4E"/>
    <w:rsid w:val="009222A0"/>
    <w:rsid w:val="009225D9"/>
    <w:rsid w:val="00922AF7"/>
    <w:rsid w:val="00922B2E"/>
    <w:rsid w:val="00922B30"/>
    <w:rsid w:val="00922BC2"/>
    <w:rsid w:val="00922BC9"/>
    <w:rsid w:val="00923032"/>
    <w:rsid w:val="00923C16"/>
    <w:rsid w:val="009240F5"/>
    <w:rsid w:val="009246C0"/>
    <w:rsid w:val="00924E6A"/>
    <w:rsid w:val="009251D8"/>
    <w:rsid w:val="009254C7"/>
    <w:rsid w:val="0092583E"/>
    <w:rsid w:val="00926671"/>
    <w:rsid w:val="00926A16"/>
    <w:rsid w:val="00926BCF"/>
    <w:rsid w:val="00926BD8"/>
    <w:rsid w:val="00927431"/>
    <w:rsid w:val="00927934"/>
    <w:rsid w:val="00927FCC"/>
    <w:rsid w:val="009300B0"/>
    <w:rsid w:val="0093029C"/>
    <w:rsid w:val="009302D4"/>
    <w:rsid w:val="00930427"/>
    <w:rsid w:val="00930C20"/>
    <w:rsid w:val="009317A1"/>
    <w:rsid w:val="009317A8"/>
    <w:rsid w:val="009319A5"/>
    <w:rsid w:val="00931A7F"/>
    <w:rsid w:val="00931E75"/>
    <w:rsid w:val="00931EA4"/>
    <w:rsid w:val="00932307"/>
    <w:rsid w:val="009324C4"/>
    <w:rsid w:val="0093263C"/>
    <w:rsid w:val="00932DB4"/>
    <w:rsid w:val="00933040"/>
    <w:rsid w:val="00933378"/>
    <w:rsid w:val="00933B7E"/>
    <w:rsid w:val="00933FF8"/>
    <w:rsid w:val="00934867"/>
    <w:rsid w:val="00934A5C"/>
    <w:rsid w:val="009351BF"/>
    <w:rsid w:val="009352FE"/>
    <w:rsid w:val="009354D1"/>
    <w:rsid w:val="0093589F"/>
    <w:rsid w:val="00935EB1"/>
    <w:rsid w:val="00935FBE"/>
    <w:rsid w:val="00936202"/>
    <w:rsid w:val="00936703"/>
    <w:rsid w:val="00937255"/>
    <w:rsid w:val="009377D4"/>
    <w:rsid w:val="0094061F"/>
    <w:rsid w:val="00940B31"/>
    <w:rsid w:val="00940D4E"/>
    <w:rsid w:val="00941BBE"/>
    <w:rsid w:val="0094269D"/>
    <w:rsid w:val="00942772"/>
    <w:rsid w:val="0094289E"/>
    <w:rsid w:val="009429EF"/>
    <w:rsid w:val="00943FE6"/>
    <w:rsid w:val="00944F7B"/>
    <w:rsid w:val="00945A5D"/>
    <w:rsid w:val="00945C8A"/>
    <w:rsid w:val="0094622C"/>
    <w:rsid w:val="00946892"/>
    <w:rsid w:val="009468E0"/>
    <w:rsid w:val="0094736B"/>
    <w:rsid w:val="009479BA"/>
    <w:rsid w:val="00950B07"/>
    <w:rsid w:val="00950CC3"/>
    <w:rsid w:val="00951703"/>
    <w:rsid w:val="00952A17"/>
    <w:rsid w:val="00953DD5"/>
    <w:rsid w:val="00953DFB"/>
    <w:rsid w:val="00954205"/>
    <w:rsid w:val="009548CB"/>
    <w:rsid w:val="00955C76"/>
    <w:rsid w:val="00955DBC"/>
    <w:rsid w:val="00955F72"/>
    <w:rsid w:val="00956153"/>
    <w:rsid w:val="00956951"/>
    <w:rsid w:val="00956E38"/>
    <w:rsid w:val="00956EFD"/>
    <w:rsid w:val="00957114"/>
    <w:rsid w:val="00957659"/>
    <w:rsid w:val="00957693"/>
    <w:rsid w:val="00957835"/>
    <w:rsid w:val="00957994"/>
    <w:rsid w:val="00957F5E"/>
    <w:rsid w:val="009600CF"/>
    <w:rsid w:val="009605A2"/>
    <w:rsid w:val="009605BA"/>
    <w:rsid w:val="009607F6"/>
    <w:rsid w:val="00960F26"/>
    <w:rsid w:val="00961108"/>
    <w:rsid w:val="009612C0"/>
    <w:rsid w:val="00961353"/>
    <w:rsid w:val="0096195E"/>
    <w:rsid w:val="00961C00"/>
    <w:rsid w:val="00961D8E"/>
    <w:rsid w:val="00961FD5"/>
    <w:rsid w:val="0096223E"/>
    <w:rsid w:val="0096237E"/>
    <w:rsid w:val="00962640"/>
    <w:rsid w:val="009626D8"/>
    <w:rsid w:val="009637F1"/>
    <w:rsid w:val="00963A68"/>
    <w:rsid w:val="00963B5B"/>
    <w:rsid w:val="00963BBF"/>
    <w:rsid w:val="009652A0"/>
    <w:rsid w:val="009654B7"/>
    <w:rsid w:val="009655A9"/>
    <w:rsid w:val="00965906"/>
    <w:rsid w:val="00965ABD"/>
    <w:rsid w:val="00965D7C"/>
    <w:rsid w:val="00965DD9"/>
    <w:rsid w:val="00965F86"/>
    <w:rsid w:val="009660B0"/>
    <w:rsid w:val="0096693D"/>
    <w:rsid w:val="00966B27"/>
    <w:rsid w:val="00967030"/>
    <w:rsid w:val="00967242"/>
    <w:rsid w:val="0096759A"/>
    <w:rsid w:val="009677C1"/>
    <w:rsid w:val="0097047B"/>
    <w:rsid w:val="00970632"/>
    <w:rsid w:val="009706B8"/>
    <w:rsid w:val="00970D45"/>
    <w:rsid w:val="0097123D"/>
    <w:rsid w:val="00971477"/>
    <w:rsid w:val="00972578"/>
    <w:rsid w:val="009726F9"/>
    <w:rsid w:val="009732DA"/>
    <w:rsid w:val="00973D4F"/>
    <w:rsid w:val="009748D4"/>
    <w:rsid w:val="00974DAF"/>
    <w:rsid w:val="00974FAA"/>
    <w:rsid w:val="009753DC"/>
    <w:rsid w:val="00975562"/>
    <w:rsid w:val="0097562C"/>
    <w:rsid w:val="00975BBA"/>
    <w:rsid w:val="009763AB"/>
    <w:rsid w:val="00977B99"/>
    <w:rsid w:val="00980A10"/>
    <w:rsid w:val="00980EC4"/>
    <w:rsid w:val="0098121B"/>
    <w:rsid w:val="00981E47"/>
    <w:rsid w:val="009820A1"/>
    <w:rsid w:val="0098269C"/>
    <w:rsid w:val="00982BE8"/>
    <w:rsid w:val="00983762"/>
    <w:rsid w:val="009837D6"/>
    <w:rsid w:val="0098403B"/>
    <w:rsid w:val="009842C5"/>
    <w:rsid w:val="00984513"/>
    <w:rsid w:val="00984BCD"/>
    <w:rsid w:val="00984C3B"/>
    <w:rsid w:val="009854FA"/>
    <w:rsid w:val="00985FDB"/>
    <w:rsid w:val="0098613B"/>
    <w:rsid w:val="00986257"/>
    <w:rsid w:val="0098693A"/>
    <w:rsid w:val="009877EB"/>
    <w:rsid w:val="009878B3"/>
    <w:rsid w:val="00987C99"/>
    <w:rsid w:val="00987F87"/>
    <w:rsid w:val="009900EF"/>
    <w:rsid w:val="009901AD"/>
    <w:rsid w:val="00990513"/>
    <w:rsid w:val="0099066C"/>
    <w:rsid w:val="00990A33"/>
    <w:rsid w:val="00990B8A"/>
    <w:rsid w:val="00990FE7"/>
    <w:rsid w:val="0099148B"/>
    <w:rsid w:val="0099179F"/>
    <w:rsid w:val="00991D45"/>
    <w:rsid w:val="0099218E"/>
    <w:rsid w:val="0099225F"/>
    <w:rsid w:val="00992CAE"/>
    <w:rsid w:val="009931FA"/>
    <w:rsid w:val="00993B5B"/>
    <w:rsid w:val="00994A0E"/>
    <w:rsid w:val="00995B74"/>
    <w:rsid w:val="00995E84"/>
    <w:rsid w:val="009962FF"/>
    <w:rsid w:val="00996E31"/>
    <w:rsid w:val="00996E41"/>
    <w:rsid w:val="00996F2F"/>
    <w:rsid w:val="009A0096"/>
    <w:rsid w:val="009A0143"/>
    <w:rsid w:val="009A02B2"/>
    <w:rsid w:val="009A05DA"/>
    <w:rsid w:val="009A06BA"/>
    <w:rsid w:val="009A0A4F"/>
    <w:rsid w:val="009A0D1B"/>
    <w:rsid w:val="009A0F57"/>
    <w:rsid w:val="009A1720"/>
    <w:rsid w:val="009A23FE"/>
    <w:rsid w:val="009A2AC1"/>
    <w:rsid w:val="009A31EF"/>
    <w:rsid w:val="009A38E1"/>
    <w:rsid w:val="009A3D4E"/>
    <w:rsid w:val="009A51B1"/>
    <w:rsid w:val="009A54C6"/>
    <w:rsid w:val="009A565B"/>
    <w:rsid w:val="009A6228"/>
    <w:rsid w:val="009A65F7"/>
    <w:rsid w:val="009A679E"/>
    <w:rsid w:val="009A6D33"/>
    <w:rsid w:val="009A7297"/>
    <w:rsid w:val="009A75C6"/>
    <w:rsid w:val="009A784B"/>
    <w:rsid w:val="009A7AA4"/>
    <w:rsid w:val="009A7CD1"/>
    <w:rsid w:val="009B04A7"/>
    <w:rsid w:val="009B04F9"/>
    <w:rsid w:val="009B08F3"/>
    <w:rsid w:val="009B0EC6"/>
    <w:rsid w:val="009B1084"/>
    <w:rsid w:val="009B12DE"/>
    <w:rsid w:val="009B17F1"/>
    <w:rsid w:val="009B1B2A"/>
    <w:rsid w:val="009B447D"/>
    <w:rsid w:val="009B4590"/>
    <w:rsid w:val="009B49DB"/>
    <w:rsid w:val="009B4AEC"/>
    <w:rsid w:val="009B5041"/>
    <w:rsid w:val="009B50D2"/>
    <w:rsid w:val="009B5645"/>
    <w:rsid w:val="009B58C4"/>
    <w:rsid w:val="009B5B66"/>
    <w:rsid w:val="009B61D1"/>
    <w:rsid w:val="009B73D3"/>
    <w:rsid w:val="009B7BA2"/>
    <w:rsid w:val="009B7D0E"/>
    <w:rsid w:val="009C00FC"/>
    <w:rsid w:val="009C03DD"/>
    <w:rsid w:val="009C06C7"/>
    <w:rsid w:val="009C12C8"/>
    <w:rsid w:val="009C1FF8"/>
    <w:rsid w:val="009C208E"/>
    <w:rsid w:val="009C27D7"/>
    <w:rsid w:val="009C3006"/>
    <w:rsid w:val="009C4178"/>
    <w:rsid w:val="009C430B"/>
    <w:rsid w:val="009C5734"/>
    <w:rsid w:val="009C5EF3"/>
    <w:rsid w:val="009C713D"/>
    <w:rsid w:val="009C7CD6"/>
    <w:rsid w:val="009D143A"/>
    <w:rsid w:val="009D1B4B"/>
    <w:rsid w:val="009D2454"/>
    <w:rsid w:val="009D2708"/>
    <w:rsid w:val="009D270D"/>
    <w:rsid w:val="009D3AA8"/>
    <w:rsid w:val="009D4049"/>
    <w:rsid w:val="009D4B8E"/>
    <w:rsid w:val="009D6677"/>
    <w:rsid w:val="009D6C47"/>
    <w:rsid w:val="009D6C73"/>
    <w:rsid w:val="009D7B64"/>
    <w:rsid w:val="009D7C07"/>
    <w:rsid w:val="009D7C3B"/>
    <w:rsid w:val="009E0057"/>
    <w:rsid w:val="009E065B"/>
    <w:rsid w:val="009E0E1F"/>
    <w:rsid w:val="009E1373"/>
    <w:rsid w:val="009E14C5"/>
    <w:rsid w:val="009E1824"/>
    <w:rsid w:val="009E1F10"/>
    <w:rsid w:val="009E25AC"/>
    <w:rsid w:val="009E2905"/>
    <w:rsid w:val="009E29F1"/>
    <w:rsid w:val="009E2C55"/>
    <w:rsid w:val="009E2C72"/>
    <w:rsid w:val="009E2DDF"/>
    <w:rsid w:val="009E35A7"/>
    <w:rsid w:val="009E397E"/>
    <w:rsid w:val="009E3B3E"/>
    <w:rsid w:val="009E3CDD"/>
    <w:rsid w:val="009E3E3A"/>
    <w:rsid w:val="009E46AC"/>
    <w:rsid w:val="009E4CF4"/>
    <w:rsid w:val="009E4E7A"/>
    <w:rsid w:val="009E516D"/>
    <w:rsid w:val="009E5509"/>
    <w:rsid w:val="009E583C"/>
    <w:rsid w:val="009E58E3"/>
    <w:rsid w:val="009E5C74"/>
    <w:rsid w:val="009E5CBB"/>
    <w:rsid w:val="009E6430"/>
    <w:rsid w:val="009E6A20"/>
    <w:rsid w:val="009E79B8"/>
    <w:rsid w:val="009F0A6C"/>
    <w:rsid w:val="009F0DAC"/>
    <w:rsid w:val="009F1587"/>
    <w:rsid w:val="009F1C90"/>
    <w:rsid w:val="009F1E7E"/>
    <w:rsid w:val="009F25E0"/>
    <w:rsid w:val="009F27C3"/>
    <w:rsid w:val="009F2B89"/>
    <w:rsid w:val="009F2D7B"/>
    <w:rsid w:val="009F32AF"/>
    <w:rsid w:val="009F3E3A"/>
    <w:rsid w:val="009F4068"/>
    <w:rsid w:val="009F41D2"/>
    <w:rsid w:val="009F42C3"/>
    <w:rsid w:val="009F4463"/>
    <w:rsid w:val="009F4A1D"/>
    <w:rsid w:val="009F4EB4"/>
    <w:rsid w:val="009F595A"/>
    <w:rsid w:val="009F5E00"/>
    <w:rsid w:val="009F63DC"/>
    <w:rsid w:val="009F6854"/>
    <w:rsid w:val="009F6B38"/>
    <w:rsid w:val="009F7249"/>
    <w:rsid w:val="009F7348"/>
    <w:rsid w:val="009F75DE"/>
    <w:rsid w:val="009F7614"/>
    <w:rsid w:val="00A004CB"/>
    <w:rsid w:val="00A007DB"/>
    <w:rsid w:val="00A00AF4"/>
    <w:rsid w:val="00A00B74"/>
    <w:rsid w:val="00A00F4D"/>
    <w:rsid w:val="00A011C9"/>
    <w:rsid w:val="00A01451"/>
    <w:rsid w:val="00A01EC7"/>
    <w:rsid w:val="00A022D4"/>
    <w:rsid w:val="00A025B2"/>
    <w:rsid w:val="00A02AF9"/>
    <w:rsid w:val="00A02D30"/>
    <w:rsid w:val="00A03151"/>
    <w:rsid w:val="00A031C8"/>
    <w:rsid w:val="00A03386"/>
    <w:rsid w:val="00A0357E"/>
    <w:rsid w:val="00A043A4"/>
    <w:rsid w:val="00A047E7"/>
    <w:rsid w:val="00A04A2B"/>
    <w:rsid w:val="00A04F6E"/>
    <w:rsid w:val="00A051E2"/>
    <w:rsid w:val="00A05782"/>
    <w:rsid w:val="00A067C2"/>
    <w:rsid w:val="00A06896"/>
    <w:rsid w:val="00A07F3B"/>
    <w:rsid w:val="00A108D9"/>
    <w:rsid w:val="00A111E6"/>
    <w:rsid w:val="00A11F63"/>
    <w:rsid w:val="00A12E9C"/>
    <w:rsid w:val="00A13008"/>
    <w:rsid w:val="00A13248"/>
    <w:rsid w:val="00A1338F"/>
    <w:rsid w:val="00A13400"/>
    <w:rsid w:val="00A14575"/>
    <w:rsid w:val="00A14621"/>
    <w:rsid w:val="00A16029"/>
    <w:rsid w:val="00A16416"/>
    <w:rsid w:val="00A16CB4"/>
    <w:rsid w:val="00A16DA5"/>
    <w:rsid w:val="00A171E1"/>
    <w:rsid w:val="00A172B7"/>
    <w:rsid w:val="00A17C5A"/>
    <w:rsid w:val="00A21176"/>
    <w:rsid w:val="00A2122D"/>
    <w:rsid w:val="00A22E1D"/>
    <w:rsid w:val="00A22EA4"/>
    <w:rsid w:val="00A23054"/>
    <w:rsid w:val="00A233F0"/>
    <w:rsid w:val="00A2414C"/>
    <w:rsid w:val="00A24A48"/>
    <w:rsid w:val="00A24AF0"/>
    <w:rsid w:val="00A24CA8"/>
    <w:rsid w:val="00A2544E"/>
    <w:rsid w:val="00A255D9"/>
    <w:rsid w:val="00A25825"/>
    <w:rsid w:val="00A25AF3"/>
    <w:rsid w:val="00A26122"/>
    <w:rsid w:val="00A27916"/>
    <w:rsid w:val="00A27B06"/>
    <w:rsid w:val="00A27B69"/>
    <w:rsid w:val="00A27BF3"/>
    <w:rsid w:val="00A311C7"/>
    <w:rsid w:val="00A31604"/>
    <w:rsid w:val="00A3199F"/>
    <w:rsid w:val="00A31FCF"/>
    <w:rsid w:val="00A3236B"/>
    <w:rsid w:val="00A3277C"/>
    <w:rsid w:val="00A32DAC"/>
    <w:rsid w:val="00A32DCB"/>
    <w:rsid w:val="00A332ED"/>
    <w:rsid w:val="00A33A0E"/>
    <w:rsid w:val="00A33E68"/>
    <w:rsid w:val="00A3405A"/>
    <w:rsid w:val="00A342A4"/>
    <w:rsid w:val="00A345C3"/>
    <w:rsid w:val="00A34A1F"/>
    <w:rsid w:val="00A34F0D"/>
    <w:rsid w:val="00A3582C"/>
    <w:rsid w:val="00A35BD9"/>
    <w:rsid w:val="00A35C4D"/>
    <w:rsid w:val="00A35FF9"/>
    <w:rsid w:val="00A361EC"/>
    <w:rsid w:val="00A36350"/>
    <w:rsid w:val="00A3657B"/>
    <w:rsid w:val="00A36592"/>
    <w:rsid w:val="00A374EC"/>
    <w:rsid w:val="00A376F9"/>
    <w:rsid w:val="00A404D6"/>
    <w:rsid w:val="00A40875"/>
    <w:rsid w:val="00A40EA0"/>
    <w:rsid w:val="00A41130"/>
    <w:rsid w:val="00A414A6"/>
    <w:rsid w:val="00A421B1"/>
    <w:rsid w:val="00A426D3"/>
    <w:rsid w:val="00A42826"/>
    <w:rsid w:val="00A42DDA"/>
    <w:rsid w:val="00A42E1A"/>
    <w:rsid w:val="00A435E6"/>
    <w:rsid w:val="00A43BA7"/>
    <w:rsid w:val="00A4444B"/>
    <w:rsid w:val="00A4479F"/>
    <w:rsid w:val="00A44959"/>
    <w:rsid w:val="00A44ACF"/>
    <w:rsid w:val="00A450E1"/>
    <w:rsid w:val="00A450E5"/>
    <w:rsid w:val="00A45A00"/>
    <w:rsid w:val="00A462A2"/>
    <w:rsid w:val="00A463E7"/>
    <w:rsid w:val="00A46DB2"/>
    <w:rsid w:val="00A47AA1"/>
    <w:rsid w:val="00A47B31"/>
    <w:rsid w:val="00A47DD6"/>
    <w:rsid w:val="00A47E13"/>
    <w:rsid w:val="00A47F69"/>
    <w:rsid w:val="00A5022D"/>
    <w:rsid w:val="00A524F6"/>
    <w:rsid w:val="00A52BB5"/>
    <w:rsid w:val="00A53584"/>
    <w:rsid w:val="00A5395F"/>
    <w:rsid w:val="00A53FE4"/>
    <w:rsid w:val="00A54439"/>
    <w:rsid w:val="00A54991"/>
    <w:rsid w:val="00A54A81"/>
    <w:rsid w:val="00A54E06"/>
    <w:rsid w:val="00A54FFB"/>
    <w:rsid w:val="00A551C9"/>
    <w:rsid w:val="00A555C7"/>
    <w:rsid w:val="00A55DD8"/>
    <w:rsid w:val="00A564A2"/>
    <w:rsid w:val="00A566E1"/>
    <w:rsid w:val="00A56B80"/>
    <w:rsid w:val="00A56C73"/>
    <w:rsid w:val="00A57649"/>
    <w:rsid w:val="00A600D3"/>
    <w:rsid w:val="00A60A79"/>
    <w:rsid w:val="00A60C20"/>
    <w:rsid w:val="00A60FCF"/>
    <w:rsid w:val="00A61D35"/>
    <w:rsid w:val="00A61E92"/>
    <w:rsid w:val="00A622C6"/>
    <w:rsid w:val="00A62A4C"/>
    <w:rsid w:val="00A62D84"/>
    <w:rsid w:val="00A62E6C"/>
    <w:rsid w:val="00A63840"/>
    <w:rsid w:val="00A63A04"/>
    <w:rsid w:val="00A63E03"/>
    <w:rsid w:val="00A63F83"/>
    <w:rsid w:val="00A64491"/>
    <w:rsid w:val="00A64532"/>
    <w:rsid w:val="00A6463E"/>
    <w:rsid w:val="00A646C7"/>
    <w:rsid w:val="00A64DA9"/>
    <w:rsid w:val="00A64DF7"/>
    <w:rsid w:val="00A65812"/>
    <w:rsid w:val="00A66917"/>
    <w:rsid w:val="00A66DF6"/>
    <w:rsid w:val="00A66EB4"/>
    <w:rsid w:val="00A66FB2"/>
    <w:rsid w:val="00A678DA"/>
    <w:rsid w:val="00A67B74"/>
    <w:rsid w:val="00A67C6A"/>
    <w:rsid w:val="00A67E7A"/>
    <w:rsid w:val="00A7066D"/>
    <w:rsid w:val="00A71022"/>
    <w:rsid w:val="00A716C9"/>
    <w:rsid w:val="00A719A6"/>
    <w:rsid w:val="00A72332"/>
    <w:rsid w:val="00A727A2"/>
    <w:rsid w:val="00A72CB9"/>
    <w:rsid w:val="00A730E4"/>
    <w:rsid w:val="00A731B8"/>
    <w:rsid w:val="00A7322E"/>
    <w:rsid w:val="00A733ED"/>
    <w:rsid w:val="00A73716"/>
    <w:rsid w:val="00A73753"/>
    <w:rsid w:val="00A73E1E"/>
    <w:rsid w:val="00A73E21"/>
    <w:rsid w:val="00A7413D"/>
    <w:rsid w:val="00A74687"/>
    <w:rsid w:val="00A7476D"/>
    <w:rsid w:val="00A75320"/>
    <w:rsid w:val="00A76454"/>
    <w:rsid w:val="00A76AF3"/>
    <w:rsid w:val="00A76D28"/>
    <w:rsid w:val="00A77469"/>
    <w:rsid w:val="00A77BE3"/>
    <w:rsid w:val="00A80798"/>
    <w:rsid w:val="00A80E24"/>
    <w:rsid w:val="00A80EB8"/>
    <w:rsid w:val="00A8103F"/>
    <w:rsid w:val="00A816A7"/>
    <w:rsid w:val="00A8177E"/>
    <w:rsid w:val="00A818C6"/>
    <w:rsid w:val="00A81A96"/>
    <w:rsid w:val="00A82152"/>
    <w:rsid w:val="00A825CF"/>
    <w:rsid w:val="00A82A87"/>
    <w:rsid w:val="00A82B95"/>
    <w:rsid w:val="00A8329F"/>
    <w:rsid w:val="00A83C7D"/>
    <w:rsid w:val="00A83ECC"/>
    <w:rsid w:val="00A84450"/>
    <w:rsid w:val="00A84A6F"/>
    <w:rsid w:val="00A8559D"/>
    <w:rsid w:val="00A866FD"/>
    <w:rsid w:val="00A86E5A"/>
    <w:rsid w:val="00A86E97"/>
    <w:rsid w:val="00A870D1"/>
    <w:rsid w:val="00A870F3"/>
    <w:rsid w:val="00A87488"/>
    <w:rsid w:val="00A878C6"/>
    <w:rsid w:val="00A9008C"/>
    <w:rsid w:val="00A902B5"/>
    <w:rsid w:val="00A902D8"/>
    <w:rsid w:val="00A91337"/>
    <w:rsid w:val="00A92C73"/>
    <w:rsid w:val="00A9314F"/>
    <w:rsid w:val="00A9357A"/>
    <w:rsid w:val="00A938E8"/>
    <w:rsid w:val="00A9404E"/>
    <w:rsid w:val="00A94B74"/>
    <w:rsid w:val="00A94F82"/>
    <w:rsid w:val="00A95121"/>
    <w:rsid w:val="00A955A0"/>
    <w:rsid w:val="00A9739D"/>
    <w:rsid w:val="00A973C4"/>
    <w:rsid w:val="00A9779B"/>
    <w:rsid w:val="00AA03A5"/>
    <w:rsid w:val="00AA0508"/>
    <w:rsid w:val="00AA0A1C"/>
    <w:rsid w:val="00AA0A48"/>
    <w:rsid w:val="00AA15F9"/>
    <w:rsid w:val="00AA17FF"/>
    <w:rsid w:val="00AA1F5A"/>
    <w:rsid w:val="00AA1FD8"/>
    <w:rsid w:val="00AA249C"/>
    <w:rsid w:val="00AA2ABB"/>
    <w:rsid w:val="00AA318B"/>
    <w:rsid w:val="00AA327C"/>
    <w:rsid w:val="00AA32B1"/>
    <w:rsid w:val="00AA3411"/>
    <w:rsid w:val="00AA3BD9"/>
    <w:rsid w:val="00AA3C39"/>
    <w:rsid w:val="00AA4F96"/>
    <w:rsid w:val="00AA5085"/>
    <w:rsid w:val="00AA5743"/>
    <w:rsid w:val="00AA6391"/>
    <w:rsid w:val="00AA6748"/>
    <w:rsid w:val="00AA67D8"/>
    <w:rsid w:val="00AA67F5"/>
    <w:rsid w:val="00AA7EA4"/>
    <w:rsid w:val="00AB0932"/>
    <w:rsid w:val="00AB1DAE"/>
    <w:rsid w:val="00AB1E2E"/>
    <w:rsid w:val="00AB2138"/>
    <w:rsid w:val="00AB33E7"/>
    <w:rsid w:val="00AB3A03"/>
    <w:rsid w:val="00AB4818"/>
    <w:rsid w:val="00AB5174"/>
    <w:rsid w:val="00AB591F"/>
    <w:rsid w:val="00AB5B9A"/>
    <w:rsid w:val="00AB60D0"/>
    <w:rsid w:val="00AB63F9"/>
    <w:rsid w:val="00AB6E65"/>
    <w:rsid w:val="00AB6F7F"/>
    <w:rsid w:val="00AB7290"/>
    <w:rsid w:val="00AB7C0F"/>
    <w:rsid w:val="00AB7D27"/>
    <w:rsid w:val="00AB7F32"/>
    <w:rsid w:val="00AC0807"/>
    <w:rsid w:val="00AC0AD2"/>
    <w:rsid w:val="00AC1020"/>
    <w:rsid w:val="00AC12FB"/>
    <w:rsid w:val="00AC16E3"/>
    <w:rsid w:val="00AC1A8B"/>
    <w:rsid w:val="00AC1B94"/>
    <w:rsid w:val="00AC1F70"/>
    <w:rsid w:val="00AC28DF"/>
    <w:rsid w:val="00AC3144"/>
    <w:rsid w:val="00AC37F9"/>
    <w:rsid w:val="00AC4042"/>
    <w:rsid w:val="00AC4367"/>
    <w:rsid w:val="00AC4B39"/>
    <w:rsid w:val="00AC4E7E"/>
    <w:rsid w:val="00AC4F69"/>
    <w:rsid w:val="00AC4F73"/>
    <w:rsid w:val="00AC58F8"/>
    <w:rsid w:val="00AC5AE7"/>
    <w:rsid w:val="00AC5B10"/>
    <w:rsid w:val="00AC5E35"/>
    <w:rsid w:val="00AC6563"/>
    <w:rsid w:val="00AC68CF"/>
    <w:rsid w:val="00AC6A2E"/>
    <w:rsid w:val="00AC6E34"/>
    <w:rsid w:val="00AC73DE"/>
    <w:rsid w:val="00AC7C97"/>
    <w:rsid w:val="00AD0750"/>
    <w:rsid w:val="00AD0E4B"/>
    <w:rsid w:val="00AD15FE"/>
    <w:rsid w:val="00AD1892"/>
    <w:rsid w:val="00AD1BE3"/>
    <w:rsid w:val="00AD29B7"/>
    <w:rsid w:val="00AD2F43"/>
    <w:rsid w:val="00AD3197"/>
    <w:rsid w:val="00AD3469"/>
    <w:rsid w:val="00AD36DF"/>
    <w:rsid w:val="00AD3DFF"/>
    <w:rsid w:val="00AD409A"/>
    <w:rsid w:val="00AD4B7D"/>
    <w:rsid w:val="00AD4BA1"/>
    <w:rsid w:val="00AD4F8A"/>
    <w:rsid w:val="00AD5193"/>
    <w:rsid w:val="00AD603E"/>
    <w:rsid w:val="00AD6321"/>
    <w:rsid w:val="00AD63E8"/>
    <w:rsid w:val="00AD652C"/>
    <w:rsid w:val="00AD6B88"/>
    <w:rsid w:val="00AD7398"/>
    <w:rsid w:val="00AD7BFF"/>
    <w:rsid w:val="00AE00A3"/>
    <w:rsid w:val="00AE02C8"/>
    <w:rsid w:val="00AE11EA"/>
    <w:rsid w:val="00AE1344"/>
    <w:rsid w:val="00AE17AF"/>
    <w:rsid w:val="00AE1ABF"/>
    <w:rsid w:val="00AE1F76"/>
    <w:rsid w:val="00AE2165"/>
    <w:rsid w:val="00AE2223"/>
    <w:rsid w:val="00AE222F"/>
    <w:rsid w:val="00AE2737"/>
    <w:rsid w:val="00AE2982"/>
    <w:rsid w:val="00AE29B4"/>
    <w:rsid w:val="00AE2E74"/>
    <w:rsid w:val="00AE39D8"/>
    <w:rsid w:val="00AE39E0"/>
    <w:rsid w:val="00AE3C9B"/>
    <w:rsid w:val="00AE3D4A"/>
    <w:rsid w:val="00AE4483"/>
    <w:rsid w:val="00AE4CFA"/>
    <w:rsid w:val="00AE4E73"/>
    <w:rsid w:val="00AE50F8"/>
    <w:rsid w:val="00AE5234"/>
    <w:rsid w:val="00AE6ABC"/>
    <w:rsid w:val="00AE6DB9"/>
    <w:rsid w:val="00AE70C6"/>
    <w:rsid w:val="00AE72B4"/>
    <w:rsid w:val="00AE7598"/>
    <w:rsid w:val="00AE7711"/>
    <w:rsid w:val="00AE7A64"/>
    <w:rsid w:val="00AE7F86"/>
    <w:rsid w:val="00AF049F"/>
    <w:rsid w:val="00AF0C07"/>
    <w:rsid w:val="00AF108C"/>
    <w:rsid w:val="00AF1292"/>
    <w:rsid w:val="00AF15AC"/>
    <w:rsid w:val="00AF18E2"/>
    <w:rsid w:val="00AF1B37"/>
    <w:rsid w:val="00AF24A1"/>
    <w:rsid w:val="00AF2773"/>
    <w:rsid w:val="00AF2ADD"/>
    <w:rsid w:val="00AF3CCF"/>
    <w:rsid w:val="00AF45DB"/>
    <w:rsid w:val="00AF4623"/>
    <w:rsid w:val="00AF4F48"/>
    <w:rsid w:val="00AF51D1"/>
    <w:rsid w:val="00AF55A9"/>
    <w:rsid w:val="00AF5695"/>
    <w:rsid w:val="00AF6AA1"/>
    <w:rsid w:val="00AF6CD6"/>
    <w:rsid w:val="00AF6D4F"/>
    <w:rsid w:val="00AF6F4E"/>
    <w:rsid w:val="00AF77CF"/>
    <w:rsid w:val="00AF7921"/>
    <w:rsid w:val="00AF7940"/>
    <w:rsid w:val="00AF7E60"/>
    <w:rsid w:val="00B00952"/>
    <w:rsid w:val="00B00FC9"/>
    <w:rsid w:val="00B010E4"/>
    <w:rsid w:val="00B011C5"/>
    <w:rsid w:val="00B016D5"/>
    <w:rsid w:val="00B0177A"/>
    <w:rsid w:val="00B01AC8"/>
    <w:rsid w:val="00B01F9A"/>
    <w:rsid w:val="00B0265D"/>
    <w:rsid w:val="00B02C7B"/>
    <w:rsid w:val="00B02D04"/>
    <w:rsid w:val="00B02D9E"/>
    <w:rsid w:val="00B030F0"/>
    <w:rsid w:val="00B031C1"/>
    <w:rsid w:val="00B03563"/>
    <w:rsid w:val="00B035FC"/>
    <w:rsid w:val="00B03C75"/>
    <w:rsid w:val="00B0478D"/>
    <w:rsid w:val="00B04BF8"/>
    <w:rsid w:val="00B057B9"/>
    <w:rsid w:val="00B05F2F"/>
    <w:rsid w:val="00B0602B"/>
    <w:rsid w:val="00B063AD"/>
    <w:rsid w:val="00B06C01"/>
    <w:rsid w:val="00B06C85"/>
    <w:rsid w:val="00B070B3"/>
    <w:rsid w:val="00B072C9"/>
    <w:rsid w:val="00B07AFF"/>
    <w:rsid w:val="00B07CBC"/>
    <w:rsid w:val="00B1007A"/>
    <w:rsid w:val="00B10348"/>
    <w:rsid w:val="00B103C8"/>
    <w:rsid w:val="00B10456"/>
    <w:rsid w:val="00B1070E"/>
    <w:rsid w:val="00B11265"/>
    <w:rsid w:val="00B1172F"/>
    <w:rsid w:val="00B11964"/>
    <w:rsid w:val="00B1234E"/>
    <w:rsid w:val="00B12D69"/>
    <w:rsid w:val="00B12DC4"/>
    <w:rsid w:val="00B13151"/>
    <w:rsid w:val="00B13AFF"/>
    <w:rsid w:val="00B13D2D"/>
    <w:rsid w:val="00B14567"/>
    <w:rsid w:val="00B148F4"/>
    <w:rsid w:val="00B15409"/>
    <w:rsid w:val="00B15575"/>
    <w:rsid w:val="00B16382"/>
    <w:rsid w:val="00B16562"/>
    <w:rsid w:val="00B1764A"/>
    <w:rsid w:val="00B176D3"/>
    <w:rsid w:val="00B17704"/>
    <w:rsid w:val="00B17727"/>
    <w:rsid w:val="00B17C6C"/>
    <w:rsid w:val="00B17CE6"/>
    <w:rsid w:val="00B204B6"/>
    <w:rsid w:val="00B20775"/>
    <w:rsid w:val="00B20C3C"/>
    <w:rsid w:val="00B20CBE"/>
    <w:rsid w:val="00B21125"/>
    <w:rsid w:val="00B21C92"/>
    <w:rsid w:val="00B21C9F"/>
    <w:rsid w:val="00B21D6F"/>
    <w:rsid w:val="00B21E7F"/>
    <w:rsid w:val="00B21ED7"/>
    <w:rsid w:val="00B22048"/>
    <w:rsid w:val="00B22244"/>
    <w:rsid w:val="00B22438"/>
    <w:rsid w:val="00B2279C"/>
    <w:rsid w:val="00B23D26"/>
    <w:rsid w:val="00B23E1A"/>
    <w:rsid w:val="00B23EB6"/>
    <w:rsid w:val="00B23FCD"/>
    <w:rsid w:val="00B24349"/>
    <w:rsid w:val="00B2450D"/>
    <w:rsid w:val="00B24684"/>
    <w:rsid w:val="00B25ADF"/>
    <w:rsid w:val="00B25BA8"/>
    <w:rsid w:val="00B25E14"/>
    <w:rsid w:val="00B2648E"/>
    <w:rsid w:val="00B26848"/>
    <w:rsid w:val="00B27405"/>
    <w:rsid w:val="00B27956"/>
    <w:rsid w:val="00B308D1"/>
    <w:rsid w:val="00B30A5E"/>
    <w:rsid w:val="00B30B6E"/>
    <w:rsid w:val="00B31463"/>
    <w:rsid w:val="00B318FB"/>
    <w:rsid w:val="00B31AAB"/>
    <w:rsid w:val="00B31BF6"/>
    <w:rsid w:val="00B31E9D"/>
    <w:rsid w:val="00B32194"/>
    <w:rsid w:val="00B321B8"/>
    <w:rsid w:val="00B3287E"/>
    <w:rsid w:val="00B32BAF"/>
    <w:rsid w:val="00B32C10"/>
    <w:rsid w:val="00B33AA7"/>
    <w:rsid w:val="00B33AA9"/>
    <w:rsid w:val="00B33FFF"/>
    <w:rsid w:val="00B34171"/>
    <w:rsid w:val="00B34ADA"/>
    <w:rsid w:val="00B34BA7"/>
    <w:rsid w:val="00B34C57"/>
    <w:rsid w:val="00B3501C"/>
    <w:rsid w:val="00B35720"/>
    <w:rsid w:val="00B36163"/>
    <w:rsid w:val="00B3657F"/>
    <w:rsid w:val="00B365A8"/>
    <w:rsid w:val="00B366D5"/>
    <w:rsid w:val="00B36F58"/>
    <w:rsid w:val="00B3700F"/>
    <w:rsid w:val="00B37126"/>
    <w:rsid w:val="00B4050A"/>
    <w:rsid w:val="00B406A6"/>
    <w:rsid w:val="00B4175D"/>
    <w:rsid w:val="00B41E06"/>
    <w:rsid w:val="00B41F39"/>
    <w:rsid w:val="00B4210C"/>
    <w:rsid w:val="00B42E29"/>
    <w:rsid w:val="00B43713"/>
    <w:rsid w:val="00B441FE"/>
    <w:rsid w:val="00B447FF"/>
    <w:rsid w:val="00B4499D"/>
    <w:rsid w:val="00B44BFA"/>
    <w:rsid w:val="00B44DC3"/>
    <w:rsid w:val="00B4505B"/>
    <w:rsid w:val="00B4507F"/>
    <w:rsid w:val="00B452F6"/>
    <w:rsid w:val="00B45BCE"/>
    <w:rsid w:val="00B46074"/>
    <w:rsid w:val="00B46280"/>
    <w:rsid w:val="00B47966"/>
    <w:rsid w:val="00B50429"/>
    <w:rsid w:val="00B506E0"/>
    <w:rsid w:val="00B50727"/>
    <w:rsid w:val="00B5074F"/>
    <w:rsid w:val="00B5078F"/>
    <w:rsid w:val="00B50E7C"/>
    <w:rsid w:val="00B5137D"/>
    <w:rsid w:val="00B51536"/>
    <w:rsid w:val="00B516E0"/>
    <w:rsid w:val="00B51E54"/>
    <w:rsid w:val="00B520E6"/>
    <w:rsid w:val="00B5234B"/>
    <w:rsid w:val="00B5242F"/>
    <w:rsid w:val="00B5269E"/>
    <w:rsid w:val="00B52D53"/>
    <w:rsid w:val="00B531B2"/>
    <w:rsid w:val="00B5338F"/>
    <w:rsid w:val="00B53501"/>
    <w:rsid w:val="00B53536"/>
    <w:rsid w:val="00B537F6"/>
    <w:rsid w:val="00B53BA0"/>
    <w:rsid w:val="00B53CF6"/>
    <w:rsid w:val="00B540BB"/>
    <w:rsid w:val="00B5450D"/>
    <w:rsid w:val="00B54598"/>
    <w:rsid w:val="00B548C7"/>
    <w:rsid w:val="00B55665"/>
    <w:rsid w:val="00B55C45"/>
    <w:rsid w:val="00B561A5"/>
    <w:rsid w:val="00B5674C"/>
    <w:rsid w:val="00B57626"/>
    <w:rsid w:val="00B57751"/>
    <w:rsid w:val="00B57819"/>
    <w:rsid w:val="00B60091"/>
    <w:rsid w:val="00B600DD"/>
    <w:rsid w:val="00B6027E"/>
    <w:rsid w:val="00B603ED"/>
    <w:rsid w:val="00B60B6B"/>
    <w:rsid w:val="00B61718"/>
    <w:rsid w:val="00B61E86"/>
    <w:rsid w:val="00B61F21"/>
    <w:rsid w:val="00B62A1E"/>
    <w:rsid w:val="00B62C44"/>
    <w:rsid w:val="00B63887"/>
    <w:rsid w:val="00B64345"/>
    <w:rsid w:val="00B6454A"/>
    <w:rsid w:val="00B64D6A"/>
    <w:rsid w:val="00B65123"/>
    <w:rsid w:val="00B65A99"/>
    <w:rsid w:val="00B65D9C"/>
    <w:rsid w:val="00B66D86"/>
    <w:rsid w:val="00B66F7F"/>
    <w:rsid w:val="00B67521"/>
    <w:rsid w:val="00B67A08"/>
    <w:rsid w:val="00B70BD5"/>
    <w:rsid w:val="00B70E64"/>
    <w:rsid w:val="00B7132E"/>
    <w:rsid w:val="00B722E9"/>
    <w:rsid w:val="00B72EF4"/>
    <w:rsid w:val="00B74D6F"/>
    <w:rsid w:val="00B75D52"/>
    <w:rsid w:val="00B75F11"/>
    <w:rsid w:val="00B760C3"/>
    <w:rsid w:val="00B762C8"/>
    <w:rsid w:val="00B769AE"/>
    <w:rsid w:val="00B76AD7"/>
    <w:rsid w:val="00B77098"/>
    <w:rsid w:val="00B77248"/>
    <w:rsid w:val="00B778F9"/>
    <w:rsid w:val="00B801C9"/>
    <w:rsid w:val="00B80442"/>
    <w:rsid w:val="00B80CE0"/>
    <w:rsid w:val="00B80DEE"/>
    <w:rsid w:val="00B81413"/>
    <w:rsid w:val="00B816EF"/>
    <w:rsid w:val="00B81CB0"/>
    <w:rsid w:val="00B81D09"/>
    <w:rsid w:val="00B82B56"/>
    <w:rsid w:val="00B84240"/>
    <w:rsid w:val="00B843F1"/>
    <w:rsid w:val="00B8472F"/>
    <w:rsid w:val="00B8480E"/>
    <w:rsid w:val="00B85674"/>
    <w:rsid w:val="00B85B6E"/>
    <w:rsid w:val="00B8748B"/>
    <w:rsid w:val="00B8774F"/>
    <w:rsid w:val="00B87802"/>
    <w:rsid w:val="00B87CB4"/>
    <w:rsid w:val="00B904E5"/>
    <w:rsid w:val="00B90B37"/>
    <w:rsid w:val="00B91042"/>
    <w:rsid w:val="00B913E8"/>
    <w:rsid w:val="00B91748"/>
    <w:rsid w:val="00B91DBB"/>
    <w:rsid w:val="00B92AB9"/>
    <w:rsid w:val="00B9308D"/>
    <w:rsid w:val="00B93277"/>
    <w:rsid w:val="00B93A6E"/>
    <w:rsid w:val="00B93E96"/>
    <w:rsid w:val="00B93F8D"/>
    <w:rsid w:val="00B94050"/>
    <w:rsid w:val="00B940A3"/>
    <w:rsid w:val="00B9445A"/>
    <w:rsid w:val="00B94738"/>
    <w:rsid w:val="00B94D80"/>
    <w:rsid w:val="00B950D4"/>
    <w:rsid w:val="00B95613"/>
    <w:rsid w:val="00B956E4"/>
    <w:rsid w:val="00B959A0"/>
    <w:rsid w:val="00B95A91"/>
    <w:rsid w:val="00B96D7E"/>
    <w:rsid w:val="00B9775D"/>
    <w:rsid w:val="00B97B1B"/>
    <w:rsid w:val="00B97BAB"/>
    <w:rsid w:val="00BA0DDF"/>
    <w:rsid w:val="00BA10A5"/>
    <w:rsid w:val="00BA10CB"/>
    <w:rsid w:val="00BA10DE"/>
    <w:rsid w:val="00BA1445"/>
    <w:rsid w:val="00BA153D"/>
    <w:rsid w:val="00BA17A1"/>
    <w:rsid w:val="00BA17F3"/>
    <w:rsid w:val="00BA1EB8"/>
    <w:rsid w:val="00BA2F2A"/>
    <w:rsid w:val="00BA3133"/>
    <w:rsid w:val="00BA34A4"/>
    <w:rsid w:val="00BA3F27"/>
    <w:rsid w:val="00BA4452"/>
    <w:rsid w:val="00BA447E"/>
    <w:rsid w:val="00BA46AC"/>
    <w:rsid w:val="00BA52D0"/>
    <w:rsid w:val="00BA53B9"/>
    <w:rsid w:val="00BA5B9D"/>
    <w:rsid w:val="00BA5E56"/>
    <w:rsid w:val="00BA6554"/>
    <w:rsid w:val="00BA6613"/>
    <w:rsid w:val="00BA66C3"/>
    <w:rsid w:val="00BA674F"/>
    <w:rsid w:val="00BA69E6"/>
    <w:rsid w:val="00BA6F40"/>
    <w:rsid w:val="00BB006B"/>
    <w:rsid w:val="00BB0643"/>
    <w:rsid w:val="00BB09ED"/>
    <w:rsid w:val="00BB1A2E"/>
    <w:rsid w:val="00BB1D0F"/>
    <w:rsid w:val="00BB4301"/>
    <w:rsid w:val="00BB546E"/>
    <w:rsid w:val="00BB5E33"/>
    <w:rsid w:val="00BB6650"/>
    <w:rsid w:val="00BB67DF"/>
    <w:rsid w:val="00BB7542"/>
    <w:rsid w:val="00BB77AB"/>
    <w:rsid w:val="00BB77F2"/>
    <w:rsid w:val="00BB7E6F"/>
    <w:rsid w:val="00BB7FC3"/>
    <w:rsid w:val="00BC016F"/>
    <w:rsid w:val="00BC033C"/>
    <w:rsid w:val="00BC0581"/>
    <w:rsid w:val="00BC091C"/>
    <w:rsid w:val="00BC1B05"/>
    <w:rsid w:val="00BC2126"/>
    <w:rsid w:val="00BC3440"/>
    <w:rsid w:val="00BC35AD"/>
    <w:rsid w:val="00BC3A1E"/>
    <w:rsid w:val="00BC3CB7"/>
    <w:rsid w:val="00BC4087"/>
    <w:rsid w:val="00BC4536"/>
    <w:rsid w:val="00BC465C"/>
    <w:rsid w:val="00BC4C93"/>
    <w:rsid w:val="00BC5014"/>
    <w:rsid w:val="00BC56A2"/>
    <w:rsid w:val="00BC596B"/>
    <w:rsid w:val="00BC5B55"/>
    <w:rsid w:val="00BC63E7"/>
    <w:rsid w:val="00BC6CB4"/>
    <w:rsid w:val="00BC6EED"/>
    <w:rsid w:val="00BC79F9"/>
    <w:rsid w:val="00BC7D7F"/>
    <w:rsid w:val="00BD055E"/>
    <w:rsid w:val="00BD056B"/>
    <w:rsid w:val="00BD0E5D"/>
    <w:rsid w:val="00BD1580"/>
    <w:rsid w:val="00BD2116"/>
    <w:rsid w:val="00BD23B8"/>
    <w:rsid w:val="00BD2AF7"/>
    <w:rsid w:val="00BD3D9E"/>
    <w:rsid w:val="00BD3E64"/>
    <w:rsid w:val="00BD3F91"/>
    <w:rsid w:val="00BD481F"/>
    <w:rsid w:val="00BD54A0"/>
    <w:rsid w:val="00BD5C81"/>
    <w:rsid w:val="00BD5C8D"/>
    <w:rsid w:val="00BD5FE4"/>
    <w:rsid w:val="00BD66A2"/>
    <w:rsid w:val="00BE0061"/>
    <w:rsid w:val="00BE0156"/>
    <w:rsid w:val="00BE07A6"/>
    <w:rsid w:val="00BE07CC"/>
    <w:rsid w:val="00BE1314"/>
    <w:rsid w:val="00BE1451"/>
    <w:rsid w:val="00BE1CCF"/>
    <w:rsid w:val="00BE200C"/>
    <w:rsid w:val="00BE2626"/>
    <w:rsid w:val="00BE2E63"/>
    <w:rsid w:val="00BE4191"/>
    <w:rsid w:val="00BE52A3"/>
    <w:rsid w:val="00BE5367"/>
    <w:rsid w:val="00BE5AE4"/>
    <w:rsid w:val="00BE5B97"/>
    <w:rsid w:val="00BE60B4"/>
    <w:rsid w:val="00BE6DDB"/>
    <w:rsid w:val="00BE6DF6"/>
    <w:rsid w:val="00BE721E"/>
    <w:rsid w:val="00BE7A88"/>
    <w:rsid w:val="00BE7A98"/>
    <w:rsid w:val="00BE7AC6"/>
    <w:rsid w:val="00BF132C"/>
    <w:rsid w:val="00BF16A8"/>
    <w:rsid w:val="00BF187F"/>
    <w:rsid w:val="00BF2B6E"/>
    <w:rsid w:val="00BF344A"/>
    <w:rsid w:val="00BF3A5D"/>
    <w:rsid w:val="00BF3F02"/>
    <w:rsid w:val="00BF3F34"/>
    <w:rsid w:val="00BF484A"/>
    <w:rsid w:val="00BF4899"/>
    <w:rsid w:val="00BF51A9"/>
    <w:rsid w:val="00BF6051"/>
    <w:rsid w:val="00BF613C"/>
    <w:rsid w:val="00BF64E1"/>
    <w:rsid w:val="00C001AB"/>
    <w:rsid w:val="00C0048D"/>
    <w:rsid w:val="00C01386"/>
    <w:rsid w:val="00C01469"/>
    <w:rsid w:val="00C02FB4"/>
    <w:rsid w:val="00C038CD"/>
    <w:rsid w:val="00C03F11"/>
    <w:rsid w:val="00C04993"/>
    <w:rsid w:val="00C04ACB"/>
    <w:rsid w:val="00C0519F"/>
    <w:rsid w:val="00C054D6"/>
    <w:rsid w:val="00C05B27"/>
    <w:rsid w:val="00C05BDA"/>
    <w:rsid w:val="00C05E7D"/>
    <w:rsid w:val="00C0603C"/>
    <w:rsid w:val="00C07AE9"/>
    <w:rsid w:val="00C10057"/>
    <w:rsid w:val="00C1145E"/>
    <w:rsid w:val="00C115EC"/>
    <w:rsid w:val="00C119A5"/>
    <w:rsid w:val="00C11B22"/>
    <w:rsid w:val="00C11D08"/>
    <w:rsid w:val="00C12F40"/>
    <w:rsid w:val="00C13835"/>
    <w:rsid w:val="00C144D4"/>
    <w:rsid w:val="00C1456C"/>
    <w:rsid w:val="00C147A7"/>
    <w:rsid w:val="00C14EDC"/>
    <w:rsid w:val="00C15E14"/>
    <w:rsid w:val="00C15E5F"/>
    <w:rsid w:val="00C16D89"/>
    <w:rsid w:val="00C16E6B"/>
    <w:rsid w:val="00C16FB8"/>
    <w:rsid w:val="00C172DE"/>
    <w:rsid w:val="00C177B0"/>
    <w:rsid w:val="00C177E5"/>
    <w:rsid w:val="00C17BEC"/>
    <w:rsid w:val="00C20D19"/>
    <w:rsid w:val="00C20D54"/>
    <w:rsid w:val="00C20E2E"/>
    <w:rsid w:val="00C21117"/>
    <w:rsid w:val="00C216B1"/>
    <w:rsid w:val="00C220CF"/>
    <w:rsid w:val="00C2225C"/>
    <w:rsid w:val="00C23012"/>
    <w:rsid w:val="00C23523"/>
    <w:rsid w:val="00C23DB1"/>
    <w:rsid w:val="00C244C0"/>
    <w:rsid w:val="00C24B84"/>
    <w:rsid w:val="00C255FB"/>
    <w:rsid w:val="00C262EC"/>
    <w:rsid w:val="00C26383"/>
    <w:rsid w:val="00C2664E"/>
    <w:rsid w:val="00C26B94"/>
    <w:rsid w:val="00C27AEB"/>
    <w:rsid w:val="00C27BE0"/>
    <w:rsid w:val="00C3000B"/>
    <w:rsid w:val="00C300E0"/>
    <w:rsid w:val="00C3030C"/>
    <w:rsid w:val="00C305E1"/>
    <w:rsid w:val="00C309D0"/>
    <w:rsid w:val="00C3188B"/>
    <w:rsid w:val="00C31A32"/>
    <w:rsid w:val="00C31E20"/>
    <w:rsid w:val="00C32344"/>
    <w:rsid w:val="00C325F5"/>
    <w:rsid w:val="00C32768"/>
    <w:rsid w:val="00C3279A"/>
    <w:rsid w:val="00C32D81"/>
    <w:rsid w:val="00C33402"/>
    <w:rsid w:val="00C336DE"/>
    <w:rsid w:val="00C33A20"/>
    <w:rsid w:val="00C33A5A"/>
    <w:rsid w:val="00C345E4"/>
    <w:rsid w:val="00C34CDB"/>
    <w:rsid w:val="00C34FD4"/>
    <w:rsid w:val="00C368BA"/>
    <w:rsid w:val="00C37483"/>
    <w:rsid w:val="00C37879"/>
    <w:rsid w:val="00C37D45"/>
    <w:rsid w:val="00C37DA7"/>
    <w:rsid w:val="00C4009C"/>
    <w:rsid w:val="00C409E7"/>
    <w:rsid w:val="00C41032"/>
    <w:rsid w:val="00C414B8"/>
    <w:rsid w:val="00C42789"/>
    <w:rsid w:val="00C4340E"/>
    <w:rsid w:val="00C43745"/>
    <w:rsid w:val="00C437B3"/>
    <w:rsid w:val="00C43A13"/>
    <w:rsid w:val="00C442A8"/>
    <w:rsid w:val="00C444A7"/>
    <w:rsid w:val="00C445AD"/>
    <w:rsid w:val="00C44676"/>
    <w:rsid w:val="00C446B9"/>
    <w:rsid w:val="00C447DC"/>
    <w:rsid w:val="00C44F6F"/>
    <w:rsid w:val="00C4557D"/>
    <w:rsid w:val="00C45789"/>
    <w:rsid w:val="00C4618C"/>
    <w:rsid w:val="00C462F7"/>
    <w:rsid w:val="00C46410"/>
    <w:rsid w:val="00C46422"/>
    <w:rsid w:val="00C4663E"/>
    <w:rsid w:val="00C46B3D"/>
    <w:rsid w:val="00C46D9F"/>
    <w:rsid w:val="00C47F46"/>
    <w:rsid w:val="00C50806"/>
    <w:rsid w:val="00C50954"/>
    <w:rsid w:val="00C50D0E"/>
    <w:rsid w:val="00C52537"/>
    <w:rsid w:val="00C526DB"/>
    <w:rsid w:val="00C526F6"/>
    <w:rsid w:val="00C52901"/>
    <w:rsid w:val="00C52B16"/>
    <w:rsid w:val="00C530C3"/>
    <w:rsid w:val="00C5343E"/>
    <w:rsid w:val="00C5376A"/>
    <w:rsid w:val="00C54143"/>
    <w:rsid w:val="00C54178"/>
    <w:rsid w:val="00C55022"/>
    <w:rsid w:val="00C5524B"/>
    <w:rsid w:val="00C55251"/>
    <w:rsid w:val="00C55786"/>
    <w:rsid w:val="00C559BA"/>
    <w:rsid w:val="00C56200"/>
    <w:rsid w:val="00C5641A"/>
    <w:rsid w:val="00C56935"/>
    <w:rsid w:val="00C57142"/>
    <w:rsid w:val="00C5798A"/>
    <w:rsid w:val="00C57B5D"/>
    <w:rsid w:val="00C57E5B"/>
    <w:rsid w:val="00C57F8A"/>
    <w:rsid w:val="00C6006F"/>
    <w:rsid w:val="00C600A8"/>
    <w:rsid w:val="00C605D0"/>
    <w:rsid w:val="00C61082"/>
    <w:rsid w:val="00C6113D"/>
    <w:rsid w:val="00C6190E"/>
    <w:rsid w:val="00C61A5D"/>
    <w:rsid w:val="00C61C8A"/>
    <w:rsid w:val="00C61D57"/>
    <w:rsid w:val="00C626F3"/>
    <w:rsid w:val="00C62C85"/>
    <w:rsid w:val="00C63A17"/>
    <w:rsid w:val="00C64047"/>
    <w:rsid w:val="00C641E0"/>
    <w:rsid w:val="00C652F3"/>
    <w:rsid w:val="00C66012"/>
    <w:rsid w:val="00C66427"/>
    <w:rsid w:val="00C66C6A"/>
    <w:rsid w:val="00C6793B"/>
    <w:rsid w:val="00C67AE5"/>
    <w:rsid w:val="00C70322"/>
    <w:rsid w:val="00C70633"/>
    <w:rsid w:val="00C7166A"/>
    <w:rsid w:val="00C717A7"/>
    <w:rsid w:val="00C71A50"/>
    <w:rsid w:val="00C723D5"/>
    <w:rsid w:val="00C727EF"/>
    <w:rsid w:val="00C72A7E"/>
    <w:rsid w:val="00C73079"/>
    <w:rsid w:val="00C7453C"/>
    <w:rsid w:val="00C74765"/>
    <w:rsid w:val="00C75D1A"/>
    <w:rsid w:val="00C75F3E"/>
    <w:rsid w:val="00C7635E"/>
    <w:rsid w:val="00C76717"/>
    <w:rsid w:val="00C76B23"/>
    <w:rsid w:val="00C76E05"/>
    <w:rsid w:val="00C76ED5"/>
    <w:rsid w:val="00C76F72"/>
    <w:rsid w:val="00C76FA7"/>
    <w:rsid w:val="00C80300"/>
    <w:rsid w:val="00C80935"/>
    <w:rsid w:val="00C81726"/>
    <w:rsid w:val="00C81B9D"/>
    <w:rsid w:val="00C81CB7"/>
    <w:rsid w:val="00C82329"/>
    <w:rsid w:val="00C823EE"/>
    <w:rsid w:val="00C82776"/>
    <w:rsid w:val="00C82D13"/>
    <w:rsid w:val="00C838FD"/>
    <w:rsid w:val="00C84912"/>
    <w:rsid w:val="00C86065"/>
    <w:rsid w:val="00C86256"/>
    <w:rsid w:val="00C864CD"/>
    <w:rsid w:val="00C86BC9"/>
    <w:rsid w:val="00C86CFA"/>
    <w:rsid w:val="00C87343"/>
    <w:rsid w:val="00C877B4"/>
    <w:rsid w:val="00C87CA7"/>
    <w:rsid w:val="00C907A2"/>
    <w:rsid w:val="00C90920"/>
    <w:rsid w:val="00C90D31"/>
    <w:rsid w:val="00C913EA"/>
    <w:rsid w:val="00C9168B"/>
    <w:rsid w:val="00C9215E"/>
    <w:rsid w:val="00C928D1"/>
    <w:rsid w:val="00C92949"/>
    <w:rsid w:val="00C93800"/>
    <w:rsid w:val="00C93B76"/>
    <w:rsid w:val="00C953AE"/>
    <w:rsid w:val="00C95D4A"/>
    <w:rsid w:val="00C96D1D"/>
    <w:rsid w:val="00C97962"/>
    <w:rsid w:val="00C9798B"/>
    <w:rsid w:val="00C97CC1"/>
    <w:rsid w:val="00C97DCE"/>
    <w:rsid w:val="00C97E28"/>
    <w:rsid w:val="00C97FB4"/>
    <w:rsid w:val="00CA0E1B"/>
    <w:rsid w:val="00CA18AA"/>
    <w:rsid w:val="00CA19D9"/>
    <w:rsid w:val="00CA1CBD"/>
    <w:rsid w:val="00CA20C7"/>
    <w:rsid w:val="00CA2421"/>
    <w:rsid w:val="00CA2A0D"/>
    <w:rsid w:val="00CA2CF0"/>
    <w:rsid w:val="00CA2EC4"/>
    <w:rsid w:val="00CA3929"/>
    <w:rsid w:val="00CA3E52"/>
    <w:rsid w:val="00CA48C7"/>
    <w:rsid w:val="00CA48EF"/>
    <w:rsid w:val="00CA4C97"/>
    <w:rsid w:val="00CA4EA2"/>
    <w:rsid w:val="00CA54CE"/>
    <w:rsid w:val="00CA668A"/>
    <w:rsid w:val="00CA78EC"/>
    <w:rsid w:val="00CA7B29"/>
    <w:rsid w:val="00CB0C72"/>
    <w:rsid w:val="00CB15B3"/>
    <w:rsid w:val="00CB1665"/>
    <w:rsid w:val="00CB1B33"/>
    <w:rsid w:val="00CB1D42"/>
    <w:rsid w:val="00CB2377"/>
    <w:rsid w:val="00CB2839"/>
    <w:rsid w:val="00CB29C9"/>
    <w:rsid w:val="00CB2C70"/>
    <w:rsid w:val="00CB2CDB"/>
    <w:rsid w:val="00CB2DC2"/>
    <w:rsid w:val="00CB385D"/>
    <w:rsid w:val="00CB38BA"/>
    <w:rsid w:val="00CB40B8"/>
    <w:rsid w:val="00CB4148"/>
    <w:rsid w:val="00CB41AE"/>
    <w:rsid w:val="00CB42C4"/>
    <w:rsid w:val="00CB451F"/>
    <w:rsid w:val="00CB5785"/>
    <w:rsid w:val="00CB5BB2"/>
    <w:rsid w:val="00CB69BB"/>
    <w:rsid w:val="00CB6E32"/>
    <w:rsid w:val="00CB71F3"/>
    <w:rsid w:val="00CB7334"/>
    <w:rsid w:val="00CB73EC"/>
    <w:rsid w:val="00CB77C1"/>
    <w:rsid w:val="00CB7A6E"/>
    <w:rsid w:val="00CB7D7B"/>
    <w:rsid w:val="00CC0672"/>
    <w:rsid w:val="00CC0897"/>
    <w:rsid w:val="00CC0E92"/>
    <w:rsid w:val="00CC1A3A"/>
    <w:rsid w:val="00CC1E0D"/>
    <w:rsid w:val="00CC1F03"/>
    <w:rsid w:val="00CC24E5"/>
    <w:rsid w:val="00CC28AC"/>
    <w:rsid w:val="00CC2F05"/>
    <w:rsid w:val="00CC3E50"/>
    <w:rsid w:val="00CC43FF"/>
    <w:rsid w:val="00CC4BB7"/>
    <w:rsid w:val="00CC4BB8"/>
    <w:rsid w:val="00CC4ECF"/>
    <w:rsid w:val="00CC5113"/>
    <w:rsid w:val="00CC540F"/>
    <w:rsid w:val="00CC5523"/>
    <w:rsid w:val="00CC56B0"/>
    <w:rsid w:val="00CC597C"/>
    <w:rsid w:val="00CC67EC"/>
    <w:rsid w:val="00CC7E08"/>
    <w:rsid w:val="00CC7EDC"/>
    <w:rsid w:val="00CD002E"/>
    <w:rsid w:val="00CD0370"/>
    <w:rsid w:val="00CD049C"/>
    <w:rsid w:val="00CD0E75"/>
    <w:rsid w:val="00CD0E9F"/>
    <w:rsid w:val="00CD1E53"/>
    <w:rsid w:val="00CD269F"/>
    <w:rsid w:val="00CD30F7"/>
    <w:rsid w:val="00CD34C1"/>
    <w:rsid w:val="00CD37A4"/>
    <w:rsid w:val="00CD3822"/>
    <w:rsid w:val="00CD38CB"/>
    <w:rsid w:val="00CD3B01"/>
    <w:rsid w:val="00CD46CF"/>
    <w:rsid w:val="00CD4CDF"/>
    <w:rsid w:val="00CD4E52"/>
    <w:rsid w:val="00CD5909"/>
    <w:rsid w:val="00CD5AFC"/>
    <w:rsid w:val="00CD5C52"/>
    <w:rsid w:val="00CD5D11"/>
    <w:rsid w:val="00CD67A2"/>
    <w:rsid w:val="00CD68E1"/>
    <w:rsid w:val="00CD6A52"/>
    <w:rsid w:val="00CD6A8A"/>
    <w:rsid w:val="00CD6AD5"/>
    <w:rsid w:val="00CD6D66"/>
    <w:rsid w:val="00CD7A68"/>
    <w:rsid w:val="00CD7EEC"/>
    <w:rsid w:val="00CE0888"/>
    <w:rsid w:val="00CE14A4"/>
    <w:rsid w:val="00CE1DF5"/>
    <w:rsid w:val="00CE220E"/>
    <w:rsid w:val="00CE2D6B"/>
    <w:rsid w:val="00CE3344"/>
    <w:rsid w:val="00CE3F55"/>
    <w:rsid w:val="00CE46A2"/>
    <w:rsid w:val="00CE4B3C"/>
    <w:rsid w:val="00CE4CC6"/>
    <w:rsid w:val="00CE4DD3"/>
    <w:rsid w:val="00CE524B"/>
    <w:rsid w:val="00CE55C3"/>
    <w:rsid w:val="00CE569F"/>
    <w:rsid w:val="00CE597B"/>
    <w:rsid w:val="00CE5B2D"/>
    <w:rsid w:val="00CE5C92"/>
    <w:rsid w:val="00CE6381"/>
    <w:rsid w:val="00CE7B7B"/>
    <w:rsid w:val="00CE7F1E"/>
    <w:rsid w:val="00CF0359"/>
    <w:rsid w:val="00CF0C5B"/>
    <w:rsid w:val="00CF17EE"/>
    <w:rsid w:val="00CF1C5C"/>
    <w:rsid w:val="00CF2416"/>
    <w:rsid w:val="00CF322F"/>
    <w:rsid w:val="00CF36AC"/>
    <w:rsid w:val="00CF3779"/>
    <w:rsid w:val="00CF436A"/>
    <w:rsid w:val="00CF492A"/>
    <w:rsid w:val="00CF4CC7"/>
    <w:rsid w:val="00CF5A27"/>
    <w:rsid w:val="00CF5BAB"/>
    <w:rsid w:val="00CF5E89"/>
    <w:rsid w:val="00CF649F"/>
    <w:rsid w:val="00CF6DB3"/>
    <w:rsid w:val="00CF7ACF"/>
    <w:rsid w:val="00D00C0D"/>
    <w:rsid w:val="00D015C9"/>
    <w:rsid w:val="00D01F2C"/>
    <w:rsid w:val="00D02637"/>
    <w:rsid w:val="00D02FB2"/>
    <w:rsid w:val="00D034B6"/>
    <w:rsid w:val="00D038E7"/>
    <w:rsid w:val="00D03A44"/>
    <w:rsid w:val="00D04A07"/>
    <w:rsid w:val="00D04D15"/>
    <w:rsid w:val="00D05239"/>
    <w:rsid w:val="00D052A3"/>
    <w:rsid w:val="00D0548E"/>
    <w:rsid w:val="00D05859"/>
    <w:rsid w:val="00D06014"/>
    <w:rsid w:val="00D062F9"/>
    <w:rsid w:val="00D07F3D"/>
    <w:rsid w:val="00D100C2"/>
    <w:rsid w:val="00D10138"/>
    <w:rsid w:val="00D1096F"/>
    <w:rsid w:val="00D10D84"/>
    <w:rsid w:val="00D11211"/>
    <w:rsid w:val="00D1161E"/>
    <w:rsid w:val="00D116B5"/>
    <w:rsid w:val="00D11B1C"/>
    <w:rsid w:val="00D11B3A"/>
    <w:rsid w:val="00D11EA7"/>
    <w:rsid w:val="00D12487"/>
    <w:rsid w:val="00D126A5"/>
    <w:rsid w:val="00D1287F"/>
    <w:rsid w:val="00D133C3"/>
    <w:rsid w:val="00D14035"/>
    <w:rsid w:val="00D14E1A"/>
    <w:rsid w:val="00D15079"/>
    <w:rsid w:val="00D15336"/>
    <w:rsid w:val="00D15844"/>
    <w:rsid w:val="00D15B19"/>
    <w:rsid w:val="00D16248"/>
    <w:rsid w:val="00D16A29"/>
    <w:rsid w:val="00D17859"/>
    <w:rsid w:val="00D17B40"/>
    <w:rsid w:val="00D204C4"/>
    <w:rsid w:val="00D205BD"/>
    <w:rsid w:val="00D20BF6"/>
    <w:rsid w:val="00D2131A"/>
    <w:rsid w:val="00D2167E"/>
    <w:rsid w:val="00D22353"/>
    <w:rsid w:val="00D22687"/>
    <w:rsid w:val="00D227E6"/>
    <w:rsid w:val="00D2356F"/>
    <w:rsid w:val="00D23D8A"/>
    <w:rsid w:val="00D247ED"/>
    <w:rsid w:val="00D24D94"/>
    <w:rsid w:val="00D25717"/>
    <w:rsid w:val="00D25BD5"/>
    <w:rsid w:val="00D2642F"/>
    <w:rsid w:val="00D27571"/>
    <w:rsid w:val="00D27D11"/>
    <w:rsid w:val="00D30106"/>
    <w:rsid w:val="00D30875"/>
    <w:rsid w:val="00D30C6A"/>
    <w:rsid w:val="00D30FAF"/>
    <w:rsid w:val="00D31217"/>
    <w:rsid w:val="00D312C7"/>
    <w:rsid w:val="00D3158A"/>
    <w:rsid w:val="00D3186E"/>
    <w:rsid w:val="00D322B2"/>
    <w:rsid w:val="00D3239A"/>
    <w:rsid w:val="00D32B8F"/>
    <w:rsid w:val="00D32F5F"/>
    <w:rsid w:val="00D33072"/>
    <w:rsid w:val="00D3354D"/>
    <w:rsid w:val="00D3386B"/>
    <w:rsid w:val="00D33F59"/>
    <w:rsid w:val="00D34166"/>
    <w:rsid w:val="00D34635"/>
    <w:rsid w:val="00D35C85"/>
    <w:rsid w:val="00D35F0F"/>
    <w:rsid w:val="00D35F8A"/>
    <w:rsid w:val="00D36371"/>
    <w:rsid w:val="00D3645D"/>
    <w:rsid w:val="00D366D4"/>
    <w:rsid w:val="00D37C50"/>
    <w:rsid w:val="00D37D6B"/>
    <w:rsid w:val="00D40325"/>
    <w:rsid w:val="00D408F3"/>
    <w:rsid w:val="00D40FA3"/>
    <w:rsid w:val="00D41441"/>
    <w:rsid w:val="00D41FB0"/>
    <w:rsid w:val="00D425C9"/>
    <w:rsid w:val="00D42646"/>
    <w:rsid w:val="00D427B1"/>
    <w:rsid w:val="00D42DE0"/>
    <w:rsid w:val="00D435AB"/>
    <w:rsid w:val="00D4362F"/>
    <w:rsid w:val="00D43BB0"/>
    <w:rsid w:val="00D43E2B"/>
    <w:rsid w:val="00D43F5D"/>
    <w:rsid w:val="00D446A7"/>
    <w:rsid w:val="00D4482E"/>
    <w:rsid w:val="00D4488A"/>
    <w:rsid w:val="00D44A7A"/>
    <w:rsid w:val="00D44B0E"/>
    <w:rsid w:val="00D44FCB"/>
    <w:rsid w:val="00D457B0"/>
    <w:rsid w:val="00D45A6C"/>
    <w:rsid w:val="00D46C78"/>
    <w:rsid w:val="00D506B8"/>
    <w:rsid w:val="00D50BF2"/>
    <w:rsid w:val="00D51012"/>
    <w:rsid w:val="00D516BB"/>
    <w:rsid w:val="00D52357"/>
    <w:rsid w:val="00D52513"/>
    <w:rsid w:val="00D53ABE"/>
    <w:rsid w:val="00D53C37"/>
    <w:rsid w:val="00D548DD"/>
    <w:rsid w:val="00D54A03"/>
    <w:rsid w:val="00D55786"/>
    <w:rsid w:val="00D558B8"/>
    <w:rsid w:val="00D561A2"/>
    <w:rsid w:val="00D56539"/>
    <w:rsid w:val="00D569E0"/>
    <w:rsid w:val="00D571FB"/>
    <w:rsid w:val="00D6052E"/>
    <w:rsid w:val="00D6081B"/>
    <w:rsid w:val="00D61441"/>
    <w:rsid w:val="00D6176F"/>
    <w:rsid w:val="00D6187B"/>
    <w:rsid w:val="00D61A41"/>
    <w:rsid w:val="00D61A60"/>
    <w:rsid w:val="00D624D2"/>
    <w:rsid w:val="00D62C7B"/>
    <w:rsid w:val="00D62DD8"/>
    <w:rsid w:val="00D6334B"/>
    <w:rsid w:val="00D636F2"/>
    <w:rsid w:val="00D6375F"/>
    <w:rsid w:val="00D6379D"/>
    <w:rsid w:val="00D63D15"/>
    <w:rsid w:val="00D63F4F"/>
    <w:rsid w:val="00D64216"/>
    <w:rsid w:val="00D642D1"/>
    <w:rsid w:val="00D644B4"/>
    <w:rsid w:val="00D6470F"/>
    <w:rsid w:val="00D64725"/>
    <w:rsid w:val="00D652F1"/>
    <w:rsid w:val="00D654ED"/>
    <w:rsid w:val="00D65A5B"/>
    <w:rsid w:val="00D65A88"/>
    <w:rsid w:val="00D65C0E"/>
    <w:rsid w:val="00D65F5A"/>
    <w:rsid w:val="00D66128"/>
    <w:rsid w:val="00D66EC2"/>
    <w:rsid w:val="00D6709B"/>
    <w:rsid w:val="00D67399"/>
    <w:rsid w:val="00D67CDF"/>
    <w:rsid w:val="00D67FBF"/>
    <w:rsid w:val="00D700E6"/>
    <w:rsid w:val="00D70556"/>
    <w:rsid w:val="00D70612"/>
    <w:rsid w:val="00D70CCD"/>
    <w:rsid w:val="00D71025"/>
    <w:rsid w:val="00D7103C"/>
    <w:rsid w:val="00D71378"/>
    <w:rsid w:val="00D7186C"/>
    <w:rsid w:val="00D719B8"/>
    <w:rsid w:val="00D71AED"/>
    <w:rsid w:val="00D71BCF"/>
    <w:rsid w:val="00D71D1E"/>
    <w:rsid w:val="00D721B0"/>
    <w:rsid w:val="00D72FF7"/>
    <w:rsid w:val="00D733DD"/>
    <w:rsid w:val="00D73B67"/>
    <w:rsid w:val="00D73D82"/>
    <w:rsid w:val="00D74401"/>
    <w:rsid w:val="00D7441F"/>
    <w:rsid w:val="00D745FC"/>
    <w:rsid w:val="00D74DD3"/>
    <w:rsid w:val="00D75100"/>
    <w:rsid w:val="00D75E94"/>
    <w:rsid w:val="00D7690E"/>
    <w:rsid w:val="00D76A0E"/>
    <w:rsid w:val="00D76A8F"/>
    <w:rsid w:val="00D76C2C"/>
    <w:rsid w:val="00D76C45"/>
    <w:rsid w:val="00D76FA7"/>
    <w:rsid w:val="00D76FFF"/>
    <w:rsid w:val="00D778C3"/>
    <w:rsid w:val="00D80A4E"/>
    <w:rsid w:val="00D810AA"/>
    <w:rsid w:val="00D81574"/>
    <w:rsid w:val="00D817D6"/>
    <w:rsid w:val="00D827B5"/>
    <w:rsid w:val="00D82D35"/>
    <w:rsid w:val="00D82E42"/>
    <w:rsid w:val="00D83029"/>
    <w:rsid w:val="00D830FD"/>
    <w:rsid w:val="00D8315F"/>
    <w:rsid w:val="00D8323E"/>
    <w:rsid w:val="00D836A2"/>
    <w:rsid w:val="00D83846"/>
    <w:rsid w:val="00D83C3C"/>
    <w:rsid w:val="00D83ED2"/>
    <w:rsid w:val="00D840D8"/>
    <w:rsid w:val="00D84718"/>
    <w:rsid w:val="00D849AA"/>
    <w:rsid w:val="00D84A0A"/>
    <w:rsid w:val="00D84C52"/>
    <w:rsid w:val="00D84D7D"/>
    <w:rsid w:val="00D84E49"/>
    <w:rsid w:val="00D85198"/>
    <w:rsid w:val="00D854D8"/>
    <w:rsid w:val="00D861C2"/>
    <w:rsid w:val="00D865D9"/>
    <w:rsid w:val="00D86B50"/>
    <w:rsid w:val="00D86E94"/>
    <w:rsid w:val="00D87A0A"/>
    <w:rsid w:val="00D87C85"/>
    <w:rsid w:val="00D87EEE"/>
    <w:rsid w:val="00D90037"/>
    <w:rsid w:val="00D910BA"/>
    <w:rsid w:val="00D9175E"/>
    <w:rsid w:val="00D91BEC"/>
    <w:rsid w:val="00D92274"/>
    <w:rsid w:val="00D926A4"/>
    <w:rsid w:val="00D92851"/>
    <w:rsid w:val="00D92BE8"/>
    <w:rsid w:val="00D92F04"/>
    <w:rsid w:val="00D937E0"/>
    <w:rsid w:val="00D938A7"/>
    <w:rsid w:val="00D93ACF"/>
    <w:rsid w:val="00D94952"/>
    <w:rsid w:val="00D952F2"/>
    <w:rsid w:val="00D957E2"/>
    <w:rsid w:val="00D96B90"/>
    <w:rsid w:val="00D96BE3"/>
    <w:rsid w:val="00D96BEC"/>
    <w:rsid w:val="00DA0280"/>
    <w:rsid w:val="00DA03FC"/>
    <w:rsid w:val="00DA0444"/>
    <w:rsid w:val="00DA07E4"/>
    <w:rsid w:val="00DA093E"/>
    <w:rsid w:val="00DA126B"/>
    <w:rsid w:val="00DA1573"/>
    <w:rsid w:val="00DA187C"/>
    <w:rsid w:val="00DA18AD"/>
    <w:rsid w:val="00DA1A8B"/>
    <w:rsid w:val="00DA1D60"/>
    <w:rsid w:val="00DA2317"/>
    <w:rsid w:val="00DA4264"/>
    <w:rsid w:val="00DA491B"/>
    <w:rsid w:val="00DA4D0F"/>
    <w:rsid w:val="00DA51AF"/>
    <w:rsid w:val="00DA5668"/>
    <w:rsid w:val="00DA5705"/>
    <w:rsid w:val="00DA583F"/>
    <w:rsid w:val="00DA5BB2"/>
    <w:rsid w:val="00DA5D59"/>
    <w:rsid w:val="00DA5D87"/>
    <w:rsid w:val="00DA60EE"/>
    <w:rsid w:val="00DA613A"/>
    <w:rsid w:val="00DA64EE"/>
    <w:rsid w:val="00DA673E"/>
    <w:rsid w:val="00DA6763"/>
    <w:rsid w:val="00DA6CE7"/>
    <w:rsid w:val="00DA74FF"/>
    <w:rsid w:val="00DA7616"/>
    <w:rsid w:val="00DB0306"/>
    <w:rsid w:val="00DB0824"/>
    <w:rsid w:val="00DB0B67"/>
    <w:rsid w:val="00DB0B83"/>
    <w:rsid w:val="00DB0CE3"/>
    <w:rsid w:val="00DB109D"/>
    <w:rsid w:val="00DB1162"/>
    <w:rsid w:val="00DB1609"/>
    <w:rsid w:val="00DB1B05"/>
    <w:rsid w:val="00DB1E8B"/>
    <w:rsid w:val="00DB1F09"/>
    <w:rsid w:val="00DB20EF"/>
    <w:rsid w:val="00DB25BC"/>
    <w:rsid w:val="00DB28EE"/>
    <w:rsid w:val="00DB3238"/>
    <w:rsid w:val="00DB3581"/>
    <w:rsid w:val="00DB403E"/>
    <w:rsid w:val="00DB462F"/>
    <w:rsid w:val="00DB500A"/>
    <w:rsid w:val="00DB529E"/>
    <w:rsid w:val="00DB550C"/>
    <w:rsid w:val="00DB5E36"/>
    <w:rsid w:val="00DB5F64"/>
    <w:rsid w:val="00DB6DBE"/>
    <w:rsid w:val="00DB739C"/>
    <w:rsid w:val="00DB7550"/>
    <w:rsid w:val="00DB7EEF"/>
    <w:rsid w:val="00DC014F"/>
    <w:rsid w:val="00DC0A56"/>
    <w:rsid w:val="00DC1D31"/>
    <w:rsid w:val="00DC2261"/>
    <w:rsid w:val="00DC2473"/>
    <w:rsid w:val="00DC27C0"/>
    <w:rsid w:val="00DC33F8"/>
    <w:rsid w:val="00DC366E"/>
    <w:rsid w:val="00DC37DC"/>
    <w:rsid w:val="00DC419F"/>
    <w:rsid w:val="00DC4465"/>
    <w:rsid w:val="00DC4592"/>
    <w:rsid w:val="00DC4B1D"/>
    <w:rsid w:val="00DC4E5E"/>
    <w:rsid w:val="00DC55BF"/>
    <w:rsid w:val="00DC5AB0"/>
    <w:rsid w:val="00DC6073"/>
    <w:rsid w:val="00DC6196"/>
    <w:rsid w:val="00DC6ECC"/>
    <w:rsid w:val="00DC70D1"/>
    <w:rsid w:val="00DC73BB"/>
    <w:rsid w:val="00DD00C2"/>
    <w:rsid w:val="00DD0958"/>
    <w:rsid w:val="00DD10B7"/>
    <w:rsid w:val="00DD1127"/>
    <w:rsid w:val="00DD128A"/>
    <w:rsid w:val="00DD1BB0"/>
    <w:rsid w:val="00DD24D6"/>
    <w:rsid w:val="00DD24F2"/>
    <w:rsid w:val="00DD34C7"/>
    <w:rsid w:val="00DD381B"/>
    <w:rsid w:val="00DD4717"/>
    <w:rsid w:val="00DD666E"/>
    <w:rsid w:val="00DD6A40"/>
    <w:rsid w:val="00DD6EE9"/>
    <w:rsid w:val="00DD7694"/>
    <w:rsid w:val="00DD76B0"/>
    <w:rsid w:val="00DD7B5C"/>
    <w:rsid w:val="00DD7B8F"/>
    <w:rsid w:val="00DE016F"/>
    <w:rsid w:val="00DE0276"/>
    <w:rsid w:val="00DE03D0"/>
    <w:rsid w:val="00DE0ADD"/>
    <w:rsid w:val="00DE0E92"/>
    <w:rsid w:val="00DE11F1"/>
    <w:rsid w:val="00DE19B7"/>
    <w:rsid w:val="00DE2139"/>
    <w:rsid w:val="00DE2BF4"/>
    <w:rsid w:val="00DE3377"/>
    <w:rsid w:val="00DE3A10"/>
    <w:rsid w:val="00DE3CAA"/>
    <w:rsid w:val="00DE4EA9"/>
    <w:rsid w:val="00DE50F9"/>
    <w:rsid w:val="00DE5316"/>
    <w:rsid w:val="00DE57DA"/>
    <w:rsid w:val="00DE6276"/>
    <w:rsid w:val="00DE656C"/>
    <w:rsid w:val="00DE6862"/>
    <w:rsid w:val="00DE68AB"/>
    <w:rsid w:val="00DE69FA"/>
    <w:rsid w:val="00DE6A12"/>
    <w:rsid w:val="00DE6A90"/>
    <w:rsid w:val="00DE6C78"/>
    <w:rsid w:val="00DE7046"/>
    <w:rsid w:val="00DE7156"/>
    <w:rsid w:val="00DE7592"/>
    <w:rsid w:val="00DE77CE"/>
    <w:rsid w:val="00DE7B08"/>
    <w:rsid w:val="00DE7F88"/>
    <w:rsid w:val="00DF0214"/>
    <w:rsid w:val="00DF0371"/>
    <w:rsid w:val="00DF0491"/>
    <w:rsid w:val="00DF08F8"/>
    <w:rsid w:val="00DF1539"/>
    <w:rsid w:val="00DF2201"/>
    <w:rsid w:val="00DF24E6"/>
    <w:rsid w:val="00DF2556"/>
    <w:rsid w:val="00DF3FFE"/>
    <w:rsid w:val="00DF43C1"/>
    <w:rsid w:val="00DF4601"/>
    <w:rsid w:val="00DF4929"/>
    <w:rsid w:val="00DF509E"/>
    <w:rsid w:val="00DF5112"/>
    <w:rsid w:val="00DF55F2"/>
    <w:rsid w:val="00DF5889"/>
    <w:rsid w:val="00DF5D67"/>
    <w:rsid w:val="00DF6CF9"/>
    <w:rsid w:val="00DF7166"/>
    <w:rsid w:val="00DF7389"/>
    <w:rsid w:val="00DF7644"/>
    <w:rsid w:val="00DF78C7"/>
    <w:rsid w:val="00E001F2"/>
    <w:rsid w:val="00E00315"/>
    <w:rsid w:val="00E00699"/>
    <w:rsid w:val="00E00A24"/>
    <w:rsid w:val="00E00BB0"/>
    <w:rsid w:val="00E013C8"/>
    <w:rsid w:val="00E01A5A"/>
    <w:rsid w:val="00E01ABD"/>
    <w:rsid w:val="00E01B16"/>
    <w:rsid w:val="00E01FEA"/>
    <w:rsid w:val="00E021AA"/>
    <w:rsid w:val="00E027F4"/>
    <w:rsid w:val="00E0287C"/>
    <w:rsid w:val="00E02B4A"/>
    <w:rsid w:val="00E053AF"/>
    <w:rsid w:val="00E0580A"/>
    <w:rsid w:val="00E05F12"/>
    <w:rsid w:val="00E065B2"/>
    <w:rsid w:val="00E0661B"/>
    <w:rsid w:val="00E0694F"/>
    <w:rsid w:val="00E06C8B"/>
    <w:rsid w:val="00E070E9"/>
    <w:rsid w:val="00E07398"/>
    <w:rsid w:val="00E07BEA"/>
    <w:rsid w:val="00E07EC1"/>
    <w:rsid w:val="00E10290"/>
    <w:rsid w:val="00E1051A"/>
    <w:rsid w:val="00E109C6"/>
    <w:rsid w:val="00E10CB0"/>
    <w:rsid w:val="00E10DA2"/>
    <w:rsid w:val="00E1177B"/>
    <w:rsid w:val="00E11C72"/>
    <w:rsid w:val="00E11F87"/>
    <w:rsid w:val="00E12190"/>
    <w:rsid w:val="00E1237C"/>
    <w:rsid w:val="00E12C5E"/>
    <w:rsid w:val="00E138A6"/>
    <w:rsid w:val="00E13F31"/>
    <w:rsid w:val="00E146EA"/>
    <w:rsid w:val="00E147CD"/>
    <w:rsid w:val="00E14F5B"/>
    <w:rsid w:val="00E15130"/>
    <w:rsid w:val="00E1520B"/>
    <w:rsid w:val="00E152D3"/>
    <w:rsid w:val="00E15827"/>
    <w:rsid w:val="00E15D6C"/>
    <w:rsid w:val="00E165B2"/>
    <w:rsid w:val="00E16A33"/>
    <w:rsid w:val="00E16B4A"/>
    <w:rsid w:val="00E17446"/>
    <w:rsid w:val="00E17506"/>
    <w:rsid w:val="00E20B6C"/>
    <w:rsid w:val="00E210D6"/>
    <w:rsid w:val="00E213E7"/>
    <w:rsid w:val="00E2224A"/>
    <w:rsid w:val="00E2270F"/>
    <w:rsid w:val="00E2288B"/>
    <w:rsid w:val="00E22C09"/>
    <w:rsid w:val="00E243E0"/>
    <w:rsid w:val="00E24B46"/>
    <w:rsid w:val="00E25513"/>
    <w:rsid w:val="00E26040"/>
    <w:rsid w:val="00E260C8"/>
    <w:rsid w:val="00E261E7"/>
    <w:rsid w:val="00E26671"/>
    <w:rsid w:val="00E26769"/>
    <w:rsid w:val="00E26FE6"/>
    <w:rsid w:val="00E2753E"/>
    <w:rsid w:val="00E27803"/>
    <w:rsid w:val="00E27820"/>
    <w:rsid w:val="00E27931"/>
    <w:rsid w:val="00E30591"/>
    <w:rsid w:val="00E30964"/>
    <w:rsid w:val="00E30A61"/>
    <w:rsid w:val="00E311E7"/>
    <w:rsid w:val="00E31B9F"/>
    <w:rsid w:val="00E31D79"/>
    <w:rsid w:val="00E32C6C"/>
    <w:rsid w:val="00E32E58"/>
    <w:rsid w:val="00E33589"/>
    <w:rsid w:val="00E33759"/>
    <w:rsid w:val="00E337A5"/>
    <w:rsid w:val="00E3390A"/>
    <w:rsid w:val="00E34027"/>
    <w:rsid w:val="00E343D0"/>
    <w:rsid w:val="00E34928"/>
    <w:rsid w:val="00E34CCB"/>
    <w:rsid w:val="00E351FF"/>
    <w:rsid w:val="00E3520A"/>
    <w:rsid w:val="00E358A7"/>
    <w:rsid w:val="00E35F9F"/>
    <w:rsid w:val="00E3622A"/>
    <w:rsid w:val="00E3690D"/>
    <w:rsid w:val="00E36A90"/>
    <w:rsid w:val="00E37844"/>
    <w:rsid w:val="00E37A61"/>
    <w:rsid w:val="00E37AB3"/>
    <w:rsid w:val="00E401E0"/>
    <w:rsid w:val="00E4030D"/>
    <w:rsid w:val="00E410A1"/>
    <w:rsid w:val="00E412C4"/>
    <w:rsid w:val="00E41848"/>
    <w:rsid w:val="00E41E24"/>
    <w:rsid w:val="00E4205F"/>
    <w:rsid w:val="00E42742"/>
    <w:rsid w:val="00E427DB"/>
    <w:rsid w:val="00E42804"/>
    <w:rsid w:val="00E433E5"/>
    <w:rsid w:val="00E44364"/>
    <w:rsid w:val="00E4479E"/>
    <w:rsid w:val="00E44868"/>
    <w:rsid w:val="00E44B6C"/>
    <w:rsid w:val="00E44E8A"/>
    <w:rsid w:val="00E44F8B"/>
    <w:rsid w:val="00E452E9"/>
    <w:rsid w:val="00E45801"/>
    <w:rsid w:val="00E46037"/>
    <w:rsid w:val="00E46713"/>
    <w:rsid w:val="00E468B5"/>
    <w:rsid w:val="00E46998"/>
    <w:rsid w:val="00E46CDE"/>
    <w:rsid w:val="00E4742E"/>
    <w:rsid w:val="00E47452"/>
    <w:rsid w:val="00E4754F"/>
    <w:rsid w:val="00E50500"/>
    <w:rsid w:val="00E50E86"/>
    <w:rsid w:val="00E5125D"/>
    <w:rsid w:val="00E5167D"/>
    <w:rsid w:val="00E52155"/>
    <w:rsid w:val="00E523D0"/>
    <w:rsid w:val="00E52C06"/>
    <w:rsid w:val="00E530E8"/>
    <w:rsid w:val="00E53353"/>
    <w:rsid w:val="00E53355"/>
    <w:rsid w:val="00E5365E"/>
    <w:rsid w:val="00E540AC"/>
    <w:rsid w:val="00E543BF"/>
    <w:rsid w:val="00E5489E"/>
    <w:rsid w:val="00E54B4E"/>
    <w:rsid w:val="00E54E03"/>
    <w:rsid w:val="00E54F3E"/>
    <w:rsid w:val="00E551C1"/>
    <w:rsid w:val="00E55528"/>
    <w:rsid w:val="00E55893"/>
    <w:rsid w:val="00E55B1D"/>
    <w:rsid w:val="00E55E38"/>
    <w:rsid w:val="00E56362"/>
    <w:rsid w:val="00E5637A"/>
    <w:rsid w:val="00E568C9"/>
    <w:rsid w:val="00E56C24"/>
    <w:rsid w:val="00E56F61"/>
    <w:rsid w:val="00E57224"/>
    <w:rsid w:val="00E5724B"/>
    <w:rsid w:val="00E57425"/>
    <w:rsid w:val="00E57B71"/>
    <w:rsid w:val="00E57C4B"/>
    <w:rsid w:val="00E6007D"/>
    <w:rsid w:val="00E60C63"/>
    <w:rsid w:val="00E60E30"/>
    <w:rsid w:val="00E61161"/>
    <w:rsid w:val="00E6122D"/>
    <w:rsid w:val="00E61A5D"/>
    <w:rsid w:val="00E61CA2"/>
    <w:rsid w:val="00E62043"/>
    <w:rsid w:val="00E620BD"/>
    <w:rsid w:val="00E6223D"/>
    <w:rsid w:val="00E623AC"/>
    <w:rsid w:val="00E633CC"/>
    <w:rsid w:val="00E63640"/>
    <w:rsid w:val="00E64208"/>
    <w:rsid w:val="00E64FAB"/>
    <w:rsid w:val="00E6523E"/>
    <w:rsid w:val="00E65372"/>
    <w:rsid w:val="00E6565B"/>
    <w:rsid w:val="00E65909"/>
    <w:rsid w:val="00E66290"/>
    <w:rsid w:val="00E6669F"/>
    <w:rsid w:val="00E67356"/>
    <w:rsid w:val="00E67408"/>
    <w:rsid w:val="00E6760C"/>
    <w:rsid w:val="00E67A44"/>
    <w:rsid w:val="00E67C50"/>
    <w:rsid w:val="00E7151B"/>
    <w:rsid w:val="00E72570"/>
    <w:rsid w:val="00E733B2"/>
    <w:rsid w:val="00E736AD"/>
    <w:rsid w:val="00E73823"/>
    <w:rsid w:val="00E738B9"/>
    <w:rsid w:val="00E74066"/>
    <w:rsid w:val="00E749A0"/>
    <w:rsid w:val="00E74DE3"/>
    <w:rsid w:val="00E74E14"/>
    <w:rsid w:val="00E7575E"/>
    <w:rsid w:val="00E75D7C"/>
    <w:rsid w:val="00E7616F"/>
    <w:rsid w:val="00E763C5"/>
    <w:rsid w:val="00E76619"/>
    <w:rsid w:val="00E7692E"/>
    <w:rsid w:val="00E76B29"/>
    <w:rsid w:val="00E76DDE"/>
    <w:rsid w:val="00E775D7"/>
    <w:rsid w:val="00E80898"/>
    <w:rsid w:val="00E80A13"/>
    <w:rsid w:val="00E80FAB"/>
    <w:rsid w:val="00E81305"/>
    <w:rsid w:val="00E814F5"/>
    <w:rsid w:val="00E829CF"/>
    <w:rsid w:val="00E83C08"/>
    <w:rsid w:val="00E83C21"/>
    <w:rsid w:val="00E83D97"/>
    <w:rsid w:val="00E84385"/>
    <w:rsid w:val="00E84BC4"/>
    <w:rsid w:val="00E85409"/>
    <w:rsid w:val="00E858A4"/>
    <w:rsid w:val="00E85979"/>
    <w:rsid w:val="00E85C4D"/>
    <w:rsid w:val="00E85E93"/>
    <w:rsid w:val="00E860D3"/>
    <w:rsid w:val="00E8687C"/>
    <w:rsid w:val="00E86E0E"/>
    <w:rsid w:val="00E86EBC"/>
    <w:rsid w:val="00E8795B"/>
    <w:rsid w:val="00E87975"/>
    <w:rsid w:val="00E900BC"/>
    <w:rsid w:val="00E9138B"/>
    <w:rsid w:val="00E91952"/>
    <w:rsid w:val="00E91D29"/>
    <w:rsid w:val="00E91F12"/>
    <w:rsid w:val="00E9222B"/>
    <w:rsid w:val="00E92496"/>
    <w:rsid w:val="00E9263A"/>
    <w:rsid w:val="00E92834"/>
    <w:rsid w:val="00E92D4F"/>
    <w:rsid w:val="00E92F39"/>
    <w:rsid w:val="00E93F63"/>
    <w:rsid w:val="00E947E4"/>
    <w:rsid w:val="00E95210"/>
    <w:rsid w:val="00E954DA"/>
    <w:rsid w:val="00E9552A"/>
    <w:rsid w:val="00E95805"/>
    <w:rsid w:val="00E95B27"/>
    <w:rsid w:val="00E9611C"/>
    <w:rsid w:val="00E9657D"/>
    <w:rsid w:val="00E966B9"/>
    <w:rsid w:val="00E968A7"/>
    <w:rsid w:val="00E96A5A"/>
    <w:rsid w:val="00E97434"/>
    <w:rsid w:val="00E97562"/>
    <w:rsid w:val="00E9788C"/>
    <w:rsid w:val="00E9798F"/>
    <w:rsid w:val="00EA11EC"/>
    <w:rsid w:val="00EA12DE"/>
    <w:rsid w:val="00EA1503"/>
    <w:rsid w:val="00EA1AE5"/>
    <w:rsid w:val="00EA1F18"/>
    <w:rsid w:val="00EA2146"/>
    <w:rsid w:val="00EA2A4B"/>
    <w:rsid w:val="00EA2C8B"/>
    <w:rsid w:val="00EA2E29"/>
    <w:rsid w:val="00EA33D3"/>
    <w:rsid w:val="00EA3E0A"/>
    <w:rsid w:val="00EA42F0"/>
    <w:rsid w:val="00EA4389"/>
    <w:rsid w:val="00EA4402"/>
    <w:rsid w:val="00EA465E"/>
    <w:rsid w:val="00EA46F9"/>
    <w:rsid w:val="00EA4A28"/>
    <w:rsid w:val="00EA569B"/>
    <w:rsid w:val="00EA6144"/>
    <w:rsid w:val="00EA6152"/>
    <w:rsid w:val="00EB0562"/>
    <w:rsid w:val="00EB06C2"/>
    <w:rsid w:val="00EB081C"/>
    <w:rsid w:val="00EB10B4"/>
    <w:rsid w:val="00EB131C"/>
    <w:rsid w:val="00EB17C4"/>
    <w:rsid w:val="00EB1B4E"/>
    <w:rsid w:val="00EB1CA7"/>
    <w:rsid w:val="00EB1ED8"/>
    <w:rsid w:val="00EB1FC2"/>
    <w:rsid w:val="00EB20D1"/>
    <w:rsid w:val="00EB23CE"/>
    <w:rsid w:val="00EB23E7"/>
    <w:rsid w:val="00EB36C5"/>
    <w:rsid w:val="00EB3EB0"/>
    <w:rsid w:val="00EB4EED"/>
    <w:rsid w:val="00EB50DA"/>
    <w:rsid w:val="00EB5145"/>
    <w:rsid w:val="00EB518D"/>
    <w:rsid w:val="00EB5222"/>
    <w:rsid w:val="00EB537F"/>
    <w:rsid w:val="00EB54D4"/>
    <w:rsid w:val="00EB5860"/>
    <w:rsid w:val="00EB6A9A"/>
    <w:rsid w:val="00EB71D5"/>
    <w:rsid w:val="00EB7489"/>
    <w:rsid w:val="00EB750A"/>
    <w:rsid w:val="00EB7772"/>
    <w:rsid w:val="00EB7939"/>
    <w:rsid w:val="00EB7B1B"/>
    <w:rsid w:val="00EC0D36"/>
    <w:rsid w:val="00EC0FCA"/>
    <w:rsid w:val="00EC11FC"/>
    <w:rsid w:val="00EC12D5"/>
    <w:rsid w:val="00EC15DD"/>
    <w:rsid w:val="00EC205A"/>
    <w:rsid w:val="00EC211B"/>
    <w:rsid w:val="00EC2270"/>
    <w:rsid w:val="00EC2545"/>
    <w:rsid w:val="00EC27A5"/>
    <w:rsid w:val="00EC3B65"/>
    <w:rsid w:val="00EC3CE8"/>
    <w:rsid w:val="00EC3D66"/>
    <w:rsid w:val="00EC3EA2"/>
    <w:rsid w:val="00EC3F2C"/>
    <w:rsid w:val="00EC4407"/>
    <w:rsid w:val="00EC448F"/>
    <w:rsid w:val="00EC498B"/>
    <w:rsid w:val="00EC4A98"/>
    <w:rsid w:val="00EC55DB"/>
    <w:rsid w:val="00EC57B2"/>
    <w:rsid w:val="00EC5DBC"/>
    <w:rsid w:val="00EC6431"/>
    <w:rsid w:val="00EC6FFC"/>
    <w:rsid w:val="00ED0FA3"/>
    <w:rsid w:val="00ED1D3F"/>
    <w:rsid w:val="00ED234A"/>
    <w:rsid w:val="00ED2FD6"/>
    <w:rsid w:val="00ED3A3B"/>
    <w:rsid w:val="00ED3AD0"/>
    <w:rsid w:val="00ED43A1"/>
    <w:rsid w:val="00ED43EF"/>
    <w:rsid w:val="00ED43F1"/>
    <w:rsid w:val="00ED58AF"/>
    <w:rsid w:val="00ED5987"/>
    <w:rsid w:val="00ED59EF"/>
    <w:rsid w:val="00ED6B3B"/>
    <w:rsid w:val="00ED74B9"/>
    <w:rsid w:val="00ED7997"/>
    <w:rsid w:val="00ED7B5E"/>
    <w:rsid w:val="00ED7E26"/>
    <w:rsid w:val="00ED7F72"/>
    <w:rsid w:val="00ED7F7F"/>
    <w:rsid w:val="00EE09A6"/>
    <w:rsid w:val="00EE1168"/>
    <w:rsid w:val="00EE13D6"/>
    <w:rsid w:val="00EE203D"/>
    <w:rsid w:val="00EE205B"/>
    <w:rsid w:val="00EE25C6"/>
    <w:rsid w:val="00EE266D"/>
    <w:rsid w:val="00EE28E1"/>
    <w:rsid w:val="00EE2ED3"/>
    <w:rsid w:val="00EE31BA"/>
    <w:rsid w:val="00EE35EC"/>
    <w:rsid w:val="00EE3790"/>
    <w:rsid w:val="00EE43E2"/>
    <w:rsid w:val="00EE44DA"/>
    <w:rsid w:val="00EE5CE8"/>
    <w:rsid w:val="00EE680D"/>
    <w:rsid w:val="00EE6862"/>
    <w:rsid w:val="00EE7387"/>
    <w:rsid w:val="00EE75BA"/>
    <w:rsid w:val="00EE7798"/>
    <w:rsid w:val="00EE7B79"/>
    <w:rsid w:val="00EE7F0C"/>
    <w:rsid w:val="00EF02AF"/>
    <w:rsid w:val="00EF07BD"/>
    <w:rsid w:val="00EF13A0"/>
    <w:rsid w:val="00EF181E"/>
    <w:rsid w:val="00EF1D17"/>
    <w:rsid w:val="00EF1F66"/>
    <w:rsid w:val="00EF2857"/>
    <w:rsid w:val="00EF2D68"/>
    <w:rsid w:val="00EF347B"/>
    <w:rsid w:val="00EF3B21"/>
    <w:rsid w:val="00EF3D4E"/>
    <w:rsid w:val="00EF401D"/>
    <w:rsid w:val="00EF46BD"/>
    <w:rsid w:val="00EF4DFD"/>
    <w:rsid w:val="00EF4EB6"/>
    <w:rsid w:val="00EF4FFD"/>
    <w:rsid w:val="00EF52E4"/>
    <w:rsid w:val="00EF55CB"/>
    <w:rsid w:val="00EF5E75"/>
    <w:rsid w:val="00EF5E86"/>
    <w:rsid w:val="00EF6A4B"/>
    <w:rsid w:val="00EF71AC"/>
    <w:rsid w:val="00EF71FD"/>
    <w:rsid w:val="00EF797E"/>
    <w:rsid w:val="00EF7B64"/>
    <w:rsid w:val="00F00244"/>
    <w:rsid w:val="00F006FF"/>
    <w:rsid w:val="00F00A4C"/>
    <w:rsid w:val="00F00CB1"/>
    <w:rsid w:val="00F00D7C"/>
    <w:rsid w:val="00F019D8"/>
    <w:rsid w:val="00F023F4"/>
    <w:rsid w:val="00F02DB6"/>
    <w:rsid w:val="00F03A91"/>
    <w:rsid w:val="00F03B2F"/>
    <w:rsid w:val="00F03B77"/>
    <w:rsid w:val="00F04000"/>
    <w:rsid w:val="00F0433F"/>
    <w:rsid w:val="00F04557"/>
    <w:rsid w:val="00F04C02"/>
    <w:rsid w:val="00F04FBF"/>
    <w:rsid w:val="00F05160"/>
    <w:rsid w:val="00F060B5"/>
    <w:rsid w:val="00F0652E"/>
    <w:rsid w:val="00F0655E"/>
    <w:rsid w:val="00F0706A"/>
    <w:rsid w:val="00F0711F"/>
    <w:rsid w:val="00F07347"/>
    <w:rsid w:val="00F07B2C"/>
    <w:rsid w:val="00F07DEA"/>
    <w:rsid w:val="00F07FE7"/>
    <w:rsid w:val="00F10B8B"/>
    <w:rsid w:val="00F10E19"/>
    <w:rsid w:val="00F11849"/>
    <w:rsid w:val="00F11E5A"/>
    <w:rsid w:val="00F122D5"/>
    <w:rsid w:val="00F1262E"/>
    <w:rsid w:val="00F12717"/>
    <w:rsid w:val="00F12D4D"/>
    <w:rsid w:val="00F130A2"/>
    <w:rsid w:val="00F131D7"/>
    <w:rsid w:val="00F137D1"/>
    <w:rsid w:val="00F138D9"/>
    <w:rsid w:val="00F1412C"/>
    <w:rsid w:val="00F1458E"/>
    <w:rsid w:val="00F147A6"/>
    <w:rsid w:val="00F147BC"/>
    <w:rsid w:val="00F148A1"/>
    <w:rsid w:val="00F158B4"/>
    <w:rsid w:val="00F158D0"/>
    <w:rsid w:val="00F15B59"/>
    <w:rsid w:val="00F16035"/>
    <w:rsid w:val="00F16BA3"/>
    <w:rsid w:val="00F16DB6"/>
    <w:rsid w:val="00F1741A"/>
    <w:rsid w:val="00F17629"/>
    <w:rsid w:val="00F1799E"/>
    <w:rsid w:val="00F17A03"/>
    <w:rsid w:val="00F17A4B"/>
    <w:rsid w:val="00F17B79"/>
    <w:rsid w:val="00F20852"/>
    <w:rsid w:val="00F209DD"/>
    <w:rsid w:val="00F2184C"/>
    <w:rsid w:val="00F21A12"/>
    <w:rsid w:val="00F2251B"/>
    <w:rsid w:val="00F225DA"/>
    <w:rsid w:val="00F227D9"/>
    <w:rsid w:val="00F2285A"/>
    <w:rsid w:val="00F22F99"/>
    <w:rsid w:val="00F23369"/>
    <w:rsid w:val="00F23A21"/>
    <w:rsid w:val="00F23E44"/>
    <w:rsid w:val="00F244F6"/>
    <w:rsid w:val="00F24C05"/>
    <w:rsid w:val="00F2628D"/>
    <w:rsid w:val="00F269B5"/>
    <w:rsid w:val="00F26C41"/>
    <w:rsid w:val="00F27DD9"/>
    <w:rsid w:val="00F31432"/>
    <w:rsid w:val="00F316C3"/>
    <w:rsid w:val="00F31777"/>
    <w:rsid w:val="00F3195A"/>
    <w:rsid w:val="00F31AEC"/>
    <w:rsid w:val="00F3244D"/>
    <w:rsid w:val="00F330B4"/>
    <w:rsid w:val="00F33952"/>
    <w:rsid w:val="00F33957"/>
    <w:rsid w:val="00F33B57"/>
    <w:rsid w:val="00F34696"/>
    <w:rsid w:val="00F349F5"/>
    <w:rsid w:val="00F34E62"/>
    <w:rsid w:val="00F351E9"/>
    <w:rsid w:val="00F3551F"/>
    <w:rsid w:val="00F35B9D"/>
    <w:rsid w:val="00F36380"/>
    <w:rsid w:val="00F36396"/>
    <w:rsid w:val="00F364F6"/>
    <w:rsid w:val="00F36E95"/>
    <w:rsid w:val="00F3726C"/>
    <w:rsid w:val="00F37947"/>
    <w:rsid w:val="00F37EBF"/>
    <w:rsid w:val="00F4035A"/>
    <w:rsid w:val="00F40583"/>
    <w:rsid w:val="00F4069C"/>
    <w:rsid w:val="00F40816"/>
    <w:rsid w:val="00F41945"/>
    <w:rsid w:val="00F41C10"/>
    <w:rsid w:val="00F41CB8"/>
    <w:rsid w:val="00F4203F"/>
    <w:rsid w:val="00F425CE"/>
    <w:rsid w:val="00F427A2"/>
    <w:rsid w:val="00F428F2"/>
    <w:rsid w:val="00F42B0F"/>
    <w:rsid w:val="00F42B1B"/>
    <w:rsid w:val="00F432C3"/>
    <w:rsid w:val="00F44DEB"/>
    <w:rsid w:val="00F45407"/>
    <w:rsid w:val="00F45D3C"/>
    <w:rsid w:val="00F463A9"/>
    <w:rsid w:val="00F46868"/>
    <w:rsid w:val="00F46CE7"/>
    <w:rsid w:val="00F46FBC"/>
    <w:rsid w:val="00F47B7E"/>
    <w:rsid w:val="00F52931"/>
    <w:rsid w:val="00F52B03"/>
    <w:rsid w:val="00F535E1"/>
    <w:rsid w:val="00F538A2"/>
    <w:rsid w:val="00F538D6"/>
    <w:rsid w:val="00F53990"/>
    <w:rsid w:val="00F53BD6"/>
    <w:rsid w:val="00F54002"/>
    <w:rsid w:val="00F54697"/>
    <w:rsid w:val="00F55001"/>
    <w:rsid w:val="00F55018"/>
    <w:rsid w:val="00F55A0E"/>
    <w:rsid w:val="00F55CC3"/>
    <w:rsid w:val="00F55D35"/>
    <w:rsid w:val="00F56557"/>
    <w:rsid w:val="00F56973"/>
    <w:rsid w:val="00F56B14"/>
    <w:rsid w:val="00F56BF2"/>
    <w:rsid w:val="00F57767"/>
    <w:rsid w:val="00F577DF"/>
    <w:rsid w:val="00F60739"/>
    <w:rsid w:val="00F60B1D"/>
    <w:rsid w:val="00F60E2E"/>
    <w:rsid w:val="00F61BF9"/>
    <w:rsid w:val="00F61CAF"/>
    <w:rsid w:val="00F62704"/>
    <w:rsid w:val="00F62A85"/>
    <w:rsid w:val="00F631D2"/>
    <w:rsid w:val="00F63509"/>
    <w:rsid w:val="00F63AC0"/>
    <w:rsid w:val="00F6469F"/>
    <w:rsid w:val="00F65545"/>
    <w:rsid w:val="00F655D4"/>
    <w:rsid w:val="00F65944"/>
    <w:rsid w:val="00F660B2"/>
    <w:rsid w:val="00F6634F"/>
    <w:rsid w:val="00F6638C"/>
    <w:rsid w:val="00F66715"/>
    <w:rsid w:val="00F66AFA"/>
    <w:rsid w:val="00F67706"/>
    <w:rsid w:val="00F67B88"/>
    <w:rsid w:val="00F67CC9"/>
    <w:rsid w:val="00F67CF0"/>
    <w:rsid w:val="00F7027B"/>
    <w:rsid w:val="00F710D1"/>
    <w:rsid w:val="00F711DD"/>
    <w:rsid w:val="00F7257F"/>
    <w:rsid w:val="00F72ECD"/>
    <w:rsid w:val="00F730A1"/>
    <w:rsid w:val="00F73352"/>
    <w:rsid w:val="00F736EA"/>
    <w:rsid w:val="00F73A3B"/>
    <w:rsid w:val="00F74158"/>
    <w:rsid w:val="00F7445A"/>
    <w:rsid w:val="00F74C51"/>
    <w:rsid w:val="00F74E8D"/>
    <w:rsid w:val="00F755E9"/>
    <w:rsid w:val="00F756FF"/>
    <w:rsid w:val="00F75FDC"/>
    <w:rsid w:val="00F76171"/>
    <w:rsid w:val="00F76188"/>
    <w:rsid w:val="00F7649B"/>
    <w:rsid w:val="00F767F9"/>
    <w:rsid w:val="00F77165"/>
    <w:rsid w:val="00F77473"/>
    <w:rsid w:val="00F77789"/>
    <w:rsid w:val="00F77D22"/>
    <w:rsid w:val="00F77FBA"/>
    <w:rsid w:val="00F8033B"/>
    <w:rsid w:val="00F809BF"/>
    <w:rsid w:val="00F81351"/>
    <w:rsid w:val="00F814F2"/>
    <w:rsid w:val="00F81587"/>
    <w:rsid w:val="00F8172A"/>
    <w:rsid w:val="00F817A7"/>
    <w:rsid w:val="00F81D86"/>
    <w:rsid w:val="00F81E8F"/>
    <w:rsid w:val="00F82981"/>
    <w:rsid w:val="00F82D5A"/>
    <w:rsid w:val="00F83240"/>
    <w:rsid w:val="00F832F8"/>
    <w:rsid w:val="00F84349"/>
    <w:rsid w:val="00F84571"/>
    <w:rsid w:val="00F84EF6"/>
    <w:rsid w:val="00F85200"/>
    <w:rsid w:val="00F85866"/>
    <w:rsid w:val="00F8599C"/>
    <w:rsid w:val="00F861DF"/>
    <w:rsid w:val="00F86619"/>
    <w:rsid w:val="00F86A1C"/>
    <w:rsid w:val="00F872A3"/>
    <w:rsid w:val="00F87A6D"/>
    <w:rsid w:val="00F87FC9"/>
    <w:rsid w:val="00F90A22"/>
    <w:rsid w:val="00F915A4"/>
    <w:rsid w:val="00F916F1"/>
    <w:rsid w:val="00F921BA"/>
    <w:rsid w:val="00F92675"/>
    <w:rsid w:val="00F93C7E"/>
    <w:rsid w:val="00F94074"/>
    <w:rsid w:val="00F94076"/>
    <w:rsid w:val="00F94D18"/>
    <w:rsid w:val="00F95329"/>
    <w:rsid w:val="00F95441"/>
    <w:rsid w:val="00F95D9B"/>
    <w:rsid w:val="00F95F84"/>
    <w:rsid w:val="00FA00B1"/>
    <w:rsid w:val="00FA0191"/>
    <w:rsid w:val="00FA0D12"/>
    <w:rsid w:val="00FA2011"/>
    <w:rsid w:val="00FA233B"/>
    <w:rsid w:val="00FA27C3"/>
    <w:rsid w:val="00FA2BE6"/>
    <w:rsid w:val="00FA3876"/>
    <w:rsid w:val="00FA38DE"/>
    <w:rsid w:val="00FA4323"/>
    <w:rsid w:val="00FA4B1D"/>
    <w:rsid w:val="00FA544B"/>
    <w:rsid w:val="00FA55BE"/>
    <w:rsid w:val="00FA600A"/>
    <w:rsid w:val="00FA6286"/>
    <w:rsid w:val="00FA69E0"/>
    <w:rsid w:val="00FA6AB7"/>
    <w:rsid w:val="00FA7526"/>
    <w:rsid w:val="00FB0607"/>
    <w:rsid w:val="00FB0665"/>
    <w:rsid w:val="00FB097D"/>
    <w:rsid w:val="00FB1E0B"/>
    <w:rsid w:val="00FB2861"/>
    <w:rsid w:val="00FB4271"/>
    <w:rsid w:val="00FB498E"/>
    <w:rsid w:val="00FB4A6A"/>
    <w:rsid w:val="00FB4AE8"/>
    <w:rsid w:val="00FB4FB8"/>
    <w:rsid w:val="00FB5275"/>
    <w:rsid w:val="00FB53D0"/>
    <w:rsid w:val="00FB59A6"/>
    <w:rsid w:val="00FB5DE7"/>
    <w:rsid w:val="00FB6465"/>
    <w:rsid w:val="00FB70CE"/>
    <w:rsid w:val="00FB789A"/>
    <w:rsid w:val="00FB790C"/>
    <w:rsid w:val="00FC01C6"/>
    <w:rsid w:val="00FC074E"/>
    <w:rsid w:val="00FC0A86"/>
    <w:rsid w:val="00FC0E43"/>
    <w:rsid w:val="00FC10E4"/>
    <w:rsid w:val="00FC17AE"/>
    <w:rsid w:val="00FC1DDB"/>
    <w:rsid w:val="00FC30E4"/>
    <w:rsid w:val="00FC3415"/>
    <w:rsid w:val="00FC3E98"/>
    <w:rsid w:val="00FC424B"/>
    <w:rsid w:val="00FC4489"/>
    <w:rsid w:val="00FC453A"/>
    <w:rsid w:val="00FC4F17"/>
    <w:rsid w:val="00FC5468"/>
    <w:rsid w:val="00FC5505"/>
    <w:rsid w:val="00FC5EA7"/>
    <w:rsid w:val="00FC612B"/>
    <w:rsid w:val="00FC6184"/>
    <w:rsid w:val="00FC6297"/>
    <w:rsid w:val="00FC63CB"/>
    <w:rsid w:val="00FC659C"/>
    <w:rsid w:val="00FC67BC"/>
    <w:rsid w:val="00FC73E0"/>
    <w:rsid w:val="00FC76A6"/>
    <w:rsid w:val="00FC78F3"/>
    <w:rsid w:val="00FD0C49"/>
    <w:rsid w:val="00FD1DA6"/>
    <w:rsid w:val="00FD2145"/>
    <w:rsid w:val="00FD2514"/>
    <w:rsid w:val="00FD2648"/>
    <w:rsid w:val="00FD2819"/>
    <w:rsid w:val="00FD2F82"/>
    <w:rsid w:val="00FD338E"/>
    <w:rsid w:val="00FD378F"/>
    <w:rsid w:val="00FD3CE1"/>
    <w:rsid w:val="00FD4367"/>
    <w:rsid w:val="00FD4B14"/>
    <w:rsid w:val="00FD5086"/>
    <w:rsid w:val="00FD5091"/>
    <w:rsid w:val="00FD602A"/>
    <w:rsid w:val="00FD6B1D"/>
    <w:rsid w:val="00FD6D1F"/>
    <w:rsid w:val="00FD711D"/>
    <w:rsid w:val="00FD728B"/>
    <w:rsid w:val="00FD77EE"/>
    <w:rsid w:val="00FD792D"/>
    <w:rsid w:val="00FE0191"/>
    <w:rsid w:val="00FE0B24"/>
    <w:rsid w:val="00FE0DAC"/>
    <w:rsid w:val="00FE14DB"/>
    <w:rsid w:val="00FE2525"/>
    <w:rsid w:val="00FE26BC"/>
    <w:rsid w:val="00FE289D"/>
    <w:rsid w:val="00FE2C5B"/>
    <w:rsid w:val="00FE2D9A"/>
    <w:rsid w:val="00FE30F5"/>
    <w:rsid w:val="00FE3342"/>
    <w:rsid w:val="00FE37E5"/>
    <w:rsid w:val="00FE3E4E"/>
    <w:rsid w:val="00FE40FC"/>
    <w:rsid w:val="00FE4A1C"/>
    <w:rsid w:val="00FE4D8A"/>
    <w:rsid w:val="00FE5816"/>
    <w:rsid w:val="00FE5D28"/>
    <w:rsid w:val="00FE6181"/>
    <w:rsid w:val="00FE64AC"/>
    <w:rsid w:val="00FE6C54"/>
    <w:rsid w:val="00FF09E8"/>
    <w:rsid w:val="00FF2412"/>
    <w:rsid w:val="00FF2D82"/>
    <w:rsid w:val="00FF331A"/>
    <w:rsid w:val="00FF35A4"/>
    <w:rsid w:val="00FF3754"/>
    <w:rsid w:val="00FF4AB8"/>
    <w:rsid w:val="00FF4ECD"/>
    <w:rsid w:val="00FF4EFC"/>
    <w:rsid w:val="00FF4FAF"/>
    <w:rsid w:val="00FF5173"/>
    <w:rsid w:val="00FF51A4"/>
    <w:rsid w:val="00FF5462"/>
    <w:rsid w:val="00FF553E"/>
    <w:rsid w:val="00FF578C"/>
    <w:rsid w:val="00FF615B"/>
    <w:rsid w:val="00FF64B4"/>
    <w:rsid w:val="00FF70F4"/>
    <w:rsid w:val="00FF7E9C"/>
    <w:rsid w:val="00FF7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8545"/>
    <o:shapelayout v:ext="edit">
      <o:idmap v:ext="edit" data="1"/>
    </o:shapelayout>
  </w:shapeDefaults>
  <w:decimalSymbol w:val="."/>
  <w:listSeparator w:val=","/>
  <w14:docId w14:val="474BCF5C"/>
  <w15:chartTrackingRefBased/>
  <w15:docId w15:val="{99D631D5-42E3-4521-8D98-FA6A47E63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Preformatted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0BC"/>
    <w:rPr>
      <w:lang w:val="en-GB" w:eastAsia="it-IT"/>
    </w:rPr>
  </w:style>
  <w:style w:type="paragraph" w:styleId="Heading3">
    <w:name w:val="heading 3"/>
    <w:basedOn w:val="Normal"/>
    <w:link w:val="Heading3Char"/>
    <w:uiPriority w:val="9"/>
    <w:qFormat/>
    <w:rsid w:val="00B07AFF"/>
    <w:pPr>
      <w:spacing w:before="100" w:beforeAutospacing="1" w:after="100" w:afterAutospacing="1"/>
      <w:outlineLvl w:val="2"/>
    </w:pPr>
    <w:rPr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it-IT"/>
    </w:rPr>
  </w:style>
  <w:style w:type="paragraph" w:styleId="Footer">
    <w:name w:val="footer"/>
    <w:basedOn w:val="Normal"/>
    <w:link w:val="FooterChar"/>
    <w:uiPriority w:val="99"/>
    <w:rsid w:val="00D67CD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D4B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A20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5A266F"/>
    <w:rPr>
      <w:lang w:val="it-IT" w:eastAsia="it-IT"/>
    </w:rPr>
  </w:style>
  <w:style w:type="character" w:customStyle="1" w:styleId="FooterChar">
    <w:name w:val="Footer Char"/>
    <w:link w:val="Footer"/>
    <w:uiPriority w:val="99"/>
    <w:rsid w:val="005A266F"/>
    <w:rPr>
      <w:lang w:val="en-GB" w:eastAsia="it-IT"/>
    </w:rPr>
  </w:style>
  <w:style w:type="paragraph" w:customStyle="1" w:styleId="BulletList">
    <w:name w:val="Bullet List"/>
    <w:basedOn w:val="ListParagraph"/>
    <w:link w:val="BulletListChar"/>
    <w:qFormat/>
    <w:rsid w:val="00E07BEA"/>
    <w:pPr>
      <w:numPr>
        <w:numId w:val="8"/>
      </w:numPr>
      <w:spacing w:line="276" w:lineRule="auto"/>
      <w:contextualSpacing/>
    </w:pPr>
    <w:rPr>
      <w:rFonts w:ascii="Arial" w:eastAsia="Calibri" w:hAnsi="Arial"/>
      <w:color w:val="404040"/>
      <w:szCs w:val="22"/>
      <w:lang w:eastAsia="en-US"/>
    </w:rPr>
  </w:style>
  <w:style w:type="character" w:customStyle="1" w:styleId="BulletListChar">
    <w:name w:val="Bullet List Char"/>
    <w:link w:val="BulletList"/>
    <w:rsid w:val="00E07BEA"/>
    <w:rPr>
      <w:rFonts w:ascii="Arial" w:eastAsia="Calibri" w:hAnsi="Arial"/>
      <w:color w:val="40404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E07BEA"/>
    <w:pPr>
      <w:ind w:left="720"/>
    </w:pPr>
  </w:style>
  <w:style w:type="character" w:customStyle="1" w:styleId="tlid-translation">
    <w:name w:val="tlid-translation"/>
    <w:rsid w:val="00CA4C97"/>
  </w:style>
  <w:style w:type="paragraph" w:styleId="HTMLPreformatted">
    <w:name w:val="HTML Preformatted"/>
    <w:basedOn w:val="Normal"/>
    <w:link w:val="HTMLPreformattedChar"/>
    <w:uiPriority w:val="99"/>
    <w:unhideWhenUsed/>
    <w:rsid w:val="00693F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693F54"/>
    <w:rPr>
      <w:rFonts w:ascii="Courier New" w:hAnsi="Courier New" w:cs="Courier New"/>
    </w:rPr>
  </w:style>
  <w:style w:type="character" w:customStyle="1" w:styleId="Heading3Char">
    <w:name w:val="Heading 3 Char"/>
    <w:link w:val="Heading3"/>
    <w:uiPriority w:val="9"/>
    <w:rsid w:val="00B07AFF"/>
    <w:rPr>
      <w:b/>
      <w:bCs/>
      <w:sz w:val="27"/>
      <w:szCs w:val="27"/>
    </w:rPr>
  </w:style>
  <w:style w:type="character" w:styleId="Strong">
    <w:name w:val="Strong"/>
    <w:uiPriority w:val="22"/>
    <w:qFormat/>
    <w:rsid w:val="00B07AFF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25171"/>
    <w:pPr>
      <w:widowControl w:val="0"/>
      <w:autoSpaceDE w:val="0"/>
      <w:autoSpaceDN w:val="0"/>
    </w:pPr>
    <w:rPr>
      <w:rFonts w:ascii="Arial" w:eastAsia="Arial" w:hAnsi="Arial" w:cs="Arial"/>
      <w:lang w:val="en-US" w:eastAsia="en-US"/>
    </w:rPr>
  </w:style>
  <w:style w:type="character" w:styleId="Hyperlink">
    <w:name w:val="Hyperlink"/>
    <w:uiPriority w:val="99"/>
    <w:unhideWhenUsed/>
    <w:rsid w:val="00313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7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5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81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593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71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0742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02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2103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521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1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enquiry@rutledgeglobal.com" TargetMode="External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4" Type="http://schemas.openxmlformats.org/officeDocument/2006/relationships/hyperlink" Target="mailto:enquiry@rutledgegloba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6DD9D9-E523-43C2-AAB9-68B0D00F46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0</TotalTime>
  <Pages>5</Pages>
  <Words>790</Words>
  <Characters>4181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Date:</vt:lpstr>
      <vt:lpstr>Date:</vt:lpstr>
    </vt:vector>
  </TitlesOfParts>
  <Company>Rotek</Company>
  <LinksUpToDate>false</LinksUpToDate>
  <CharactersWithSpaces>4962</CharactersWithSpaces>
  <SharedDoc>false</SharedDoc>
  <HLinks>
    <vt:vector size="12" baseType="variant">
      <vt:variant>
        <vt:i4>4849786</vt:i4>
      </vt:variant>
      <vt:variant>
        <vt:i4>3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  <vt:variant>
        <vt:i4>4849786</vt:i4>
      </vt:variant>
      <vt:variant>
        <vt:i4>0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Vildanov, Andrey (EXT) [EW]</dc:creator>
  <cp:keywords/>
  <cp:lastModifiedBy>Zhuravlev, Sergey (EXT) [EW]</cp:lastModifiedBy>
  <cp:revision>126</cp:revision>
  <cp:lastPrinted>2021-12-02T23:35:00Z</cp:lastPrinted>
  <dcterms:created xsi:type="dcterms:W3CDTF">2021-06-11T12:51:00Z</dcterms:created>
  <dcterms:modified xsi:type="dcterms:W3CDTF">2021-12-02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d13b463-13fe-4d23-bee6-0f248aba936e_Enabled">
    <vt:lpwstr>true</vt:lpwstr>
  </property>
  <property fmtid="{D5CDD505-2E9C-101B-9397-08002B2CF9AE}" pid="3" name="MSIP_Label_8d13b463-13fe-4d23-bee6-0f248aba936e_SetDate">
    <vt:lpwstr>2021-01-14T12:59:59Z</vt:lpwstr>
  </property>
  <property fmtid="{D5CDD505-2E9C-101B-9397-08002B2CF9AE}" pid="4" name="MSIP_Label_8d13b463-13fe-4d23-bee6-0f248aba936e_Method">
    <vt:lpwstr>Standard</vt:lpwstr>
  </property>
  <property fmtid="{D5CDD505-2E9C-101B-9397-08002B2CF9AE}" pid="5" name="MSIP_Label_8d13b463-13fe-4d23-bee6-0f248aba936e_Name">
    <vt:lpwstr>Internal</vt:lpwstr>
  </property>
  <property fmtid="{D5CDD505-2E9C-101B-9397-08002B2CF9AE}" pid="6" name="MSIP_Label_8d13b463-13fe-4d23-bee6-0f248aba936e_SiteId">
    <vt:lpwstr>eeb11a4c-615f-4481-b09f-327260659e37</vt:lpwstr>
  </property>
  <property fmtid="{D5CDD505-2E9C-101B-9397-08002B2CF9AE}" pid="7" name="MSIP_Label_8d13b463-13fe-4d23-bee6-0f248aba936e_ActionId">
    <vt:lpwstr>64063fb6-544f-41cd-8a75-f54d654c3e3d</vt:lpwstr>
  </property>
  <property fmtid="{D5CDD505-2E9C-101B-9397-08002B2CF9AE}" pid="8" name="MSIP_Label_8d13b463-13fe-4d23-bee6-0f248aba936e_ContentBits">
    <vt:lpwstr>0</vt:lpwstr>
  </property>
</Properties>
</file>